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w:t>
      </w:r>
      <w:proofErr w:type="spellStart"/>
      <w:r w:rsidR="00F95F90" w:rsidRPr="00B13047">
        <w:rPr>
          <w:rFonts w:cs="Times New Roman"/>
          <w:lang w:val="pt-BR"/>
        </w:rPr>
        <w:t>Avenue</w:t>
      </w:r>
      <w:proofErr w:type="spellEnd"/>
      <w:r w:rsidR="00F95F90" w:rsidRPr="00B13047">
        <w:rPr>
          <w:rFonts w:cs="Times New Roman"/>
          <w:lang w:val="pt-BR"/>
        </w:rPr>
        <w:t xml:space="preserv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w:t>
      </w:r>
      <w:proofErr w:type="gramStart"/>
      <w:r>
        <w:rPr>
          <w:rFonts w:cs="Times New Roman"/>
        </w:rPr>
        <w:t>correspondence</w:t>
      </w:r>
      <w:proofErr w:type="gramEnd"/>
      <w:r>
        <w:rPr>
          <w:rFonts w:cs="Times New Roman"/>
        </w:rPr>
        <w:t xml:space="preserve"> author: gabriel.nakamura.souza@gmail.com</w:t>
      </w:r>
    </w:p>
    <w:p w14:paraId="2FDFA902" w14:textId="2F91EC6F" w:rsidR="00E443FE" w:rsidRDefault="00E443FE" w:rsidP="00B80C8B">
      <w:pPr>
        <w:rPr>
          <w:rFonts w:cs="Times New Roman"/>
        </w:rPr>
      </w:pPr>
      <w:r w:rsidRPr="00BC4063">
        <w:rPr>
          <w:rFonts w:cs="Times New Roman"/>
        </w:rPr>
        <w:br w:type="page"/>
      </w:r>
    </w:p>
    <w:p w14:paraId="141C89C6" w14:textId="3964EE64" w:rsidR="004B298D" w:rsidRDefault="004B298D" w:rsidP="000454F7">
      <w:pPr>
        <w:pStyle w:val="Ttulo1"/>
      </w:pPr>
      <w:r>
        <w:lastRenderedPageBreak/>
        <w:t>Highlights</w:t>
      </w:r>
    </w:p>
    <w:p w14:paraId="3D30D2BB" w14:textId="0C7E738D" w:rsidR="00B73F42" w:rsidRDefault="002F155D" w:rsidP="004B298D">
      <w:pPr>
        <w:pStyle w:val="PargrafodaLista"/>
        <w:numPr>
          <w:ilvl w:val="0"/>
          <w:numId w:val="2"/>
        </w:numPr>
      </w:pPr>
      <w:ins w:id="0" w:author="Gabriel Nakamura" w:date="2021-06-01T10:24:00Z">
        <w:r>
          <w:t>We provided</w:t>
        </w:r>
      </w:ins>
      <w:ins w:id="1" w:author="Gabriel Nakamura" w:date="2021-06-01T10:29:00Z">
        <w:r w:rsidR="00C62F7E">
          <w:t xml:space="preserve"> the first</w:t>
        </w:r>
      </w:ins>
      <w:ins w:id="2" w:author="Gabriel Nakamura" w:date="2021-06-01T10:24:00Z">
        <w:r>
          <w:t xml:space="preserve"> a</w:t>
        </w:r>
      </w:ins>
      <w:del w:id="3" w:author="Gabriel Nakamura" w:date="2021-06-01T10:24:00Z">
        <w:r w:rsidR="00B73F42" w:rsidDel="002F155D">
          <w:delText>A</w:delText>
        </w:r>
      </w:del>
      <w:r w:rsidR="004B298D">
        <w:t xml:space="preserve">utomated </w:t>
      </w:r>
      <w:del w:id="4" w:author="Gabriel Nakamura" w:date="2021-06-01T10:24:00Z">
        <w:r w:rsidR="00742D0F" w:rsidDel="002F155D">
          <w:delText xml:space="preserve">way </w:delText>
        </w:r>
      </w:del>
      <w:ins w:id="5" w:author="Gabriel Nakamura" w:date="2021-06-01T10:24:00Z">
        <w:r>
          <w:t>procedure</w:t>
        </w:r>
      </w:ins>
      <w:ins w:id="6" w:author="Gabriel Nakamura" w:date="2021-06-01T11:04:00Z">
        <w:r w:rsidR="00795303">
          <w:t xml:space="preserve"> </w:t>
        </w:r>
      </w:ins>
      <w:ins w:id="7" w:author="Gabriel Nakamura" w:date="2021-06-01T10:24:00Z">
        <w:r>
          <w:t>to</w:t>
        </w:r>
      </w:ins>
      <w:del w:id="8" w:author="Gabriel Nakamura" w:date="2021-06-01T10:24:00Z">
        <w:r w:rsidR="00742D0F" w:rsidDel="002F155D">
          <w:delText>of</w:delText>
        </w:r>
      </w:del>
      <w:r w:rsidR="00742D0F">
        <w:t xml:space="preserve"> </w:t>
      </w:r>
      <w:del w:id="9" w:author="Gabriel Nakamura" w:date="2021-06-01T10:24:00Z">
        <w:r w:rsidR="00742D0F" w:rsidDel="005D6D6A">
          <w:delText>add</w:delText>
        </w:r>
        <w:r w:rsidR="00742D0F" w:rsidDel="002F155D">
          <w:delText>ing</w:delText>
        </w:r>
        <w:r w:rsidR="00742D0F" w:rsidDel="005D6D6A">
          <w:delText xml:space="preserve"> </w:delText>
        </w:r>
        <w:r w:rsidR="00742D0F" w:rsidDel="002F155D">
          <w:delText xml:space="preserve">valid </w:delText>
        </w:r>
        <w:r w:rsidR="00742D0F" w:rsidDel="005D6D6A">
          <w:delText xml:space="preserve">species </w:delText>
        </w:r>
      </w:del>
      <w:ins w:id="10" w:author="Gabriel Nakamura" w:date="2021-06-01T10:24:00Z">
        <w:r w:rsidR="005D6D6A">
          <w:t>check species names</w:t>
        </w:r>
      </w:ins>
      <w:ins w:id="11" w:author="Gabriel Nakamura" w:date="2021-06-01T10:35:00Z">
        <w:r w:rsidR="00AD7AEF">
          <w:t xml:space="preserve">, </w:t>
        </w:r>
      </w:ins>
      <w:del w:id="12" w:author="Gabriel Nakamura" w:date="2021-06-01T10:35:00Z">
        <w:r w:rsidR="00742D0F" w:rsidDel="00AD7AEF">
          <w:delText xml:space="preserve">and </w:delText>
        </w:r>
      </w:del>
      <w:r w:rsidR="00742D0F">
        <w:t>construct phylogenetic trees</w:t>
      </w:r>
      <w:ins w:id="13" w:author="Gabriel Nakamura" w:date="2021-06-01T10:35:00Z">
        <w:r w:rsidR="00AD7AEF">
          <w:t xml:space="preserve"> and calculate Darwinian shortfalls</w:t>
        </w:r>
      </w:ins>
      <w:r w:rsidR="00742D0F">
        <w:t xml:space="preserve"> </w:t>
      </w:r>
      <w:del w:id="14" w:author="Gabriel Nakamura" w:date="2021-06-01T10:24:00Z">
        <w:r w:rsidR="00742D0F" w:rsidDel="005D6D6A">
          <w:delText xml:space="preserve">from </w:delText>
        </w:r>
      </w:del>
      <w:ins w:id="15" w:author="Gabriel Nakamura" w:date="2021-06-01T10:24:00Z">
        <w:r w:rsidR="005D6D6A">
          <w:t>f</w:t>
        </w:r>
      </w:ins>
      <w:ins w:id="16" w:author="Gabriel Nakamura" w:date="2021-06-01T10:25:00Z">
        <w:r w:rsidR="005D6D6A">
          <w:t>or</w:t>
        </w:r>
      </w:ins>
      <w:ins w:id="17" w:author="Gabriel Nakamura" w:date="2021-06-01T10:24:00Z">
        <w:r w:rsidR="005D6D6A">
          <w:t xml:space="preserve"> </w:t>
        </w:r>
      </w:ins>
      <w:del w:id="18" w:author="Gabriel Nakamura" w:date="2021-06-01T10:29:00Z">
        <w:r w:rsidR="00742D0F" w:rsidDel="00C62F7E">
          <w:delText xml:space="preserve">local </w:delText>
        </w:r>
      </w:del>
      <w:del w:id="19" w:author="Gabriel Nakamura" w:date="2021-06-01T10:35:00Z">
        <w:r w:rsidR="00742D0F" w:rsidDel="00AD7AEF">
          <w:delText xml:space="preserve">species pool for </w:delText>
        </w:r>
      </w:del>
      <w:r w:rsidR="00B73F42">
        <w:t>ray-finned fishes (</w:t>
      </w:r>
      <w:r w:rsidR="00B73F42" w:rsidRPr="00B73F42">
        <w:t>Actinopterygii</w:t>
      </w:r>
      <w:r w:rsidR="00B73F42">
        <w:t>).</w:t>
      </w:r>
      <w:ins w:id="20" w:author="Gabriel Nakamura" w:date="2021-06-01T11:04:00Z">
        <w:r w:rsidR="0092599F">
          <w:t xml:space="preserve"> This procedure is provided through an R package called </w:t>
        </w:r>
        <w:proofErr w:type="spellStart"/>
        <w:r w:rsidR="0092599F">
          <w:t>FishPhyloMaker</w:t>
        </w:r>
        <w:proofErr w:type="spellEnd"/>
        <w:r w:rsidR="0092599F">
          <w:t>.</w:t>
        </w:r>
      </w:ins>
      <w:del w:id="21" w:author="Gabriel Nakamura" w:date="2021-06-01T10:25:00Z">
        <w:r w:rsidR="004B298D" w:rsidDel="005D6D6A">
          <w:delText xml:space="preserve"> </w:delText>
        </w:r>
      </w:del>
    </w:p>
    <w:p w14:paraId="0DBFC3BD" w14:textId="6F161840" w:rsidR="00B73F42" w:rsidDel="005161F1" w:rsidRDefault="005D6D6A" w:rsidP="005161F1">
      <w:pPr>
        <w:pStyle w:val="PargrafodaLista"/>
        <w:numPr>
          <w:ilvl w:val="0"/>
          <w:numId w:val="2"/>
        </w:numPr>
        <w:rPr>
          <w:del w:id="22" w:author="Gabriel Nakamura" w:date="2021-06-01T10:49:00Z"/>
        </w:rPr>
      </w:pPr>
      <w:ins w:id="23" w:author="Gabriel Nakamura" w:date="2021-06-01T10:25:00Z">
        <w:r>
          <w:t xml:space="preserve">This </w:t>
        </w:r>
      </w:ins>
      <w:ins w:id="24" w:author="Gabriel Nakamura" w:date="2021-06-02T09:53:00Z">
        <w:r w:rsidR="00757DB4">
          <w:t>package</w:t>
        </w:r>
      </w:ins>
      <w:ins w:id="25" w:author="Gabriel Nakamura" w:date="2021-06-01T10:25:00Z">
        <w:r>
          <w:t xml:space="preserve"> </w:t>
        </w:r>
        <w:r w:rsidR="00717C6F">
          <w:t>provides</w:t>
        </w:r>
      </w:ins>
      <w:ins w:id="26" w:author="Gabriel Nakamura" w:date="2021-06-01T11:04:00Z">
        <w:r w:rsidR="00752BDF">
          <w:t xml:space="preserve"> f</w:t>
        </w:r>
      </w:ins>
      <w:ins w:id="27" w:author="Gabriel Nakamura" w:date="2021-06-01T11:05:00Z">
        <w:r w:rsidR="00752BDF">
          <w:t xml:space="preserve">unctions to assemble phylogenies </w:t>
        </w:r>
      </w:ins>
      <w:ins w:id="28" w:author="Gabriel Nakamura" w:date="2021-06-02T09:55:00Z">
        <w:r w:rsidR="00066E03">
          <w:t>through</w:t>
        </w:r>
      </w:ins>
      <w:ins w:id="29" w:author="Gabriel Nakamura" w:date="2021-06-01T11:01:00Z">
        <w:r w:rsidR="005161F1">
          <w:t xml:space="preserve"> a fast </w:t>
        </w:r>
      </w:ins>
      <w:ins w:id="30" w:author="Gabriel Nakamura" w:date="2021-06-01T11:02:00Z">
        <w:r w:rsidR="005161F1">
          <w:t>and reproductible method</w:t>
        </w:r>
      </w:ins>
      <w:del w:id="31" w:author="Gabriel Nakamura" w:date="2021-06-01T10:25:00Z">
        <w:r w:rsidR="00B73F42" w:rsidDel="00717C6F">
          <w:delText>Inclusion</w:delText>
        </w:r>
      </w:del>
      <w:del w:id="32" w:author="Gabriel Nakamura" w:date="2021-06-01T11:02:00Z">
        <w:r w:rsidR="00B73F42" w:rsidDel="005161F1">
          <w:delText xml:space="preserve"> </w:delText>
        </w:r>
      </w:del>
      <w:del w:id="33" w:author="Gabriel Nakamura" w:date="2021-06-01T10:25:00Z">
        <w:r w:rsidR="00B73F42" w:rsidDel="00717C6F">
          <w:delText>of a</w:delText>
        </w:r>
      </w:del>
      <w:del w:id="34" w:author="Gabriel Nakamura" w:date="2021-06-01T11:02:00Z">
        <w:r w:rsidR="00B73F42" w:rsidDel="005161F1">
          <w:delText xml:space="preserve"> interactive procedure</w:delText>
        </w:r>
      </w:del>
      <w:del w:id="35" w:author="Gabriel Nakamura" w:date="2021-06-01T11:05:00Z">
        <w:r w:rsidR="00B73F42" w:rsidDel="002826D5">
          <w:delText xml:space="preserve"> for adding species to backbone tree</w:delText>
        </w:r>
      </w:del>
      <w:ins w:id="36" w:author="Gabriel Nakamura" w:date="2021-06-01T11:02:00Z">
        <w:r w:rsidR="005161F1">
          <w:t xml:space="preserve">, </w:t>
        </w:r>
      </w:ins>
      <w:ins w:id="37" w:author="Gabriel Nakamura" w:date="2021-06-01T10:30:00Z">
        <w:r w:rsidR="004632F8">
          <w:t>allow</w:t>
        </w:r>
      </w:ins>
      <w:ins w:id="38" w:author="Gabriel Nakamura" w:date="2021-06-01T11:02:00Z">
        <w:r w:rsidR="005161F1">
          <w:t>ing</w:t>
        </w:r>
      </w:ins>
      <w:ins w:id="39" w:author="Gabriel Nakamura" w:date="2021-06-01T10:30:00Z">
        <w:r w:rsidR="004632F8">
          <w:t xml:space="preserve"> its use</w:t>
        </w:r>
      </w:ins>
      <w:ins w:id="40" w:author="Gabriel Nakamura" w:date="2021-06-01T11:05:00Z">
        <w:r w:rsidR="002826D5">
          <w:t xml:space="preserve"> and replicability</w:t>
        </w:r>
      </w:ins>
      <w:ins w:id="41" w:author="Gabriel Nakamura" w:date="2021-06-01T10:30:00Z">
        <w:r w:rsidR="004632F8">
          <w:t xml:space="preserve"> by specialists and non-specialists</w:t>
        </w:r>
      </w:ins>
      <w:ins w:id="42" w:author="Gabriel Nakamura" w:date="2021-06-01T10:33:00Z">
        <w:r w:rsidR="004C5300">
          <w:t xml:space="preserve"> in the group</w:t>
        </w:r>
      </w:ins>
      <w:ins w:id="43" w:author="Gabriel Nakamura" w:date="2021-06-01T10:30:00Z">
        <w:r w:rsidR="004632F8">
          <w:t>.</w:t>
        </w:r>
      </w:ins>
      <w:del w:id="44" w:author="Gabriel Nakamura" w:date="2021-06-01T10:30:00Z">
        <w:r w:rsidR="00B73F42" w:rsidDel="004632F8">
          <w:delText>.</w:delText>
        </w:r>
      </w:del>
    </w:p>
    <w:p w14:paraId="480DF949" w14:textId="45CBA169" w:rsidR="005161F1" w:rsidRDefault="005161F1" w:rsidP="004B298D">
      <w:pPr>
        <w:pStyle w:val="PargrafodaLista"/>
        <w:numPr>
          <w:ilvl w:val="0"/>
          <w:numId w:val="2"/>
        </w:numPr>
        <w:rPr>
          <w:ins w:id="45" w:author="Gabriel Nakamura" w:date="2021-06-01T11:02:00Z"/>
        </w:rPr>
      </w:pPr>
    </w:p>
    <w:p w14:paraId="038C20CC" w14:textId="411008F5" w:rsidR="00B73F42" w:rsidRDefault="005161F1" w:rsidP="005161F1">
      <w:pPr>
        <w:pStyle w:val="PargrafodaLista"/>
        <w:numPr>
          <w:ilvl w:val="0"/>
          <w:numId w:val="2"/>
        </w:numPr>
      </w:pPr>
      <w:ins w:id="46" w:author="Gabriel Nakamura" w:date="2021-06-01T11:02:00Z">
        <w:r>
          <w:t>Th</w:t>
        </w:r>
      </w:ins>
      <w:ins w:id="47" w:author="Gabriel Nakamura" w:date="2021-06-01T11:03:00Z">
        <w:r w:rsidR="00795303">
          <w:t xml:space="preserve">e </w:t>
        </w:r>
      </w:ins>
      <w:ins w:id="48" w:author="Gabriel Nakamura" w:date="2021-06-02T09:55:00Z">
        <w:r w:rsidR="00066E03">
          <w:t xml:space="preserve">package </w:t>
        </w:r>
      </w:ins>
      <w:ins w:id="49" w:author="Gabriel Nakamura" w:date="2021-06-01T11:06:00Z">
        <w:r w:rsidR="002826D5">
          <w:t xml:space="preserve">also </w:t>
        </w:r>
        <w:proofErr w:type="gramStart"/>
        <w:r w:rsidR="002826D5">
          <w:t>provide</w:t>
        </w:r>
        <w:proofErr w:type="gramEnd"/>
        <w:r w:rsidR="002826D5">
          <w:t xml:space="preserve"> an interactive</w:t>
        </w:r>
      </w:ins>
      <w:ins w:id="50" w:author="Gabriel Nakamura" w:date="2021-06-01T11:07:00Z">
        <w:r w:rsidR="003F5741">
          <w:t xml:space="preserve"> </w:t>
        </w:r>
      </w:ins>
      <w:ins w:id="51" w:author="Gabriel Nakamura" w:date="2021-06-01T11:06:00Z">
        <w:r w:rsidR="002826D5">
          <w:t xml:space="preserve">procedure, that </w:t>
        </w:r>
        <w:r w:rsidR="0080787D">
          <w:t xml:space="preserve">gives </w:t>
        </w:r>
        <w:r w:rsidR="0016422A">
          <w:t xml:space="preserve">more </w:t>
        </w:r>
      </w:ins>
      <w:ins w:id="52" w:author="Gabriel Nakamura" w:date="2021-06-01T11:07:00Z">
        <w:r w:rsidR="003F5741">
          <w:t>flexibility</w:t>
        </w:r>
      </w:ins>
      <w:ins w:id="53" w:author="Gabriel Nakamura" w:date="2021-06-01T11:06:00Z">
        <w:r w:rsidR="0016422A">
          <w:t xml:space="preserve"> </w:t>
        </w:r>
      </w:ins>
      <w:ins w:id="54" w:author="Gabriel Nakamura" w:date="2021-06-01T11:07:00Z">
        <w:r w:rsidR="0016422A">
          <w:t xml:space="preserve">to the user </w:t>
        </w:r>
        <w:r w:rsidR="003F5741">
          <w:t>when compare</w:t>
        </w:r>
      </w:ins>
      <w:ins w:id="55" w:author="Gabriel Nakamura" w:date="2021-06-01T11:08:00Z">
        <w:r w:rsidR="003F5741">
          <w:t>d with</w:t>
        </w:r>
      </w:ins>
      <w:ins w:id="56" w:author="Gabriel Nakamura" w:date="2021-06-01T11:07:00Z">
        <w:r w:rsidR="0016422A">
          <w:t xml:space="preserve"> other </w:t>
        </w:r>
        <w:proofErr w:type="spellStart"/>
        <w:r w:rsidR="0016422A">
          <w:t>existant</w:t>
        </w:r>
        <w:proofErr w:type="spellEnd"/>
        <w:r w:rsidR="0016422A">
          <w:t xml:space="preserve"> tools that construct phylogenetic trees for other highly speciose groups.</w:t>
        </w:r>
      </w:ins>
      <w:del w:id="57" w:author="Gabriel Nakamura" w:date="2021-06-01T10:31:00Z">
        <w:r w:rsidR="00B73F42" w:rsidDel="004632F8">
          <w:delText xml:space="preserve">A tool to </w:delText>
        </w:r>
      </w:del>
      <w:del w:id="58" w:author="Gabriel Nakamura" w:date="2021-06-01T10:49:00Z">
        <w:r w:rsidR="00B73F42" w:rsidDel="00520718">
          <w:delText xml:space="preserve">map the insertion </w:delText>
        </w:r>
      </w:del>
      <w:del w:id="59" w:author="Gabriel Nakamura" w:date="2021-06-01T10:31:00Z">
        <w:r w:rsidR="00B73F42" w:rsidDel="004632F8">
          <w:delText xml:space="preserve">types </w:delText>
        </w:r>
      </w:del>
      <w:del w:id="60" w:author="Gabriel Nakamura" w:date="2021-06-01T10:49:00Z">
        <w:r w:rsidR="00B73F42" w:rsidDel="00520718">
          <w:delText>along the backbone tree</w:delText>
        </w:r>
      </w:del>
      <w:del w:id="61" w:author="Gabriel Nakamura" w:date="2021-06-01T10:31:00Z">
        <w:r w:rsidR="00B73F42" w:rsidDel="004632F8">
          <w:delText>.</w:delText>
        </w:r>
      </w:del>
    </w:p>
    <w:p w14:paraId="3F40D7E6" w14:textId="47BB839A" w:rsidR="005F2E6A" w:rsidRDefault="005F2E6A" w:rsidP="004B298D">
      <w:pPr>
        <w:pStyle w:val="PargrafodaLista"/>
        <w:numPr>
          <w:ilvl w:val="0"/>
          <w:numId w:val="2"/>
        </w:numPr>
      </w:pPr>
      <w:del w:id="62" w:author="Gabriel Nakamura" w:date="2021-06-01T10:49:00Z">
        <w:r w:rsidDel="000C0AB4">
          <w:delText>A new methodological proposal to evaluate the Darwinian Shortfalls, based in the insertions level</w:delText>
        </w:r>
      </w:del>
      <w:ins w:id="63" w:author="Gabriel Nakamura" w:date="2021-06-01T10:49:00Z">
        <w:r w:rsidR="000C0AB4">
          <w:t>The</w:t>
        </w:r>
      </w:ins>
      <w:ins w:id="64" w:author="Gabriel Nakamura" w:date="2021-06-01T10:50:00Z">
        <w:r w:rsidR="000C0AB4">
          <w:t xml:space="preserve"> rationale </w:t>
        </w:r>
        <w:r w:rsidR="00EF4B31">
          <w:t>of the provided</w:t>
        </w:r>
      </w:ins>
      <w:ins w:id="65" w:author="Gabriel Nakamura" w:date="2021-06-01T10:49:00Z">
        <w:r w:rsidR="000C0AB4">
          <w:t xml:space="preserve"> algorithm can be extended </w:t>
        </w:r>
      </w:ins>
      <w:ins w:id="66" w:author="Gabriel Nakamura" w:date="2021-06-01T11:01:00Z">
        <w:r w:rsidR="005161F1">
          <w:t xml:space="preserve">in future studies </w:t>
        </w:r>
      </w:ins>
      <w:ins w:id="67" w:author="Gabriel Nakamura" w:date="2021-06-01T10:49:00Z">
        <w:r w:rsidR="000C0AB4">
          <w:t>to be used in other groups of organisms</w:t>
        </w:r>
      </w:ins>
      <w:r>
        <w:t>.</w:t>
      </w:r>
    </w:p>
    <w:p w14:paraId="6B61CD22" w14:textId="77777777" w:rsidR="005F2E6A" w:rsidRDefault="005F2E6A">
      <w:pPr>
        <w:spacing w:line="240" w:lineRule="auto"/>
      </w:pPr>
      <w:r>
        <w:br w:type="page"/>
      </w:r>
    </w:p>
    <w:p w14:paraId="0C2828E2" w14:textId="5CA3D483" w:rsidR="00EF0F06" w:rsidRDefault="00EF0F06" w:rsidP="000454F7">
      <w:pPr>
        <w:pStyle w:val="Ttulo1"/>
      </w:pPr>
      <w:r>
        <w:lastRenderedPageBreak/>
        <w:t>Abstract</w:t>
      </w:r>
    </w:p>
    <w:p w14:paraId="2474C10D" w14:textId="5C066199" w:rsidR="00C4202C" w:rsidDel="00A81871" w:rsidRDefault="000F0EC0" w:rsidP="00624BCE">
      <w:pPr>
        <w:rPr>
          <w:del w:id="68" w:author="Gabriel Nakamura" w:date="2021-06-01T11:10:00Z"/>
          <w:rFonts w:cs="Times New Roman"/>
        </w:rPr>
        <w:pPrChange w:id="69" w:author="Gabriel Nakamura" w:date="2021-06-01T12:11:00Z">
          <w:pPr/>
        </w:pPrChange>
      </w:pPr>
      <w:del w:id="70" w:author="Gabriel Nakamura" w:date="2021-06-01T11:08:00Z">
        <w:r w:rsidDel="007E1769">
          <w:rPr>
            <w:rFonts w:cs="Times New Roman"/>
          </w:rPr>
          <w:delText xml:space="preserve">1 – </w:delText>
        </w:r>
      </w:del>
      <w:r>
        <w:rPr>
          <w:rFonts w:cs="Times New Roman"/>
        </w:rPr>
        <w:t xml:space="preserve">Phylogenies </w:t>
      </w:r>
      <w:r w:rsidR="00B5763E">
        <w:rPr>
          <w:rFonts w:cs="Times New Roman"/>
        </w:rPr>
        <w:t>summarize</w:t>
      </w:r>
      <w:ins w:id="71" w:author="Gabriel Nakamura" w:date="2021-06-01T11:08:00Z">
        <w:r w:rsidR="007E1769">
          <w:rPr>
            <w:rFonts w:cs="Times New Roman"/>
          </w:rPr>
          <w:t>s</w:t>
        </w:r>
      </w:ins>
      <w:r>
        <w:rPr>
          <w:rFonts w:cs="Times New Roman"/>
        </w:rPr>
        <w:t xml:space="preserve"> </w:t>
      </w:r>
      <w:del w:id="72" w:author="Gabriel Nakamura" w:date="2021-06-01T10:56:00Z">
        <w:r w:rsidR="006303CD" w:rsidDel="008C5322">
          <w:rPr>
            <w:rFonts w:cs="Times New Roman"/>
          </w:rPr>
          <w:delText xml:space="preserve">information for </w:delText>
        </w:r>
      </w:del>
      <w:r w:rsidR="006303CD">
        <w:rPr>
          <w:rFonts w:cs="Times New Roman"/>
        </w:rPr>
        <w:t>evolutionary</w:t>
      </w:r>
      <w:ins w:id="73" w:author="Gabriel Nakamura" w:date="2021-06-01T10:56:00Z">
        <w:r w:rsidR="008C5322">
          <w:rPr>
            <w:rFonts w:cs="Times New Roman"/>
          </w:rPr>
          <w:t xml:space="preserve"> information </w:t>
        </w:r>
      </w:ins>
      <w:ins w:id="74" w:author="Gabriel Nakamura" w:date="2021-06-01T11:08:00Z">
        <w:r w:rsidR="009A0626">
          <w:rPr>
            <w:rFonts w:cs="Times New Roman"/>
          </w:rPr>
          <w:t xml:space="preserve">that is essential </w:t>
        </w:r>
      </w:ins>
      <w:ins w:id="75" w:author="Gabriel Nakamura" w:date="2021-06-01T11:09:00Z">
        <w:r w:rsidR="009A0626">
          <w:rPr>
            <w:rFonts w:cs="Times New Roman"/>
          </w:rPr>
          <w:t xml:space="preserve">in the investigation of ecological and evolutionary </w:t>
        </w:r>
        <w:r w:rsidR="003B2B72">
          <w:rPr>
            <w:rFonts w:cs="Times New Roman"/>
          </w:rPr>
          <w:t>causes of diversity patterns</w:t>
        </w:r>
      </w:ins>
      <w:del w:id="76" w:author="Gabriel Nakamura" w:date="2021-06-01T11:09:00Z">
        <w:r w:rsidR="006303CD" w:rsidDel="003B2B72">
          <w:rPr>
            <w:rFonts w:cs="Times New Roman"/>
          </w:rPr>
          <w:delText xml:space="preserve"> </w:delText>
        </w:r>
      </w:del>
      <w:del w:id="77" w:author="Gabriel Nakamura" w:date="2021-06-01T10:56:00Z">
        <w:r w:rsidR="006303CD" w:rsidDel="008C5322">
          <w:rPr>
            <w:rFonts w:cs="Times New Roman"/>
          </w:rPr>
          <w:delText xml:space="preserve">and </w:delText>
        </w:r>
      </w:del>
      <w:del w:id="78" w:author="Gabriel Nakamura" w:date="2021-06-01T11:09:00Z">
        <w:r w:rsidR="006303CD" w:rsidDel="003B2B72">
          <w:rPr>
            <w:rFonts w:cs="Times New Roman"/>
          </w:rPr>
          <w:delText>ecological studies</w:delText>
        </w:r>
      </w:del>
      <w:r w:rsidR="006303CD">
        <w:rPr>
          <w:rFonts w:cs="Times New Roman"/>
        </w:rPr>
        <w:t xml:space="preserve">.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a</w:t>
      </w:r>
      <w:ins w:id="79" w:author="Gabriel Nakamura" w:date="2021-06-01T10:53:00Z">
        <w:r w:rsidR="00184CDA">
          <w:rPr>
            <w:rFonts w:cs="Times New Roman"/>
          </w:rPr>
          <w:t xml:space="preserve"> comprehensive</w:t>
        </w:r>
      </w:ins>
      <w:r w:rsidR="00C4202C">
        <w:rPr>
          <w:rFonts w:cs="Times New Roman"/>
        </w:rPr>
        <w:t xml:space="preserve"> phylogenetic hypothesis </w:t>
      </w:r>
      <w:ins w:id="80" w:author="Gabriel Nakamura" w:date="2021-06-01T10:53:00Z">
        <w:r w:rsidR="00F87CCE">
          <w:rPr>
            <w:rFonts w:cs="Times New Roman"/>
          </w:rPr>
          <w:t xml:space="preserve">can be difficult for some groups, </w:t>
        </w:r>
        <w:proofErr w:type="spellStart"/>
        <w:r w:rsidR="00F87CCE">
          <w:rPr>
            <w:rFonts w:cs="Times New Roman"/>
          </w:rPr>
          <w:t>specially</w:t>
        </w:r>
        <w:proofErr w:type="spellEnd"/>
        <w:r w:rsidR="00F87CCE">
          <w:rPr>
            <w:rFonts w:cs="Times New Roman"/>
          </w:rPr>
          <w:t xml:space="preserve"> those with </w:t>
        </w:r>
      </w:ins>
      <w:ins w:id="81" w:author="Gabriel Nakamura" w:date="2021-06-01T10:57:00Z">
        <w:r w:rsidR="008B5CB1">
          <w:rPr>
            <w:rFonts w:cs="Times New Roman"/>
          </w:rPr>
          <w:t>high</w:t>
        </w:r>
      </w:ins>
      <w:ins w:id="82" w:author="Gabriel Nakamura" w:date="2021-06-01T10:54:00Z">
        <w:r w:rsidR="00F87CCE">
          <w:rPr>
            <w:rFonts w:cs="Times New Roman"/>
          </w:rPr>
          <w:t xml:space="preserve"> number of species, that is the case for fishes</w:t>
        </w:r>
      </w:ins>
      <w:ins w:id="83" w:author="Gabriel Nakamura" w:date="2021-06-01T10:57:00Z">
        <w:r w:rsidR="008B5CB1">
          <w:rPr>
            <w:rFonts w:cs="Times New Roman"/>
          </w:rPr>
          <w:t xml:space="preserve">, </w:t>
        </w:r>
      </w:ins>
      <w:ins w:id="84" w:author="Gabriel Nakamura" w:date="2021-06-01T11:32:00Z">
        <w:r w:rsidR="003A3EC8">
          <w:rPr>
            <w:rFonts w:cs="Times New Roman"/>
          </w:rPr>
          <w:t>particularly,</w:t>
        </w:r>
      </w:ins>
      <w:ins w:id="85" w:author="Gabriel Nakamura" w:date="2021-06-01T10:57:00Z">
        <w:r w:rsidR="008B5CB1">
          <w:rPr>
            <w:rFonts w:cs="Times New Roman"/>
          </w:rPr>
          <w:t xml:space="preserve"> tropical assemblages</w:t>
        </w:r>
        <w:r w:rsidR="00F42CFD">
          <w:rPr>
            <w:rFonts w:cs="Times New Roman"/>
          </w:rPr>
          <w:t xml:space="preserve">. </w:t>
        </w:r>
      </w:ins>
      <w:ins w:id="86" w:author="Gabriel Nakamura" w:date="2021-06-01T11:10:00Z">
        <w:r w:rsidR="00A81871">
          <w:rPr>
            <w:rFonts w:cs="Times New Roman"/>
          </w:rPr>
          <w:t>The</w:t>
        </w:r>
      </w:ins>
      <w:ins w:id="87" w:author="Gabriel Nakamura" w:date="2021-06-01T10:57:00Z">
        <w:r w:rsidR="00F42CFD">
          <w:rPr>
            <w:rFonts w:cs="Times New Roman"/>
          </w:rPr>
          <w:t xml:space="preserve"> lack of species in phylogenetic hypothesis, </w:t>
        </w:r>
        <w:r w:rsidR="00CD7775">
          <w:rPr>
            <w:rFonts w:cs="Times New Roman"/>
          </w:rPr>
          <w:t>called Darwini</w:t>
        </w:r>
      </w:ins>
      <w:ins w:id="88" w:author="Gabriel Nakamura" w:date="2021-06-01T10:58:00Z">
        <w:r w:rsidR="00CD7775">
          <w:rPr>
            <w:rFonts w:cs="Times New Roman"/>
          </w:rPr>
          <w:t xml:space="preserve">an shortfalls, </w:t>
        </w:r>
        <w:r w:rsidR="00D94AC7">
          <w:rPr>
            <w:rFonts w:cs="Times New Roman"/>
          </w:rPr>
          <w:t xml:space="preserve">can </w:t>
        </w:r>
      </w:ins>
      <w:del w:id="89" w:author="Gabriel Nakamura" w:date="2021-06-01T10:57:00Z">
        <w:r w:rsidR="00580094" w:rsidDel="00F42CFD">
          <w:rPr>
            <w:rFonts w:cs="Times New Roman"/>
          </w:rPr>
          <w:delText xml:space="preserve">for </w:delText>
        </w:r>
        <w:r w:rsidR="00A07C42" w:rsidDel="00F42CFD">
          <w:rPr>
            <w:rFonts w:cs="Times New Roman"/>
          </w:rPr>
          <w:delText>local</w:delText>
        </w:r>
        <w:r w:rsidR="00055D3F" w:rsidDel="00F42CFD">
          <w:rPr>
            <w:rFonts w:cs="Times New Roman"/>
          </w:rPr>
          <w:delText xml:space="preserve"> </w:delText>
        </w:r>
        <w:r w:rsidR="00580094" w:rsidDel="00F42CFD">
          <w:rPr>
            <w:rFonts w:cs="Times New Roman"/>
          </w:rPr>
          <w:delText xml:space="preserve">fish </w:delText>
        </w:r>
        <w:r w:rsidR="00055D3F" w:rsidDel="00F42CFD">
          <w:rPr>
            <w:rFonts w:cs="Times New Roman"/>
          </w:rPr>
          <w:delText>assemblage</w:delText>
        </w:r>
        <w:r w:rsidR="00580094" w:rsidDel="00F42CFD">
          <w:rPr>
            <w:rFonts w:cs="Times New Roman"/>
          </w:rPr>
          <w:delText>s</w:delText>
        </w:r>
        <w:r w:rsidR="002A1A4B" w:rsidDel="00F42CFD">
          <w:rPr>
            <w:rFonts w:cs="Times New Roman"/>
          </w:rPr>
          <w:delText xml:space="preserve"> </w:delText>
        </w:r>
        <w:r w:rsidR="00A07C42" w:rsidDel="00F42CFD">
          <w:rPr>
            <w:rFonts w:cs="Times New Roman"/>
          </w:rPr>
          <w:delText xml:space="preserve">can be </w:delText>
        </w:r>
        <w:r w:rsidR="002639A8" w:rsidDel="00F42CFD">
          <w:rPr>
            <w:rFonts w:cs="Times New Roman"/>
          </w:rPr>
          <w:delText xml:space="preserve">difficult, </w:delText>
        </w:r>
      </w:del>
      <w:r w:rsidR="002639A8">
        <w:rPr>
          <w:rFonts w:cs="Times New Roman"/>
        </w:rPr>
        <w:t>hinder</w:t>
      </w:r>
      <w:del w:id="90" w:author="Gabriel Nakamura" w:date="2021-06-01T10:58:00Z">
        <w:r w:rsidR="002639A8" w:rsidDel="00D94AC7">
          <w:rPr>
            <w:rFonts w:cs="Times New Roman"/>
          </w:rPr>
          <w:delText>ing</w:delText>
        </w:r>
      </w:del>
      <w:r w:rsidR="002639A8">
        <w:rPr>
          <w:rFonts w:cs="Times New Roman"/>
        </w:rPr>
        <w:t xml:space="preserve"> </w:t>
      </w:r>
      <w:ins w:id="91" w:author="Gabriel Nakamura" w:date="2021-06-01T10:58:00Z">
        <w:r w:rsidR="00D94AC7">
          <w:rPr>
            <w:rFonts w:cs="Times New Roman"/>
          </w:rPr>
          <w:t xml:space="preserve">ecological and evolutionary </w:t>
        </w:r>
      </w:ins>
      <w:r w:rsidR="002639A8">
        <w:rPr>
          <w:rFonts w:cs="Times New Roman"/>
        </w:rPr>
        <w:t>studies involving this group</w:t>
      </w:r>
      <w:r w:rsidR="00A07C42">
        <w:rPr>
          <w:rFonts w:cs="Times New Roman"/>
        </w:rPr>
        <w:t>.</w:t>
      </w:r>
      <w:ins w:id="92" w:author="Gabriel Nakamura" w:date="2021-06-01T12:11:00Z">
        <w:r w:rsidR="00624BCE">
          <w:rPr>
            <w:rFonts w:cs="Times New Roman"/>
          </w:rPr>
          <w:t xml:space="preserve"> </w:t>
        </w:r>
      </w:ins>
      <w:ins w:id="93" w:author="Gabriel Nakamura" w:date="2021-06-01T12:12:00Z">
        <w:r w:rsidR="00624BCE">
          <w:rPr>
            <w:rFonts w:cs="Times New Roman"/>
          </w:rPr>
          <w:t>To t</w:t>
        </w:r>
        <w:r w:rsidR="008B6B8C">
          <w:rPr>
            <w:rFonts w:cs="Times New Roman"/>
          </w:rPr>
          <w:t xml:space="preserve">ackle this </w:t>
        </w:r>
        <w:proofErr w:type="gramStart"/>
        <w:r w:rsidR="008B6B8C">
          <w:rPr>
            <w:rFonts w:cs="Times New Roman"/>
          </w:rPr>
          <w:t>problem</w:t>
        </w:r>
        <w:proofErr w:type="gramEnd"/>
        <w:r w:rsidR="008B6B8C">
          <w:rPr>
            <w:rFonts w:cs="Times New Roman"/>
          </w:rPr>
          <w:t xml:space="preserve"> we developed </w:t>
        </w:r>
      </w:ins>
    </w:p>
    <w:p w14:paraId="573B2B31" w14:textId="41628BC4" w:rsidR="00EF0F06" w:rsidDel="00AE188A" w:rsidRDefault="00C4202C" w:rsidP="00624BCE">
      <w:pPr>
        <w:rPr>
          <w:del w:id="94" w:author="Gabriel Nakamura" w:date="2021-06-01T11:11:00Z"/>
          <w:rFonts w:cs="Times New Roman"/>
        </w:rPr>
        <w:pPrChange w:id="95" w:author="Gabriel Nakamura" w:date="2021-06-01T12:11:00Z">
          <w:pPr/>
        </w:pPrChange>
      </w:pPr>
      <w:del w:id="96" w:author="Gabriel Nakamura" w:date="2021-06-01T11:10:00Z">
        <w:r w:rsidDel="00A81871">
          <w:rPr>
            <w:rFonts w:cs="Times New Roman"/>
          </w:rPr>
          <w:delText xml:space="preserve">2 </w:delText>
        </w:r>
        <w:r w:rsidR="00650853" w:rsidDel="00A81871">
          <w:rPr>
            <w:rFonts w:cs="Times New Roman"/>
          </w:rPr>
          <w:delText>–</w:delText>
        </w:r>
        <w:r w:rsidR="00705143" w:rsidDel="00A81871">
          <w:rPr>
            <w:rFonts w:cs="Times New Roman"/>
          </w:rPr>
          <w:delText xml:space="preserve"> W</w:delText>
        </w:r>
      </w:del>
      <w:del w:id="97" w:author="Gabriel Nakamura" w:date="2021-06-01T12:07:00Z">
        <w:r w:rsidR="00705143" w:rsidDel="00F003E3">
          <w:rPr>
            <w:rFonts w:cs="Times New Roman"/>
          </w:rPr>
          <w:delText xml:space="preserve">e </w:delText>
        </w:r>
        <w:r w:rsidR="00650853" w:rsidDel="00F003E3">
          <w:rPr>
            <w:rFonts w:cs="Times New Roman"/>
          </w:rPr>
          <w:delText>developed the FishPhyloMaker</w:delText>
        </w:r>
        <w:r w:rsidR="00705143" w:rsidDel="00F003E3">
          <w:rPr>
            <w:rFonts w:cs="Times New Roman"/>
          </w:rPr>
          <w:delText xml:space="preserve"> R package t</w:delText>
        </w:r>
      </w:del>
      <w:del w:id="98" w:author="Gabriel Nakamura" w:date="2021-06-01T11:11:00Z">
        <w:r w:rsidR="00705143" w:rsidDel="00A81871">
          <w:rPr>
            <w:rFonts w:cs="Times New Roman"/>
          </w:rPr>
          <w:delText>o</w:delText>
        </w:r>
      </w:del>
      <w:del w:id="99" w:author="Gabriel Nakamura" w:date="2021-06-01T12:07:00Z">
        <w:r w:rsidR="00705143" w:rsidDel="00F003E3">
          <w:rPr>
            <w:rFonts w:cs="Times New Roman"/>
          </w:rPr>
          <w:delText xml:space="preserve"> facilitate the obtention of phylogenetic </w:delText>
        </w:r>
      </w:del>
      <w:del w:id="100" w:author="Gabriel Nakamura" w:date="2021-06-01T11:11:00Z">
        <w:r w:rsidR="00705143" w:rsidDel="00A81871">
          <w:rPr>
            <w:rFonts w:cs="Times New Roman"/>
          </w:rPr>
          <w:delText xml:space="preserve">information </w:delText>
        </w:r>
      </w:del>
      <w:del w:id="101" w:author="Gabriel Nakamura" w:date="2021-06-01T12:07:00Z">
        <w:r w:rsidR="00705143" w:rsidDel="00F003E3">
          <w:rPr>
            <w:rFonts w:cs="Times New Roman"/>
          </w:rPr>
          <w:delText>for ray-finned fishes</w:delText>
        </w:r>
        <w:r w:rsidR="00650853" w:rsidDel="00F003E3">
          <w:rPr>
            <w:rFonts w:cs="Times New Roman"/>
          </w:rPr>
          <w:delText xml:space="preserve">. </w:delText>
        </w:r>
        <w:r w:rsidR="00CC1A38" w:rsidDel="00F003E3">
          <w:rPr>
            <w:rFonts w:cs="Times New Roman"/>
          </w:rPr>
          <w:delText xml:space="preserve">FishPhyloMaker </w:delText>
        </w:r>
        <w:r w:rsidR="003D5EE9" w:rsidDel="00F003E3">
          <w:rPr>
            <w:rFonts w:cs="Times New Roman"/>
          </w:rPr>
          <w:delText xml:space="preserve">automates </w:delText>
        </w:r>
        <w:r w:rsidR="00CC1A38" w:rsidDel="00F003E3">
          <w:rPr>
            <w:rFonts w:cs="Times New Roman"/>
          </w:rPr>
          <w:delText xml:space="preserve">the </w:delText>
        </w:r>
        <w:r w:rsidR="00E51FA5" w:rsidDel="00F003E3">
          <w:rPr>
            <w:rFonts w:cs="Times New Roman"/>
          </w:rPr>
          <w:delText>insertion procedure of</w:delText>
        </w:r>
        <w:r w:rsidR="002A761D" w:rsidDel="00F003E3">
          <w:rPr>
            <w:rFonts w:cs="Times New Roman"/>
          </w:rPr>
          <w:delText xml:space="preserve"> </w:delText>
        </w:r>
        <w:r w:rsidR="00553B30" w:rsidDel="00F003E3">
          <w:rPr>
            <w:rFonts w:cs="Times New Roman"/>
          </w:rPr>
          <w:delText>species</w:delText>
        </w:r>
        <w:r w:rsidR="00F3736C" w:rsidDel="00F003E3">
          <w:rPr>
            <w:rFonts w:cs="Times New Roman"/>
          </w:rPr>
          <w:delText xml:space="preserve"> in </w:delText>
        </w:r>
        <w:r w:rsidR="00C20381" w:rsidDel="00F003E3">
          <w:rPr>
            <w:rFonts w:cs="Times New Roman"/>
          </w:rPr>
          <w:delText xml:space="preserve">the most comprehensive </w:delText>
        </w:r>
        <w:r w:rsidR="005F756B" w:rsidDel="00F003E3">
          <w:rPr>
            <w:rFonts w:cs="Times New Roman"/>
          </w:rPr>
          <w:delText xml:space="preserve">phylogeny of </w:delText>
        </w:r>
        <w:r w:rsidR="000A2F54" w:rsidDel="00F003E3">
          <w:rPr>
            <w:rFonts w:cs="Times New Roman"/>
          </w:rPr>
          <w:delText>ray-</w:delText>
        </w:r>
        <w:r w:rsidR="005F756B" w:rsidDel="00F003E3">
          <w:rPr>
            <w:rFonts w:cs="Times New Roman"/>
          </w:rPr>
          <w:delText>finned fishes</w:delText>
        </w:r>
        <w:r w:rsidR="004B61EC" w:rsidDel="00F003E3">
          <w:rPr>
            <w:rFonts w:cs="Times New Roman"/>
          </w:rPr>
          <w:delText xml:space="preserve"> </w:delText>
        </w:r>
        <w:r w:rsidR="00530727" w:rsidDel="00F003E3">
          <w:rPr>
            <w:rFonts w:cs="Times New Roman"/>
          </w:rPr>
          <w:delText>following the</w:delText>
        </w:r>
        <w:r w:rsidR="004B61EC" w:rsidDel="00F003E3">
          <w:rPr>
            <w:rFonts w:cs="Times New Roman"/>
          </w:rPr>
          <w:delText>ir</w:delText>
        </w:r>
        <w:r w:rsidR="00530727" w:rsidDel="00F003E3">
          <w:rPr>
            <w:rFonts w:cs="Times New Roman"/>
          </w:rPr>
          <w:delText xml:space="preserve"> </w:delText>
        </w:r>
        <w:r w:rsidR="009F2A60" w:rsidDel="00F003E3">
          <w:rPr>
            <w:rFonts w:cs="Times New Roman"/>
          </w:rPr>
          <w:delText xml:space="preserve">taxonomic </w:delText>
        </w:r>
      </w:del>
      <w:del w:id="102" w:author="Gabriel Nakamura" w:date="2021-06-01T11:11:00Z">
        <w:r w:rsidR="004B61EC" w:rsidDel="00AE188A">
          <w:rPr>
            <w:rFonts w:cs="Times New Roman"/>
          </w:rPr>
          <w:delText>positions</w:delText>
        </w:r>
      </w:del>
      <w:del w:id="103" w:author="Gabriel Nakamura" w:date="2021-06-01T12:07:00Z">
        <w:r w:rsidR="000A2F54" w:rsidDel="00F003E3">
          <w:rPr>
            <w:rFonts w:cs="Times New Roman"/>
          </w:rPr>
          <w:delText>.</w:delText>
        </w:r>
      </w:del>
    </w:p>
    <w:p w14:paraId="5A502894" w14:textId="30DBDFE2" w:rsidR="00700750" w:rsidDel="006D5CF4" w:rsidRDefault="00F22355" w:rsidP="00624BCE">
      <w:pPr>
        <w:rPr>
          <w:del w:id="104" w:author="Gabriel Nakamura" w:date="2021-06-01T11:17:00Z"/>
          <w:rFonts w:cs="Times New Roman"/>
        </w:rPr>
        <w:pPrChange w:id="105" w:author="Gabriel Nakamura" w:date="2021-06-01T12:11:00Z">
          <w:pPr>
            <w:ind w:firstLine="708"/>
          </w:pPr>
        </w:pPrChange>
      </w:pPr>
      <w:del w:id="106" w:author="Gabriel Nakamura" w:date="2021-06-01T11:11:00Z">
        <w:r w:rsidDel="00AE188A">
          <w:rPr>
            <w:rFonts w:cs="Times New Roman"/>
          </w:rPr>
          <w:delText>3 –</w:delText>
        </w:r>
      </w:del>
      <w:del w:id="107" w:author="Gabriel Nakamura" w:date="2021-06-01T12:07:00Z">
        <w:r w:rsidR="001C118F" w:rsidDel="00F003E3">
          <w:rPr>
            <w:rFonts w:cs="Times New Roman"/>
          </w:rPr>
          <w:delText xml:space="preserve"> </w:delText>
        </w:r>
      </w:del>
      <w:del w:id="108" w:author="Gabriel Nakamura" w:date="2021-06-01T12:06:00Z">
        <w:r w:rsidR="004B61EC" w:rsidDel="00D161BF">
          <w:rPr>
            <w:rFonts w:cs="Times New Roman"/>
          </w:rPr>
          <w:delText>T</w:delText>
        </w:r>
        <w:r w:rsidDel="00D161BF">
          <w:rPr>
            <w:rFonts w:cs="Times New Roman"/>
          </w:rPr>
          <w:delText xml:space="preserve">he main functions of </w:delText>
        </w:r>
        <w:r w:rsidR="00FC5D03" w:rsidDel="00D161BF">
          <w:rPr>
            <w:rFonts w:cs="Times New Roman"/>
          </w:rPr>
          <w:delText xml:space="preserve">the </w:delText>
        </w:r>
        <w:r w:rsidDel="00D161BF">
          <w:rPr>
            <w:rFonts w:cs="Times New Roman"/>
          </w:rPr>
          <w:delText>FishPhyloMaker package</w:delText>
        </w:r>
        <w:r w:rsidR="00AE5CF5" w:rsidDel="00D161BF">
          <w:rPr>
            <w:rFonts w:cs="Times New Roman"/>
          </w:rPr>
          <w:delText>, FishTaxaMaker</w:delText>
        </w:r>
        <w:r w:rsidR="00B13924" w:rsidDel="00D161BF">
          <w:rPr>
            <w:rFonts w:cs="Times New Roman"/>
          </w:rPr>
          <w:delText>()</w:delText>
        </w:r>
        <w:r w:rsidR="00AE5CF5" w:rsidDel="00D161BF">
          <w:rPr>
            <w:rFonts w:cs="Times New Roman"/>
          </w:rPr>
          <w:delText xml:space="preserve"> and FishPhyloMaker()</w:delText>
        </w:r>
        <w:r w:rsidR="004B61EC" w:rsidDel="00D161BF">
          <w:rPr>
            <w:rFonts w:cs="Times New Roman"/>
          </w:rPr>
          <w:delText xml:space="preserve">, </w:delText>
        </w:r>
        <w:r w:rsidR="00FC5D03" w:rsidDel="00D161BF">
          <w:rPr>
            <w:rFonts w:cs="Times New Roman"/>
          </w:rPr>
          <w:delText xml:space="preserve">assess the </w:delText>
        </w:r>
        <w:r w:rsidR="00AE5CF5" w:rsidDel="00D161BF">
          <w:rPr>
            <w:rFonts w:cs="Times New Roman"/>
          </w:rPr>
          <w:delText>validity of species names</w:delText>
        </w:r>
        <w:r w:rsidR="00FB3026" w:rsidDel="00D161BF">
          <w:rPr>
            <w:rFonts w:cs="Times New Roman"/>
          </w:rPr>
          <w:delText xml:space="preserve"> </w:delText>
        </w:r>
        <w:r w:rsidR="00AE5CF5" w:rsidDel="00D161BF">
          <w:rPr>
            <w:rFonts w:cs="Times New Roman"/>
          </w:rPr>
          <w:delText>and generate</w:delText>
        </w:r>
        <w:r w:rsidR="00FB3026" w:rsidDel="00D161BF">
          <w:rPr>
            <w:rFonts w:cs="Times New Roman"/>
          </w:rPr>
          <w:delText xml:space="preserve"> dated phylogenies for a local pool of species</w:delText>
        </w:r>
        <w:r w:rsidR="00EA7602" w:rsidDel="00D161BF">
          <w:rPr>
            <w:rFonts w:cs="Times New Roman"/>
          </w:rPr>
          <w:delText xml:space="preserve">, </w:delText>
        </w:r>
        <w:r w:rsidR="00801ED3" w:rsidDel="00D161BF">
          <w:rPr>
            <w:rFonts w:cs="Times New Roman"/>
          </w:rPr>
          <w:delText>respectively</w:delText>
        </w:r>
        <w:r w:rsidR="00DF6813" w:rsidDel="00D161BF">
          <w:rPr>
            <w:rFonts w:cs="Times New Roman"/>
          </w:rPr>
          <w:delText>.</w:delText>
        </w:r>
      </w:del>
      <w:ins w:id="109" w:author="Aline Richter" w:date="2021-05-21T13:57:00Z">
        <w:del w:id="110" w:author="Gabriel Nakamura" w:date="2021-06-01T12:06:00Z">
          <w:r w:rsidR="00700750" w:rsidDel="00D161BF">
            <w:rPr>
              <w:rFonts w:cs="Times New Roman"/>
            </w:rPr>
            <w:delText xml:space="preserve"> </w:delText>
          </w:r>
        </w:del>
        <w:del w:id="111" w:author="Gabriel Nakamura" w:date="2021-06-01T11:14:00Z">
          <w:r w:rsidR="0003282D" w:rsidDel="00E43EF8">
            <w:rPr>
              <w:rFonts w:cs="Times New Roman"/>
            </w:rPr>
            <w:delText>T</w:delText>
          </w:r>
          <w:r w:rsidR="00700750" w:rsidDel="00E43EF8">
            <w:rPr>
              <w:rFonts w:cs="Times New Roman"/>
            </w:rPr>
            <w:delText xml:space="preserve">he </w:delText>
          </w:r>
        </w:del>
        <w:del w:id="112" w:author="Gabriel Nakamura" w:date="2021-06-01T12:06:00Z">
          <w:r w:rsidR="00700750" w:rsidDel="00D161BF">
            <w:rPr>
              <w:rFonts w:cs="Times New Roman"/>
            </w:rPr>
            <w:delText>Darwinian_defcit()</w:delText>
          </w:r>
        </w:del>
        <w:del w:id="113" w:author="Gabriel Nakamura" w:date="2021-06-01T11:14:00Z">
          <w:r w:rsidR="00700750" w:rsidDel="00103E18">
            <w:rPr>
              <w:rFonts w:cs="Times New Roman"/>
            </w:rPr>
            <w:delText xml:space="preserve"> use </w:delText>
          </w:r>
        </w:del>
      </w:ins>
      <w:ins w:id="114" w:author="Aline Richter" w:date="2021-05-21T13:58:00Z">
        <w:del w:id="115" w:author="Gabriel Nakamura" w:date="2021-06-01T11:14:00Z">
          <w:r w:rsidR="00700750" w:rsidDel="00103E18">
            <w:rPr>
              <w:rFonts w:cs="Times New Roman"/>
            </w:rPr>
            <w:delText>insertion</w:delText>
          </w:r>
        </w:del>
      </w:ins>
      <w:ins w:id="116" w:author="Aline Richter" w:date="2021-05-21T13:57:00Z">
        <w:del w:id="117" w:author="Gabriel Nakamura" w:date="2021-06-01T11:14:00Z">
          <w:r w:rsidR="00700750" w:rsidDel="00103E18">
            <w:rPr>
              <w:rFonts w:cs="Times New Roman"/>
            </w:rPr>
            <w:delText xml:space="preserve"> information</w:delText>
          </w:r>
        </w:del>
      </w:ins>
      <w:ins w:id="118" w:author="Aline Richter" w:date="2021-05-21T14:09:00Z">
        <w:del w:id="119" w:author="Gabriel Nakamura" w:date="2021-06-01T11:14:00Z">
          <w:r w:rsidR="0003282D" w:rsidDel="00103E18">
            <w:rPr>
              <w:rFonts w:cs="Times New Roman"/>
            </w:rPr>
            <w:delText xml:space="preserve">, </w:delText>
          </w:r>
        </w:del>
      </w:ins>
      <w:ins w:id="120" w:author="Aline Richter" w:date="2021-05-21T13:57:00Z">
        <w:del w:id="121" w:author="Gabriel Nakamura" w:date="2021-06-01T11:14:00Z">
          <w:r w:rsidR="00700750" w:rsidDel="00103E18">
            <w:rPr>
              <w:rFonts w:cs="Times New Roman"/>
            </w:rPr>
            <w:delText xml:space="preserve">generated by </w:delText>
          </w:r>
        </w:del>
      </w:ins>
      <w:ins w:id="122" w:author="Aline Richter" w:date="2021-05-21T13:58:00Z">
        <w:del w:id="123" w:author="Gabriel Nakamura" w:date="2021-06-01T11:14:00Z">
          <w:r w:rsidR="00700750" w:rsidDel="00103E18">
            <w:rPr>
              <w:rFonts w:cs="Times New Roman"/>
            </w:rPr>
            <w:delText>FishPhyloMaker()</w:delText>
          </w:r>
        </w:del>
      </w:ins>
      <w:ins w:id="124" w:author="Aline Richter" w:date="2021-05-21T14:09:00Z">
        <w:del w:id="125" w:author="Gabriel Nakamura" w:date="2021-06-01T11:14:00Z">
          <w:r w:rsidR="0003282D" w:rsidDel="00103E18">
            <w:rPr>
              <w:rFonts w:cs="Times New Roman"/>
            </w:rPr>
            <w:delText>,</w:delText>
          </w:r>
        </w:del>
      </w:ins>
      <w:ins w:id="126" w:author="Aline Richter" w:date="2021-05-21T13:58:00Z">
        <w:del w:id="127" w:author="Gabriel Nakamura" w:date="2021-06-01T11:14:00Z">
          <w:r w:rsidR="00700750" w:rsidDel="00103E18">
            <w:rPr>
              <w:rFonts w:cs="Times New Roman"/>
            </w:rPr>
            <w:delText xml:space="preserve"> </w:delText>
          </w:r>
        </w:del>
        <w:del w:id="128" w:author="Gabriel Nakamura" w:date="2021-06-01T11:15:00Z">
          <w:r w:rsidR="00700750" w:rsidDel="00103E18">
            <w:rPr>
              <w:rFonts w:cs="Times New Roman"/>
            </w:rPr>
            <w:delText xml:space="preserve">to access </w:delText>
          </w:r>
        </w:del>
      </w:ins>
      <w:ins w:id="129" w:author="Aline Richter" w:date="2021-05-21T14:11:00Z">
        <w:del w:id="130" w:author="Gabriel Nakamura" w:date="2021-06-01T11:15:00Z">
          <w:r w:rsidR="004A56EA" w:rsidDel="00103E18">
            <w:rPr>
              <w:rFonts w:cs="Times New Roman"/>
            </w:rPr>
            <w:delText xml:space="preserve">where the loss of phylogenetic information is more </w:delText>
          </w:r>
        </w:del>
      </w:ins>
      <w:ins w:id="131" w:author="Aline Richter" w:date="2021-05-21T14:12:00Z">
        <w:del w:id="132" w:author="Gabriel Nakamura" w:date="2021-06-01T11:15:00Z">
          <w:r w:rsidR="004A56EA" w:rsidDel="00103E18">
            <w:rPr>
              <w:rFonts w:cs="Times New Roman"/>
            </w:rPr>
            <w:delText>critical to understand evolutionary and ecological patterns.</w:delText>
          </w:r>
        </w:del>
      </w:ins>
    </w:p>
    <w:p w14:paraId="4105218D" w14:textId="6B905300" w:rsidR="00347468" w:rsidRPr="00BC4063" w:rsidRDefault="001B3261" w:rsidP="00624BCE">
      <w:pPr>
        <w:rPr>
          <w:rFonts w:cs="Times New Roman"/>
        </w:rPr>
      </w:pPr>
      <w:del w:id="133" w:author="Gabriel Nakamura" w:date="2021-06-01T11:17:00Z">
        <w:r w:rsidDel="00577056">
          <w:rPr>
            <w:rFonts w:cs="Times New Roman"/>
          </w:rPr>
          <w:delText>4</w:delText>
        </w:r>
        <w:r w:rsidR="00256984" w:rsidDel="00577056">
          <w:rPr>
            <w:rFonts w:cs="Times New Roman"/>
          </w:rPr>
          <w:delText xml:space="preserve"> – </w:delText>
        </w:r>
      </w:del>
      <w:proofErr w:type="spellStart"/>
      <w:r w:rsidR="006A578C">
        <w:rPr>
          <w:rFonts w:cs="Times New Roman"/>
        </w:rPr>
        <w:t>FishPhyloMaker</w:t>
      </w:r>
      <w:proofErr w:type="spellEnd"/>
      <w:ins w:id="134" w:author="Gabriel Nakamura" w:date="2021-06-01T12:12:00Z">
        <w:r w:rsidR="008B6B8C">
          <w:rPr>
            <w:rFonts w:cs="Times New Roman"/>
          </w:rPr>
          <w:t>, an R package that</w:t>
        </w:r>
      </w:ins>
      <w:r w:rsidR="006A578C">
        <w:rPr>
          <w:rFonts w:cs="Times New Roman"/>
        </w:rPr>
        <w:t xml:space="preserve"> facilitate</w:t>
      </w:r>
      <w:r w:rsidR="00391EDC">
        <w:rPr>
          <w:rFonts w:cs="Times New Roman"/>
        </w:rPr>
        <w:t>s</w:t>
      </w:r>
      <w:r w:rsidR="006A578C">
        <w:rPr>
          <w:rFonts w:cs="Times New Roman"/>
        </w:rPr>
        <w:t xml:space="preserve"> the generation of phylogenetic trees</w:t>
      </w:r>
      <w:ins w:id="135" w:author="Gabriel Nakamura" w:date="2021-06-01T11:17:00Z">
        <w:r w:rsidR="00577056">
          <w:rPr>
            <w:rFonts w:cs="Times New Roman"/>
          </w:rPr>
          <w:t xml:space="preserve">, even for a great number of species, </w:t>
        </w:r>
      </w:ins>
      <w:del w:id="136" w:author="Gabriel Nakamura" w:date="2021-06-01T11:17:00Z">
        <w:r w:rsidR="004F6E1D" w:rsidDel="00577056">
          <w:rPr>
            <w:rFonts w:cs="Times New Roman"/>
          </w:rPr>
          <w:delText xml:space="preserve"> </w:delText>
        </w:r>
      </w:del>
      <w:r w:rsidR="004F6E1D">
        <w:rPr>
          <w:rFonts w:cs="Times New Roman"/>
        </w:rPr>
        <w:t xml:space="preserve">through a reliable and </w:t>
      </w:r>
      <w:r w:rsidR="001966BE">
        <w:rPr>
          <w:rFonts w:cs="Times New Roman"/>
        </w:rPr>
        <w:t xml:space="preserve">reproducible </w:t>
      </w:r>
      <w:del w:id="137" w:author="Gabriel Nakamura" w:date="2021-06-01T12:00:00Z">
        <w:r w:rsidR="001966BE" w:rsidDel="00F31A82">
          <w:rPr>
            <w:rFonts w:cs="Times New Roman"/>
          </w:rPr>
          <w:delText>way</w:delText>
        </w:r>
        <w:r w:rsidR="006A578C" w:rsidDel="00F31A82">
          <w:rPr>
            <w:rFonts w:cs="Times New Roman"/>
          </w:rPr>
          <w:delText xml:space="preserve"> for the most diversified group of vertebrates</w:delText>
        </w:r>
      </w:del>
      <w:ins w:id="138" w:author="Gabriel Nakamura" w:date="2021-06-01T12:00:00Z">
        <w:r w:rsidR="00F31A82">
          <w:rPr>
            <w:rFonts w:cs="Times New Roman"/>
          </w:rPr>
          <w:t>procedure</w:t>
        </w:r>
      </w:ins>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ins w:id="139" w:author="Gabriel Nakamura" w:date="2021-06-01T11:17:00Z">
        <w:r w:rsidR="00577056">
          <w:rPr>
            <w:rFonts w:cs="Times New Roman"/>
          </w:rPr>
          <w:t xml:space="preserve"> based on </w:t>
        </w:r>
      </w:ins>
      <w:ins w:id="140" w:author="Gabriel Nakamura" w:date="2021-06-01T11:18:00Z">
        <w:r w:rsidR="00577056">
          <w:rPr>
            <w:rFonts w:cs="Times New Roman"/>
          </w:rPr>
          <w:t>cladistic hierarchy</w:t>
        </w:r>
      </w:ins>
      <w:r w:rsidR="003B1A83">
        <w:rPr>
          <w:rFonts w:cs="Times New Roman"/>
        </w:rPr>
        <w:t>,</w:t>
      </w:r>
      <w:ins w:id="141" w:author="Gabriel Nakamura" w:date="2021-06-01T11:18:00Z">
        <w:r w:rsidR="00B367EA">
          <w:rPr>
            <w:rFonts w:cs="Times New Roman"/>
          </w:rPr>
          <w:t xml:space="preserve"> that allows </w:t>
        </w:r>
        <w:proofErr w:type="gramStart"/>
        <w:r w:rsidR="00B367EA">
          <w:rPr>
            <w:rFonts w:cs="Times New Roman"/>
          </w:rPr>
          <w:t>its</w:t>
        </w:r>
        <w:proofErr w:type="gramEnd"/>
        <w:r w:rsidR="00B367EA">
          <w:rPr>
            <w:rFonts w:cs="Times New Roman"/>
          </w:rPr>
          <w:t xml:space="preserve"> used by specialist and non-specialists in the group.</w:t>
        </w:r>
      </w:ins>
      <w:ins w:id="142" w:author="Gabriel Nakamura" w:date="2021-06-01T12:13:00Z">
        <w:r w:rsidR="008B6B8C">
          <w:rPr>
            <w:rFonts w:cs="Times New Roman"/>
          </w:rPr>
          <w:t xml:space="preserve"> We exemplified the use of </w:t>
        </w:r>
        <w:proofErr w:type="spellStart"/>
        <w:r w:rsidR="008B6B8C">
          <w:rPr>
            <w:rFonts w:cs="Times New Roman"/>
          </w:rPr>
          <w:t>FishPhyloMaker</w:t>
        </w:r>
        <w:proofErr w:type="spellEnd"/>
        <w:r w:rsidR="008B6B8C">
          <w:rPr>
            <w:rFonts w:cs="Times New Roman"/>
          </w:rPr>
          <w:t xml:space="preserve"> package by </w:t>
        </w:r>
        <w:r w:rsidR="00497E30">
          <w:rPr>
            <w:rFonts w:cs="Times New Roman"/>
          </w:rPr>
          <w:t>constructing complete phylogenies</w:t>
        </w:r>
      </w:ins>
      <w:ins w:id="143" w:author="Gabriel Nakamura" w:date="2021-06-01T11:18:00Z">
        <w:r w:rsidR="00B367EA">
          <w:rPr>
            <w:rFonts w:cs="Times New Roman"/>
          </w:rPr>
          <w:t xml:space="preserve"> </w:t>
        </w:r>
      </w:ins>
      <w:ins w:id="144" w:author="Gabriel Nakamura" w:date="2021-06-01T12:13:00Z">
        <w:r w:rsidR="00497E30">
          <w:rPr>
            <w:rFonts w:cs="Times New Roman"/>
          </w:rPr>
          <w:t>for</w:t>
        </w:r>
      </w:ins>
      <w:ins w:id="145" w:author="Gabriel Nakamura" w:date="2021-06-01T12:14:00Z">
        <w:r w:rsidR="00497E30">
          <w:rPr>
            <w:rFonts w:cs="Times New Roman"/>
          </w:rPr>
          <w:t xml:space="preserve"> fishes inhabiting </w:t>
        </w:r>
      </w:ins>
      <w:ins w:id="146" w:author="Gabriel Nakamura" w:date="2021-06-02T11:11:00Z">
        <w:r w:rsidR="00E118D8">
          <w:rPr>
            <w:rFonts w:cs="Times New Roman"/>
          </w:rPr>
          <w:t xml:space="preserve">the </w:t>
        </w:r>
      </w:ins>
      <w:ins w:id="147" w:author="Gabriel Nakamura" w:date="2021-06-01T12:14:00Z">
        <w:r w:rsidR="00497E30">
          <w:rPr>
            <w:rFonts w:cs="Times New Roman"/>
          </w:rPr>
          <w:t>four</w:t>
        </w:r>
      </w:ins>
      <w:ins w:id="148" w:author="Gabriel Nakamura" w:date="2021-06-02T11:11:00Z">
        <w:r w:rsidR="001E1B92">
          <w:rPr>
            <w:rFonts w:cs="Times New Roman"/>
          </w:rPr>
          <w:t xml:space="preserve"> </w:t>
        </w:r>
        <w:r w:rsidR="00E118D8">
          <w:rPr>
            <w:rFonts w:cs="Times New Roman"/>
          </w:rPr>
          <w:t>richest</w:t>
        </w:r>
      </w:ins>
      <w:ins w:id="149" w:author="Gabriel Nakamura" w:date="2021-06-01T12:14:00Z">
        <w:r w:rsidR="00497E30">
          <w:rPr>
            <w:rFonts w:cs="Times New Roman"/>
          </w:rPr>
          <w:t xml:space="preserve"> freshwater ecoregions of the world. </w:t>
        </w:r>
        <w:proofErr w:type="gramStart"/>
        <w:r w:rsidR="00497E30">
          <w:rPr>
            <w:rFonts w:cs="Times New Roman"/>
          </w:rPr>
          <w:t>Furthermore</w:t>
        </w:r>
        <w:proofErr w:type="gramEnd"/>
        <w:r w:rsidR="00497E30">
          <w:rPr>
            <w:rFonts w:cs="Times New Roman"/>
          </w:rPr>
          <w:t xml:space="preserve"> we proposed a new method to calculate </w:t>
        </w:r>
        <w:r w:rsidR="00743397">
          <w:rPr>
            <w:rFonts w:cs="Times New Roman"/>
          </w:rPr>
          <w:t>Darwinian shortfalls and showed how to map this information f</w:t>
        </w:r>
      </w:ins>
      <w:ins w:id="150" w:author="Gabriel Nakamura" w:date="2021-06-01T12:15:00Z">
        <w:r w:rsidR="00743397">
          <w:rPr>
            <w:rFonts w:cs="Times New Roman"/>
          </w:rPr>
          <w:t xml:space="preserve">or all major freshwater drainages of the world. </w:t>
        </w:r>
      </w:ins>
      <w:del w:id="151" w:author="Gabriel Nakamura" w:date="2021-06-01T11:18:00Z">
        <w:r w:rsidR="007C3340" w:rsidDel="00B367EA">
          <w:rPr>
            <w:rFonts w:cs="Times New Roman"/>
          </w:rPr>
          <w:delText xml:space="preserve"> </w:delText>
        </w:r>
        <w:r w:rsidR="006A578C" w:rsidDel="00B367EA">
          <w:rPr>
            <w:rFonts w:cs="Times New Roman"/>
          </w:rPr>
          <w:delText>which</w:delText>
        </w:r>
      </w:del>
      <w:proofErr w:type="spellStart"/>
      <w:ins w:id="152" w:author="Gabriel Nakamura" w:date="2021-06-01T11:18:00Z">
        <w:r w:rsidR="00B367EA">
          <w:rPr>
            <w:rFonts w:cs="Times New Roman"/>
          </w:rPr>
          <w:t>FishPhyloMaker</w:t>
        </w:r>
      </w:ins>
      <w:proofErr w:type="spellEnd"/>
      <w:r w:rsidR="006A578C">
        <w:rPr>
          <w:rFonts w:cs="Times New Roman"/>
        </w:rPr>
        <w:t xml:space="preserve">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ins w:id="153" w:author="Gabriel Nakamura" w:date="2021-06-02T11:13:00Z">
        <w:r w:rsidR="006F4426">
          <w:rPr>
            <w:rFonts w:cs="Times New Roman"/>
          </w:rPr>
          <w:t>, mainly in the field of community phylogenetics,</w:t>
        </w:r>
      </w:ins>
      <w:ins w:id="154" w:author="Gabriel Nakamura" w:date="2021-06-01T11:18:00Z">
        <w:r w:rsidR="00B367EA">
          <w:rPr>
            <w:rFonts w:cs="Times New Roman"/>
          </w:rPr>
          <w:t xml:space="preserve"> by </w:t>
        </w:r>
        <w:r w:rsidR="00AC7916">
          <w:rPr>
            <w:rFonts w:cs="Times New Roman"/>
          </w:rPr>
          <w:t>provide</w:t>
        </w:r>
      </w:ins>
      <w:ins w:id="155" w:author="Gabriel Nakamura" w:date="2021-06-01T11:19:00Z">
        <w:r w:rsidR="00AC7916">
          <w:rPr>
            <w:rFonts w:cs="Times New Roman"/>
          </w:rPr>
          <w:t xml:space="preserve"> an ease and reliable way to obtain comprehensive phylogenies</w:t>
        </w:r>
      </w:ins>
      <w:r w:rsidR="00256674">
        <w:rPr>
          <w:rFonts w:cs="Times New Roman"/>
        </w:rPr>
        <w:t>.</w:t>
      </w:r>
      <w:ins w:id="156" w:author="Gabriel Nakamura" w:date="2021-06-02T11:12:00Z">
        <w:r w:rsidR="00E118D8">
          <w:rPr>
            <w:rFonts w:cs="Times New Roman"/>
          </w:rPr>
          <w:t xml:space="preserve"> Further, </w:t>
        </w:r>
        <w:proofErr w:type="spellStart"/>
        <w:r w:rsidR="00E118D8">
          <w:rPr>
            <w:rFonts w:cs="Times New Roman"/>
          </w:rPr>
          <w:t>FishPhyloMaker</w:t>
        </w:r>
        <w:proofErr w:type="spellEnd"/>
        <w:r w:rsidR="00E118D8">
          <w:rPr>
            <w:rFonts w:cs="Times New Roman"/>
          </w:rPr>
          <w:t xml:space="preserve"> present </w:t>
        </w:r>
        <w:r w:rsidR="00DB2234">
          <w:rPr>
            <w:rFonts w:cs="Times New Roman"/>
          </w:rPr>
          <w:t>the potential to be extended to other</w:t>
        </w:r>
      </w:ins>
      <w:ins w:id="157" w:author="Gabriel Nakamura" w:date="2021-06-02T11:13:00Z">
        <w:r w:rsidR="00DB2234">
          <w:rPr>
            <w:rFonts w:cs="Times New Roman"/>
          </w:rPr>
          <w:t xml:space="preserve"> taxonomic</w:t>
        </w:r>
      </w:ins>
      <w:ins w:id="158" w:author="Gabriel Nakamura" w:date="2021-06-02T11:12:00Z">
        <w:r w:rsidR="00DB2234">
          <w:rPr>
            <w:rFonts w:cs="Times New Roman"/>
          </w:rPr>
          <w:t xml:space="preserve"> groups that suffer from the same difficult in the obtention of compr</w:t>
        </w:r>
      </w:ins>
      <w:ins w:id="159" w:author="Gabriel Nakamura" w:date="2021-06-02T11:13:00Z">
        <w:r w:rsidR="00DB2234">
          <w:rPr>
            <w:rFonts w:cs="Times New Roman"/>
          </w:rPr>
          <w:t>ehensive phylogenetic hypothesis.</w:t>
        </w:r>
      </w:ins>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4834B73C"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manualFormatting":"Webb et al. 2008","plainTextFormattedCitation":"(Webb et al., 2008)","previouslyFormattedCitation":"(Webb et a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A66E4">
        <w:rPr>
          <w:rFonts w:cs="Times New Roman"/>
        </w:rPr>
        <w:t>;</w:t>
      </w:r>
      <w:r w:rsidR="00BB4A89" w:rsidRPr="28063297">
        <w:rPr>
          <w:rFonts w:cs="Times New Roman"/>
        </w:rPr>
        <w:t xml:space="preserve"> </w:t>
      </w:r>
      <w:r w:rsidR="00A11724" w:rsidRPr="28063297">
        <w:rPr>
          <w:rFonts w:cs="Times New Roman"/>
        </w:rPr>
        <w:fldChar w:fldCharType="begin" w:fldLock="1"/>
      </w:r>
      <w:r w:rsidR="00BB366E">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8667f81e-b301-48c7-a0b9-b59cef2da5c9"]}],"mendeley":{"formattedCitation":"(Faith, 1992; Felsenstein, 1985)","manualFormatting":"Felsenstein 1985)","plainTextFormattedCitation":"(Faith, 1992; Felsenstein, 1985)","previouslyFormattedCitation":"(Faith, 1992; Felsenstein, 1985)"},"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BB366E">
        <w:rPr>
          <w:rFonts w:cs="Times New Roman"/>
        </w:rPr>
        <w:instrText>ADDIN CSL_CITATION {"citationItems":[{"id":"ITEM-1","itemData":{"DOI":"10.1111/j.1461-0248.2009.01314.x","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 © 2009 Blackwell Publishing Ltd/CNRS.","author":[{"dropping-particle":"","family":"Cavender-Bares","given":"Jeannine","non-dropping-particle":"","parse-names":false,"suffix":""},{"dropping-particle":"","family":"Kozak","given":"Kenneth H.","non-dropping-particle":"","parse-names":false,"suffix":""},{"dropping-particle":"","family":"Fine","given":"Paul V.A.","non-dropping-particle":"","parse-names":false,"suffix":""},{"dropping-particle":"","family":"Kembel","given":"Steven W.","non-dropping-particle":"","parse-names":false,"suffix":""}],"container-title":"Ecology Letters","id":"ITEM-1","issue":"7","issued":{"date-parts":[["2009"]]},"page":"693-715","title":"The merging of community ecology and phylogenetic biology","type":"article-journal","volume":"12"},"uris":["http://www.mendeley.com/documents/?uuid=8a455d11-4d43-4678-8536-c57ded2c58fa"]}],"mendeley":{"formattedCitation":"(Cavender-Bares et al., 2009)","manualFormatting":"(Cavender-Bares et al., 2009)","plainTextFormattedCitation":"(Cavender-Bares et al., 2009)","previouslyFormattedCitation":"(Cavender-Bares et a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55830465" w14:textId="079FF871" w:rsidR="00C612D1" w:rsidDel="009F42E3" w:rsidRDefault="00C612D1">
      <w:pPr>
        <w:rPr>
          <w:del w:id="160" w:author="Aline Richter" w:date="2021-05-20T10:53:00Z"/>
          <w:rFonts w:cs="Times New Roman"/>
        </w:rPr>
      </w:pPr>
      <w:ins w:id="161" w:author="Aline Richter" w:date="2021-05-20T10:27:00Z">
        <w:r>
          <w:rPr>
            <w:rFonts w:cs="Times New Roman"/>
          </w:rPr>
          <w:tab/>
          <w:t xml:space="preserve">Well-established phylogenies for most of known species are available for some groups, such </w:t>
        </w:r>
      </w:ins>
      <w:ins w:id="162" w:author="Aline Richter" w:date="2021-05-20T10:36:00Z">
        <w:r w:rsidR="008C1558">
          <w:rPr>
            <w:rFonts w:cs="Times New Roman"/>
          </w:rPr>
          <w:t>the terrestrial vertebrates (</w:t>
        </w:r>
      </w:ins>
      <w:ins w:id="163" w:author="Aline Richter" w:date="2021-05-20T10:27:00Z">
        <w:r>
          <w:rPr>
            <w:rFonts w:cs="Times New Roman"/>
          </w:rPr>
          <w:t>birds</w:t>
        </w:r>
      </w:ins>
      <w:ins w:id="164" w:author="Aline Richter" w:date="2021-05-20T10:38:00Z">
        <w:r w:rsidR="008C1558">
          <w:rPr>
            <w:rFonts w:cs="Times New Roman"/>
          </w:rPr>
          <w:t xml:space="preserve"> </w:t>
        </w:r>
      </w:ins>
      <w:ins w:id="165" w:author="Aline Richter" w:date="2021-05-20T10:57:00Z">
        <w:r w:rsidR="00311C98">
          <w:rPr>
            <w:rFonts w:cs="Times New Roman"/>
          </w:rPr>
          <w:fldChar w:fldCharType="begin" w:fldLock="1"/>
        </w:r>
      </w:ins>
      <w:r w:rsidR="00BB366E">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mendeley":{"formattedCitation":"(Jetz et al., 2012)","plainTextFormattedCitation":"(Jetz et al., 2012)","previouslyFormattedCitation":"(Jetz et al., 2012)"},"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et al., 2012)</w:t>
      </w:r>
      <w:ins w:id="166" w:author="Aline Richter" w:date="2021-05-20T10:57:00Z">
        <w:r w:rsidR="00311C98">
          <w:rPr>
            <w:rFonts w:cs="Times New Roman"/>
          </w:rPr>
          <w:fldChar w:fldCharType="end"/>
        </w:r>
      </w:ins>
      <w:ins w:id="167" w:author="Aline Richter" w:date="2021-05-20T10:27:00Z">
        <w:r>
          <w:rPr>
            <w:rFonts w:cs="Times New Roman"/>
          </w:rPr>
          <w:t>, mammals</w:t>
        </w:r>
      </w:ins>
      <w:ins w:id="168" w:author="Aline Richter" w:date="2021-05-20T10:58:00Z">
        <w:r w:rsidR="00311C98">
          <w:rPr>
            <w:rFonts w:cs="Times New Roman"/>
          </w:rPr>
          <w:t xml:space="preserve"> </w:t>
        </w:r>
        <w:r w:rsidR="00311C98">
          <w:rPr>
            <w:rFonts w:cs="Times New Roman"/>
          </w:rPr>
          <w:fldChar w:fldCharType="begin" w:fldLock="1"/>
        </w:r>
      </w:ins>
      <w:r w:rsidR="00BB366E">
        <w:rPr>
          <w:rFonts w:cs="Times New Roman"/>
        </w:rPr>
        <w:instrText>ADDIN CSL_CITATION {"citationItems":[{"id":"ITEM-1","itemData":{"DOI":"10.1371/journal.pbio.3000494","ISSN":"1545-7885","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page":"e3000494","publisher":"Public Library of Science (PLoS)","title":"Inferring the mammal tree: Species-level sets of phylogenies for questions in ecology, evolution, and conservation","type":"article-journal","volume":"17"},"uris":["http://www.mendeley.com/documents/?uuid=e85dc5b7-a980-4c93-a3a9-d017251044bf","http://www.mendeley.com/documents/?uuid=96e83864-9c81-47c6-9891-490c28521cec"]}],"mendeley":{"formattedCitation":"(Upham et al., 2019)","plainTextFormattedCitation":"(Upham et al., 2019)","previouslyFormattedCitation":"(Upham et al., 2019)"},"properties":{"noteIndex":0},"schema":"https://github.com/citation-style-language/schema/raw/master/csl-citation.json"}</w:instrText>
      </w:r>
      <w:r w:rsidR="00311C98">
        <w:rPr>
          <w:rFonts w:cs="Times New Roman"/>
        </w:rPr>
        <w:fldChar w:fldCharType="separate"/>
      </w:r>
      <w:r w:rsidR="00BB366E" w:rsidRPr="00BB366E">
        <w:rPr>
          <w:rFonts w:cs="Times New Roman"/>
          <w:noProof/>
        </w:rPr>
        <w:t>(Upham et al., 2019)</w:t>
      </w:r>
      <w:ins w:id="169" w:author="Aline Richter" w:date="2021-05-20T10:58:00Z">
        <w:r w:rsidR="00311C98">
          <w:rPr>
            <w:rFonts w:cs="Times New Roman"/>
          </w:rPr>
          <w:fldChar w:fldCharType="end"/>
        </w:r>
      </w:ins>
      <w:ins w:id="170" w:author="Aline Richter" w:date="2021-05-20T10:27:00Z">
        <w:r>
          <w:rPr>
            <w:rFonts w:cs="Times New Roman"/>
          </w:rPr>
          <w:t>, amphibians</w:t>
        </w:r>
      </w:ins>
      <w:ins w:id="171" w:author="Aline Richter" w:date="2021-05-20T10:58:00Z">
        <w:r w:rsidR="00311C98">
          <w:rPr>
            <w:rFonts w:cs="Times New Roman"/>
          </w:rPr>
          <w:t xml:space="preserve"> </w:t>
        </w:r>
      </w:ins>
      <w:ins w:id="172" w:author="Aline Richter" w:date="2021-05-20T11:03:00Z">
        <w:r w:rsidR="00311C98">
          <w:rPr>
            <w:rFonts w:cs="Times New Roman"/>
          </w:rPr>
          <w:fldChar w:fldCharType="begin" w:fldLock="1"/>
        </w:r>
      </w:ins>
      <w:r w:rsidR="00BB366E">
        <w:rPr>
          <w:rFonts w:cs="Times New Roman"/>
        </w:rPr>
        <w:instrText>ADDIN CSL_CITATION {"citationItems":[{"id":"ITEM-1","itemData":{"DOI":"10.1038/s41559-018-0515-5","ISSN":"2397334X","PMID":"29581588","abstract":"Human activities continue to Erode the tree of life, requiring us to prioritize research and conservation. Amphibians represent key victims and bellwethers of global change, and the need for action to conserve them is drastically outpacing knowledge. We provide a phylogeny incorporating nearly all extant amphibians (7,238 species). Current amphibian diversity is composed of both older, depauperate lineages and extensive, more recent tropical radiations found in select clades. Frog and salamander diversification increased strongly after the Cretaceous-Palaeogene boundary, preceded by a potential mass-extinction event in salamanders. Diversification rates of subterranean caecilians varied little over time. Biogeographically, the Afro- and Neotropics harbour a particularly high proportion of Gondwanan relicts, comprising species with high evolutionary distinctiveness (ED). These high-ED species represent a large portion of the branches in the present tree: around 28% of all phylogenetic diversity comes from species in the top 10% of ED. The association between ED and imperilment is weak, but many species with high ED are now imperilled or lack formal threat status, suggesting opportunities for integrating evolutionary position and phylogenetic heritage in addressing the current extinction crisis. By providing a phylogenetic estimate for extant amphibians and identifying their threats and ED, we offer a preliminary basis for a quantitatively informed global approach to conserving the amphibian tree of life.","author":[{"dropping-particle":"","family":"Jetz","given":"Walter","non-dropping-particle":"","parse-names":false,"suffix":""},{"dropping-particle":"","family":"Pyron","given":"R. Alexander","non-dropping-particle":"","parse-names":false,"suffix":""}],"container-title":"Nature Ecology and Evolution","id":"ITEM-1","issue":"5","issued":{"date-parts":[["2018"]]},"page":"850-858","publisher":"Springer US","title":"The interplay of past diversification and evolutionary isolation with present imperilment across the amphibian tree of life","type":"article-journal","volume":"2"},"uris":["http://www.mendeley.com/documents/?uuid=c050c2a0-dc65-41a3-9948-2168308b686e","http://www.mendeley.com/documents/?uuid=f501add2-1099-4b3c-ac97-c6d0fa3f0b93"]}],"mendeley":{"formattedCitation":"(Jetz and Pyron, 2018)","plainTextFormattedCitation":"(Jetz and Pyron, 2018)","previouslyFormattedCitation":"(Jetz and Pyron, 2018)"},"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and Pyron, 2018)</w:t>
      </w:r>
      <w:ins w:id="173" w:author="Aline Richter" w:date="2021-05-20T11:03:00Z">
        <w:r w:rsidR="00311C98">
          <w:rPr>
            <w:rFonts w:cs="Times New Roman"/>
          </w:rPr>
          <w:fldChar w:fldCharType="end"/>
        </w:r>
      </w:ins>
      <w:ins w:id="174" w:author="Aline Richter" w:date="2021-05-20T10:27:00Z">
        <w:r>
          <w:rPr>
            <w:rFonts w:cs="Times New Roman"/>
          </w:rPr>
          <w:t>, squamates</w:t>
        </w:r>
      </w:ins>
      <w:ins w:id="175" w:author="Aline Richter" w:date="2021-05-20T11:03:00Z">
        <w:r w:rsidR="00311C98">
          <w:rPr>
            <w:rFonts w:cs="Times New Roman"/>
          </w:rPr>
          <w:t xml:space="preserve"> </w:t>
        </w:r>
      </w:ins>
      <w:ins w:id="176" w:author="Aline Richter" w:date="2021-05-20T11:04:00Z">
        <w:r w:rsidR="00311C98">
          <w:rPr>
            <w:rFonts w:cs="Times New Roman"/>
          </w:rPr>
          <w:fldChar w:fldCharType="begin" w:fldLock="1"/>
        </w:r>
      </w:ins>
      <w:r w:rsidR="00BB366E">
        <w:rPr>
          <w:rFonts w:cs="Times New Roman"/>
        </w:rPr>
        <w:instrText>ADDIN CSL_CITATION {"citationItems":[{"id":"ITEM-1","itemData":{"DOI":"10.1016/j.biocon.2016.03.039","ISSN":"0006-3207","author":[{"dropping-particle":"","family":"Tonini","given":"João Filipe Riva","non-dropping-particle":"","parse-names":false,"suffix":""},{"dropping-particle":"","family":"Beard","given":"Karen H","non-dropping-particle":"","parse-names":false,"suffix":""},{"dropping-particle":"","family":"Ferreira","given":"Rodrigo Barbosa","non-dropping-particle":"","parse-names":false,"suffix":""},{"dropping-particle":"","family":"Jetz","given":"Walter","non-dropping-particle":"","parse-names":false,"suffix":""},{"dropping-particle":"","family":"Pyron","given":"R Alexander","non-dropping-particle":"","parse-names":false,"suffix":""}],"container-title":"Biological Conservation","id":"ITEM-1","issued":{"date-parts":[["2016"]]},"page":"23-31","publisher":"Elsevier BV","title":"Fully-sampled phylogenies of squamates reveal evolutionary patterns in threat status","type":"article-journal","volume":"204"},"uris":["http://www.mendeley.com/documents/?uuid=00cfc025-c57e-4313-b0b3-f948e0cd96e4","http://www.mendeley.com/documents/?uuid=a5b47c21-3eea-4e8f-883d-86bb7a00419e"]}],"mendeley":{"formattedCitation":"(Tonini et al., 2016)","plainTextFormattedCitation":"(Tonini et al., 2016)","previouslyFormattedCitation":"(Tonini et al., 2016)"},"properties":{"noteIndex":0},"schema":"https://github.com/citation-style-language/schema/raw/master/csl-citation.json"}</w:instrText>
      </w:r>
      <w:r w:rsidR="00311C98">
        <w:rPr>
          <w:rFonts w:cs="Times New Roman"/>
        </w:rPr>
        <w:fldChar w:fldCharType="separate"/>
      </w:r>
      <w:r w:rsidR="00BB366E" w:rsidRPr="00BB366E">
        <w:rPr>
          <w:rFonts w:cs="Times New Roman"/>
          <w:noProof/>
        </w:rPr>
        <w:t>(Tonini et al., 2016)</w:t>
      </w:r>
      <w:ins w:id="177" w:author="Aline Richter" w:date="2021-05-20T11:04:00Z">
        <w:r w:rsidR="00311C98">
          <w:rPr>
            <w:rFonts w:cs="Times New Roman"/>
          </w:rPr>
          <w:fldChar w:fldCharType="end"/>
        </w:r>
      </w:ins>
      <w:ins w:id="178" w:author="Aline Richter" w:date="2021-05-20T14:33:00Z">
        <w:r w:rsidR="00BC48DB">
          <w:rPr>
            <w:rFonts w:cs="Times New Roman"/>
          </w:rPr>
          <w:t xml:space="preserve">, </w:t>
        </w:r>
      </w:ins>
      <w:ins w:id="179" w:author="Aline Richter" w:date="2021-05-20T10:27:00Z">
        <w:r>
          <w:rPr>
            <w:rFonts w:cs="Times New Roman"/>
          </w:rPr>
          <w:t>sharks</w:t>
        </w:r>
      </w:ins>
      <w:ins w:id="180" w:author="Aline Richter" w:date="2021-05-20T11:04:00Z">
        <w:r w:rsidR="00311C98">
          <w:rPr>
            <w:rFonts w:cs="Times New Roman"/>
          </w:rPr>
          <w:t xml:space="preserve"> </w:t>
        </w:r>
        <w:r w:rsidR="00311C98">
          <w:rPr>
            <w:rFonts w:cs="Times New Roman"/>
          </w:rPr>
          <w:fldChar w:fldCharType="begin" w:fldLock="1"/>
        </w:r>
      </w:ins>
      <w:r w:rsidR="00BB366E">
        <w:rPr>
          <w:rFonts w:cs="Times New Roman"/>
        </w:rPr>
        <w:instrText>ADDIN CSL_CITATION {"citationItems":[{"id":"ITEM-1","itemData":{"DOI":"10.1038/s41559-017-0448-4","ISSN":"2397-334X","author":[{"dropping-particle":"","family":"Stein","given":"R William","non-dropping-particle":"","parse-names":false,"suffix":""},{"dropping-particle":"","family":"Mull","given":"Christopher G","non-dropping-particle":"","parse-names":false,"suffix":""},{"dropping-particle":"","family":"Kuhn","given":"Tyler S","non-dropping-particle":"","parse-names":false,"suffix":""},{"dropping-particle":"","family":"Aschliman","given":"Neil C","non-dropping-particle":"","parse-names":false,"suffix":""},{"dropping-particle":"","family":"Davidson","given":"Lindsay N K","non-dropping-particle":"","parse-names":false,"suffix":""},{"dropping-particle":"","family":"Joy","given":"Jeffrey B","non-dropping-particle":"","parse-names":false,"suffix":""},{"dropping-particle":"","family":"Smith","given":"Gordon J","non-dropping-particle":"","parse-names":false,"suffix":""},{"dropping-particle":"","family":"Dulvy","given":"Nicholas K","non-dropping-particle":"","parse-names":false,"suffix":""},{"dropping-particle":"","family":"Mooers","given":"Arne O","non-dropping-particle":"","parse-names":false,"suffix":""}],"container-title":"Nature Ecology &amp; Evolution","id":"ITEM-1","issue":"2","issued":{"date-parts":[["2018"]]},"page":"288-298","publisher":"Springer Science and Business Media LLC","title":"Global priorities for conserving the evolutionary history of sharks, rays and chimaeras","type":"article-journal","volume":"2"},"uris":["http://www.mendeley.com/documents/?uuid=bc858401-d741-44e2-bd1b-e5dd78349c5a","http://www.mendeley.com/documents/?uuid=5fefb9ac-f5fc-4742-8ca6-7900041c1723"]}],"mendeley":{"formattedCitation":"(Stein et al., 2018)","plainTextFormattedCitation":"(Stein et al., 2018)","previouslyFormattedCitation":"(Stein et al., 2018)"},"properties":{"noteIndex":0},"schema":"https://github.com/citation-style-language/schema/raw/master/csl-citation.json"}</w:instrText>
      </w:r>
      <w:r w:rsidR="00311C98">
        <w:rPr>
          <w:rFonts w:cs="Times New Roman"/>
        </w:rPr>
        <w:fldChar w:fldCharType="separate"/>
      </w:r>
      <w:r w:rsidR="00311C98" w:rsidRPr="00311C98">
        <w:rPr>
          <w:rFonts w:cs="Times New Roman"/>
          <w:noProof/>
        </w:rPr>
        <w:t>(Stein et al., 2018)</w:t>
      </w:r>
      <w:ins w:id="181" w:author="Aline Richter" w:date="2021-05-20T11:04:00Z">
        <w:r w:rsidR="00311C98">
          <w:rPr>
            <w:rFonts w:cs="Times New Roman"/>
          </w:rPr>
          <w:fldChar w:fldCharType="end"/>
        </w:r>
      </w:ins>
      <w:ins w:id="182" w:author="Aline Richter" w:date="2021-05-20T10:39:00Z">
        <w:r w:rsidR="008C1558">
          <w:rPr>
            <w:rFonts w:cs="Times New Roman"/>
          </w:rPr>
          <w:t>)</w:t>
        </w:r>
      </w:ins>
      <w:ins w:id="183" w:author="Aline Richter" w:date="2021-05-20T10:51:00Z">
        <w:r w:rsidR="009F42E3">
          <w:rPr>
            <w:rFonts w:cs="Times New Roman"/>
          </w:rPr>
          <w:t xml:space="preserve"> and </w:t>
        </w:r>
      </w:ins>
      <w:ins w:id="184" w:author="Aline Richter" w:date="2021-05-20T10:52:00Z">
        <w:r w:rsidR="009F42E3">
          <w:rPr>
            <w:rFonts w:cs="Times New Roman"/>
          </w:rPr>
          <w:t xml:space="preserve">plants </w:t>
        </w:r>
        <w:r w:rsidR="009F42E3">
          <w:rPr>
            <w:rFonts w:cs="Times New Roman"/>
          </w:rPr>
          <w:fldChar w:fldCharType="begin" w:fldLock="1"/>
        </w:r>
      </w:ins>
      <w:r w:rsidR="00BB366E">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http://www.mendeley.com/documents/?uuid=6db1dcef-61e2-4b3e-a5ad-efd50952dabe"]}],"mendeley":{"formattedCitation":"(Magallón et al., 2015)","manualFormatting":"(Magallón et al., 2015)","plainTextFormattedCitation":"(Magallón et al., 2015)","previouslyFormattedCitation":"(Magallón et al., 2015)"},"properties":{"noteIndex":0},"schema":"https://github.com/citation-style-language/schema/raw/master/csl-citation.json"}</w:instrText>
      </w:r>
      <w:ins w:id="185" w:author="Aline Richter" w:date="2021-05-20T10:52:00Z">
        <w:r w:rsidR="009F42E3">
          <w:rPr>
            <w:rFonts w:cs="Times New Roman"/>
          </w:rPr>
          <w:fldChar w:fldCharType="separate"/>
        </w:r>
        <w:r w:rsidR="009F42E3" w:rsidRPr="00D51236">
          <w:rPr>
            <w:rFonts w:cs="Times New Roman"/>
            <w:noProof/>
          </w:rPr>
          <w:t>(Magallón</w:t>
        </w:r>
        <w:r w:rsidR="009F42E3">
          <w:rPr>
            <w:rFonts w:cs="Times New Roman"/>
            <w:noProof/>
          </w:rPr>
          <w:t xml:space="preserve"> et al.</w:t>
        </w:r>
        <w:r w:rsidR="009F42E3" w:rsidRPr="00D51236">
          <w:rPr>
            <w:rFonts w:cs="Times New Roman"/>
            <w:noProof/>
          </w:rPr>
          <w:t>, 2015)</w:t>
        </w:r>
        <w:r w:rsidR="009F42E3">
          <w:rPr>
            <w:rFonts w:cs="Times New Roman"/>
          </w:rPr>
          <w:fldChar w:fldCharType="end"/>
        </w:r>
      </w:ins>
      <w:ins w:id="186" w:author="Aline Richter" w:date="2021-05-20T10:39:00Z">
        <w:r w:rsidR="008C1558">
          <w:rPr>
            <w:rFonts w:cs="Times New Roman"/>
          </w:rPr>
          <w:t xml:space="preserve">, which have also </w:t>
        </w:r>
        <w:proofErr w:type="spellStart"/>
        <w:r w:rsidR="008C1558">
          <w:rPr>
            <w:rFonts w:cs="Times New Roman"/>
          </w:rPr>
          <w:t>powerfull</w:t>
        </w:r>
        <w:proofErr w:type="spellEnd"/>
        <w:r w:rsidR="008C1558">
          <w:rPr>
            <w:rFonts w:cs="Times New Roman"/>
          </w:rPr>
          <w:t xml:space="preserve"> </w:t>
        </w:r>
      </w:ins>
      <w:ins w:id="187" w:author="Aline Richter" w:date="2021-05-20T10:40:00Z">
        <w:r w:rsidR="008C1558">
          <w:rPr>
            <w:rFonts w:cs="Times New Roman"/>
          </w:rPr>
          <w:t>tools to generate phylogenetic trees</w:t>
        </w:r>
      </w:ins>
      <w:ins w:id="188" w:author="Gabriel Nakamura" w:date="2021-06-01T12:50:00Z">
        <w:r w:rsidR="002218FD">
          <w:rPr>
            <w:rFonts w:cs="Times New Roman"/>
          </w:rPr>
          <w:t xml:space="preserve"> for l</w:t>
        </w:r>
      </w:ins>
      <w:ins w:id="189" w:author="Gabriel Nakamura" w:date="2021-06-01T12:51:00Z">
        <w:r w:rsidR="002218FD">
          <w:rPr>
            <w:rFonts w:cs="Times New Roman"/>
          </w:rPr>
          <w:t>ocal/regional pools of species</w:t>
        </w:r>
      </w:ins>
      <w:ins w:id="190" w:author="Aline Richter" w:date="2021-05-20T10:40:00Z">
        <w:r w:rsidR="00852D26">
          <w:rPr>
            <w:rFonts w:cs="Times New Roman"/>
          </w:rPr>
          <w:t xml:space="preserve"> </w:t>
        </w:r>
      </w:ins>
      <w:ins w:id="191" w:author="Aline Richter" w:date="2021-05-20T10:53:00Z">
        <w:r w:rsidR="009F42E3">
          <w:rPr>
            <w:rFonts w:cs="Times New Roman"/>
          </w:rPr>
          <w:t>(</w:t>
        </w:r>
      </w:ins>
      <w:ins w:id="192" w:author="Aline Richter" w:date="2021-05-20T11:22:00Z">
        <w:r w:rsidR="001E42C9" w:rsidRPr="00BB3A9A">
          <w:rPr>
            <w:rFonts w:cs="Times New Roman"/>
            <w:i/>
          </w:rPr>
          <w:t>e.g.</w:t>
        </w:r>
        <w:r w:rsidR="001E42C9">
          <w:rPr>
            <w:rFonts w:cs="Times New Roman"/>
            <w:i/>
          </w:rPr>
          <w:t>,</w:t>
        </w:r>
        <w:r w:rsidR="001E42C9">
          <w:rPr>
            <w:rFonts w:cs="Times New Roman"/>
          </w:rPr>
          <w:t xml:space="preserve"> </w:t>
        </w:r>
        <w:r w:rsidR="001E42C9">
          <w:rPr>
            <w:rFonts w:cs="Times New Roman"/>
          </w:rPr>
          <w:fldChar w:fldCharType="begin" w:fldLock="1"/>
        </w:r>
      </w:ins>
      <w:r w:rsidR="00BB366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manualFormatting":"Webb &amp; Donoghue 2005 for mammals and plants; Jin &amp; Qian 2019 for plants, to the others see http://vertlife.org/phylosubsets/)","plainTextFormattedCitation":"(Jin and Qian, 2019; Webb and Donoghue, 2005)","previouslyFormattedCitation":"(Jin and Qian, 2019; Webb and Donoghue, 2005)"},"properties":{"noteIndex":0},"schema":"https://github.com/citation-style-language/schema/raw/master/csl-citation.json"}</w:instrText>
      </w:r>
      <w:ins w:id="193" w:author="Aline Richter" w:date="2021-05-20T11:22:00Z">
        <w:r w:rsidR="001E42C9">
          <w:rPr>
            <w:rFonts w:cs="Times New Roman"/>
          </w:rPr>
          <w:fldChar w:fldCharType="separate"/>
        </w:r>
        <w:r w:rsidR="001E42C9" w:rsidRPr="005A4B93">
          <w:rPr>
            <w:rFonts w:cs="Times New Roman"/>
            <w:noProof/>
          </w:rPr>
          <w:t xml:space="preserve">Webb </w:t>
        </w:r>
        <w:r w:rsidR="001E42C9">
          <w:rPr>
            <w:rFonts w:cs="Times New Roman"/>
            <w:noProof/>
          </w:rPr>
          <w:t>&amp;</w:t>
        </w:r>
        <w:r w:rsidR="001E42C9" w:rsidRPr="005A4B93">
          <w:rPr>
            <w:rFonts w:cs="Times New Roman"/>
            <w:noProof/>
          </w:rPr>
          <w:t xml:space="preserve"> Donoghue 2005</w:t>
        </w:r>
        <w:r w:rsidR="001E42C9">
          <w:rPr>
            <w:rFonts w:cs="Times New Roman"/>
            <w:noProof/>
          </w:rPr>
          <w:t xml:space="preserve"> for mammals and plants</w:t>
        </w:r>
        <w:r w:rsidR="001E42C9" w:rsidRPr="005A4B93">
          <w:rPr>
            <w:rFonts w:cs="Times New Roman"/>
            <w:noProof/>
          </w:rPr>
          <w:t xml:space="preserve">; Jin </w:t>
        </w:r>
        <w:r w:rsidR="001E42C9">
          <w:rPr>
            <w:rFonts w:cs="Times New Roman"/>
            <w:noProof/>
          </w:rPr>
          <w:t>&amp;</w:t>
        </w:r>
        <w:r w:rsidR="001E42C9" w:rsidRPr="005A4B93">
          <w:rPr>
            <w:rFonts w:cs="Times New Roman"/>
            <w:noProof/>
          </w:rPr>
          <w:t xml:space="preserve"> Qian 2019</w:t>
        </w:r>
        <w:r w:rsidR="001E42C9">
          <w:rPr>
            <w:rFonts w:cs="Times New Roman"/>
            <w:noProof/>
          </w:rPr>
          <w:t xml:space="preserve"> for plants</w:t>
        </w:r>
      </w:ins>
      <w:ins w:id="194" w:author="Aline Richter" w:date="2021-05-20T11:23:00Z">
        <w:r w:rsidR="001E42C9">
          <w:rPr>
            <w:rFonts w:cs="Times New Roman"/>
            <w:noProof/>
          </w:rPr>
          <w:t xml:space="preserve">, </w:t>
        </w:r>
      </w:ins>
      <w:ins w:id="195" w:author="Aline Richter" w:date="2021-05-20T11:24:00Z">
        <w:r w:rsidR="001E42C9">
          <w:rPr>
            <w:rFonts w:cs="Times New Roman"/>
            <w:noProof/>
          </w:rPr>
          <w:t xml:space="preserve">to the others see </w:t>
        </w:r>
      </w:ins>
      <w:ins w:id="196" w:author="Aline Richter" w:date="2021-05-20T11:23:00Z">
        <w:r w:rsidR="001E42C9" w:rsidRPr="001E42C9">
          <w:rPr>
            <w:rFonts w:cs="Times New Roman"/>
            <w:noProof/>
          </w:rPr>
          <w:t>http://vertlife.org/phylosubsets/</w:t>
        </w:r>
      </w:ins>
      <w:ins w:id="197" w:author="Aline Richter" w:date="2021-05-20T11:22:00Z">
        <w:r w:rsidR="001E42C9" w:rsidRPr="005A4B93">
          <w:rPr>
            <w:rFonts w:cs="Times New Roman"/>
            <w:noProof/>
          </w:rPr>
          <w:t>)</w:t>
        </w:r>
        <w:r w:rsidR="001E42C9">
          <w:rPr>
            <w:rFonts w:cs="Times New Roman"/>
          </w:rPr>
          <w:fldChar w:fldCharType="end"/>
        </w:r>
      </w:ins>
      <w:ins w:id="198" w:author="Aline Richter" w:date="2021-05-20T10:40:00Z">
        <w:r w:rsidR="008C1558">
          <w:rPr>
            <w:rFonts w:cs="Times New Roman"/>
          </w:rPr>
          <w:t>.</w:t>
        </w:r>
      </w:ins>
    </w:p>
    <w:p w14:paraId="1D72E4A7" w14:textId="72F63939" w:rsidR="005679EB" w:rsidRDefault="0091005A" w:rsidP="009F42E3">
      <w:pPr>
        <w:rPr>
          <w:rFonts w:cs="Times New Roman"/>
        </w:rPr>
      </w:pPr>
      <w:del w:id="199" w:author="Aline Richter" w:date="2021-05-20T10:53:00Z">
        <w:r w:rsidDel="009F42E3">
          <w:rPr>
            <w:rFonts w:cs="Times New Roman"/>
          </w:rPr>
          <w:tab/>
        </w:r>
        <w:r w:rsidR="006A4009" w:rsidDel="009F42E3">
          <w:rPr>
            <w:rFonts w:cs="Times New Roman"/>
          </w:rPr>
          <w:delText xml:space="preserve">Well-established phylogenies for most of known species are available for some groups, such as </w:delText>
        </w:r>
        <w:r w:rsidR="00BC33DD" w:rsidDel="009F42E3">
          <w:rPr>
            <w:rFonts w:cs="Times New Roman"/>
          </w:rPr>
          <w:delText>birds</w:delText>
        </w:r>
        <w:r w:rsidR="0060649E" w:rsidDel="009F42E3">
          <w:rPr>
            <w:rFonts w:cs="Times New Roman"/>
          </w:rPr>
          <w:delText xml:space="preserve"> </w:delText>
        </w:r>
        <w:r w:rsidR="00075147" w:rsidDel="009F42E3">
          <w:rPr>
            <w:rFonts w:cs="Times New Roman"/>
          </w:rPr>
          <w:fldChar w:fldCharType="begin" w:fldLock="1"/>
        </w:r>
        <w:r w:rsidR="00E8310B" w:rsidRPr="009F42E3" w:rsidDel="009F42E3">
          <w:rPr>
            <w:rFonts w:cs="Times New Roman"/>
          </w:rPr>
          <w:del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manualFormatting":"(Jetz et al., 2012)","plainTextFormattedCitation":"(Jetz, Thomas, Joy, Hartmann, &amp; Mooers, 2012)","previouslyFormattedCitation":"(Jetz, Thomas, Joy, Hartmann, &amp; Mooers, 2012)"},"properties":{"noteIndex":0},"schema":"https://github.com/citation-style-language/schema/raw/master/csl-citation.json"}</w:delInstrText>
        </w:r>
        <w:r w:rsidR="00075147" w:rsidDel="009F42E3">
          <w:rPr>
            <w:rFonts w:cs="Times New Roman"/>
          </w:rPr>
          <w:fldChar w:fldCharType="separate"/>
        </w:r>
        <w:r w:rsidR="00075147" w:rsidRPr="009F42E3" w:rsidDel="009F42E3">
          <w:rPr>
            <w:rFonts w:cs="Times New Roman"/>
            <w:noProof/>
          </w:rPr>
          <w:delText>(Jetz</w:delText>
        </w:r>
        <w:r w:rsidR="003F6233" w:rsidRPr="009F42E3" w:rsidDel="009F42E3">
          <w:rPr>
            <w:rFonts w:cs="Times New Roman"/>
            <w:noProof/>
          </w:rPr>
          <w:delText xml:space="preserve"> et al.</w:delText>
        </w:r>
        <w:r w:rsidR="00075147" w:rsidRPr="009F42E3" w:rsidDel="009F42E3">
          <w:rPr>
            <w:rFonts w:cs="Times New Roman"/>
            <w:noProof/>
          </w:rPr>
          <w:delText>, 2012)</w:delText>
        </w:r>
        <w:r w:rsidR="00075147" w:rsidDel="009F42E3">
          <w:rPr>
            <w:rFonts w:cs="Times New Roman"/>
          </w:rPr>
          <w:fldChar w:fldCharType="end"/>
        </w:r>
        <w:r w:rsidR="00075147" w:rsidDel="009F42E3">
          <w:rPr>
            <w:rFonts w:cs="Times New Roman"/>
          </w:rPr>
          <w:delText xml:space="preserve"> and </w:delText>
        </w:r>
        <w:r w:rsidR="00BC33DD" w:rsidDel="009F42E3">
          <w:rPr>
            <w:rFonts w:cs="Times New Roman"/>
          </w:rPr>
          <w:delText>plants</w:delText>
        </w:r>
        <w:r w:rsidR="00594D43" w:rsidDel="009F42E3">
          <w:rPr>
            <w:rFonts w:cs="Times New Roman"/>
          </w:rPr>
          <w:delText xml:space="preserve"> </w:delText>
        </w:r>
        <w:r w:rsidR="00D62852" w:rsidDel="009F42E3">
          <w:rPr>
            <w:rFonts w:cs="Times New Roman"/>
          </w:rPr>
          <w:fldChar w:fldCharType="begin" w:fldLock="1"/>
        </w:r>
        <w:r w:rsidR="00E8310B" w:rsidDel="009F42E3">
          <w:rPr>
            <w:rFonts w:cs="Times New Roman"/>
          </w:rPr>
          <w:del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manualFormatting":"(Magallón et al.,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delInstrText>
        </w:r>
        <w:r w:rsidR="00D62852" w:rsidDel="009F42E3">
          <w:rPr>
            <w:rFonts w:cs="Times New Roman"/>
          </w:rPr>
          <w:fldChar w:fldCharType="separate"/>
        </w:r>
        <w:r w:rsidR="00D51236" w:rsidRPr="00D51236" w:rsidDel="009F42E3">
          <w:rPr>
            <w:rFonts w:cs="Times New Roman"/>
            <w:noProof/>
          </w:rPr>
          <w:delText>(Magallón</w:delText>
        </w:r>
        <w:r w:rsidR="003F6233" w:rsidDel="009F42E3">
          <w:rPr>
            <w:rFonts w:cs="Times New Roman"/>
            <w:noProof/>
          </w:rPr>
          <w:delText xml:space="preserve"> et al.</w:delText>
        </w:r>
        <w:r w:rsidR="00D51236" w:rsidRPr="00D51236" w:rsidDel="009F42E3">
          <w:rPr>
            <w:rFonts w:cs="Times New Roman"/>
            <w:noProof/>
          </w:rPr>
          <w:delText>, 2015)</w:delText>
        </w:r>
        <w:r w:rsidR="00D62852" w:rsidDel="009F42E3">
          <w:rPr>
            <w:rFonts w:cs="Times New Roman"/>
          </w:rPr>
          <w:fldChar w:fldCharType="end"/>
        </w:r>
        <w:r w:rsidR="00C314A8" w:rsidDel="009F42E3">
          <w:rPr>
            <w:rFonts w:cs="Times New Roman"/>
          </w:rPr>
          <w:delText>.</w:delText>
        </w:r>
      </w:del>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311C98">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http://www.mendeley.com/documents/?uuid=f111d76c-aef6-4068-9bcb-6dce3f9d4cd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http://www.mendeley.com/documents/?uuid=b38ce2fb-d18f-41e8-bc17-e3f3f42a68be"]}],"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 xml:space="preserve">some questions on the ecology and evolution of </w:t>
      </w:r>
      <w:del w:id="200" w:author="Gabriel Nakamura" w:date="2021-06-02T11:15:00Z">
        <w:r w:rsidR="009544D7" w:rsidDel="00146604">
          <w:rPr>
            <w:rFonts w:cs="Times New Roman"/>
          </w:rPr>
          <w:delText xml:space="preserve">bony </w:delText>
        </w:r>
      </w:del>
      <w:ins w:id="201" w:author="Gabriel Nakamura" w:date="2021-06-02T11:15:00Z">
        <w:r w:rsidR="00146604">
          <w:rPr>
            <w:rFonts w:cs="Times New Roman"/>
          </w:rPr>
          <w:t>ray-finned</w:t>
        </w:r>
        <w:r w:rsidR="00146604">
          <w:rPr>
            <w:rFonts w:cs="Times New Roman"/>
          </w:rPr>
          <w:t xml:space="preserve"> </w:t>
        </w:r>
      </w:ins>
      <w:r w:rsidR="009544D7">
        <w:rPr>
          <w:rFonts w:cs="Times New Roman"/>
        </w:rPr>
        <w:t>fishes</w:t>
      </w:r>
      <w:r w:rsidR="00031266">
        <w:rPr>
          <w:rFonts w:cs="Times New Roman"/>
        </w:rPr>
        <w:t xml:space="preserve"> by </w:t>
      </w:r>
      <w:r w:rsidR="00CE3BE4">
        <w:rPr>
          <w:rFonts w:cs="Times New Roman"/>
        </w:rPr>
        <w:t>generating</w:t>
      </w:r>
      <w:r w:rsidR="00064900">
        <w:rPr>
          <w:rFonts w:cs="Times New Roman"/>
        </w:rPr>
        <w:t xml:space="preserve"> inaccuracy </w:t>
      </w:r>
      <w:del w:id="202" w:author="Gabriel Nakamura" w:date="2021-06-02T11:16:00Z">
        <w:r w:rsidR="00D54421" w:rsidDel="00146604">
          <w:rPr>
            <w:rFonts w:cs="Times New Roman"/>
          </w:rPr>
          <w:delText xml:space="preserve">to </w:delText>
        </w:r>
      </w:del>
      <w:ins w:id="203" w:author="Gabriel Nakamura" w:date="2021-06-02T11:16:00Z">
        <w:r w:rsidR="00146604">
          <w:rPr>
            <w:rFonts w:cs="Times New Roman"/>
          </w:rPr>
          <w:t>in</w:t>
        </w:r>
        <w:r w:rsidR="00146604">
          <w:rPr>
            <w:rFonts w:cs="Times New Roman"/>
          </w:rPr>
          <w:t xml:space="preserve"> </w:t>
        </w:r>
      </w:ins>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BA66E4">
        <w:rPr>
          <w:rFonts w:cs="Times New Roman"/>
        </w:rPr>
        <w:t>;</w:t>
      </w:r>
      <w:r w:rsidR="00221549">
        <w:rPr>
          <w:rFonts w:cs="Times New Roman"/>
        </w:rPr>
        <w:t xml:space="preserve"> </w:t>
      </w:r>
      <w:r w:rsidR="009341A4">
        <w:rPr>
          <w:rFonts w:cs="Times New Roman"/>
        </w:rPr>
        <w:fldChar w:fldCharType="begin" w:fldLock="1"/>
      </w:r>
      <w:r w:rsidR="00BB366E">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http://www.mendeley.com/documents/?uuid=d4e703f6-a358-423f-9ad7-4744d337a8c3"]}],"mendeley":{"formattedCitation":"(Boettiger et al., 2012)","manualFormatting":"Boettiger et al., 2012a)","plainTextFormattedCitation":"(Boettiger et al., 2012)","previouslyFormattedCitation":"(Boettiger et al.,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8C0409">
        <w:rPr>
          <w:rFonts w:cs="Times New Roman"/>
          <w:noProof/>
        </w:rPr>
        <w:t>a</w:t>
      </w:r>
      <w:r w:rsidR="00D51236" w:rsidRPr="00D51236">
        <w:rPr>
          <w:rFonts w:cs="Times New Roman"/>
          <w:noProof/>
        </w:rPr>
        <w:t>)</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4BC474DD" w:rsidR="00B43AF4" w:rsidDel="0082199B" w:rsidRDefault="00230489" w:rsidP="00346348">
      <w:pPr>
        <w:ind w:firstLine="708"/>
        <w:rPr>
          <w:del w:id="204" w:author="Aline Richter" w:date="2021-05-20T11:06:00Z"/>
          <w:rFonts w:cs="Times New Roman"/>
        </w:rPr>
      </w:pPr>
      <w:moveFromRangeStart w:id="205" w:author="Aline Richter" w:date="2021-05-20T11:06:00Z" w:name="move72401223"/>
      <w:moveFrom w:id="206" w:author="Aline Richter" w:date="2021-05-20T11:06:00Z">
        <w:r w:rsidDel="0082199B">
          <w:rPr>
            <w:rFonts w:cs="Times New Roman"/>
          </w:rPr>
          <w:t>A s</w:t>
        </w:r>
        <w:r w:rsidR="002E7C26" w:rsidDel="0082199B">
          <w:rPr>
            <w:rFonts w:cs="Times New Roman"/>
          </w:rPr>
          <w:t xml:space="preserve">hort-term solution to tackle the </w:t>
        </w:r>
        <w:r w:rsidR="005D4498" w:rsidDel="0082199B">
          <w:rPr>
            <w:rFonts w:cs="Times New Roman"/>
          </w:rPr>
          <w:t>Darwinian sho</w:t>
        </w:r>
        <w:r w:rsidR="0033577C" w:rsidDel="0082199B">
          <w:rPr>
            <w:rFonts w:cs="Times New Roman"/>
          </w:rPr>
          <w:t>rtfall</w:t>
        </w:r>
        <w:r w:rsidR="00382125" w:rsidDel="0082199B">
          <w:rPr>
            <w:rFonts w:cs="Times New Roman"/>
          </w:rPr>
          <w:t xml:space="preserve"> for </w:t>
        </w:r>
        <w:r w:rsidR="00572478" w:rsidDel="0082199B">
          <w:rPr>
            <w:rFonts w:cs="Times New Roman"/>
          </w:rPr>
          <w:t xml:space="preserve">ray-finned </w:t>
        </w:r>
        <w:r w:rsidR="00382125" w:rsidDel="0082199B">
          <w:rPr>
            <w:rFonts w:cs="Times New Roman"/>
          </w:rPr>
          <w:t>fishes</w:t>
        </w:r>
        <w:r w:rsidR="000E3C2C" w:rsidDel="0082199B">
          <w:rPr>
            <w:rFonts w:cs="Times New Roman"/>
          </w:rPr>
          <w:t xml:space="preserve"> (</w:t>
        </w:r>
        <w:r w:rsidR="00382125" w:rsidRPr="0005690D" w:rsidDel="0082199B">
          <w:rPr>
            <w:rFonts w:cs="Times New Roman"/>
            <w:i/>
            <w:iCs/>
          </w:rPr>
          <w:t>i.e.</w:t>
        </w:r>
        <w:r w:rsidDel="0082199B">
          <w:rPr>
            <w:rFonts w:cs="Times New Roman"/>
          </w:rPr>
          <w:t>,</w:t>
        </w:r>
        <w:r w:rsidR="00382125" w:rsidDel="0082199B">
          <w:rPr>
            <w:rFonts w:cs="Times New Roman"/>
          </w:rPr>
          <w:t xml:space="preserve"> the lack of phylogenetic information for species</w:t>
        </w:r>
        <w:r w:rsidR="000E3C2C" w:rsidDel="0082199B">
          <w:rPr>
            <w:rFonts w:cs="Times New Roman"/>
          </w:rPr>
          <w:t>)</w:t>
        </w:r>
        <w:r w:rsidR="00382125" w:rsidDel="0082199B">
          <w:rPr>
            <w:rFonts w:cs="Times New Roman"/>
          </w:rPr>
          <w:t xml:space="preserve"> </w:t>
        </w:r>
        <w:r w:rsidDel="0082199B">
          <w:rPr>
            <w:rFonts w:cs="Times New Roman"/>
          </w:rPr>
          <w:t xml:space="preserve">would be coupling </w:t>
        </w:r>
        <w:r w:rsidR="00D16E9C" w:rsidDel="0082199B">
          <w:rPr>
            <w:rFonts w:cs="Times New Roman"/>
          </w:rPr>
          <w:t xml:space="preserve">the </w:t>
        </w:r>
        <w:r w:rsidR="000E3C2C" w:rsidDel="0082199B">
          <w:rPr>
            <w:rFonts w:cs="Times New Roman"/>
          </w:rPr>
          <w:t>phylogenetic</w:t>
        </w:r>
        <w:r w:rsidDel="0082199B">
          <w:rPr>
            <w:rFonts w:cs="Times New Roman"/>
          </w:rPr>
          <w:t xml:space="preserve"> information with cladistic classification</w:t>
        </w:r>
        <w:r w:rsidR="00D16E9C" w:rsidDel="0082199B">
          <w:rPr>
            <w:rFonts w:cs="Times New Roman"/>
          </w:rPr>
          <w:t xml:space="preserve"> </w:t>
        </w:r>
        <w:r w:rsidDel="0082199B">
          <w:rPr>
            <w:rFonts w:cs="Times New Roman"/>
          </w:rPr>
          <w:t xml:space="preserve">to </w:t>
        </w:r>
        <w:r w:rsidR="003C2A4D" w:rsidDel="0082199B">
          <w:rPr>
            <w:rFonts w:cs="Times New Roman"/>
          </w:rPr>
          <w:t>produce</w:t>
        </w:r>
        <w:r w:rsidR="00572478" w:rsidDel="0082199B">
          <w:rPr>
            <w:rFonts w:cs="Times New Roman"/>
          </w:rPr>
          <w:t xml:space="preserve"> </w:t>
        </w:r>
        <w:r w:rsidR="002B1167" w:rsidDel="0082199B">
          <w:rPr>
            <w:rFonts w:cs="Times New Roman"/>
          </w:rPr>
          <w:t>more</w:t>
        </w:r>
        <w:r w:rsidDel="0082199B">
          <w:rPr>
            <w:rFonts w:cs="Times New Roman"/>
          </w:rPr>
          <w:t xml:space="preserve"> comprehensive phylogenies </w:t>
        </w:r>
        <w:r w:rsidR="0033577C" w:rsidDel="0082199B">
          <w:rPr>
            <w:rFonts w:cs="Times New Roman"/>
          </w:rPr>
          <w:fldChar w:fldCharType="begin" w:fldLock="1"/>
        </w:r>
        <w:r w:rsidR="00311C98" w:rsidRPr="0082199B" w:rsidDel="0082199B">
          <w:rPr>
            <w:rFonts w:cs="Times New Roman"/>
          </w:rPr>
          <w:instrText>ADDIN CSL_CITATION {"citationItems":[{"</w:instrText>
        </w:r>
        <w:r w:rsidR="00311C98" w:rsidRPr="001E42C9" w:rsidDel="0082199B">
          <w:rPr>
            <w:rFonts w:cs="Times New Roman"/>
          </w:rPr>
          <w:instrText>id":"ITEM-1","itemData":{"DOI":"10.1016/j.tree.2013.09.003","ISBN":"0169-5347 (Electronic)\\r0169-5347 (Linking)","ISSN":"01695347","PMID":"24091208","abstract":"If we were to describe all the species on Earth and determine their distributions, we would so</w:instrText>
        </w:r>
        <w:r w:rsidR="00311C98" w:rsidRPr="004E45B6" w:rsidDel="0082199B">
          <w:rPr>
            <w:rFonts w:cs="Times New Roman"/>
          </w:rPr>
          <w:instrText>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w:instrText>
        </w:r>
        <w:r w:rsidR="00311C98" w:rsidRPr="00BC48DB" w:rsidDel="0082199B">
          <w:rPr>
            <w:rFonts w:cs="Times New Roman"/>
          </w:rPr>
          <w:instrText>ropping-particle":"","family":"Loyola","given":"Rafael D.","non-dropping-particle":"","parse-names":false,"suffix":""},{"dropping-particle":"","family":"Raia","given":"Pasquale","non-dropping-particle":"","parse-names":false,"suffix":""},{"dropping-particl</w:instrText>
        </w:r>
        <w:r w:rsidR="00311C98" w:rsidRPr="00DA5D42" w:rsidDel="0082199B">
          <w:rPr>
            <w:rFonts w:cs="Times New Roman"/>
          </w:rPr>
          <w:instrText>e":"","family":"Mooers","given":"Arne O.","non-dropping-particle":"","parse-names":false,"suffix":""},{"dropping-particle":"","family":"Bini","given":"Luis M.","non-dropping-particle":"","parse-names":false,"suffix":""}],"container-title":"Trends in Ecolog</w:instrText>
        </w:r>
        <w:r w:rsidR="00311C98" w:rsidRPr="0082199B" w:rsidDel="0082199B">
          <w:rPr>
            <w:rFonts w:cs="Times New Roman"/>
          </w:rPr>
          <w:instrText>y and Evolution","id":"ITEM-1","issue":"12","issued":{"date-parts":[["2013"]]},"page":"689-695","title":"Darwinian shortfalls in biodiversity conservation","type":"article-journal","volume":"28"},"uris":["http://www.mendeley.com/documents/?uuid=5c864706-24ff-4017-997f-1b9da9e72d18"]}],"mendeley":{"formattedCitation":"(Diniz-Filho, Loyola, Raia, Mooers, &amp; Bini, 2013)","manualFormatting":"(Diniz-Filho et al., 2013)","plainTextFormattedCitation":"(Diniz-Filho, Loyola, Raia, Mooers, &amp; Bini, 2013)","previouslyFormattedCitation":"(Diniz-Filho, Loyola, Raia, Mooers, &amp; Bini, 2013)"},"properties":{"noteIndex":0},"schema":"https://github.com/citation-style-language/schema/raw/master/csl-citation.json"}</w:instrText>
        </w:r>
        <w:r w:rsidR="0033577C" w:rsidDel="0082199B">
          <w:rPr>
            <w:rFonts w:cs="Times New Roman"/>
          </w:rPr>
          <w:fldChar w:fldCharType="separate"/>
        </w:r>
        <w:r w:rsidR="00D51236" w:rsidRPr="0082199B" w:rsidDel="0082199B">
          <w:rPr>
            <w:rFonts w:cs="Times New Roman"/>
            <w:noProof/>
          </w:rPr>
          <w:t xml:space="preserve">(Diniz-Filho </w:t>
        </w:r>
        <w:r w:rsidR="00846D02" w:rsidRPr="001E42C9" w:rsidDel="0082199B">
          <w:rPr>
            <w:rFonts w:cs="Times New Roman"/>
            <w:noProof/>
          </w:rPr>
          <w:t>et al.</w:t>
        </w:r>
        <w:r w:rsidR="00D51236" w:rsidRPr="004E45B6" w:rsidDel="0082199B">
          <w:rPr>
            <w:rFonts w:cs="Times New Roman"/>
            <w:noProof/>
          </w:rPr>
          <w:t>, 2013)</w:t>
        </w:r>
        <w:r w:rsidR="0033577C" w:rsidDel="0082199B">
          <w:rPr>
            <w:rFonts w:cs="Times New Roman"/>
          </w:rPr>
          <w:fldChar w:fldCharType="end"/>
        </w:r>
        <w:r w:rsidR="008166F4" w:rsidDel="0082199B">
          <w:rPr>
            <w:rFonts w:cs="Times New Roman"/>
          </w:rPr>
          <w:t>.</w:t>
        </w:r>
        <w:r w:rsidR="008E47BA" w:rsidDel="0082199B">
          <w:rPr>
            <w:rFonts w:cs="Times New Roman"/>
          </w:rPr>
          <w:t xml:space="preserve"> </w:t>
        </w:r>
        <w:r w:rsidR="00485BD8" w:rsidDel="0082199B">
          <w:rPr>
            <w:rFonts w:cs="Times New Roman"/>
          </w:rPr>
          <w:t>T</w:t>
        </w:r>
        <w:r w:rsidR="00B80EBC" w:rsidDel="0082199B">
          <w:rPr>
            <w:rFonts w:cs="Times New Roman"/>
          </w:rPr>
          <w:t xml:space="preserve">his solution </w:t>
        </w:r>
        <w:r w:rsidR="00CA1A05" w:rsidDel="0082199B">
          <w:rPr>
            <w:rFonts w:cs="Times New Roman"/>
          </w:rPr>
          <w:t>is</w:t>
        </w:r>
        <w:r w:rsidR="00291D7E" w:rsidDel="0082199B">
          <w:rPr>
            <w:rFonts w:cs="Times New Roman"/>
          </w:rPr>
          <w:t xml:space="preserve"> </w:t>
        </w:r>
        <w:r w:rsidR="00B80EBC" w:rsidDel="0082199B">
          <w:rPr>
            <w:rFonts w:cs="Times New Roman"/>
          </w:rPr>
          <w:t xml:space="preserve">laborious </w:t>
        </w:r>
        <w:r w:rsidR="00DA49A1" w:rsidDel="0082199B">
          <w:rPr>
            <w:rFonts w:cs="Times New Roman"/>
          </w:rPr>
          <w:t xml:space="preserve">and lacks reproducibility </w:t>
        </w:r>
        <w:r w:rsidR="00B80EBC" w:rsidDel="0082199B">
          <w:rPr>
            <w:rFonts w:cs="Times New Roman"/>
          </w:rPr>
          <w:t xml:space="preserve">when </w:t>
        </w:r>
        <w:r w:rsidR="00446CBF" w:rsidDel="0082199B">
          <w:rPr>
            <w:rFonts w:cs="Times New Roman"/>
          </w:rPr>
          <w:t xml:space="preserve">adding </w:t>
        </w:r>
        <w:r w:rsidR="00B80EBC" w:rsidDel="0082199B">
          <w:rPr>
            <w:rFonts w:cs="Times New Roman"/>
          </w:rPr>
          <w:t>many species manually</w:t>
        </w:r>
        <w:r w:rsidR="003C2A4D" w:rsidDel="0082199B">
          <w:rPr>
            <w:rFonts w:cs="Times New Roman"/>
          </w:rPr>
          <w:t>,</w:t>
        </w:r>
        <w:r w:rsidR="00B80EBC" w:rsidDel="0082199B">
          <w:rPr>
            <w:rFonts w:cs="Times New Roman"/>
          </w:rPr>
          <w:t xml:space="preserve"> </w:t>
        </w:r>
        <w:r w:rsidR="00DA49A1" w:rsidDel="0082199B">
          <w:rPr>
            <w:rFonts w:cs="Times New Roman"/>
          </w:rPr>
          <w:t xml:space="preserve">and the specific steps are not precisely documented </w:t>
        </w:r>
        <w:r w:rsidR="00B80EBC" w:rsidDel="0082199B">
          <w:rPr>
            <w:rFonts w:cs="Times New Roman"/>
          </w:rPr>
          <w:fldChar w:fldCharType="begin" w:fldLock="1"/>
        </w:r>
        <w:r w:rsidR="00311C98" w:rsidDel="0082199B">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ba1a8e3-aa8f-4518-8722-17f667601397"]}],"mendeley":{"formattedCitation":"(Webb et al., 2008)","plainTextFormattedCitation":"(Webb et al., 2008)","previouslyFormattedCitation":"(Webb et al., 2008)"},"properties":{"noteIndex":0},"schema":"https://github.com/citation-style-language/schema/raw/master/csl-citation.json"}</w:instrText>
        </w:r>
        <w:r w:rsidR="00B80EBC" w:rsidDel="0082199B">
          <w:rPr>
            <w:rFonts w:cs="Times New Roman"/>
          </w:rPr>
          <w:fldChar w:fldCharType="separate"/>
        </w:r>
        <w:r w:rsidR="00B80EBC" w:rsidRPr="00D51236" w:rsidDel="0082199B">
          <w:rPr>
            <w:rFonts w:cs="Times New Roman"/>
            <w:noProof/>
          </w:rPr>
          <w:t>(Webb et al., 2008)</w:t>
        </w:r>
        <w:r w:rsidR="00B80EBC" w:rsidDel="0082199B">
          <w:rPr>
            <w:rFonts w:cs="Times New Roman"/>
          </w:rPr>
          <w:fldChar w:fldCharType="end"/>
        </w:r>
        <w:r w:rsidR="00B2262E" w:rsidDel="0082199B">
          <w:rPr>
            <w:rFonts w:cs="Times New Roman"/>
          </w:rPr>
          <w:t xml:space="preserve">. On the other hand, </w:t>
        </w:r>
        <w:r w:rsidR="00337654" w:rsidDel="0082199B">
          <w:rPr>
            <w:rFonts w:cs="Times New Roman"/>
          </w:rPr>
          <w:t xml:space="preserve">molecular techniques </w:t>
        </w:r>
        <w:r w:rsidR="00CE36E6" w:rsidDel="0082199B">
          <w:rPr>
            <w:rFonts w:cs="Times New Roman"/>
          </w:rPr>
          <w:t xml:space="preserve">generate </w:t>
        </w:r>
        <w:r w:rsidR="00B2262E" w:rsidDel="0082199B">
          <w:rPr>
            <w:rFonts w:cs="Times New Roman"/>
          </w:rPr>
          <w:t>comprehensive</w:t>
        </w:r>
        <w:r w:rsidR="00064EBD" w:rsidDel="0082199B">
          <w:rPr>
            <w:rFonts w:cs="Times New Roman"/>
          </w:rPr>
          <w:t xml:space="preserve"> phylogenies</w:t>
        </w:r>
        <w:r w:rsidR="00CE36E6" w:rsidDel="0082199B">
          <w:rPr>
            <w:rFonts w:cs="Times New Roman"/>
          </w:rPr>
          <w:t xml:space="preserve"> but demand high</w:t>
        </w:r>
        <w:r w:rsidR="00A23169" w:rsidDel="0082199B">
          <w:rPr>
            <w:rFonts w:cs="Times New Roman"/>
          </w:rPr>
          <w:t xml:space="preserve"> expertise and </w:t>
        </w:r>
        <w:r w:rsidR="000830B0" w:rsidDel="0082199B">
          <w:rPr>
            <w:rFonts w:cs="Times New Roman"/>
          </w:rPr>
          <w:t>financial costs</w:t>
        </w:r>
        <w:r w:rsidR="006B23FE" w:rsidDel="0082199B">
          <w:rPr>
            <w:rFonts w:cs="Times New Roman"/>
          </w:rPr>
          <w:t xml:space="preserve"> </w:t>
        </w:r>
        <w:r w:rsidR="00495B61" w:rsidDel="0082199B">
          <w:rPr>
            <w:rFonts w:cs="Times New Roman"/>
          </w:rPr>
          <w:fldChar w:fldCharType="begin" w:fldLock="1"/>
        </w:r>
        <w:r w:rsidR="00311C98" w:rsidDel="0082199B">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Thuiller, &amp; Lavergne, 2013)","manualFormatting":"(Roquet et al., 2013)","plainTextFormattedCitation":"(Roquet, Thuiller, &amp; Lavergne, 2013)","previouslyFormattedCitation":"(Roquet, Thuiller, &amp; Lavergne, 2013)"},"properties":{"noteIndex":0},"schema":"https://github.com/citation-style-language/schema/raw/master/csl-citation.json"}</w:instrText>
        </w:r>
        <w:r w:rsidR="00495B61" w:rsidDel="0082199B">
          <w:rPr>
            <w:rFonts w:cs="Times New Roman"/>
          </w:rPr>
          <w:fldChar w:fldCharType="separate"/>
        </w:r>
        <w:r w:rsidR="00D51236" w:rsidRPr="00D51236" w:rsidDel="0082199B">
          <w:rPr>
            <w:rFonts w:cs="Times New Roman"/>
            <w:noProof/>
          </w:rPr>
          <w:t>(Roquet</w:t>
        </w:r>
        <w:r w:rsidR="003C2C88" w:rsidDel="0082199B">
          <w:rPr>
            <w:rFonts w:cs="Times New Roman"/>
            <w:noProof/>
          </w:rPr>
          <w:t xml:space="preserve"> et al.</w:t>
        </w:r>
        <w:r w:rsidR="00D51236" w:rsidRPr="00D51236" w:rsidDel="0082199B">
          <w:rPr>
            <w:rFonts w:cs="Times New Roman"/>
            <w:noProof/>
          </w:rPr>
          <w:t>, 2013)</w:t>
        </w:r>
        <w:r w:rsidR="00495B61" w:rsidDel="0082199B">
          <w:rPr>
            <w:rFonts w:cs="Times New Roman"/>
          </w:rPr>
          <w:fldChar w:fldCharType="end"/>
        </w:r>
        <w:r w:rsidR="000830B0" w:rsidDel="0082199B">
          <w:rPr>
            <w:rFonts w:cs="Times New Roman"/>
          </w:rPr>
          <w:t xml:space="preserve">. </w:t>
        </w:r>
        <w:r w:rsidR="00AA6CDA" w:rsidDel="0082199B">
          <w:rPr>
            <w:rFonts w:cs="Times New Roman"/>
          </w:rPr>
          <w:t>Therefore,</w:t>
        </w:r>
        <w:r w:rsidR="000706BE" w:rsidDel="0082199B">
          <w:rPr>
            <w:rFonts w:cs="Times New Roman"/>
          </w:rPr>
          <w:t xml:space="preserve"> </w:t>
        </w:r>
        <w:r w:rsidR="00FF2EAF" w:rsidDel="0082199B">
          <w:rPr>
            <w:rFonts w:cs="Times New Roman"/>
          </w:rPr>
          <w:t xml:space="preserve">automatizing the </w:t>
        </w:r>
        <w:r w:rsidR="009421B0" w:rsidDel="0082199B">
          <w:rPr>
            <w:rFonts w:cs="Times New Roman"/>
          </w:rPr>
          <w:t xml:space="preserve">procedures of constructing </w:t>
        </w:r>
        <w:r w:rsidR="009C15B8" w:rsidDel="0082199B">
          <w:rPr>
            <w:rFonts w:cs="Times New Roman"/>
          </w:rPr>
          <w:t>synthesis phylogen</w:t>
        </w:r>
        <w:r w:rsidR="00A62CCE" w:rsidDel="0082199B">
          <w:rPr>
            <w:rFonts w:cs="Times New Roman"/>
          </w:rPr>
          <w:t>ies</w:t>
        </w:r>
        <w:r w:rsidR="009C15B8" w:rsidDel="0082199B">
          <w:rPr>
            <w:rFonts w:cs="Times New Roman"/>
          </w:rPr>
          <w:t xml:space="preserve"> </w:t>
        </w:r>
        <w:r w:rsidR="00A95620" w:rsidDel="0082199B">
          <w:rPr>
            <w:rFonts w:cs="Times New Roman"/>
          </w:rPr>
          <w:t>"</w:t>
        </w:r>
        <w:r w:rsidR="009C15B8" w:rsidDel="0082199B">
          <w:rPr>
            <w:rFonts w:cs="Times New Roman"/>
          </w:rPr>
          <w:t>by</w:t>
        </w:r>
        <w:r w:rsidR="00C44D0F" w:rsidDel="0082199B">
          <w:rPr>
            <w:rFonts w:cs="Times New Roman"/>
          </w:rPr>
          <w:t xml:space="preserve"> </w:t>
        </w:r>
        <w:r w:rsidR="00EA3B20" w:rsidDel="0082199B">
          <w:rPr>
            <w:rFonts w:cs="Times New Roman"/>
          </w:rPr>
          <w:t>hand</w:t>
        </w:r>
        <w:r w:rsidR="00A95620" w:rsidDel="0082199B">
          <w:rPr>
            <w:rFonts w:cs="Times New Roman"/>
          </w:rPr>
          <w:t xml:space="preserve">" </w:t>
        </w:r>
        <w:r w:rsidR="001A267C" w:rsidDel="0082199B">
          <w:rPr>
            <w:rFonts w:cs="Times New Roman"/>
          </w:rPr>
          <w:fldChar w:fldCharType="begin" w:fldLock="1"/>
        </w:r>
        <w:r w:rsidR="00311C98" w:rsidDel="0082199B">
          <w:rPr>
            <w:rFonts w:cs="Times New Roman"/>
          </w:rPr>
          <w:instrText>ADDIN CSL_CITATION {"citationItems":[{"id":"ITEM-1","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4f0899cc-f6f2-4123-b14c-97a6b1249ab2"]}],"mendeley":{"formattedCitation":"(Webb &amp; Donoghue, 2005)","plainTextFormattedCitation":"(Webb &amp; Donoghue, 2005)","previouslyFormattedCitation":"(Webb &amp; Donoghue, 2005)"},"properties":{"noteIndex":0},"schema":"https://github.com/citation-style-language/schema/raw/master/csl-citation.json"}</w:instrText>
        </w:r>
        <w:r w:rsidR="001A267C" w:rsidDel="0082199B">
          <w:rPr>
            <w:rFonts w:cs="Times New Roman"/>
          </w:rPr>
          <w:fldChar w:fldCharType="separate"/>
        </w:r>
        <w:r w:rsidR="00D51236" w:rsidRPr="00D51236" w:rsidDel="0082199B">
          <w:rPr>
            <w:rFonts w:cs="Times New Roman"/>
            <w:noProof/>
          </w:rPr>
          <w:t>(Webb &amp; Donoghue, 2005)</w:t>
        </w:r>
        <w:r w:rsidR="001A267C" w:rsidDel="0082199B">
          <w:rPr>
            <w:rFonts w:cs="Times New Roman"/>
          </w:rPr>
          <w:fldChar w:fldCharType="end"/>
        </w:r>
        <w:r w:rsidR="007B63D9" w:rsidDel="0082199B">
          <w:rPr>
            <w:rFonts w:cs="Times New Roman"/>
          </w:rPr>
          <w:t xml:space="preserve"> </w:t>
        </w:r>
        <w:r w:rsidR="009421B0" w:rsidDel="0082199B">
          <w:rPr>
            <w:rFonts w:cs="Times New Roman"/>
          </w:rPr>
          <w:t xml:space="preserve">provides </w:t>
        </w:r>
        <w:r w:rsidR="00064EBD" w:rsidDel="0082199B">
          <w:rPr>
            <w:rFonts w:cs="Times New Roman"/>
          </w:rPr>
          <w:t>a</w:t>
        </w:r>
        <w:r w:rsidR="004F13C3" w:rsidDel="0082199B">
          <w:rPr>
            <w:rFonts w:cs="Times New Roman"/>
          </w:rPr>
          <w:t xml:space="preserve"> </w:t>
        </w:r>
        <w:r w:rsidR="00E809E8" w:rsidDel="0082199B">
          <w:rPr>
            <w:rFonts w:cs="Times New Roman"/>
          </w:rPr>
          <w:t xml:space="preserve">more </w:t>
        </w:r>
        <w:r w:rsidR="007B63D9" w:rsidDel="0082199B">
          <w:rPr>
            <w:rFonts w:cs="Times New Roman"/>
          </w:rPr>
          <w:t>reliable</w:t>
        </w:r>
        <w:r w:rsidR="00A61920" w:rsidDel="0082199B">
          <w:rPr>
            <w:rFonts w:cs="Times New Roman"/>
          </w:rPr>
          <w:t xml:space="preserve"> </w:t>
        </w:r>
        <w:r w:rsidR="00E809E8" w:rsidDel="0082199B">
          <w:rPr>
            <w:rFonts w:cs="Times New Roman"/>
          </w:rPr>
          <w:t xml:space="preserve">and short-term </w:t>
        </w:r>
        <w:r w:rsidR="00A61920" w:rsidDel="0082199B">
          <w:rPr>
            <w:rFonts w:cs="Times New Roman"/>
          </w:rPr>
          <w:t>solution</w:t>
        </w:r>
        <w:r w:rsidR="007B63D9" w:rsidDel="0082199B">
          <w:rPr>
            <w:rFonts w:cs="Times New Roman"/>
          </w:rPr>
          <w:t xml:space="preserve"> </w:t>
        </w:r>
        <w:r w:rsidR="001D4CA7" w:rsidDel="0082199B">
          <w:rPr>
            <w:rFonts w:cs="Times New Roman"/>
          </w:rPr>
          <w:t xml:space="preserve">for </w:t>
        </w:r>
        <w:r w:rsidR="009421B0" w:rsidDel="0082199B">
          <w:rPr>
            <w:rFonts w:cs="Times New Roman"/>
          </w:rPr>
          <w:t>evolutionary ecologists</w:t>
        </w:r>
        <w:r w:rsidR="006F4262" w:rsidDel="0082199B">
          <w:rPr>
            <w:rFonts w:cs="Times New Roman"/>
          </w:rPr>
          <w:t>.</w:t>
        </w:r>
      </w:moveFrom>
      <w:moveFromRangeEnd w:id="205"/>
    </w:p>
    <w:p w14:paraId="5C10C9DB" w14:textId="245081A1" w:rsidR="00602582" w:rsidDel="00B7314A" w:rsidRDefault="00C219F9" w:rsidP="009D1E72">
      <w:pPr>
        <w:ind w:firstLine="708"/>
        <w:rPr>
          <w:del w:id="207" w:author="Aline Richter" w:date="2021-05-20T11:30:00Z"/>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BB366E">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http://www.mendeley.com/documents/?uuid=5dff94fb-43a7-4988-aef6-3a841b9ed5ce"]}],"mendeley":{"formattedCitation":"(Albert et al., 2020)","manualFormatting":"(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BB366E">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http://www.mendeley.com/documents/?uuid=cd8ff261-d1c8-450e-afdc-e0bf4d0b37c8"]},{"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http://www.mendeley.com/documents/?uuid=e541beb5-024b-4e05-bbe7-87712ae4e0b9"]},{"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Nakamura et al., 2020; Roa-Fuentes et al., 2020, 2019)","manualFormatting":"Roa-Fuentes et al. 2019; Nakamura et al. 2020)","plainTextFormattedCitation":"(Nakamura et al., 2020; Roa-Fuentes et al., 2020, 2019)","previouslyFormattedCitation":"(Nakamura et al., 2020; Roa-Fuentes et al., 2020, 2019)"},"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del w:id="208" w:author="Aline Richter" w:date="2021-05-20T11:24:00Z">
        <w:r w:rsidR="00F60555" w:rsidDel="001E42C9">
          <w:rPr>
            <w:rFonts w:cs="Times New Roman"/>
          </w:rPr>
          <w:delText>Nonetheless</w:delText>
        </w:r>
        <w:r w:rsidR="00167A89" w:rsidDel="001E42C9">
          <w:rPr>
            <w:rFonts w:cs="Times New Roman"/>
          </w:rPr>
          <w:delText xml:space="preserve">, studies </w:delText>
        </w:r>
        <w:r w:rsidR="009B7AE6" w:rsidDel="001E42C9">
          <w:rPr>
            <w:rFonts w:cs="Times New Roman"/>
          </w:rPr>
          <w:delText>addressing those questions a</w:delText>
        </w:r>
        <w:r w:rsidR="00652C93" w:rsidDel="001E42C9">
          <w:rPr>
            <w:rFonts w:cs="Times New Roman"/>
          </w:rPr>
          <w:delText xml:space="preserve">re </w:delText>
        </w:r>
        <w:r w:rsidR="00913980" w:rsidDel="001E42C9">
          <w:rPr>
            <w:rFonts w:cs="Times New Roman"/>
          </w:rPr>
          <w:delText xml:space="preserve">scarce </w:delText>
        </w:r>
        <w:r w:rsidR="00E87263" w:rsidDel="001E42C9">
          <w:rPr>
            <w:rFonts w:cs="Times New Roman"/>
          </w:rPr>
          <w:delText xml:space="preserve">compared </w:delText>
        </w:r>
        <w:r w:rsidR="00F559B7" w:rsidDel="001E42C9">
          <w:rPr>
            <w:rFonts w:cs="Times New Roman"/>
          </w:rPr>
          <w:delText>to</w:delText>
        </w:r>
        <w:r w:rsidR="00E87263" w:rsidDel="001E42C9">
          <w:rPr>
            <w:rFonts w:cs="Times New Roman"/>
          </w:rPr>
          <w:delText xml:space="preserve"> </w:delText>
        </w:r>
        <w:r w:rsidR="00C60816" w:rsidDel="001E42C9">
          <w:rPr>
            <w:rFonts w:cs="Times New Roman"/>
          </w:rPr>
          <w:delText xml:space="preserve">clades </w:delText>
        </w:r>
        <w:r w:rsidR="00E0790F" w:rsidDel="001E42C9">
          <w:rPr>
            <w:rFonts w:cs="Times New Roman"/>
          </w:rPr>
          <w:delText xml:space="preserve">that present specific tools to </w:delText>
        </w:r>
        <w:r w:rsidR="00913980" w:rsidDel="001E42C9">
          <w:rPr>
            <w:rFonts w:cs="Times New Roman"/>
          </w:rPr>
          <w:delText>build</w:delText>
        </w:r>
        <w:r w:rsidR="00E0790F" w:rsidDel="001E42C9">
          <w:rPr>
            <w:rFonts w:cs="Times New Roman"/>
          </w:rPr>
          <w:delText xml:space="preserve"> local phylogenies </w:delText>
        </w:r>
      </w:del>
      <w:del w:id="209" w:author="Aline Richter" w:date="2021-05-20T11:22:00Z">
        <w:r w:rsidR="00E0790F" w:rsidDel="001E42C9">
          <w:rPr>
            <w:rFonts w:cs="Times New Roman"/>
          </w:rPr>
          <w:delText>(</w:delText>
        </w:r>
        <w:r w:rsidR="00E0790F" w:rsidRPr="00BB3A9A" w:rsidDel="001E42C9">
          <w:rPr>
            <w:rFonts w:cs="Times New Roman"/>
            <w:i/>
          </w:rPr>
          <w:delText>e.g.</w:delText>
        </w:r>
        <w:r w:rsidDel="001E42C9">
          <w:rPr>
            <w:rFonts w:cs="Times New Roman"/>
            <w:i/>
          </w:rPr>
          <w:delText>,</w:delText>
        </w:r>
        <w:r w:rsidR="00E0790F" w:rsidDel="001E42C9">
          <w:rPr>
            <w:rFonts w:cs="Times New Roman"/>
          </w:rPr>
          <w:delText xml:space="preserve"> </w:delText>
        </w:r>
        <w:r w:rsidR="00E0790F" w:rsidDel="001E42C9">
          <w:rPr>
            <w:rFonts w:cs="Times New Roman"/>
          </w:rPr>
          <w:fldChar w:fldCharType="begin" w:fldLock="1"/>
        </w:r>
        <w:r w:rsidR="00311C98" w:rsidRPr="00BC48DB" w:rsidDel="001E42C9">
          <w:rPr>
            <w:rFonts w:cs="Times New Roman"/>
          </w:rPr>
          <w:del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4f0899cc-f6f2-4123-b14c-97a6b1249ab2"]}],"mendeley":{"formattedCitation":"(Webb &amp; Donoghue, 2005; Jin &amp; Qian, 2019)","manualFormatting":"Webb &amp; Donoghue 2005 for mammals and plants; Jin &amp; Qian 2019 for plants)","plainTextFormattedCitation":"(Webb &amp; Donoghue, 2005; Jin &amp; Qian, 2019)","previouslyFormattedCitation":"(Webb &amp; Donoghue, 2005; Jin &amp; Qian, 2019)"},"properties":{"noteIndex":0},"schema":"https://github.com/citation-style-language/schema/raw/master/csl-citation.json"}</w:delInstrText>
        </w:r>
        <w:r w:rsidR="00E0790F" w:rsidDel="001E42C9">
          <w:rPr>
            <w:rFonts w:cs="Times New Roman"/>
          </w:rPr>
          <w:fldChar w:fldCharType="separate"/>
        </w:r>
        <w:r w:rsidR="00E0790F" w:rsidRPr="001E42C9" w:rsidDel="001E42C9">
          <w:rPr>
            <w:rFonts w:cs="Times New Roman"/>
            <w:noProof/>
          </w:rPr>
          <w:delText xml:space="preserve">Webb </w:delText>
        </w:r>
        <w:r w:rsidR="00846D02" w:rsidRPr="001E42C9" w:rsidDel="001E42C9">
          <w:rPr>
            <w:rFonts w:cs="Times New Roman"/>
            <w:noProof/>
          </w:rPr>
          <w:delText>&amp;</w:delText>
        </w:r>
        <w:r w:rsidR="00E0790F" w:rsidRPr="001E42C9" w:rsidDel="001E42C9">
          <w:rPr>
            <w:rFonts w:cs="Times New Roman"/>
            <w:noProof/>
          </w:rPr>
          <w:delText xml:space="preserve"> Donoghue 2005 for mammals and plants; Jin </w:delText>
        </w:r>
        <w:r w:rsidR="00846D02" w:rsidRPr="001E42C9" w:rsidDel="001E42C9">
          <w:rPr>
            <w:rFonts w:cs="Times New Roman"/>
            <w:noProof/>
          </w:rPr>
          <w:delText>&amp;</w:delText>
        </w:r>
        <w:r w:rsidR="00E0790F" w:rsidRPr="001E42C9" w:rsidDel="001E42C9">
          <w:rPr>
            <w:rFonts w:cs="Times New Roman"/>
            <w:noProof/>
          </w:rPr>
          <w:delText xml:space="preserve"> Qian 2019 for plants)</w:delText>
        </w:r>
        <w:r w:rsidR="00E0790F" w:rsidDel="001E42C9">
          <w:rPr>
            <w:rFonts w:cs="Times New Roman"/>
          </w:rPr>
          <w:fldChar w:fldCharType="end"/>
        </w:r>
        <w:r w:rsidR="009B7AE6" w:rsidDel="001E42C9">
          <w:rPr>
            <w:rFonts w:cs="Times New Roman"/>
          </w:rPr>
          <w:delText>.</w:delText>
        </w:r>
      </w:del>
      <w:del w:id="210" w:author="Aline Richter" w:date="2021-05-20T11:24:00Z">
        <w:r w:rsidR="009B7AE6" w:rsidDel="001E42C9">
          <w:rPr>
            <w:rFonts w:cs="Times New Roman"/>
          </w:rPr>
          <w:delText xml:space="preserve"> </w:delText>
        </w:r>
      </w:del>
      <w:del w:id="211" w:author="Aline Richter" w:date="2021-05-20T14:34:00Z">
        <w:r w:rsidR="009B7AE6" w:rsidDel="00BC48DB">
          <w:rPr>
            <w:rFonts w:cs="Times New Roman"/>
          </w:rPr>
          <w:delText xml:space="preserve">This </w:delText>
        </w:r>
        <w:r w:rsidR="005E4928" w:rsidDel="00BC48DB">
          <w:rPr>
            <w:rFonts w:cs="Times New Roman"/>
          </w:rPr>
          <w:delText xml:space="preserve">scenario </w:delText>
        </w:r>
        <w:r w:rsidR="009B7AE6" w:rsidDel="00BC48DB">
          <w:rPr>
            <w:rFonts w:cs="Times New Roman"/>
          </w:rPr>
          <w:delText>s</w:delText>
        </w:r>
        <w:r w:rsidR="00E0790F" w:rsidDel="00BC48DB">
          <w:rPr>
            <w:rFonts w:cs="Times New Roman"/>
          </w:rPr>
          <w:delText>uggest</w:delText>
        </w:r>
        <w:r w:rsidR="009B7AE6" w:rsidDel="00BC48DB">
          <w:rPr>
            <w:rFonts w:cs="Times New Roman"/>
          </w:rPr>
          <w:delText>s</w:delText>
        </w:r>
        <w:r w:rsidR="00E0790F" w:rsidDel="00BC48DB">
          <w:rPr>
            <w:rFonts w:cs="Times New Roman"/>
          </w:rPr>
          <w:delText xml:space="preserve"> that </w:delText>
        </w:r>
      </w:del>
      <w:ins w:id="212" w:author="Aline Richter" w:date="2021-05-20T14:34:00Z">
        <w:r w:rsidR="00BC48DB">
          <w:rPr>
            <w:rFonts w:cs="Times New Roman"/>
          </w:rPr>
          <w:t>T</w:t>
        </w:r>
      </w:ins>
      <w:del w:id="213" w:author="Aline Richter" w:date="2021-05-20T14:34:00Z">
        <w:r w:rsidR="00C938EF" w:rsidDel="00BC48DB">
          <w:rPr>
            <w:rFonts w:cs="Times New Roman"/>
          </w:rPr>
          <w:delText>t</w:delText>
        </w:r>
      </w:del>
      <w:r w:rsidR="00C938EF">
        <w:rPr>
          <w:rFonts w:cs="Times New Roman"/>
        </w:rPr>
        <w:t xml:space="preserve">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w:t>
      </w:r>
      <w:ins w:id="214" w:author="Aline Richter" w:date="2021-05-20T11:26:00Z">
        <w:r w:rsidR="001E42C9">
          <w:rPr>
            <w:rFonts w:cs="Times New Roman"/>
          </w:rPr>
          <w:t>some issues as the lack of phylogenetic information for species</w:t>
        </w:r>
      </w:ins>
      <w:ins w:id="215" w:author="Aline Richter" w:date="2021-05-20T11:28:00Z">
        <w:r w:rsidR="004E45B6">
          <w:rPr>
            <w:rFonts w:cs="Times New Roman"/>
          </w:rPr>
          <w:t>,</w:t>
        </w:r>
      </w:ins>
      <w:ins w:id="216" w:author="Aline Richter" w:date="2021-05-20T11:26:00Z">
        <w:r w:rsidR="001E42C9" w:rsidRPr="004E45B6">
          <w:rPr>
            <w:rFonts w:cs="Times New Roman"/>
            <w:i/>
            <w:iCs/>
            <w:rPrChange w:id="217" w:author="Aline Richter" w:date="2021-05-20T11:28:00Z">
              <w:rPr>
                <w:rFonts w:cs="Times New Roman"/>
              </w:rPr>
            </w:rPrChange>
          </w:rPr>
          <w:t xml:space="preserve"> </w:t>
        </w:r>
      </w:ins>
      <w:ins w:id="218" w:author="Aline Richter" w:date="2021-05-20T11:28:00Z">
        <w:r w:rsidR="004E45B6" w:rsidRPr="004E45B6">
          <w:rPr>
            <w:rFonts w:cs="Times New Roman"/>
            <w:i/>
            <w:iCs/>
            <w:rPrChange w:id="219" w:author="Aline Richter" w:date="2021-05-20T11:28:00Z">
              <w:rPr>
                <w:rFonts w:cs="Times New Roman"/>
              </w:rPr>
            </w:rPrChange>
          </w:rPr>
          <w:t>i.e</w:t>
        </w:r>
        <w:r w:rsidR="004E45B6">
          <w:rPr>
            <w:rFonts w:cs="Times New Roman"/>
          </w:rPr>
          <w:t xml:space="preserve">., </w:t>
        </w:r>
      </w:ins>
      <w:ins w:id="220" w:author="Aline Richter" w:date="2021-05-20T11:27:00Z">
        <w:r w:rsidR="001E42C9">
          <w:rPr>
            <w:rFonts w:cs="Times New Roman"/>
          </w:rPr>
          <w:t>Darwinian shortfalls</w:t>
        </w:r>
      </w:ins>
      <w:ins w:id="221" w:author="Aline Richter" w:date="2021-05-20T11:28:00Z">
        <w:r w:rsidR="004E45B6">
          <w:rPr>
            <w:rFonts w:cs="Times New Roman"/>
          </w:rPr>
          <w:t xml:space="preserve">, </w:t>
        </w:r>
      </w:ins>
      <w:ins w:id="222" w:author="Aline Richter" w:date="2021-05-20T11:29:00Z">
        <w:r w:rsidR="004E45B6">
          <w:rPr>
            <w:rFonts w:cs="Times New Roman"/>
          </w:rPr>
          <w:t xml:space="preserve">end up being </w:t>
        </w:r>
      </w:ins>
      <w:ins w:id="223" w:author="Gabriel Nakamura" w:date="2021-06-02T11:19:00Z">
        <w:r w:rsidR="00B200AB">
          <w:rPr>
            <w:rFonts w:cs="Times New Roman"/>
          </w:rPr>
          <w:t>an issue investigated</w:t>
        </w:r>
        <w:r w:rsidR="00EC638D">
          <w:rPr>
            <w:rFonts w:cs="Times New Roman"/>
          </w:rPr>
          <w:t xml:space="preserve">, until </w:t>
        </w:r>
        <w:r w:rsidR="00EC638D">
          <w:rPr>
            <w:rFonts w:cs="Times New Roman"/>
          </w:rPr>
          <w:lastRenderedPageBreak/>
          <w:t xml:space="preserve">this moment, </w:t>
        </w:r>
      </w:ins>
      <w:del w:id="224" w:author="Aline Richter" w:date="2021-05-20T11:30:00Z">
        <w:r w:rsidR="00E3630A" w:rsidDel="004E45B6">
          <w:rPr>
            <w:rFonts w:cs="Times New Roman"/>
          </w:rPr>
          <w:delText xml:space="preserve">our knowledge </w:delText>
        </w:r>
        <w:r w:rsidR="002658F4" w:rsidDel="004E45B6">
          <w:rPr>
            <w:rFonts w:cs="Times New Roman"/>
          </w:rPr>
          <w:delText>about the Darwinian</w:delText>
        </w:r>
        <w:r w:rsidR="00AC4D60" w:rsidDel="004E45B6">
          <w:rPr>
            <w:rFonts w:cs="Times New Roman"/>
          </w:rPr>
          <w:delText xml:space="preserve"> </w:delText>
        </w:r>
        <w:r w:rsidR="00E3630A" w:rsidDel="004E45B6">
          <w:rPr>
            <w:rFonts w:cs="Times New Roman"/>
          </w:rPr>
          <w:delText xml:space="preserve">shortfalls for </w:delText>
        </w:r>
        <w:r w:rsidR="002658F4" w:rsidDel="004E45B6">
          <w:rPr>
            <w:rFonts w:cs="Times New Roman"/>
          </w:rPr>
          <w:delText xml:space="preserve">fishes </w:delText>
        </w:r>
        <w:r w:rsidR="006869B2" w:rsidDel="004E45B6">
          <w:rPr>
            <w:rFonts w:cs="Times New Roman"/>
          </w:rPr>
          <w:delText>is</w:delText>
        </w:r>
        <w:r w:rsidR="002658F4" w:rsidDel="004E45B6">
          <w:rPr>
            <w:rFonts w:cs="Times New Roman"/>
          </w:rPr>
          <w:delText xml:space="preserve"> </w:delText>
        </w:r>
      </w:del>
      <w:r w:rsidR="00E3630A">
        <w:rPr>
          <w:rFonts w:cs="Times New Roman"/>
        </w:rPr>
        <w:t xml:space="preserve">restricted to few lineages </w:t>
      </w:r>
      <w:r w:rsidR="00F1330C">
        <w:rPr>
          <w:rFonts w:cs="Times New Roman"/>
        </w:rPr>
        <w:fldChar w:fldCharType="begin" w:fldLock="1"/>
      </w:r>
      <w:r w:rsidR="00BB366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w:t>
      </w:r>
      <w:ins w:id="225" w:author="Gabriel Nakamura" w:date="2021-06-02T11:20:00Z">
        <w:r w:rsidR="00EC638D">
          <w:rPr>
            <w:rFonts w:cs="Times New Roman"/>
          </w:rPr>
          <w:t xml:space="preserve"> needed</w:t>
        </w:r>
      </w:ins>
      <w:r w:rsidR="00514728">
        <w:rPr>
          <w:rFonts w:cs="Times New Roman"/>
        </w:rPr>
        <w:t xml:space="preserve"> in </w:t>
      </w:r>
      <w:del w:id="226" w:author="Gabriel Nakamura" w:date="2021-06-02T11:20:00Z">
        <w:r w:rsidR="00514728" w:rsidDel="00967885">
          <w:rPr>
            <w:rFonts w:cs="Times New Roman"/>
          </w:rPr>
          <w:delText xml:space="preserve">specific </w:delText>
        </w:r>
      </w:del>
      <w:ins w:id="227" w:author="Gabriel Nakamura" w:date="2021-06-02T11:20:00Z">
        <w:r w:rsidR="00967885">
          <w:rPr>
            <w:rFonts w:cs="Times New Roman"/>
          </w:rPr>
          <w:t>entire</w:t>
        </w:r>
        <w:r w:rsidR="00967885">
          <w:rPr>
            <w:rFonts w:cs="Times New Roman"/>
          </w:rPr>
          <w:t xml:space="preserve"> </w:t>
        </w:r>
      </w:ins>
      <w:r w:rsidR="00514728">
        <w:rPr>
          <w:rFonts w:cs="Times New Roman"/>
        </w:rPr>
        <w:t>regions or clades</w:t>
      </w:r>
      <w:r w:rsidR="00EA3B9C">
        <w:rPr>
          <w:rFonts w:cs="Times New Roman"/>
        </w:rPr>
        <w:t>.</w:t>
      </w:r>
      <w:ins w:id="228" w:author="Gabriel Nakamura" w:date="2021-06-02T11:21:00Z">
        <w:r w:rsidR="00A707D8">
          <w:rPr>
            <w:rFonts w:cs="Times New Roman"/>
          </w:rPr>
          <w:t xml:space="preserve"> </w:t>
        </w:r>
      </w:ins>
      <w:ins w:id="229" w:author="Gabriel Nakamura" w:date="2021-06-02T11:23:00Z">
        <w:r w:rsidR="000C1BB6">
          <w:rPr>
            <w:rFonts w:cs="Times New Roman"/>
          </w:rPr>
          <w:t xml:space="preserve">This problem urges for a rapid solution </w:t>
        </w:r>
      </w:ins>
      <w:ins w:id="230" w:author="Gabriel Nakamura" w:date="2021-06-02T11:24:00Z">
        <w:r w:rsidR="00D54A51">
          <w:rPr>
            <w:rFonts w:cs="Times New Roman"/>
          </w:rPr>
          <w:t xml:space="preserve">in the context of accelerated loss of species (ref </w:t>
        </w:r>
        <w:proofErr w:type="spellStart"/>
        <w:r w:rsidR="00D54A51">
          <w:rPr>
            <w:rFonts w:cs="Times New Roman"/>
          </w:rPr>
          <w:t>aqui</w:t>
        </w:r>
        <w:proofErr w:type="spellEnd"/>
        <w:r w:rsidR="00D54A51">
          <w:rPr>
            <w:rFonts w:cs="Times New Roman"/>
          </w:rPr>
          <w:t>).</w:t>
        </w:r>
      </w:ins>
    </w:p>
    <w:p w14:paraId="3F89B097" w14:textId="77777777" w:rsidR="00B7314A" w:rsidRDefault="00B7314A" w:rsidP="004E45B6">
      <w:pPr>
        <w:ind w:firstLine="708"/>
        <w:rPr>
          <w:ins w:id="231" w:author="Gabriel Nakamura" w:date="2021-06-02T11:24:00Z"/>
          <w:rFonts w:cs="Times New Roman"/>
        </w:rPr>
      </w:pPr>
    </w:p>
    <w:p w14:paraId="663B7CAF" w14:textId="1467D584" w:rsidR="00487A06" w:rsidRDefault="004E45B6" w:rsidP="009D1E72">
      <w:pPr>
        <w:ind w:firstLine="708"/>
        <w:rPr>
          <w:ins w:id="232" w:author="Gabriel Nakamura" w:date="2021-06-01T12:09:00Z"/>
          <w:rFonts w:cs="Times New Roman"/>
        </w:rPr>
      </w:pPr>
      <w:ins w:id="233" w:author="Aline Richter" w:date="2021-05-20T11:30:00Z">
        <w:del w:id="234" w:author="Gabriel Nakamura" w:date="2021-06-02T11:26:00Z">
          <w:r w:rsidDel="00AC1CF9">
            <w:rPr>
              <w:rFonts w:cs="Times New Roman"/>
            </w:rPr>
            <w:delText xml:space="preserve"> </w:delText>
          </w:r>
        </w:del>
      </w:ins>
      <w:moveToRangeStart w:id="235" w:author="Aline Richter" w:date="2021-05-20T11:06:00Z" w:name="move72401223"/>
      <w:moveTo w:id="236" w:author="Aline Richter" w:date="2021-05-20T11:06:00Z">
        <w:r w:rsidR="0082199B">
          <w:rPr>
            <w:rFonts w:cs="Times New Roman"/>
          </w:rPr>
          <w:t>A short-term solution to tackle the Darwinian shortfall for ray-finned fishes</w:t>
        </w:r>
        <w:del w:id="237" w:author="Aline Richter" w:date="2021-05-20T11:30:00Z">
          <w:r w:rsidR="0082199B" w:rsidDel="004E45B6">
            <w:rPr>
              <w:rFonts w:cs="Times New Roman"/>
            </w:rPr>
            <w:delText xml:space="preserve"> (</w:delText>
          </w:r>
          <w:r w:rsidR="0082199B" w:rsidRPr="0005690D" w:rsidDel="004E45B6">
            <w:rPr>
              <w:rFonts w:cs="Times New Roman"/>
              <w:i/>
              <w:iCs/>
            </w:rPr>
            <w:delText>i.e.</w:delText>
          </w:r>
          <w:r w:rsidR="0082199B" w:rsidDel="004E45B6">
            <w:rPr>
              <w:rFonts w:cs="Times New Roman"/>
            </w:rPr>
            <w:delText>, the lack of phylogenetic information for species)</w:delText>
          </w:r>
        </w:del>
        <w:r w:rsidR="0082199B">
          <w:rPr>
            <w:rFonts w:cs="Times New Roman"/>
          </w:rPr>
          <w:t xml:space="preserve"> would be coupling the phylogenetic information with cladistic classification to produce </w:t>
        </w:r>
        <w:del w:id="238" w:author="Gabriel Nakamura" w:date="2021-06-01T12:53:00Z">
          <w:r w:rsidR="0082199B" w:rsidDel="00906B1D">
            <w:rPr>
              <w:rFonts w:cs="Times New Roman"/>
            </w:rPr>
            <w:delText xml:space="preserve">more </w:delText>
          </w:r>
        </w:del>
        <w:r w:rsidR="0082199B">
          <w:rPr>
            <w:rFonts w:cs="Times New Roman"/>
          </w:rPr>
          <w:t xml:space="preserve">comprehensive phylogenies </w:t>
        </w:r>
        <w:r w:rsidR="0082199B">
          <w:rPr>
            <w:rFonts w:cs="Times New Roman"/>
          </w:rPr>
          <w:fldChar w:fldCharType="begin" w:fldLock="1"/>
        </w:r>
      </w:moveTo>
      <w:r w:rsidR="00BB366E">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et al., 2013)","manualFormatting":"(Diniz-Filho et al., 2013)","plainTextFormattedCitation":"(Diniz-Filho et al., 2013)","previouslyFormattedCitation":"(Diniz-Filho et al., 2013)"},"properties":{"noteIndex":0},"schema":"https://github.com/citation-style-language/schema/raw/master/csl-citation.json"}</w:instrText>
      </w:r>
      <w:moveTo w:id="239" w:author="Aline Richter" w:date="2021-05-20T11:06:00Z">
        <w:r w:rsidR="0082199B">
          <w:rPr>
            <w:rFonts w:cs="Times New Roman"/>
          </w:rPr>
          <w:fldChar w:fldCharType="separate"/>
        </w:r>
        <w:r w:rsidR="0082199B" w:rsidRPr="00D51236">
          <w:rPr>
            <w:rFonts w:cs="Times New Roman"/>
            <w:noProof/>
          </w:rPr>
          <w:t xml:space="preserve">(Diniz-Filho </w:t>
        </w:r>
        <w:r w:rsidR="0082199B">
          <w:rPr>
            <w:rFonts w:cs="Times New Roman"/>
            <w:noProof/>
          </w:rPr>
          <w:t>et al.</w:t>
        </w:r>
        <w:r w:rsidR="0082199B" w:rsidRPr="00D51236">
          <w:rPr>
            <w:rFonts w:cs="Times New Roman"/>
            <w:noProof/>
          </w:rPr>
          <w:t>, 2013)</w:t>
        </w:r>
        <w:r w:rsidR="0082199B">
          <w:rPr>
            <w:rFonts w:cs="Times New Roman"/>
          </w:rPr>
          <w:fldChar w:fldCharType="end"/>
        </w:r>
        <w:r w:rsidR="0082199B">
          <w:rPr>
            <w:rFonts w:cs="Times New Roman"/>
          </w:rPr>
          <w:t>. This solution is laborious and lacks reproducibility when adding many species</w:t>
        </w:r>
        <w:del w:id="240" w:author="Gabriel Nakamura" w:date="2021-06-02T11:24:00Z">
          <w:r w:rsidR="0082199B" w:rsidDel="00B7314A">
            <w:rPr>
              <w:rFonts w:cs="Times New Roman"/>
            </w:rPr>
            <w:delText xml:space="preserve"> manually</w:delText>
          </w:r>
        </w:del>
        <w:r w:rsidR="0082199B">
          <w:rPr>
            <w:rFonts w:cs="Times New Roman"/>
          </w:rPr>
          <w:t>, and the specific steps are not precisely documented</w:t>
        </w:r>
      </w:moveTo>
      <w:ins w:id="241" w:author="Gabriel Nakamura" w:date="2021-06-01T12:54:00Z">
        <w:r w:rsidR="0045257E">
          <w:rPr>
            <w:rFonts w:cs="Times New Roman"/>
          </w:rPr>
          <w:t xml:space="preserve"> when did “by hand” procedures</w:t>
        </w:r>
      </w:ins>
      <w:moveTo w:id="242" w:author="Aline Richter" w:date="2021-05-20T11:06:00Z">
        <w:r w:rsidR="0082199B">
          <w:rPr>
            <w:rFonts w:cs="Times New Roman"/>
          </w:rPr>
          <w:t xml:space="preserve"> </w:t>
        </w:r>
        <w:r w:rsidR="0082199B">
          <w:rPr>
            <w:rFonts w:cs="Times New Roman"/>
          </w:rPr>
          <w:fldChar w:fldCharType="begin" w:fldLock="1"/>
        </w:r>
      </w:moveTo>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plainTextFormattedCitation":"(Webb et al., 2008)","previouslyFormattedCitation":"(Webb et al., 2008)"},"properties":{"noteIndex":0},"schema":"https://github.com/citation-style-language/schema/raw/master/csl-citation.json"}</w:instrText>
      </w:r>
      <w:moveTo w:id="243" w:author="Aline Richter" w:date="2021-05-20T11:06:00Z">
        <w:r w:rsidR="0082199B">
          <w:rPr>
            <w:rFonts w:cs="Times New Roman"/>
          </w:rPr>
          <w:fldChar w:fldCharType="separate"/>
        </w:r>
        <w:r w:rsidR="0082199B" w:rsidRPr="00D51236">
          <w:rPr>
            <w:rFonts w:cs="Times New Roman"/>
            <w:noProof/>
          </w:rPr>
          <w:t>(Webb et al., 2008)</w:t>
        </w:r>
        <w:r w:rsidR="0082199B">
          <w:rPr>
            <w:rFonts w:cs="Times New Roman"/>
          </w:rPr>
          <w:fldChar w:fldCharType="end"/>
        </w:r>
        <w:r w:rsidR="0082199B">
          <w:rPr>
            <w:rFonts w:cs="Times New Roman"/>
          </w:rPr>
          <w:t xml:space="preserve">. </w:t>
        </w:r>
        <w:del w:id="244" w:author="Gabriel Nakamura" w:date="2021-06-01T12:54:00Z">
          <w:r w:rsidR="0082199B" w:rsidDel="00CA617C">
            <w:rPr>
              <w:rFonts w:cs="Times New Roman"/>
            </w:rPr>
            <w:delText>On</w:delText>
          </w:r>
        </w:del>
      </w:moveTo>
      <w:ins w:id="245" w:author="Gabriel Nakamura" w:date="2021-06-01T12:54:00Z">
        <w:r w:rsidR="00CA617C">
          <w:rPr>
            <w:rFonts w:cs="Times New Roman"/>
          </w:rPr>
          <w:t>An alternative would be the use</w:t>
        </w:r>
      </w:ins>
      <w:ins w:id="246" w:author="Gabriel Nakamura" w:date="2021-06-01T12:55:00Z">
        <w:r w:rsidR="00CA617C">
          <w:rPr>
            <w:rFonts w:cs="Times New Roman"/>
          </w:rPr>
          <w:t xml:space="preserve"> of </w:t>
        </w:r>
      </w:ins>
      <w:moveTo w:id="247" w:author="Aline Richter" w:date="2021-05-20T11:06:00Z">
        <w:del w:id="248" w:author="Gabriel Nakamura" w:date="2021-06-01T12:55:00Z">
          <w:r w:rsidR="0082199B" w:rsidDel="00CA617C">
            <w:rPr>
              <w:rFonts w:cs="Times New Roman"/>
            </w:rPr>
            <w:delText xml:space="preserve"> the other hand, </w:delText>
          </w:r>
        </w:del>
        <w:r w:rsidR="0082199B">
          <w:rPr>
            <w:rFonts w:cs="Times New Roman"/>
          </w:rPr>
          <w:t xml:space="preserve">molecular techniques </w:t>
        </w:r>
      </w:moveTo>
      <w:ins w:id="249" w:author="Gabriel Nakamura" w:date="2021-06-01T12:55:00Z">
        <w:r w:rsidR="00CA617C">
          <w:rPr>
            <w:rFonts w:cs="Times New Roman"/>
          </w:rPr>
          <w:t xml:space="preserve">to </w:t>
        </w:r>
      </w:ins>
      <w:moveTo w:id="250" w:author="Aline Richter" w:date="2021-05-20T11:06:00Z">
        <w:r w:rsidR="0082199B">
          <w:rPr>
            <w:rFonts w:cs="Times New Roman"/>
          </w:rPr>
          <w:t>generate comprehensive phylogenies</w:t>
        </w:r>
      </w:moveTo>
      <w:ins w:id="251" w:author="Gabriel Nakamura" w:date="2021-06-01T12:55:00Z">
        <w:r w:rsidR="00CA617C">
          <w:rPr>
            <w:rFonts w:cs="Times New Roman"/>
          </w:rPr>
          <w:t>,</w:t>
        </w:r>
      </w:ins>
      <w:moveTo w:id="252" w:author="Aline Richter" w:date="2021-05-20T11:06:00Z">
        <w:r w:rsidR="0082199B">
          <w:rPr>
            <w:rFonts w:cs="Times New Roman"/>
          </w:rPr>
          <w:t xml:space="preserve"> but </w:t>
        </w:r>
      </w:moveTo>
      <w:ins w:id="253" w:author="Gabriel Nakamura" w:date="2021-06-01T12:55:00Z">
        <w:r w:rsidR="00CA617C">
          <w:rPr>
            <w:rFonts w:cs="Times New Roman"/>
          </w:rPr>
          <w:t xml:space="preserve">it </w:t>
        </w:r>
      </w:ins>
      <w:moveTo w:id="254" w:author="Aline Richter" w:date="2021-05-20T11:06:00Z">
        <w:r w:rsidR="0082199B">
          <w:rPr>
            <w:rFonts w:cs="Times New Roman"/>
          </w:rPr>
          <w:t xml:space="preserve">demand high expertise and financial costs </w:t>
        </w:r>
        <w:r w:rsidR="0082199B">
          <w:rPr>
            <w:rFonts w:cs="Times New Roman"/>
          </w:rPr>
          <w:fldChar w:fldCharType="begin" w:fldLock="1"/>
        </w:r>
      </w:moveTo>
      <w:r w:rsidR="00BB366E">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et al., 2013)","manualFormatting":"(Roquet et al., 2013)","plainTextFormattedCitation":"(Roquet et al., 2013)","previouslyFormattedCitation":"(Roquet et al., 2013)"},"properties":{"noteIndex":0},"schema":"https://github.com/citation-style-language/schema/raw/master/csl-citation.json"}</w:instrText>
      </w:r>
      <w:moveTo w:id="255" w:author="Aline Richter" w:date="2021-05-20T11:06:00Z">
        <w:r w:rsidR="0082199B">
          <w:rPr>
            <w:rFonts w:cs="Times New Roman"/>
          </w:rPr>
          <w:fldChar w:fldCharType="separate"/>
        </w:r>
        <w:r w:rsidR="0082199B" w:rsidRPr="00D51236">
          <w:rPr>
            <w:rFonts w:cs="Times New Roman"/>
            <w:noProof/>
          </w:rPr>
          <w:t>(Roquet</w:t>
        </w:r>
        <w:r w:rsidR="0082199B">
          <w:rPr>
            <w:rFonts w:cs="Times New Roman"/>
            <w:noProof/>
          </w:rPr>
          <w:t xml:space="preserve"> et al.</w:t>
        </w:r>
        <w:r w:rsidR="0082199B" w:rsidRPr="00D51236">
          <w:rPr>
            <w:rFonts w:cs="Times New Roman"/>
            <w:noProof/>
          </w:rPr>
          <w:t>, 2013)</w:t>
        </w:r>
        <w:r w:rsidR="0082199B">
          <w:rPr>
            <w:rFonts w:cs="Times New Roman"/>
          </w:rPr>
          <w:fldChar w:fldCharType="end"/>
        </w:r>
      </w:moveTo>
      <w:ins w:id="256" w:author="Gabriel Nakamura" w:date="2021-06-02T11:27:00Z">
        <w:r w:rsidR="00AC1CF9">
          <w:rPr>
            <w:rFonts w:cs="Times New Roman"/>
          </w:rPr>
          <w:t xml:space="preserve">, that is </w:t>
        </w:r>
        <w:r w:rsidR="00FC5897">
          <w:rPr>
            <w:rFonts w:cs="Times New Roman"/>
          </w:rPr>
          <w:t>restricted</w:t>
        </w:r>
      </w:ins>
      <w:ins w:id="257" w:author="Gabriel Nakamura" w:date="2021-06-02T11:28:00Z">
        <w:r w:rsidR="009C08F8">
          <w:rPr>
            <w:rFonts w:cs="Times New Roman"/>
          </w:rPr>
          <w:t xml:space="preserve"> mainly</w:t>
        </w:r>
      </w:ins>
      <w:ins w:id="258" w:author="Gabriel Nakamura" w:date="2021-06-02T11:27:00Z">
        <w:r w:rsidR="00FC5897">
          <w:rPr>
            <w:rFonts w:cs="Times New Roman"/>
          </w:rPr>
          <w:t xml:space="preserve"> to institutions that present high </w:t>
        </w:r>
      </w:ins>
      <w:proofErr w:type="spellStart"/>
      <w:ins w:id="259" w:author="Gabriel Nakamura" w:date="2021-06-02T11:28:00Z">
        <w:r w:rsidR="00FC5897">
          <w:rPr>
            <w:rFonts w:cs="Times New Roman"/>
          </w:rPr>
          <w:t>finantial</w:t>
        </w:r>
        <w:proofErr w:type="spellEnd"/>
        <w:r w:rsidR="00FC5897">
          <w:rPr>
            <w:rFonts w:cs="Times New Roman"/>
          </w:rPr>
          <w:t xml:space="preserve"> incentives</w:t>
        </w:r>
      </w:ins>
      <w:moveTo w:id="260" w:author="Aline Richter" w:date="2021-05-20T11:06:00Z">
        <w:r w:rsidR="0082199B">
          <w:rPr>
            <w:rFonts w:cs="Times New Roman"/>
          </w:rPr>
          <w:t xml:space="preserve">. Therefore, automatizing the procedures of constructing </w:t>
        </w:r>
        <w:del w:id="261" w:author="Gabriel Nakamura" w:date="2021-06-01T12:55:00Z">
          <w:r w:rsidR="0082199B" w:rsidDel="00CA617C">
            <w:rPr>
              <w:rFonts w:cs="Times New Roman"/>
            </w:rPr>
            <w:delText>synthesis</w:delText>
          </w:r>
        </w:del>
      </w:moveTo>
      <w:ins w:id="262" w:author="Gabriel Nakamura" w:date="2021-06-01T12:55:00Z">
        <w:r w:rsidR="00CA617C">
          <w:rPr>
            <w:rFonts w:cs="Times New Roman"/>
          </w:rPr>
          <w:t>comprehensive</w:t>
        </w:r>
      </w:ins>
      <w:moveTo w:id="263" w:author="Aline Richter" w:date="2021-05-20T11:06:00Z">
        <w:r w:rsidR="0082199B">
          <w:rPr>
            <w:rFonts w:cs="Times New Roman"/>
          </w:rPr>
          <w:t xml:space="preserve"> phylogenies</w:t>
        </w:r>
      </w:moveTo>
      <w:ins w:id="264" w:author="Gabriel Nakamura" w:date="2021-06-01T12:55:00Z">
        <w:r w:rsidR="005016F5">
          <w:rPr>
            <w:rFonts w:cs="Times New Roman"/>
          </w:rPr>
          <w:t xml:space="preserve"> by using the information from cladistic hierarch</w:t>
        </w:r>
      </w:ins>
      <w:ins w:id="265" w:author="Gabriel Nakamura" w:date="2021-06-01T12:56:00Z">
        <w:r w:rsidR="005016F5">
          <w:rPr>
            <w:rFonts w:cs="Times New Roman"/>
          </w:rPr>
          <w:t xml:space="preserve">y, as suggested by </w:t>
        </w:r>
        <w:proofErr w:type="spellStart"/>
        <w:r w:rsidR="005016F5">
          <w:rPr>
            <w:rFonts w:cs="Times New Roman"/>
          </w:rPr>
          <w:t>Diniz</w:t>
        </w:r>
        <w:proofErr w:type="spellEnd"/>
        <w:r w:rsidR="005016F5">
          <w:rPr>
            <w:rFonts w:cs="Times New Roman"/>
          </w:rPr>
          <w:t>-Filho et al (2013)</w:t>
        </w:r>
      </w:ins>
      <w:ins w:id="266" w:author="Gabriel Nakamura" w:date="2021-06-02T11:32:00Z">
        <w:r w:rsidR="00A700B1">
          <w:rPr>
            <w:rFonts w:cs="Times New Roman"/>
          </w:rPr>
          <w:t>,</w:t>
        </w:r>
      </w:ins>
      <w:moveTo w:id="267" w:author="Aline Richter" w:date="2021-05-20T11:06:00Z">
        <w:del w:id="268" w:author="Gabriel Nakamura" w:date="2021-06-01T12:55:00Z">
          <w:r w:rsidR="0082199B" w:rsidDel="005016F5">
            <w:rPr>
              <w:rFonts w:cs="Times New Roman"/>
            </w:rPr>
            <w:delText xml:space="preserve"> "by hand"</w:delText>
          </w:r>
        </w:del>
        <w:del w:id="269" w:author="Gabriel Nakamura" w:date="2021-06-01T12:56:00Z">
          <w:r w:rsidR="0082199B" w:rsidDel="005016F5">
            <w:rPr>
              <w:rFonts w:cs="Times New Roman"/>
            </w:rPr>
            <w:delText xml:space="preserve"> </w:delText>
          </w:r>
          <w:r w:rsidR="0082199B" w:rsidDel="005016F5">
            <w:rPr>
              <w:rFonts w:cs="Times New Roman"/>
            </w:rPr>
            <w:fldChar w:fldCharType="begin" w:fldLock="1"/>
          </w:r>
        </w:del>
      </w:moveTo>
      <w:del w:id="270" w:author="Gabriel Nakamura" w:date="2021-06-01T12:56:00Z">
        <w:r w:rsidR="00BB366E" w:rsidRPr="005016F5" w:rsidDel="005016F5">
          <w:rPr>
            <w:rFonts w:cs="Times New Roman"/>
            <w:rPrChange w:id="271" w:author="Gabriel Nakamura" w:date="2021-06-01T12:56:00Z">
              <w:rPr>
                <w:rFonts w:cs="Times New Roman"/>
              </w:rPr>
            </w:rPrChange>
          </w:rPr>
          <w:del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nd Donoghue, 2005)","plainTextFormattedCitation":"(Webb and Donoghue, 2005)","previouslyFormattedCitation":"(Webb and Donoghue, 2005)"},"properties":{"noteIndex":0},"schema":"https://github.com/citation-style-language/schema/raw/master/csl-citation.json"}</w:delInstrText>
        </w:r>
      </w:del>
      <w:moveTo w:id="272" w:author="Aline Richter" w:date="2021-05-20T11:06:00Z">
        <w:del w:id="273" w:author="Gabriel Nakamura" w:date="2021-06-01T12:56:00Z">
          <w:r w:rsidR="0082199B" w:rsidDel="005016F5">
            <w:rPr>
              <w:rFonts w:cs="Times New Roman"/>
            </w:rPr>
            <w:fldChar w:fldCharType="separate"/>
          </w:r>
        </w:del>
      </w:moveTo>
      <w:del w:id="274" w:author="Gabriel Nakamura" w:date="2021-06-01T12:56:00Z">
        <w:r w:rsidR="00BB366E" w:rsidRPr="005016F5" w:rsidDel="005016F5">
          <w:rPr>
            <w:rFonts w:cs="Times New Roman"/>
            <w:noProof/>
            <w:rPrChange w:id="275" w:author="Gabriel Nakamura" w:date="2021-06-01T12:56:00Z">
              <w:rPr>
                <w:rFonts w:cs="Times New Roman"/>
                <w:noProof/>
              </w:rPr>
            </w:rPrChange>
          </w:rPr>
          <w:delText>(Webb and Donoghue, 2005)</w:delText>
        </w:r>
      </w:del>
      <w:moveTo w:id="276" w:author="Aline Richter" w:date="2021-05-20T11:06:00Z">
        <w:del w:id="277" w:author="Gabriel Nakamura" w:date="2021-06-01T12:56:00Z">
          <w:r w:rsidR="0082199B" w:rsidDel="005016F5">
            <w:rPr>
              <w:rFonts w:cs="Times New Roman"/>
            </w:rPr>
            <w:fldChar w:fldCharType="end"/>
          </w:r>
        </w:del>
        <w:r w:rsidR="0082199B">
          <w:rPr>
            <w:rFonts w:cs="Times New Roman"/>
          </w:rPr>
          <w:t xml:space="preserve"> provides a more reliable</w:t>
        </w:r>
      </w:moveTo>
      <w:ins w:id="278" w:author="Gabriel Nakamura" w:date="2021-06-02T11:30:00Z">
        <w:r w:rsidR="00737E4B">
          <w:rPr>
            <w:rFonts w:cs="Times New Roman"/>
          </w:rPr>
          <w:t>, accessible</w:t>
        </w:r>
      </w:ins>
      <w:moveTo w:id="279" w:author="Aline Richter" w:date="2021-05-20T11:06:00Z">
        <w:r w:rsidR="0082199B">
          <w:rPr>
            <w:rFonts w:cs="Times New Roman"/>
          </w:rPr>
          <w:t xml:space="preserve"> and short-term solution for evolutionary ecologists</w:t>
        </w:r>
      </w:moveTo>
      <w:ins w:id="280" w:author="Gabriel Nakamura" w:date="2021-06-02T11:28:00Z">
        <w:r w:rsidR="009C08F8">
          <w:rPr>
            <w:rFonts w:cs="Times New Roman"/>
          </w:rPr>
          <w:t xml:space="preserve">, besides to be shown </w:t>
        </w:r>
      </w:ins>
      <w:ins w:id="281" w:author="Gabriel Nakamura" w:date="2021-06-02T11:29:00Z">
        <w:r w:rsidR="00CF1228">
          <w:rPr>
            <w:rFonts w:cs="Times New Roman"/>
          </w:rPr>
          <w:t xml:space="preserve">to produce reliable phylogenetic information that can be used for common community phylogenetic analysis </w:t>
        </w:r>
      </w:ins>
      <w:ins w:id="282" w:author="Gabriel Nakamura" w:date="2021-06-02T11:30:00Z">
        <w:r w:rsidR="00CF1228">
          <w:rPr>
            <w:rFonts w:cs="Times New Roman"/>
          </w:rPr>
          <w:fldChar w:fldCharType="begin" w:fldLock="1"/>
        </w:r>
      </w:ins>
      <w:r w:rsidR="009D40FD">
        <w:rPr>
          <w:rFonts w:cs="Times New Roman"/>
        </w:rPr>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instrText>
      </w:r>
      <w:r w:rsidR="00CF1228">
        <w:rPr>
          <w:rFonts w:cs="Times New Roman"/>
        </w:rPr>
        <w:fldChar w:fldCharType="separate"/>
      </w:r>
      <w:r w:rsidR="00CF1228" w:rsidRPr="00CF1228">
        <w:rPr>
          <w:rFonts w:cs="Times New Roman"/>
          <w:noProof/>
        </w:rPr>
        <w:t>(Li et al., 2019)</w:t>
      </w:r>
      <w:ins w:id="283" w:author="Gabriel Nakamura" w:date="2021-06-02T11:30:00Z">
        <w:r w:rsidR="00CF1228">
          <w:rPr>
            <w:rFonts w:cs="Times New Roman"/>
          </w:rPr>
          <w:fldChar w:fldCharType="end"/>
        </w:r>
      </w:ins>
      <w:moveTo w:id="284" w:author="Aline Richter" w:date="2021-05-20T11:06:00Z">
        <w:r w:rsidR="0082199B">
          <w:rPr>
            <w:rFonts w:cs="Times New Roman"/>
          </w:rPr>
          <w:t>.</w:t>
        </w:r>
      </w:moveTo>
      <w:moveToRangeEnd w:id="235"/>
    </w:p>
    <w:p w14:paraId="35F56FD8" w14:textId="03C03A02" w:rsidR="006279B0" w:rsidRPr="006279B0" w:rsidDel="006279B0" w:rsidRDefault="00487A06" w:rsidP="00F31373">
      <w:pPr>
        <w:ind w:firstLine="708"/>
        <w:rPr>
          <w:ins w:id="285" w:author="Aline Richter" w:date="2021-05-20T11:06:00Z"/>
          <w:del w:id="286" w:author="Gabriel Nakamura" w:date="2021-06-01T12:10:00Z"/>
          <w:rFonts w:cs="Times New Roman"/>
          <w:rPrChange w:id="287" w:author="Gabriel Nakamura" w:date="2021-06-01T12:10:00Z">
            <w:rPr>
              <w:ins w:id="288" w:author="Aline Richter" w:date="2021-05-20T11:06:00Z"/>
              <w:del w:id="289" w:author="Gabriel Nakamura" w:date="2021-06-01T12:10:00Z"/>
              <w:rFonts w:cs="Times New Roman"/>
            </w:rPr>
          </w:rPrChange>
        </w:rPr>
        <w:pPrChange w:id="290" w:author="Gabriel Nakamura" w:date="2021-06-01T12:10:00Z">
          <w:pPr>
            <w:ind w:firstLine="708"/>
          </w:pPr>
        </w:pPrChange>
      </w:pPr>
      <w:proofErr w:type="gramStart"/>
      <w:ins w:id="291" w:author="Gabriel Nakamura" w:date="2021-06-01T12:56:00Z">
        <w:r>
          <w:rPr>
            <w:rFonts w:cs="Times New Roman"/>
          </w:rPr>
          <w:t>In order to</w:t>
        </w:r>
        <w:proofErr w:type="gramEnd"/>
        <w:r>
          <w:rPr>
            <w:rFonts w:cs="Times New Roman"/>
          </w:rPr>
          <w:t xml:space="preserve"> tac</w:t>
        </w:r>
      </w:ins>
      <w:ins w:id="292" w:author="Gabriel Nakamura" w:date="2021-06-01T12:57:00Z">
        <w:r>
          <w:rPr>
            <w:rFonts w:cs="Times New Roman"/>
          </w:rPr>
          <w:t xml:space="preserve">kle the problem of </w:t>
        </w:r>
        <w:r w:rsidR="009D1E72">
          <w:rPr>
            <w:rFonts w:cs="Times New Roman"/>
          </w:rPr>
          <w:t xml:space="preserve">obtention of comprehensive fish phylogenies in a reliable and reproducible way, </w:t>
        </w:r>
      </w:ins>
      <w:ins w:id="293" w:author="Gabriel Nakamura" w:date="2021-06-01T12:09:00Z">
        <w:r w:rsidR="006279B0">
          <w:rPr>
            <w:rFonts w:cs="Times New Roman"/>
          </w:rPr>
          <w:t xml:space="preserve">we developed the </w:t>
        </w:r>
        <w:proofErr w:type="spellStart"/>
        <w:r w:rsidR="006279B0">
          <w:rPr>
            <w:rFonts w:cs="Times New Roman"/>
          </w:rPr>
          <w:t>FishPhyloMaker</w:t>
        </w:r>
        <w:proofErr w:type="spellEnd"/>
        <w:r w:rsidR="006279B0">
          <w:rPr>
            <w:rFonts w:cs="Times New Roman"/>
          </w:rPr>
          <w:t>, a freely available R package that facilitate the obtention of phylogenetic trees</w:t>
        </w:r>
        <w:r w:rsidR="006279B0">
          <w:rPr>
            <w:rFonts w:cs="Times New Roman"/>
          </w:rPr>
          <w:t xml:space="preserve"> </w:t>
        </w:r>
        <w:r w:rsidR="006279B0">
          <w:rPr>
            <w:rFonts w:cs="Times New Roman"/>
          </w:rPr>
          <w:t xml:space="preserve">for ray-finned fishes. </w:t>
        </w:r>
        <w:proofErr w:type="spellStart"/>
        <w:r w:rsidR="006279B0">
          <w:rPr>
            <w:rFonts w:cs="Times New Roman"/>
          </w:rPr>
          <w:t>FishPhyloMaker</w:t>
        </w:r>
        <w:proofErr w:type="spellEnd"/>
        <w:r w:rsidR="006279B0">
          <w:rPr>
            <w:rFonts w:cs="Times New Roman"/>
          </w:rPr>
          <w:t xml:space="preserve"> automates the insertion procedure of species in the most comprehensive phylogeny</w:t>
        </w:r>
      </w:ins>
      <w:ins w:id="294" w:author="Gabriel Nakamura" w:date="2021-06-01T12:58:00Z">
        <w:r w:rsidR="009D1E72">
          <w:rPr>
            <w:rFonts w:cs="Times New Roman"/>
          </w:rPr>
          <w:t xml:space="preserve"> </w:t>
        </w:r>
        <w:r w:rsidR="009D1E72">
          <w:rPr>
            <w:rFonts w:cs="Times New Roman"/>
          </w:rPr>
          <w:fldChar w:fldCharType="begin" w:fldLock="1"/>
        </w:r>
      </w:ins>
      <w:r w:rsidR="00B458AA">
        <w:rPr>
          <w:rFonts w:cs="Times New Roman"/>
        </w:rPr>
        <w:instrText>ADDIN CSL_CITATION {"citationItems":[{"id":"ITEM-1","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1","issue":"7714","issued":{"date-parts":[["2018"]]},"page":"392-395","publisher":"Springer US","title":"An inverse latitudinal gradient in speciation rate for marine fishes","type":"article-journal","volume":"559"},"uris":["http://www.mendeley.com/documents/?uuid=d9968e7c-0d80-431a-98a4-681180e881a0"]}],"mendeley":{"formattedCitation":"(Rabosky et al., 2018)","plainTextFormattedCitation":"(Rabosky et al., 2018)","previouslyFormattedCitation":"(Rabosky et al., 2018)"},"properties":{"noteIndex":0},"schema":"https://github.com/citation-style-language/schema/raw/master/csl-citation.json"}</w:instrText>
      </w:r>
      <w:r w:rsidR="009D1E72">
        <w:rPr>
          <w:rFonts w:cs="Times New Roman"/>
        </w:rPr>
        <w:fldChar w:fldCharType="separate"/>
      </w:r>
      <w:r w:rsidR="009D1E72" w:rsidRPr="009D1E72">
        <w:rPr>
          <w:rFonts w:cs="Times New Roman"/>
          <w:noProof/>
        </w:rPr>
        <w:t>(Rabosky et al., 2018)</w:t>
      </w:r>
      <w:ins w:id="295" w:author="Gabriel Nakamura" w:date="2021-06-01T12:58:00Z">
        <w:r w:rsidR="009D1E72">
          <w:rPr>
            <w:rFonts w:cs="Times New Roman"/>
          </w:rPr>
          <w:fldChar w:fldCharType="end"/>
        </w:r>
      </w:ins>
      <w:ins w:id="296" w:author="Gabriel Nakamura" w:date="2021-06-01T12:09:00Z">
        <w:r w:rsidR="006279B0">
          <w:rPr>
            <w:rFonts w:cs="Times New Roman"/>
          </w:rPr>
          <w:t xml:space="preserve"> of ray-finned fishes following their taxonomic </w:t>
        </w:r>
        <w:proofErr w:type="spellStart"/>
        <w:r w:rsidR="006279B0">
          <w:rPr>
            <w:rFonts w:cs="Times New Roman"/>
          </w:rPr>
          <w:t>hierachy</w:t>
        </w:r>
        <w:proofErr w:type="spellEnd"/>
        <w:r w:rsidR="006279B0">
          <w:rPr>
            <w:rFonts w:cs="Times New Roman"/>
          </w:rPr>
          <w:t xml:space="preserve">. We </w:t>
        </w:r>
      </w:ins>
      <w:ins w:id="297" w:author="Gabriel Nakamura" w:date="2021-06-01T12:58:00Z">
        <w:r w:rsidR="002528F8">
          <w:rPr>
            <w:rFonts w:cs="Times New Roman"/>
          </w:rPr>
          <w:t>illustrated</w:t>
        </w:r>
      </w:ins>
      <w:ins w:id="298" w:author="Gabriel Nakamura" w:date="2021-06-01T12:09:00Z">
        <w:r w:rsidR="006279B0">
          <w:rPr>
            <w:rFonts w:cs="Times New Roman"/>
          </w:rPr>
          <w:t xml:space="preserve"> how </w:t>
        </w:r>
        <w:proofErr w:type="spellStart"/>
        <w:r w:rsidR="006279B0">
          <w:rPr>
            <w:rFonts w:cs="Times New Roman"/>
          </w:rPr>
          <w:t>FishPhyloMaker</w:t>
        </w:r>
        <w:proofErr w:type="spellEnd"/>
        <w:r w:rsidR="006279B0">
          <w:rPr>
            <w:rFonts w:cs="Times New Roman"/>
          </w:rPr>
          <w:t xml:space="preserve"> package solve the problem of </w:t>
        </w:r>
        <w:proofErr w:type="spellStart"/>
        <w:r w:rsidR="006279B0">
          <w:rPr>
            <w:rFonts w:cs="Times New Roman"/>
          </w:rPr>
          <w:t>obtaintion</w:t>
        </w:r>
        <w:proofErr w:type="spellEnd"/>
        <w:r w:rsidR="006279B0">
          <w:rPr>
            <w:rFonts w:cs="Times New Roman"/>
          </w:rPr>
          <w:t xml:space="preserve"> of comprehensive phylogenies by constructing phylogenetic trees for </w:t>
        </w:r>
      </w:ins>
      <w:ins w:id="299" w:author="Gabriel Nakamura" w:date="2021-06-01T12:59:00Z">
        <w:r w:rsidR="008E0AC8">
          <w:rPr>
            <w:rFonts w:cs="Times New Roman"/>
          </w:rPr>
          <w:t xml:space="preserve">species inhabiting </w:t>
        </w:r>
      </w:ins>
      <w:ins w:id="300" w:author="Gabriel Nakamura" w:date="2021-06-01T12:09:00Z">
        <w:r w:rsidR="006279B0">
          <w:rPr>
            <w:rFonts w:cs="Times New Roman"/>
          </w:rPr>
          <w:t>the four major freshwater ecoregions</w:t>
        </w:r>
      </w:ins>
      <w:ins w:id="301" w:author="Gabriel Nakamura" w:date="2021-06-01T12:59:00Z">
        <w:r w:rsidR="008E0AC8">
          <w:rPr>
            <w:rFonts w:cs="Times New Roman"/>
          </w:rPr>
          <w:t xml:space="preserve"> (</w:t>
        </w:r>
        <w:proofErr w:type="spellStart"/>
        <w:r w:rsidR="008E0AC8">
          <w:rPr>
            <w:rFonts w:cs="Times New Roman"/>
          </w:rPr>
          <w:t>Afrotropics</w:t>
        </w:r>
        <w:proofErr w:type="spellEnd"/>
        <w:r w:rsidR="008E0AC8">
          <w:rPr>
            <w:rFonts w:cs="Times New Roman"/>
          </w:rPr>
          <w:t>, Australasia, Indo-</w:t>
        </w:r>
        <w:proofErr w:type="spellStart"/>
        <w:r w:rsidR="008E0AC8">
          <w:rPr>
            <w:rFonts w:cs="Times New Roman"/>
          </w:rPr>
          <w:t>malay</w:t>
        </w:r>
        <w:proofErr w:type="spellEnd"/>
        <w:r w:rsidR="008E0AC8">
          <w:rPr>
            <w:rFonts w:cs="Times New Roman"/>
          </w:rPr>
          <w:t xml:space="preserve">, </w:t>
        </w:r>
        <w:proofErr w:type="spellStart"/>
        <w:r w:rsidR="008E0AC8">
          <w:rPr>
            <w:rFonts w:cs="Times New Roman"/>
          </w:rPr>
          <w:t>Neartic</w:t>
        </w:r>
        <w:proofErr w:type="spellEnd"/>
        <w:r w:rsidR="008E0AC8">
          <w:rPr>
            <w:rFonts w:cs="Times New Roman"/>
          </w:rPr>
          <w:t xml:space="preserve"> and Neotropics, </w:t>
        </w:r>
        <w:proofErr w:type="spellStart"/>
        <w:r w:rsidR="008E0AC8">
          <w:rPr>
            <w:rFonts w:cs="Times New Roman"/>
          </w:rPr>
          <w:t>sensu</w:t>
        </w:r>
        <w:proofErr w:type="spellEnd"/>
        <w:r w:rsidR="008E0AC8">
          <w:rPr>
            <w:rFonts w:cs="Times New Roman"/>
          </w:rPr>
          <w:t xml:space="preserve"> </w:t>
        </w:r>
      </w:ins>
      <w:ins w:id="302" w:author="Gabriel Nakamura" w:date="2021-06-01T13:00:00Z">
        <w:r w:rsidR="00B458AA">
          <w:rPr>
            <w:rFonts w:cs="Times New Roman"/>
          </w:rPr>
          <w:fldChar w:fldCharType="begin" w:fldLock="1"/>
        </w:r>
      </w:ins>
      <w:r w:rsidR="00ED4E50">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manualFormatting":"Tedesco et al., (2017)","plainTextFormattedCitation":"(Tedesco et al., 2017)","previouslyFormattedCitation":"(Tedesco et al., 2017)"},"properties":{"noteIndex":0},"schema":"https://github.com/citation-style-language/schema/raw/master/csl-citation.json"}</w:instrText>
      </w:r>
      <w:r w:rsidR="00B458AA">
        <w:rPr>
          <w:rFonts w:cs="Times New Roman"/>
        </w:rPr>
        <w:fldChar w:fldCharType="separate"/>
      </w:r>
      <w:del w:id="303" w:author="Gabriel Nakamura" w:date="2021-06-01T13:00:00Z">
        <w:r w:rsidR="00B458AA" w:rsidRPr="00B458AA" w:rsidDel="00B458AA">
          <w:rPr>
            <w:rFonts w:cs="Times New Roman"/>
            <w:noProof/>
          </w:rPr>
          <w:delText>(</w:delText>
        </w:r>
      </w:del>
      <w:r w:rsidR="00B458AA" w:rsidRPr="00B458AA">
        <w:rPr>
          <w:rFonts w:cs="Times New Roman"/>
          <w:noProof/>
        </w:rPr>
        <w:t xml:space="preserve">Tedesco et al., </w:t>
      </w:r>
      <w:ins w:id="304" w:author="Gabriel Nakamura" w:date="2021-06-01T13:00:00Z">
        <w:r w:rsidR="00B458AA">
          <w:rPr>
            <w:rFonts w:cs="Times New Roman"/>
            <w:noProof/>
          </w:rPr>
          <w:t>(</w:t>
        </w:r>
      </w:ins>
      <w:r w:rsidR="00B458AA" w:rsidRPr="00B458AA">
        <w:rPr>
          <w:rFonts w:cs="Times New Roman"/>
          <w:noProof/>
        </w:rPr>
        <w:t>2017)</w:t>
      </w:r>
      <w:ins w:id="305" w:author="Gabriel Nakamura" w:date="2021-06-01T13:00:00Z">
        <w:r w:rsidR="00B458AA">
          <w:rPr>
            <w:rFonts w:cs="Times New Roman"/>
          </w:rPr>
          <w:fldChar w:fldCharType="end"/>
        </w:r>
      </w:ins>
      <w:ins w:id="306" w:author="Gabriel Nakamura" w:date="2021-06-01T12:59:00Z">
        <w:r w:rsidR="008E0AC8">
          <w:rPr>
            <w:rFonts w:cs="Times New Roman"/>
          </w:rPr>
          <w:t>)</w:t>
        </w:r>
      </w:ins>
      <w:ins w:id="307" w:author="Gabriel Nakamura" w:date="2021-06-01T12:09:00Z">
        <w:r w:rsidR="006279B0">
          <w:rPr>
            <w:rFonts w:cs="Times New Roman"/>
          </w:rPr>
          <w:t xml:space="preserve">. Further, we </w:t>
        </w:r>
      </w:ins>
      <w:ins w:id="308" w:author="Gabriel Nakamura" w:date="2021-06-01T13:00:00Z">
        <w:r w:rsidR="00B458AA">
          <w:rPr>
            <w:rFonts w:cs="Times New Roman"/>
          </w:rPr>
          <w:t>developed</w:t>
        </w:r>
      </w:ins>
      <w:ins w:id="309" w:author="Gabriel Nakamura" w:date="2021-06-01T12:09:00Z">
        <w:r w:rsidR="006279B0">
          <w:rPr>
            <w:rFonts w:cs="Times New Roman"/>
          </w:rPr>
          <w:t xml:space="preserve"> a new method to quantify the Darwinian shortfalls and illustrate the use of this method by mapping the Darwinian shortfall</w:t>
        </w:r>
      </w:ins>
      <w:ins w:id="310" w:author="Gabriel Nakamura" w:date="2021-06-01T13:00:00Z">
        <w:r w:rsidR="00B458AA">
          <w:rPr>
            <w:rFonts w:cs="Times New Roman"/>
          </w:rPr>
          <w:t>s</w:t>
        </w:r>
      </w:ins>
      <w:ins w:id="311" w:author="Gabriel Nakamura" w:date="2021-06-01T12:09:00Z">
        <w:r w:rsidR="006279B0">
          <w:rPr>
            <w:rFonts w:cs="Times New Roman"/>
          </w:rPr>
          <w:t xml:space="preserve"> of all the </w:t>
        </w:r>
        <w:r w:rsidR="006279B0">
          <w:rPr>
            <w:rFonts w:cs="Times New Roman"/>
          </w:rPr>
          <w:lastRenderedPageBreak/>
          <w:t>major freshwater drainages</w:t>
        </w:r>
      </w:ins>
      <w:ins w:id="312" w:author="Gabriel Nakamura" w:date="2021-06-02T11:34:00Z">
        <w:r w:rsidR="00C34F59">
          <w:rPr>
            <w:rFonts w:cs="Times New Roman"/>
          </w:rPr>
          <w:t xml:space="preserve"> in the world</w:t>
        </w:r>
      </w:ins>
      <w:ins w:id="313" w:author="Gabriel Nakamura" w:date="2021-06-01T12:09:00Z">
        <w:r w:rsidR="006279B0">
          <w:rPr>
            <w:rFonts w:cs="Times New Roman"/>
          </w:rPr>
          <w:t>.</w:t>
        </w:r>
      </w:ins>
    </w:p>
    <w:p w14:paraId="3ED8A069" w14:textId="7C57C413" w:rsidR="00AF24D5" w:rsidDel="004E45B6" w:rsidRDefault="00521E9E" w:rsidP="00F31373">
      <w:pPr>
        <w:ind w:firstLine="708"/>
        <w:rPr>
          <w:del w:id="314" w:author="Aline Richter" w:date="2021-05-20T11:31:00Z"/>
          <w:rFonts w:cs="Times New Roman"/>
        </w:rPr>
        <w:pPrChange w:id="315" w:author="Gabriel Nakamura" w:date="2021-06-01T12:10:00Z">
          <w:pPr>
            <w:ind w:firstLine="708"/>
          </w:pPr>
        </w:pPrChange>
      </w:pPr>
      <w:del w:id="316" w:author="Gabriel Nakamura" w:date="2021-06-01T12:10:00Z">
        <w:r w:rsidDel="006279B0">
          <w:rPr>
            <w:rFonts w:cs="Times New Roman"/>
          </w:rPr>
          <w:delText>Here</w:delText>
        </w:r>
        <w:r w:rsidR="00B46919" w:rsidDel="006279B0">
          <w:rPr>
            <w:rFonts w:cs="Times New Roman"/>
          </w:rPr>
          <w:delText>,</w:delText>
        </w:r>
        <w:r w:rsidR="00FC182A" w:rsidDel="006279B0">
          <w:rPr>
            <w:rFonts w:cs="Times New Roman"/>
          </w:rPr>
          <w:delText xml:space="preserve"> w</w:delText>
        </w:r>
        <w:r w:rsidR="0023608F" w:rsidDel="006279B0">
          <w:rPr>
            <w:rFonts w:cs="Times New Roman"/>
          </w:rPr>
          <w:delText xml:space="preserve">e </w:delText>
        </w:r>
        <w:r w:rsidR="00E87263" w:rsidDel="006279B0">
          <w:rPr>
            <w:rFonts w:cs="Times New Roman"/>
          </w:rPr>
          <w:delText xml:space="preserve">present </w:delText>
        </w:r>
        <w:r w:rsidDel="006279B0">
          <w:rPr>
            <w:rFonts w:cs="Times New Roman"/>
          </w:rPr>
          <w:delText>the</w:delText>
        </w:r>
        <w:r w:rsidR="0023608F" w:rsidDel="006279B0">
          <w:rPr>
            <w:rFonts w:cs="Times New Roman"/>
          </w:rPr>
          <w:delText xml:space="preserve"> package</w:delText>
        </w:r>
        <w:r w:rsidR="009B12CE" w:rsidDel="006279B0">
          <w:rPr>
            <w:rFonts w:cs="Times New Roman"/>
          </w:rPr>
          <w:delText xml:space="preserve"> </w:delText>
        </w:r>
        <w:r w:rsidR="009B12CE" w:rsidRPr="00594306" w:rsidDel="006279B0">
          <w:rPr>
            <w:rFonts w:cs="Times New Roman"/>
            <w:i/>
            <w:iCs/>
          </w:rPr>
          <w:delText>FishPhyloMaker</w:delText>
        </w:r>
        <w:r w:rsidR="005E4E99" w:rsidDel="006279B0">
          <w:rPr>
            <w:rFonts w:cs="Times New Roman"/>
          </w:rPr>
          <w:delText xml:space="preserve">, a tool in the R environment </w:delText>
        </w:r>
        <w:r w:rsidR="0023608F" w:rsidDel="006279B0">
          <w:rPr>
            <w:rFonts w:cs="Times New Roman"/>
          </w:rPr>
          <w:delText xml:space="preserve">that </w:delText>
        </w:r>
        <w:r w:rsidR="005E4E99" w:rsidDel="006279B0">
          <w:rPr>
            <w:rFonts w:cs="Times New Roman"/>
          </w:rPr>
          <w:delText xml:space="preserve">automatizes the construction of phylogenetic trees for </w:delText>
        </w:r>
        <w:r w:rsidR="00FE5F54" w:rsidDel="006279B0">
          <w:rPr>
            <w:rFonts w:cs="Times New Roman"/>
          </w:rPr>
          <w:delText xml:space="preserve">ray-finned fishes in local or regional pools of species. </w:delText>
        </w:r>
        <w:r w:rsidR="00AF24D5" w:rsidDel="006279B0">
          <w:rPr>
            <w:rFonts w:cs="Times New Roman"/>
          </w:rPr>
          <w:delText xml:space="preserve">Further, we exemplified the use of this package not only for construct </w:delText>
        </w:r>
      </w:del>
      <w:ins w:id="317" w:author="Aline Richter" w:date="2021-05-20T11:31:00Z">
        <w:del w:id="318" w:author="Gabriel Nakamura" w:date="2021-06-01T12:10:00Z">
          <w:r w:rsidR="004E45B6" w:rsidDel="006279B0">
            <w:rPr>
              <w:rFonts w:cs="Times New Roman"/>
            </w:rPr>
            <w:delText xml:space="preserve">a full </w:delText>
          </w:r>
        </w:del>
      </w:ins>
      <w:del w:id="319" w:author="Gabriel Nakamura" w:date="2021-06-01T12:10:00Z">
        <w:r w:rsidR="00AF24D5" w:rsidDel="006279B0">
          <w:rPr>
            <w:rFonts w:cs="Times New Roman"/>
          </w:rPr>
          <w:delText>phylogenetic tree, but to perform a new way to evaluate the Darwinian shortfalls.</w:delText>
        </w:r>
      </w:del>
      <w:r w:rsidR="00AF24D5">
        <w:rPr>
          <w:rFonts w:cs="Times New Roman"/>
        </w:rPr>
        <w:t xml:space="preserve"> </w:t>
      </w:r>
    </w:p>
    <w:p w14:paraId="030F6544" w14:textId="07379185" w:rsidR="005C6190" w:rsidRDefault="00331451" w:rsidP="00F31373">
      <w:pPr>
        <w:ind w:firstLine="708"/>
        <w:rPr>
          <w:ins w:id="320" w:author="Gabriel Nakamura" w:date="2021-06-01T13:01:00Z"/>
          <w:rFonts w:cs="Times New Roman"/>
        </w:rPr>
      </w:pPr>
      <w:r>
        <w:rPr>
          <w:rFonts w:cs="Times New Roman"/>
        </w:rPr>
        <w:t xml:space="preserve">Our package </w:t>
      </w:r>
      <w:r w:rsidR="00D34BF1">
        <w:rPr>
          <w:rFonts w:cs="Times New Roman"/>
        </w:rPr>
        <w:t>overcomes the main problems</w:t>
      </w:r>
      <w:r w:rsidR="009B12CE">
        <w:rPr>
          <w:rFonts w:cs="Times New Roman"/>
        </w:rPr>
        <w:t xml:space="preserve"> </w:t>
      </w:r>
      <w:r>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64144DD6" w14:textId="77777777" w:rsidR="00B458AA" w:rsidRDefault="00B458AA" w:rsidP="00F31373">
      <w:pPr>
        <w:ind w:firstLine="708"/>
        <w:rPr>
          <w:rFonts w:cs="Times New Roman"/>
        </w:rPr>
      </w:pPr>
    </w:p>
    <w:p w14:paraId="798DEEF4" w14:textId="7C1E49C7" w:rsidR="00521E9E" w:rsidRPr="002744A0" w:rsidRDefault="00F31373" w:rsidP="00F31373">
      <w:pPr>
        <w:rPr>
          <w:rFonts w:cs="Times New Roman"/>
          <w:b/>
          <w:bCs/>
          <w:rPrChange w:id="321" w:author="Gabriel Nakamura" w:date="2021-06-01T12:11:00Z">
            <w:rPr>
              <w:rFonts w:cs="Times New Roman"/>
            </w:rPr>
          </w:rPrChange>
        </w:rPr>
        <w:pPrChange w:id="322" w:author="Gabriel Nakamura" w:date="2021-06-01T12:11:00Z">
          <w:pPr>
            <w:ind w:firstLine="708"/>
          </w:pPr>
        </w:pPrChange>
      </w:pPr>
      <w:ins w:id="323" w:author="Gabriel Nakamura" w:date="2021-06-01T12:11:00Z">
        <w:r w:rsidRPr="002744A0">
          <w:rPr>
            <w:rFonts w:cs="Times New Roman"/>
            <w:b/>
            <w:bCs/>
            <w:rPrChange w:id="324" w:author="Gabriel Nakamura" w:date="2021-06-01T12:11:00Z">
              <w:rPr>
                <w:rFonts w:cs="Times New Roman"/>
              </w:rPr>
            </w:rPrChange>
          </w:rPr>
          <w:t>Methods</w:t>
        </w:r>
      </w:ins>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05C3A3CF"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w:t>
      </w:r>
      <w:proofErr w:type="gramStart"/>
      <w:r w:rsidR="00311A82">
        <w:rPr>
          <w:rFonts w:cs="Times New Roman"/>
        </w:rPr>
        <w:t>freely</w:t>
      </w:r>
      <w:r w:rsidR="000B0106">
        <w:rPr>
          <w:rFonts w:cs="Times New Roman"/>
        </w:rPr>
        <w:t>-available</w:t>
      </w:r>
      <w:proofErr w:type="gramEnd"/>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w:t>
      </w:r>
      <w:del w:id="325" w:author="Gabriel Nakamura" w:date="2021-06-01T13:02:00Z">
        <w:r w:rsidR="002E06C5" w:rsidDel="00B458AA">
          <w:rPr>
            <w:rFonts w:cs="Times New Roman"/>
          </w:rPr>
          <w:delText xml:space="preserve">two </w:delText>
        </w:r>
      </w:del>
      <w:ins w:id="326" w:author="Gabriel Nakamura" w:date="2021-06-01T13:02:00Z">
        <w:r w:rsidR="00B458AA">
          <w:rPr>
            <w:rFonts w:cs="Times New Roman"/>
          </w:rPr>
          <w:t>three</w:t>
        </w:r>
        <w:r w:rsidR="00B458AA">
          <w:rPr>
            <w:rFonts w:cs="Times New Roman"/>
          </w:rPr>
          <w:t xml:space="preserve"> </w:t>
        </w:r>
      </w:ins>
      <w:r w:rsidR="00AD089F">
        <w:rPr>
          <w:rFonts w:cs="Times New Roman"/>
        </w:rPr>
        <w:t xml:space="preserve">main </w:t>
      </w:r>
      <w:r w:rsidR="002E06C5">
        <w:rPr>
          <w:rFonts w:cs="Times New Roman"/>
        </w:rPr>
        <w:t xml:space="preserve">functions, </w:t>
      </w:r>
      <w:proofErr w:type="spellStart"/>
      <w:r w:rsidR="002E06C5" w:rsidRPr="002A1620">
        <w:rPr>
          <w:rFonts w:cs="Times New Roman"/>
          <w:i/>
          <w:iCs/>
          <w:rPrChange w:id="327" w:author="Gabriel Nakamura" w:date="2021-06-02T11:39:00Z">
            <w:rPr>
              <w:rFonts w:cs="Times New Roman"/>
            </w:rPr>
          </w:rPrChange>
        </w:rPr>
        <w:t>FishTaxaMaker</w:t>
      </w:r>
      <w:proofErr w:type="spellEnd"/>
      <w:del w:id="328" w:author="Gabriel Nakamura" w:date="2021-06-02T11:40:00Z">
        <w:r w:rsidR="00EC5AED" w:rsidRPr="002A1620" w:rsidDel="002A1620">
          <w:rPr>
            <w:rFonts w:cs="Times New Roman"/>
            <w:i/>
            <w:iCs/>
            <w:rPrChange w:id="329" w:author="Gabriel Nakamura" w:date="2021-06-02T11:39:00Z">
              <w:rPr>
                <w:rFonts w:cs="Times New Roman"/>
              </w:rPr>
            </w:rPrChange>
          </w:rPr>
          <w:delText>(</w:delText>
        </w:r>
        <w:r w:rsidR="00EC5AED" w:rsidDel="002A1620">
          <w:rPr>
            <w:rFonts w:cs="Times New Roman"/>
          </w:rPr>
          <w:delText>)</w:delText>
        </w:r>
      </w:del>
      <w:ins w:id="330" w:author="Gabriel Nakamura" w:date="2021-06-02T11:40:00Z">
        <w:r w:rsidR="002A1620">
          <w:rPr>
            <w:rFonts w:cs="Times New Roman"/>
          </w:rPr>
          <w:t>,</w:t>
        </w:r>
      </w:ins>
      <w:del w:id="331" w:author="Gabriel Nakamura" w:date="2021-06-02T11:40:00Z">
        <w:r w:rsidR="00311A82" w:rsidDel="002A1620">
          <w:rPr>
            <w:rFonts w:cs="Times New Roman"/>
          </w:rPr>
          <w:delText xml:space="preserve"> and</w:delText>
        </w:r>
      </w:del>
      <w:r w:rsidR="00311A82">
        <w:rPr>
          <w:rFonts w:cs="Times New Roman"/>
        </w:rPr>
        <w:t xml:space="preserve"> </w:t>
      </w:r>
      <w:proofErr w:type="spellStart"/>
      <w:r w:rsidR="00311A82" w:rsidRPr="002A1620">
        <w:rPr>
          <w:rFonts w:cs="Times New Roman"/>
          <w:i/>
          <w:iCs/>
          <w:rPrChange w:id="332" w:author="Gabriel Nakamura" w:date="2021-06-02T11:40:00Z">
            <w:rPr>
              <w:rFonts w:cs="Times New Roman"/>
            </w:rPr>
          </w:rPrChange>
        </w:rPr>
        <w:t>FishPhyloMaker</w:t>
      </w:r>
      <w:proofErr w:type="spellEnd"/>
      <w:ins w:id="333" w:author="Gabriel Nakamura" w:date="2021-06-02T11:40:00Z">
        <w:r w:rsidR="002A1620">
          <w:rPr>
            <w:rFonts w:cs="Times New Roman"/>
            <w:i/>
            <w:iCs/>
          </w:rPr>
          <w:t xml:space="preserve"> </w:t>
        </w:r>
        <w:r w:rsidR="002A1620">
          <w:rPr>
            <w:rFonts w:cs="Times New Roman"/>
          </w:rPr>
          <w:t xml:space="preserve">and </w:t>
        </w:r>
        <w:proofErr w:type="spellStart"/>
        <w:r w:rsidR="00250A3E" w:rsidRPr="00250A3E">
          <w:rPr>
            <w:rFonts w:cs="Times New Roman"/>
            <w:i/>
            <w:iCs/>
            <w:rPrChange w:id="334" w:author="Gabriel Nakamura" w:date="2021-06-02T11:40:00Z">
              <w:rPr>
                <w:rFonts w:cs="Times New Roman"/>
              </w:rPr>
            </w:rPrChange>
          </w:rPr>
          <w:t>Darwinian_deficit</w:t>
        </w:r>
      </w:ins>
      <w:proofErr w:type="spellEnd"/>
      <w:del w:id="335" w:author="Gabriel Nakamura" w:date="2021-06-02T11:40:00Z">
        <w:r w:rsidR="00EC5AED" w:rsidDel="002A1620">
          <w:rPr>
            <w:rFonts w:cs="Times New Roman"/>
          </w:rPr>
          <w:delText>()</w:delText>
        </w:r>
      </w:del>
      <w:r w:rsidR="005F15AC">
        <w:rPr>
          <w:rFonts w:cs="Times New Roman"/>
        </w:rPr>
        <w:t>.</w:t>
      </w:r>
      <w:r w:rsidR="002570C7">
        <w:rPr>
          <w:rFonts w:cs="Times New Roman"/>
        </w:rPr>
        <w:t xml:space="preserve"> </w:t>
      </w:r>
      <w:r w:rsidR="005F15AC">
        <w:rPr>
          <w:rFonts w:cs="Times New Roman"/>
        </w:rPr>
        <w:t xml:space="preserve">Below, we describe these </w:t>
      </w:r>
      <w:del w:id="336" w:author="Gabriel Nakamura" w:date="2021-06-01T13:02:00Z">
        <w:r w:rsidR="005F15AC" w:rsidDel="00B458AA">
          <w:rPr>
            <w:rFonts w:cs="Times New Roman"/>
          </w:rPr>
          <w:delText xml:space="preserve">two </w:delText>
        </w:r>
      </w:del>
      <w:r w:rsidR="005F15AC">
        <w:rPr>
          <w:rFonts w:cs="Times New Roman"/>
        </w:rPr>
        <w:t xml:space="preserve">functions </w:t>
      </w:r>
      <w:ins w:id="337" w:author="Gabriel Nakamura" w:date="2021-06-01T13:03:00Z">
        <w:r w:rsidR="00B458AA">
          <w:rPr>
            <w:rFonts w:cs="Times New Roman"/>
          </w:rPr>
          <w:t xml:space="preserve">and how they can be used to obtain phylogenetic trees, </w:t>
        </w:r>
      </w:ins>
      <w:r w:rsidR="005F15AC">
        <w:rPr>
          <w:rFonts w:cs="Times New Roman"/>
        </w:rPr>
        <w:t>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r w:rsidRPr="00703AE0">
        <w:rPr>
          <w:rFonts w:cs="Times New Roman"/>
          <w:i/>
          <w:iCs/>
        </w:rPr>
        <w:t>FishTaxaMaker</w:t>
      </w:r>
      <w:proofErr w:type="spellEnd"/>
      <w:del w:id="338" w:author="Gabriel Nakamura" w:date="2021-06-02T11:41:00Z">
        <w:r w:rsidRPr="00703AE0" w:rsidDel="00241D1E">
          <w:rPr>
            <w:rFonts w:cs="Times New Roman"/>
            <w:i/>
            <w:iCs/>
          </w:rPr>
          <w:delText>()</w:delText>
        </w:r>
      </w:del>
    </w:p>
    <w:p w14:paraId="751E0D60" w14:textId="7C2B8576" w:rsidR="00A927F9" w:rsidRPr="00A927F9" w:rsidDel="0040794E" w:rsidRDefault="00A927F9" w:rsidP="00254D59">
      <w:pPr>
        <w:rPr>
          <w:del w:id="339" w:author="Gabriel Nakamura" w:date="2021-06-01T13:03:00Z"/>
          <w:rFonts w:cs="Times New Roman"/>
        </w:rPr>
      </w:pPr>
      <w:proofErr w:type="spellStart"/>
      <w:r w:rsidRPr="00241D1E">
        <w:rPr>
          <w:rFonts w:cs="Times New Roman"/>
          <w:i/>
          <w:iCs/>
          <w:rPrChange w:id="340" w:author="Gabriel Nakamura" w:date="2021-06-02T11:41:00Z">
            <w:rPr>
              <w:rFonts w:cs="Times New Roman"/>
            </w:rPr>
          </w:rPrChange>
        </w:rPr>
        <w:t>FishTaxaMaker</w:t>
      </w:r>
      <w:proofErr w:type="spellEnd"/>
      <w:ins w:id="341" w:author="Gabriel Nakamura" w:date="2021-06-02T11:41:00Z">
        <w:r w:rsidR="00241D1E">
          <w:rPr>
            <w:rFonts w:cs="Times New Roman"/>
          </w:rPr>
          <w:t xml:space="preserve"> function</w:t>
        </w:r>
      </w:ins>
      <w:del w:id="342" w:author="Gabriel Nakamura" w:date="2021-06-02T11:41:00Z">
        <w:r w:rsidDel="00241D1E">
          <w:rPr>
            <w:rFonts w:cs="Times New Roman"/>
          </w:rPr>
          <w:delText>()</w:delText>
        </w:r>
      </w:del>
      <w:r w:rsidR="005F08AD">
        <w:rPr>
          <w:rFonts w:cs="Times New Roman"/>
        </w:rPr>
        <w:t xml:space="preserve"> </w:t>
      </w:r>
      <w:r>
        <w:rPr>
          <w:rFonts w:cs="Times New Roman"/>
        </w:rPr>
        <w:t>check</w:t>
      </w:r>
      <w:r w:rsidR="005F08AD">
        <w:rPr>
          <w:rFonts w:cs="Times New Roman"/>
        </w:rPr>
        <w:t>s</w:t>
      </w:r>
      <w:r>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to be used in the </w:t>
      </w:r>
      <w:proofErr w:type="spellStart"/>
      <w:r w:rsidR="0030374E" w:rsidRPr="00241D1E">
        <w:rPr>
          <w:rFonts w:cs="Times New Roman"/>
          <w:i/>
          <w:iCs/>
          <w:rPrChange w:id="343" w:author="Gabriel Nakamura" w:date="2021-06-02T11:41:00Z">
            <w:rPr>
              <w:rFonts w:cs="Times New Roman"/>
            </w:rPr>
          </w:rPrChange>
        </w:rPr>
        <w:t>FishPhyloMaker</w:t>
      </w:r>
      <w:proofErr w:type="spellEnd"/>
      <w:del w:id="344" w:author="Gabriel Nakamura" w:date="2021-06-02T11:41:00Z">
        <w:r w:rsidR="0030374E" w:rsidDel="00241D1E">
          <w:rPr>
            <w:rFonts w:cs="Times New Roman"/>
          </w:rPr>
          <w:delText>()</w:delText>
        </w:r>
      </w:del>
      <w:r w:rsidR="0030374E">
        <w:rPr>
          <w:rFonts w:cs="Times New Roman"/>
        </w:rPr>
        <w:t xml:space="preserve"> function.</w:t>
      </w:r>
      <w:ins w:id="345" w:author="Gabriel Nakamura" w:date="2021-06-01T13:03:00Z">
        <w:r w:rsidR="0040794E">
          <w:rPr>
            <w:rFonts w:cs="Times New Roman"/>
          </w:rPr>
          <w:t xml:space="preserve"> </w:t>
        </w:r>
      </w:ins>
    </w:p>
    <w:p w14:paraId="323F08EB" w14:textId="2052B655" w:rsidR="00BE7FCC" w:rsidRDefault="008D3215" w:rsidP="0040794E">
      <w:pPr>
        <w:rPr>
          <w:rFonts w:cs="Times New Roman"/>
        </w:rPr>
        <w:pPrChange w:id="346" w:author="Gabriel Nakamura" w:date="2021-06-01T13:03:00Z">
          <w:pPr>
            <w:ind w:firstLine="708"/>
          </w:pPr>
        </w:pPrChange>
      </w:pPr>
      <w:r>
        <w:rPr>
          <w:rFonts w:cs="Times New Roman"/>
        </w:rPr>
        <w:t xml:space="preserve">The input data </w:t>
      </w:r>
      <w:r w:rsidR="000818FD">
        <w:rPr>
          <w:rFonts w:cs="Times New Roman"/>
        </w:rPr>
        <w:t>must</w:t>
      </w:r>
      <w:r>
        <w:rPr>
          <w:rFonts w:cs="Times New Roman"/>
        </w:rPr>
        <w:t xml:space="preserve"> be a string</w:t>
      </w:r>
      <w:r w:rsidR="003139B0">
        <w:rPr>
          <w:rFonts w:cs="Times New Roman"/>
        </w:rPr>
        <w:t xml:space="preserve"> vector </w:t>
      </w:r>
      <w:r>
        <w:rPr>
          <w:rFonts w:cs="Times New Roman"/>
        </w:rPr>
        <w:t xml:space="preserve">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w:t>
      </w:r>
      <w:proofErr w:type="spellStart"/>
      <w:r w:rsidR="0000240D">
        <w:rPr>
          <w:rFonts w:cs="Times New Roman"/>
        </w:rPr>
        <w:t>Fishbase</w:t>
      </w:r>
      <w:proofErr w:type="spellEnd"/>
      <w:r w:rsidR="0000240D">
        <w:rPr>
          <w:rFonts w:cs="Times New Roman"/>
        </w:rPr>
        <w:t xml:space="preserve"> (Froese </w:t>
      </w:r>
      <w:r w:rsidR="003C2C88">
        <w:rPr>
          <w:rFonts w:cs="Times New Roman"/>
        </w:rPr>
        <w:t xml:space="preserve">&amp; </w:t>
      </w:r>
      <w:r w:rsidR="0000240D">
        <w:rPr>
          <w:rFonts w:cs="Times New Roman"/>
        </w:rPr>
        <w:t xml:space="preserve">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311C98">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d4e703f6-a358-423f-9ad7-4744d337a8c3","http://www.mendeley.com/documents/?uuid=c763eef8-d1eb-4fa9-b99e-5749d2143346"]}],"mendeley":{"formattedCitation":"(Boettiger et al., 2012)","manualFormatting":"(Boettiger et al., 2012b)","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8C0409">
        <w:rPr>
          <w:rFonts w:cs="Times New Roman"/>
          <w:noProof/>
        </w:rPr>
        <w:t>b</w:t>
      </w:r>
      <w:r w:rsidR="0000240D" w:rsidRPr="00C457E2">
        <w:rPr>
          <w:rFonts w:cs="Times New Roman"/>
          <w:noProof/>
        </w:rPr>
        <w:t>)</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61007E">
        <w:rPr>
          <w:rFonts w:cs="Times New Roman"/>
        </w:rPr>
        <w:t>:</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 xml:space="preserve">species; </w:t>
      </w:r>
      <w:r w:rsidR="00CE7ACE">
        <w:rPr>
          <w:rFonts w:cs="Times New Roman"/>
        </w:rPr>
        <w:t xml:space="preserve">2) a </w:t>
      </w:r>
      <w:r w:rsidR="0061790A">
        <w:rPr>
          <w:rFonts w:cs="Times New Roman"/>
        </w:rPr>
        <w:t xml:space="preserve">data frame </w:t>
      </w:r>
      <w:r w:rsidR="00074D2D">
        <w:rPr>
          <w:rFonts w:cs="Times New Roman"/>
        </w:rPr>
        <w:t xml:space="preserve">displaying the taxonomic information </w:t>
      </w:r>
      <w:r w:rsidR="00074D2D">
        <w:rPr>
          <w:rFonts w:cs="Times New Roman"/>
        </w:rPr>
        <w:lastRenderedPageBreak/>
        <w:t>(</w:t>
      </w:r>
      <w:r w:rsidR="00694740">
        <w:rPr>
          <w:rFonts w:cs="Times New Roman"/>
        </w:rPr>
        <w:t>Species, Family, and Order)</w:t>
      </w:r>
      <w:ins w:id="347" w:author="Aline Richter" w:date="2021-05-20T14:38:00Z">
        <w:r w:rsidR="00027EC5">
          <w:rPr>
            <w:rFonts w:cs="Times New Roman"/>
          </w:rPr>
          <w:t>,</w:t>
        </w:r>
      </w:ins>
      <w:r w:rsidR="00694740">
        <w:rPr>
          <w:rFonts w:cs="Times New Roman"/>
        </w:rPr>
        <w:t xml:space="preserve"> only for the valid speci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 xml:space="preserve">names not found in </w:t>
      </w:r>
      <w:proofErr w:type="spellStart"/>
      <w:r w:rsidR="00180CFE">
        <w:rPr>
          <w:rFonts w:cs="Times New Roman"/>
        </w:rPr>
        <w:t>Fishbase</w:t>
      </w:r>
      <w:proofErr w:type="spellEnd"/>
      <w:r w:rsidR="0061790A">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ED4E50">
              <w:rPr>
                <w:rFonts w:cs="Times New Roman"/>
                <w:i/>
                <w:iCs/>
                <w:sz w:val="22"/>
                <w:szCs w:val="22"/>
                <w:rPrChange w:id="348" w:author="Gabriel Nakamura" w:date="2021-06-01T13:59:00Z">
                  <w:rPr>
                    <w:rFonts w:cs="Times New Roman"/>
                    <w:sz w:val="22"/>
                    <w:szCs w:val="22"/>
                  </w:rPr>
                </w:rPrChange>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018BD458"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w:t>
            </w:r>
            <w:proofErr w:type="spellStart"/>
            <w:r w:rsidR="006946B7">
              <w:rPr>
                <w:rFonts w:cs="Times New Roman"/>
                <w:sz w:val="22"/>
                <w:szCs w:val="22"/>
              </w:rPr>
              <w:t>Fishbase</w:t>
            </w:r>
            <w:proofErr w:type="spellEnd"/>
            <w:r w:rsidR="006946B7">
              <w:rPr>
                <w:rFonts w:cs="Times New Roman"/>
                <w:sz w:val="22"/>
                <w:szCs w:val="22"/>
              </w:rPr>
              <w:t xml:space="preserve"> </w:t>
            </w:r>
            <w:r w:rsidRPr="0095282D">
              <w:rPr>
                <w:rFonts w:cs="Times New Roman"/>
                <w:sz w:val="22"/>
                <w:szCs w:val="22"/>
              </w:rPr>
              <w:t xml:space="preserve">and prepares the </w:t>
            </w:r>
            <w:r w:rsidR="006017D9">
              <w:rPr>
                <w:rFonts w:cs="Times New Roman"/>
                <w:sz w:val="22"/>
                <w:szCs w:val="22"/>
              </w:rPr>
              <w:t xml:space="preserve">species list for the </w:t>
            </w:r>
            <w:r w:rsidR="00081A51">
              <w:rPr>
                <w:rFonts w:cs="Times New Roman"/>
                <w:sz w:val="22"/>
                <w:szCs w:val="22"/>
              </w:rPr>
              <w:t xml:space="preserve">other </w:t>
            </w:r>
            <w:r w:rsidR="006017D9">
              <w:rPr>
                <w:rFonts w:cs="Times New Roman"/>
                <w:sz w:val="22"/>
                <w:szCs w:val="22"/>
              </w:rPr>
              <w:t>functions</w:t>
            </w:r>
            <w:r w:rsidR="00081A51">
              <w:rPr>
                <w:rFonts w:cs="Times New Roman"/>
                <w:sz w:val="22"/>
                <w:szCs w:val="22"/>
              </w:rPr>
              <w:t xml:space="preserve"> in the package</w:t>
            </w:r>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ED4E50">
              <w:rPr>
                <w:rFonts w:cs="Times New Roman"/>
                <w:i/>
                <w:iCs/>
                <w:sz w:val="22"/>
                <w:szCs w:val="22"/>
                <w:rPrChange w:id="349" w:author="Gabriel Nakamura" w:date="2021-06-01T13:59:00Z">
                  <w:rPr>
                    <w:rFonts w:cs="Times New Roman"/>
                    <w:sz w:val="22"/>
                    <w:szCs w:val="22"/>
                  </w:rPr>
                </w:rPrChange>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ED4E50">
              <w:rPr>
                <w:rFonts w:cs="Times New Roman"/>
                <w:i/>
                <w:iCs/>
                <w:sz w:val="22"/>
                <w:szCs w:val="22"/>
                <w:rPrChange w:id="350" w:author="Gabriel Nakamura" w:date="2021-06-01T13:59:00Z">
                  <w:rPr>
                    <w:rFonts w:cs="Times New Roman"/>
                    <w:sz w:val="22"/>
                    <w:szCs w:val="22"/>
                  </w:rPr>
                </w:rPrChange>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sidRPr="00ED4E50">
              <w:rPr>
                <w:rFonts w:cs="Times New Roman"/>
                <w:i/>
                <w:iCs/>
                <w:sz w:val="22"/>
                <w:szCs w:val="22"/>
                <w:rPrChange w:id="351" w:author="Gabriel Nakamura" w:date="2021-06-01T13:59:00Z">
                  <w:rPr>
                    <w:rFonts w:cs="Times New Roman"/>
                    <w:sz w:val="22"/>
                    <w:szCs w:val="22"/>
                  </w:rPr>
                </w:rPrChange>
              </w:rPr>
              <w:t>Darwinian_</w:t>
            </w:r>
            <w:proofErr w:type="gramStart"/>
            <w:r w:rsidRPr="00ED4E50">
              <w:rPr>
                <w:rFonts w:cs="Times New Roman"/>
                <w:i/>
                <w:iCs/>
                <w:sz w:val="22"/>
                <w:szCs w:val="22"/>
                <w:rPrChange w:id="352" w:author="Gabriel Nakamura" w:date="2021-06-01T13:59:00Z">
                  <w:rPr>
                    <w:rFonts w:cs="Times New Roman"/>
                    <w:sz w:val="22"/>
                    <w:szCs w:val="22"/>
                  </w:rPr>
                </w:rPrChange>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7F55E036"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3B672B">
              <w:rPr>
                <w:rFonts w:cs="Times New Roman"/>
                <w:sz w:val="22"/>
                <w:szCs w:val="22"/>
              </w:rPr>
              <w:t xml:space="preserve"> through a Phylogenetic Diversity (PD</w:t>
            </w:r>
            <w:ins w:id="353" w:author="Gabriel Nakamura" w:date="2021-06-01T13:59:00Z">
              <w:r w:rsidR="00ED4E50">
                <w:rPr>
                  <w:rFonts w:cs="Times New Roman"/>
                  <w:sz w:val="22"/>
                  <w:szCs w:val="22"/>
                </w:rPr>
                <w:t xml:space="preserve"> </w:t>
              </w:r>
              <w:r w:rsidR="00ED4E50">
                <w:rPr>
                  <w:rFonts w:cs="Times New Roman"/>
                  <w:sz w:val="22"/>
                  <w:szCs w:val="22"/>
                </w:rPr>
                <w:fldChar w:fldCharType="begin" w:fldLock="1"/>
              </w:r>
            </w:ins>
            <w:r w:rsidR="006C705F">
              <w:rPr>
                <w:rFonts w:cs="Times New Roman"/>
                <w:sz w:val="22"/>
                <w:szCs w:val="22"/>
              </w:rPr>
              <w:instrText>ADDIN CSL_CITATION {"citationItems":[{"id":"ITEM-1","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1","issued":{"date-parts":[["1992"]]},"page":"1-10","title":"Conservation evaluation and phylogenetic diversity","type":"article-journal","volume":"61"},"uris":["http://www.mendeley.com/documents/?uuid=8667f81e-b301-48c7-a0b9-b59cef2da5c9"]}],"mendeley":{"formattedCitation":"(Faith, 1992)","manualFormatting":"Faith (1992)","plainTextFormattedCitation":"(Faith, 1992)","previouslyFormattedCitation":"(Faith, 1992)"},"properties":{"noteIndex":0},"schema":"https://github.com/citation-style-language/schema/raw/master/csl-citation.json"}</w:instrText>
            </w:r>
            <w:r w:rsidR="00ED4E50">
              <w:rPr>
                <w:rFonts w:cs="Times New Roman"/>
                <w:sz w:val="22"/>
                <w:szCs w:val="22"/>
              </w:rPr>
              <w:fldChar w:fldCharType="separate"/>
            </w:r>
            <w:del w:id="354" w:author="Gabriel Nakamura" w:date="2021-06-01T13:59:00Z">
              <w:r w:rsidR="00ED4E50" w:rsidRPr="00ED4E50" w:rsidDel="00261868">
                <w:rPr>
                  <w:rFonts w:cs="Times New Roman"/>
                  <w:noProof/>
                  <w:sz w:val="22"/>
                  <w:szCs w:val="22"/>
                </w:rPr>
                <w:delText>(</w:delText>
              </w:r>
            </w:del>
            <w:r w:rsidR="00ED4E50" w:rsidRPr="00ED4E50">
              <w:rPr>
                <w:rFonts w:cs="Times New Roman"/>
                <w:noProof/>
                <w:sz w:val="22"/>
                <w:szCs w:val="22"/>
              </w:rPr>
              <w:t>Faith</w:t>
            </w:r>
            <w:del w:id="355" w:author="Gabriel Nakamura" w:date="2021-06-01T14:00:00Z">
              <w:r w:rsidR="00ED4E50" w:rsidRPr="00ED4E50" w:rsidDel="00261868">
                <w:rPr>
                  <w:rFonts w:cs="Times New Roman"/>
                  <w:noProof/>
                  <w:sz w:val="22"/>
                  <w:szCs w:val="22"/>
                </w:rPr>
                <w:delText>,</w:delText>
              </w:r>
            </w:del>
            <w:r w:rsidR="00ED4E50" w:rsidRPr="00ED4E50">
              <w:rPr>
                <w:rFonts w:cs="Times New Roman"/>
                <w:noProof/>
                <w:sz w:val="22"/>
                <w:szCs w:val="22"/>
              </w:rPr>
              <w:t xml:space="preserve"> </w:t>
            </w:r>
            <w:ins w:id="356" w:author="Gabriel Nakamura" w:date="2021-06-01T14:00:00Z">
              <w:r w:rsidR="00261868">
                <w:rPr>
                  <w:rFonts w:cs="Times New Roman"/>
                  <w:noProof/>
                  <w:sz w:val="22"/>
                  <w:szCs w:val="22"/>
                </w:rPr>
                <w:t>(</w:t>
              </w:r>
            </w:ins>
            <w:r w:rsidR="00ED4E50" w:rsidRPr="00ED4E50">
              <w:rPr>
                <w:rFonts w:cs="Times New Roman"/>
                <w:noProof/>
                <w:sz w:val="22"/>
                <w:szCs w:val="22"/>
              </w:rPr>
              <w:t>1992)</w:t>
            </w:r>
            <w:ins w:id="357" w:author="Gabriel Nakamura" w:date="2021-06-01T13:59:00Z">
              <w:r w:rsidR="00ED4E50">
                <w:rPr>
                  <w:rFonts w:cs="Times New Roman"/>
                  <w:sz w:val="22"/>
                  <w:szCs w:val="22"/>
                </w:rPr>
                <w:fldChar w:fldCharType="end"/>
              </w:r>
            </w:ins>
            <w:r w:rsidR="003B672B">
              <w:rPr>
                <w:rFonts w:cs="Times New Roman"/>
                <w:sz w:val="22"/>
                <w:szCs w:val="22"/>
              </w:rPr>
              <w:t>) ratio</w:t>
            </w:r>
            <w:del w:id="358" w:author="Gabriel Nakamura" w:date="2021-06-01T13:12:00Z">
              <w:r w:rsidR="003B672B" w:rsidDel="0075149C">
                <w:rPr>
                  <w:rFonts w:cs="Times New Roman"/>
                  <w:sz w:val="22"/>
                  <w:szCs w:val="22"/>
                </w:rPr>
                <w:delText xml:space="preserve">: </w:delText>
              </w:r>
            </w:del>
            <m:oMath>
              <m:f>
                <m:fPr>
                  <m:type m:val="skw"/>
                  <m:ctrlPr>
                    <w:del w:id="359" w:author="Gabriel Nakamura" w:date="2021-06-01T13:12:00Z">
                      <w:rPr>
                        <w:rFonts w:ascii="Cambria Math" w:hAnsi="Cambria Math" w:cs="Times New Roman"/>
                        <w:i/>
                        <w:sz w:val="22"/>
                        <w:szCs w:val="22"/>
                      </w:rPr>
                    </w:del>
                  </m:ctrlPr>
                </m:fPr>
                <m:num>
                  <m:sSub>
                    <m:sSubPr>
                      <m:ctrlPr>
                        <w:del w:id="360" w:author="Gabriel Nakamura" w:date="2021-06-01T13:12:00Z">
                          <w:rPr>
                            <w:rFonts w:ascii="Cambria Math" w:hAnsi="Cambria Math" w:cs="Times New Roman"/>
                            <w:i/>
                            <w:sz w:val="22"/>
                            <w:szCs w:val="22"/>
                          </w:rPr>
                        </w:del>
                      </m:ctrlPr>
                    </m:sSubPr>
                    <m:e>
                      <m:r>
                        <w:del w:id="361" w:author="Gabriel Nakamura" w:date="2021-06-01T13:12:00Z">
                          <w:rPr>
                            <w:rFonts w:ascii="Cambria Math" w:hAnsi="Cambria Math" w:cs="Times New Roman"/>
                            <w:sz w:val="22"/>
                            <w:szCs w:val="22"/>
                          </w:rPr>
                          <m:t>PD</m:t>
                        </w:del>
                      </m:r>
                    </m:e>
                    <m:sub>
                      <m:r>
                        <w:del w:id="362" w:author="Gabriel Nakamura" w:date="2021-06-01T13:12:00Z">
                          <w:rPr>
                            <w:rFonts w:ascii="Cambria Math" w:hAnsi="Cambria Math" w:cs="Times New Roman"/>
                            <w:sz w:val="22"/>
                            <w:szCs w:val="22"/>
                          </w:rPr>
                          <m:t>inserted</m:t>
                        </w:del>
                      </m:r>
                    </m:sub>
                  </m:sSub>
                </m:num>
                <m:den>
                  <m:sSub>
                    <m:sSubPr>
                      <m:ctrlPr>
                        <w:del w:id="363" w:author="Gabriel Nakamura" w:date="2021-06-01T13:12:00Z">
                          <w:rPr>
                            <w:rFonts w:ascii="Cambria Math" w:hAnsi="Cambria Math" w:cs="Times New Roman"/>
                            <w:i/>
                            <w:sz w:val="22"/>
                            <w:szCs w:val="22"/>
                          </w:rPr>
                        </w:del>
                      </m:ctrlPr>
                    </m:sSubPr>
                    <m:e>
                      <m:r>
                        <w:del w:id="364" w:author="Gabriel Nakamura" w:date="2021-06-01T13:12:00Z">
                          <w:rPr>
                            <w:rFonts w:ascii="Cambria Math" w:hAnsi="Cambria Math" w:cs="Times New Roman"/>
                            <w:sz w:val="22"/>
                            <w:szCs w:val="22"/>
                          </w:rPr>
                          <m:t>PD</m:t>
                        </w:del>
                      </m:r>
                    </m:e>
                    <m:sub>
                      <m:r>
                        <w:del w:id="365" w:author="Gabriel Nakamura" w:date="2021-06-01T13:12:00Z">
                          <w:rPr>
                            <w:rFonts w:ascii="Cambria Math" w:hAnsi="Cambria Math" w:cs="Times New Roman"/>
                            <w:sz w:val="22"/>
                            <w:szCs w:val="22"/>
                          </w:rPr>
                          <m:t>inserted</m:t>
                        </w:del>
                      </m:r>
                    </m:sub>
                  </m:sSub>
                  <m:r>
                    <w:del w:id="366" w:author="Gabriel Nakamura" w:date="2021-06-01T13:12:00Z">
                      <w:rPr>
                        <w:rFonts w:ascii="Cambria Math" w:hAnsi="Cambria Math" w:cs="Times New Roman"/>
                        <w:sz w:val="22"/>
                        <w:szCs w:val="22"/>
                      </w:rPr>
                      <m:t xml:space="preserve">+ </m:t>
                    </w:del>
                  </m:r>
                  <m:sSub>
                    <m:sSubPr>
                      <m:ctrlPr>
                        <w:del w:id="367" w:author="Gabriel Nakamura" w:date="2021-06-01T13:12:00Z">
                          <w:rPr>
                            <w:rFonts w:ascii="Cambria Math" w:hAnsi="Cambria Math" w:cs="Times New Roman"/>
                            <w:i/>
                            <w:sz w:val="22"/>
                            <w:szCs w:val="22"/>
                          </w:rPr>
                        </w:del>
                      </m:ctrlPr>
                    </m:sSubPr>
                    <m:e>
                      <m:r>
                        <w:del w:id="368" w:author="Gabriel Nakamura" w:date="2021-06-01T13:12:00Z">
                          <w:rPr>
                            <w:rFonts w:ascii="Cambria Math" w:hAnsi="Cambria Math" w:cs="Times New Roman"/>
                            <w:sz w:val="22"/>
                            <w:szCs w:val="22"/>
                          </w:rPr>
                          <m:t>PD</m:t>
                        </w:del>
                      </m:r>
                    </m:e>
                    <m:sub>
                      <m:r>
                        <w:del w:id="369" w:author="Gabriel Nakamura" w:date="2021-06-01T13:12:00Z">
                          <w:rPr>
                            <w:rFonts w:ascii="Cambria Math" w:hAnsi="Cambria Math" w:cs="Times New Roman"/>
                            <w:sz w:val="22"/>
                            <w:szCs w:val="22"/>
                          </w:rPr>
                          <m:t>present in tree</m:t>
                        </w:del>
                      </m:r>
                    </m:sub>
                  </m:sSub>
                </m:den>
              </m:f>
            </m:oMath>
            <w:r w:rsidR="003B672B">
              <w:rPr>
                <w:rFonts w:cs="Times New Roman"/>
                <w:sz w:val="22"/>
                <w:szCs w:val="22"/>
              </w:rPr>
              <w:t xml:space="preserve"> </w:t>
            </w:r>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proofErr w:type="spellStart"/>
      <w:r w:rsidRPr="001C1F49">
        <w:rPr>
          <w:rFonts w:cs="Times New Roman"/>
          <w:i/>
          <w:iCs/>
        </w:rPr>
        <w:t>FishPhyloMaker</w:t>
      </w:r>
      <w:proofErr w:type="spellEnd"/>
      <w:del w:id="370" w:author="Gabriel Nakamura" w:date="2021-06-02T12:15:00Z">
        <w:r w:rsidRPr="001C1F49" w:rsidDel="00D16FA2">
          <w:rPr>
            <w:rFonts w:cs="Times New Roman"/>
            <w:i/>
            <w:iCs/>
          </w:rPr>
          <w:delText>()</w:delText>
        </w:r>
      </w:del>
    </w:p>
    <w:p w14:paraId="2D30659A" w14:textId="31F96876" w:rsidR="006975E1" w:rsidRDefault="00047903" w:rsidP="00254D59">
      <w:pPr>
        <w:rPr>
          <w:rFonts w:cs="Times New Roman"/>
        </w:rPr>
      </w:pPr>
      <w:ins w:id="371" w:author="Gabriel Nakamura" w:date="2021-06-01T13:06:00Z">
        <w:r>
          <w:rPr>
            <w:rFonts w:cs="Times New Roman"/>
          </w:rPr>
          <w:t>This is the core function of the package. This</w:t>
        </w:r>
      </w:ins>
      <w:del w:id="372" w:author="Gabriel Nakamura" w:date="2021-06-01T13:06:00Z">
        <w:r w:rsidR="0023592B" w:rsidDel="00047903">
          <w:rPr>
            <w:rFonts w:cs="Times New Roman"/>
          </w:rPr>
          <w:delText>The</w:delText>
        </w:r>
      </w:del>
      <w:r w:rsidR="0023592B">
        <w:rPr>
          <w:rFonts w:cs="Times New Roman"/>
        </w:rPr>
        <w:t xml:space="preserv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phylogenetic tree</w:t>
      </w:r>
      <w:r w:rsidR="004B061B">
        <w:rPr>
          <w:rFonts w:cs="Times New Roman"/>
        </w:rPr>
        <w:t xml:space="preserve"> (Figure 1)</w:t>
      </w:r>
      <w:r w:rsidR="00635937">
        <w:rPr>
          <w:rFonts w:cs="Times New Roman"/>
        </w:rPr>
        <w:t xml:space="preserve"> downloaded by the </w:t>
      </w:r>
      <w:proofErr w:type="spellStart"/>
      <w:r w:rsidR="00635937">
        <w:rPr>
          <w:rFonts w:cs="Times New Roman"/>
        </w:rPr>
        <w:t>fishtreeoflife</w:t>
      </w:r>
      <w:proofErr w:type="spellEnd"/>
      <w:r w:rsidR="00635937">
        <w:rPr>
          <w:rFonts w:cs="Times New Roman"/>
        </w:rPr>
        <w:t xml:space="preserve"> R package </w:t>
      </w:r>
      <w:r w:rsidR="00635937">
        <w:rPr>
          <w:rFonts w:cs="Times New Roman"/>
        </w:rPr>
        <w:fldChar w:fldCharType="begin" w:fldLock="1"/>
      </w:r>
      <w:r w:rsidR="00BB366E">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http://www.mendeley.com/documents/?uuid=cfb33300-9d29-45a6-be22-7191a5bc528f"]}],"mendeley":{"formattedCitation":"(Chang et al., 2019)","manualFormatting":"(Chang et al. 2019)","plainTextFormattedCitation":"(Chang et al., 2019)","previouslyFormattedCitation":"(Chang et al., 2019)"},"properties":{"noteIndex":0},"schema":"https://github.com/citation-style-language/schema/raw/master/csl-citation.json"}</w:instrText>
      </w:r>
      <w:r w:rsidR="00635937">
        <w:rPr>
          <w:rFonts w:cs="Times New Roman"/>
        </w:rPr>
        <w:fldChar w:fldCharType="separate"/>
      </w:r>
      <w:r w:rsidR="00635937" w:rsidRPr="00FF237F">
        <w:rPr>
          <w:rFonts w:cs="Times New Roman"/>
          <w:noProof/>
        </w:rPr>
        <w:t>(Chang</w:t>
      </w:r>
      <w:r w:rsidR="00635937">
        <w:rPr>
          <w:rFonts w:cs="Times New Roman"/>
          <w:noProof/>
        </w:rPr>
        <w:t xml:space="preserve"> et al.</w:t>
      </w:r>
      <w:r w:rsidR="00635937" w:rsidRPr="00FF237F">
        <w:rPr>
          <w:rFonts w:cs="Times New Roman"/>
          <w:noProof/>
        </w:rPr>
        <w:t xml:space="preserve"> 2019)</w:t>
      </w:r>
      <w:r w:rsidR="00635937">
        <w:rPr>
          <w:rFonts w:cs="Times New Roman"/>
        </w:rPr>
        <w:fldChar w:fldCharType="end"/>
      </w:r>
      <w:r w:rsidR="00E55CE8">
        <w:rPr>
          <w:rFonts w:cs="Times New Roman"/>
        </w:rPr>
        <w:t xml:space="preserve">. </w:t>
      </w:r>
      <w:r w:rsidR="003E0D95">
        <w:rPr>
          <w:rFonts w:cs="Times New Roman"/>
        </w:rPr>
        <w:t>T</w:t>
      </w:r>
      <w:r w:rsidR="00C24BE0">
        <w:rPr>
          <w:rFonts w:cs="Times New Roman"/>
        </w:rPr>
        <w:t xml:space="preserve">his </w:t>
      </w:r>
      <w:r w:rsidR="00936FA1">
        <w:rPr>
          <w:rFonts w:cs="Times New Roman"/>
        </w:rPr>
        <w:t>phylogeny</w:t>
      </w:r>
      <w:r w:rsidR="00C24BE0">
        <w:rPr>
          <w:rFonts w:cs="Times New Roman"/>
        </w:rPr>
        <w:t xml:space="preserve"> </w:t>
      </w:r>
      <w:r w:rsidR="003E0D95">
        <w:rPr>
          <w:rFonts w:cs="Times New Roman"/>
        </w:rPr>
        <w:t>is</w:t>
      </w:r>
      <w:r w:rsidR="00C24BE0">
        <w:rPr>
          <w:rFonts w:cs="Times New Roman"/>
        </w:rPr>
        <w:t xml:space="preserve">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ins w:id="373" w:author="Gabriel Nakamura" w:date="2021-06-01T13:07:00Z">
        <w:r w:rsidR="00D278A8">
          <w:rPr>
            <w:rFonts w:cs="Times New Roman"/>
          </w:rPr>
          <w:t>.</w:t>
        </w:r>
      </w:ins>
      <w:del w:id="374" w:author="Gabriel Nakamura" w:date="2021-06-01T13:06:00Z">
        <w:r w:rsidR="006975E1" w:rsidDel="00047903">
          <w:rPr>
            <w:rFonts w:cs="Times New Roman"/>
          </w:rPr>
          <w:delText>.</w:delText>
        </w:r>
      </w:del>
    </w:p>
    <w:p w14:paraId="7BDD2C12" w14:textId="595F59CA"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r w:rsidR="00FF237F" w:rsidRPr="000A2B3C">
        <w:rPr>
          <w:rFonts w:cs="Times New Roman"/>
          <w:i/>
          <w:iCs/>
          <w:rPrChange w:id="375" w:author="Gabriel Nakamura" w:date="2021-06-01T13:58:00Z">
            <w:rPr>
              <w:rFonts w:cs="Times New Roman"/>
            </w:rPr>
          </w:rPrChange>
        </w:rPr>
        <w:t>FishPhyloMaker</w:t>
      </w:r>
      <w:proofErr w:type="spellEnd"/>
      <w:ins w:id="376" w:author="Gabriel Nakamura" w:date="2021-06-01T13:58:00Z">
        <w:r w:rsidR="000A2B3C">
          <w:rPr>
            <w:rFonts w:cs="Times New Roman"/>
          </w:rPr>
          <w:t xml:space="preserve"> function</w:t>
        </w:r>
      </w:ins>
      <w:del w:id="377" w:author="Gabriel Nakamura" w:date="2021-06-01T13:58:00Z">
        <w:r w:rsidR="00FF237F" w:rsidRPr="006F3970" w:rsidDel="000A2B3C">
          <w:rPr>
            <w:rFonts w:cs="Times New Roman"/>
          </w:rPr>
          <w:delText>()</w:delText>
        </w:r>
      </w:del>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ED4E50">
        <w:rPr>
          <w:rFonts w:cs="Times New Roman"/>
          <w:i/>
          <w:iCs/>
          <w:rPrChange w:id="378" w:author="Gabriel Nakamura" w:date="2021-06-01T13:58:00Z">
            <w:rPr>
              <w:rFonts w:cs="Times New Roman"/>
            </w:rPr>
          </w:rPrChange>
        </w:rPr>
        <w:t>FishTaxaMaker</w:t>
      </w:r>
      <w:proofErr w:type="spellEnd"/>
      <w:ins w:id="379" w:author="Gabriel Nakamura" w:date="2021-06-01T13:58:00Z">
        <w:r w:rsidR="00ED4E50">
          <w:rPr>
            <w:rFonts w:cs="Times New Roman"/>
            <w:i/>
            <w:iCs/>
          </w:rPr>
          <w:t xml:space="preserve"> </w:t>
        </w:r>
        <w:r w:rsidR="00ED4E50" w:rsidRPr="00ED4E50">
          <w:rPr>
            <w:rFonts w:cs="Times New Roman"/>
            <w:rPrChange w:id="380" w:author="Gabriel Nakamura" w:date="2021-06-01T13:58:00Z">
              <w:rPr>
                <w:rFonts w:cs="Times New Roman"/>
                <w:i/>
                <w:iCs/>
              </w:rPr>
            </w:rPrChange>
          </w:rPr>
          <w:t>function</w:t>
        </w:r>
      </w:ins>
      <w:del w:id="381" w:author="Gabriel Nakamura" w:date="2021-06-01T13:58:00Z">
        <w:r w:rsidRPr="006F3970" w:rsidDel="00ED4E50">
          <w:rPr>
            <w:rFonts w:cs="Times New Roman"/>
          </w:rPr>
          <w:delText>()</w:delText>
        </w:r>
      </w:del>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lastRenderedPageBreak/>
        <w:t>configuration</w:t>
      </w:r>
      <w:r w:rsidR="00E21982">
        <w:rPr>
          <w:rFonts w:cs="Times New Roman"/>
        </w:rPr>
        <w:t xml:space="preserve"> (species, family, and order names for each taxon)</w:t>
      </w:r>
      <w:r w:rsidR="00FF2184">
        <w:rPr>
          <w:rFonts w:cs="Times New Roman"/>
        </w:rPr>
        <w:t xml:space="preserve">. The function </w:t>
      </w:r>
      <w:ins w:id="382" w:author="Aline Richter" w:date="2021-05-20T14:40:00Z">
        <w:r w:rsidR="00027EC5">
          <w:rPr>
            <w:rFonts w:cs="Times New Roman"/>
          </w:rPr>
          <w:t xml:space="preserve">also </w:t>
        </w:r>
      </w:ins>
      <w:r w:rsidR="00FF2184">
        <w:rPr>
          <w:rFonts w:cs="Times New Roman"/>
        </w:rPr>
        <w:t>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ins w:id="383" w:author="Gabriel Nakamura" w:date="2021-06-01T13:07:00Z">
        <w:r w:rsidR="00527ECA">
          <w:rPr>
            <w:rFonts w:cs="Times New Roman"/>
          </w:rPr>
          <w:t xml:space="preserve">, and allow the user to choose if the </w:t>
        </w:r>
      </w:ins>
      <w:ins w:id="384" w:author="Gabriel Nakamura" w:date="2021-06-01T13:08:00Z">
        <w:r w:rsidR="00527ECA">
          <w:rPr>
            <w:rFonts w:cs="Times New Roman"/>
          </w:rPr>
          <w:t xml:space="preserve">species must be inserted at the base node of </w:t>
        </w:r>
        <w:r w:rsidR="00B60DAF">
          <w:rPr>
            <w:rFonts w:cs="Times New Roman"/>
          </w:rPr>
          <w:t xml:space="preserve">families/orders, if the insertions made by each species must be showed as output results and if a progress bar </w:t>
        </w:r>
      </w:ins>
      <w:ins w:id="385" w:author="Gabriel Nakamura" w:date="2021-06-01T13:09:00Z">
        <w:r w:rsidR="00B60DAF">
          <w:rPr>
            <w:rFonts w:cs="Times New Roman"/>
          </w:rPr>
          <w:t>must be showed in the console.</w:t>
        </w:r>
      </w:ins>
      <w:del w:id="386" w:author="Gabriel Nakamura" w:date="2021-06-01T13:07:00Z">
        <w:r w:rsidR="00DC0CD2" w:rsidDel="00527ECA">
          <w:rPr>
            <w:rFonts w:cs="Times New Roman"/>
          </w:rPr>
          <w:delText>.</w:delText>
        </w:r>
      </w:del>
    </w:p>
    <w:p w14:paraId="0FC59510" w14:textId="7A223245" w:rsidR="001B144F" w:rsidRDefault="003031EE" w:rsidP="001B144F">
      <w:pPr>
        <w:ind w:firstLine="708"/>
        <w:rPr>
          <w:rFonts w:cs="Times New Roman"/>
        </w:rPr>
      </w:pPr>
      <w:r>
        <w:rPr>
          <w:rFonts w:cs="Times New Roman"/>
        </w:rPr>
        <w:t>T</w:t>
      </w:r>
      <w:r w:rsidR="00C500A3">
        <w:rPr>
          <w:rFonts w:cs="Times New Roman"/>
        </w:rPr>
        <w:t>he function</w:t>
      </w:r>
      <w:ins w:id="387" w:author="Gabriel Nakamura" w:date="2021-06-01T13:09:00Z">
        <w:r w:rsidR="00457E44">
          <w:rPr>
            <w:rFonts w:cs="Times New Roman"/>
          </w:rPr>
          <w:t xml:space="preserve"> works sequentially, first</w:t>
        </w:r>
      </w:ins>
      <w:r w:rsidR="00C500A3">
        <w:rPr>
          <w:rFonts w:cs="Times New Roman"/>
        </w:rPr>
        <w:t xml:space="preserve"> </w:t>
      </w:r>
      <w:r w:rsidR="002E609F">
        <w:rPr>
          <w:rFonts w:cs="Times New Roman"/>
        </w:rPr>
        <w:t>identif</w:t>
      </w:r>
      <w:ins w:id="388" w:author="Gabriel Nakamura" w:date="2021-06-01T13:09:00Z">
        <w:r w:rsidR="00457E44">
          <w:rPr>
            <w:rFonts w:cs="Times New Roman"/>
          </w:rPr>
          <w:t>ying</w:t>
        </w:r>
      </w:ins>
      <w:del w:id="389" w:author="Gabriel Nakamura" w:date="2021-06-01T13:09:00Z">
        <w:r w:rsidR="002E609F" w:rsidDel="00457E44">
          <w:rPr>
            <w:rFonts w:cs="Times New Roman"/>
          </w:rPr>
          <w:delText>ies</w:delText>
        </w:r>
      </w:del>
      <w:r w:rsidR="002E609F">
        <w:rPr>
          <w:rFonts w:cs="Times New Roman"/>
        </w:rPr>
        <w:t xml:space="preserve">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w:t>
      </w:r>
      <w:r w:rsidR="00672838">
        <w:rPr>
          <w:rFonts w:cs="Times New Roman"/>
        </w:rPr>
        <w:t>one</w:t>
      </w:r>
      <w:r w:rsidR="00C500A3">
        <w:rPr>
          <w:rFonts w:cs="Times New Roman"/>
        </w:rPr>
        <w:t>.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xml:space="preserve">, as shown in </w:t>
      </w:r>
      <w:proofErr w:type="spellStart"/>
      <w:r w:rsidR="002A4E82" w:rsidRPr="00027EC5">
        <w:rPr>
          <w:rFonts w:cs="Times New Roman"/>
          <w:i/>
          <w:iCs/>
          <w:rPrChange w:id="390" w:author="Aline Richter" w:date="2021-05-20T14:41:00Z">
            <w:rPr>
              <w:rFonts w:cs="Times New Roman"/>
            </w:rPr>
          </w:rPrChange>
        </w:rPr>
        <w:t>i</w:t>
      </w:r>
      <w:proofErr w:type="spellEnd"/>
      <w:r w:rsidR="002A4E82">
        <w:rPr>
          <w:rFonts w:cs="Times New Roman"/>
        </w:rPr>
        <w:t xml:space="preserve">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2A4E82" w:rsidRPr="00BC46D9">
        <w:rPr>
          <w:rFonts w:cs="Times New Roman"/>
          <w:i/>
          <w:iCs/>
          <w:rPrChange w:id="391" w:author="Aline Richter" w:date="2021-05-20T14:43:00Z">
            <w:rPr>
              <w:rFonts w:cs="Times New Roman"/>
            </w:rPr>
          </w:rPrChange>
        </w:rPr>
        <w:t>ii</w:t>
      </w:r>
      <w:r w:rsidR="002A4E82">
        <w:rPr>
          <w:rFonts w:cs="Times New Roman"/>
        </w:rPr>
        <w:t xml:space="preserve"> in Figure 1, </w:t>
      </w:r>
      <w:r w:rsidR="00FD09DD">
        <w:rPr>
          <w:rFonts w:cs="Times New Roman"/>
        </w:rPr>
        <w:t xml:space="preserve">option </w:t>
      </w:r>
      <w:r w:rsidR="00A5661E">
        <w:rPr>
          <w:rFonts w:cs="Times New Roman"/>
        </w:rPr>
        <w:t>1</w:t>
      </w:r>
      <w:r w:rsidR="00406518">
        <w:rPr>
          <w:rFonts w:cs="Times New Roman"/>
        </w:rPr>
        <w:t xml:space="preserve">, near to </w:t>
      </w:r>
      <w:del w:id="392" w:author="Aline Richter" w:date="2021-05-20T14:48:00Z">
        <w:r w:rsidR="00406518" w:rsidRPr="00213CCC" w:rsidDel="00B01664">
          <w:rPr>
            <w:rFonts w:cs="Times New Roman"/>
            <w:i/>
            <w:iCs/>
          </w:rPr>
          <w:delText>Rhandia</w:delText>
        </w:r>
        <w:r w:rsidR="00406518" w:rsidDel="00B01664">
          <w:rPr>
            <w:rFonts w:cs="Times New Roman"/>
          </w:rPr>
          <w:delText xml:space="preserve"> </w:delText>
        </w:r>
      </w:del>
      <w:proofErr w:type="spellStart"/>
      <w:ins w:id="393" w:author="Aline Richter" w:date="2021-05-20T14:53:00Z">
        <w:r w:rsidR="00B01664">
          <w:rPr>
            <w:rFonts w:cs="Times New Roman"/>
            <w:i/>
            <w:iCs/>
          </w:rPr>
          <w:t>Loricaria</w:t>
        </w:r>
      </w:ins>
      <w:proofErr w:type="spellEnd"/>
      <w:ins w:id="394" w:author="Aline Richter" w:date="2021-05-20T14:48:00Z">
        <w:r w:rsidR="00B01664">
          <w:rPr>
            <w:rFonts w:cs="Times New Roman"/>
          </w:rPr>
          <w:t xml:space="preserve"> </w:t>
        </w:r>
      </w:ins>
      <w:r w:rsidR="00406518">
        <w:rPr>
          <w:rFonts w:cs="Times New Roman"/>
        </w:rPr>
        <w:t>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sidRPr="00B01664">
        <w:rPr>
          <w:rFonts w:cs="Times New Roman"/>
          <w:i/>
          <w:iCs/>
          <w:rPrChange w:id="395" w:author="Aline Richter" w:date="2021-05-20T14:53:00Z">
            <w:rPr>
              <w:rFonts w:cs="Times New Roman"/>
            </w:rPr>
          </w:rPrChange>
        </w:rPr>
        <w:t>ii</w:t>
      </w:r>
      <w:r w:rsidR="00406518">
        <w:rPr>
          <w:rFonts w:cs="Times New Roman"/>
        </w:rPr>
        <w:t xml:space="preserve"> in Figure 1, </w:t>
      </w:r>
      <w:r w:rsidR="00FD09DD">
        <w:rPr>
          <w:rFonts w:cs="Times New Roman"/>
        </w:rPr>
        <w:t xml:space="preserve">option </w:t>
      </w:r>
      <w:r w:rsidR="00A5661E">
        <w:rPr>
          <w:rFonts w:cs="Times New Roman"/>
        </w:rPr>
        <w:t>2</w:t>
      </w:r>
      <w:r w:rsidR="00406518">
        <w:rPr>
          <w:rFonts w:cs="Times New Roman"/>
        </w:rPr>
        <w:t xml:space="preserve">, between genus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proofErr w:type="spellStart"/>
      <w:r w:rsidR="004D67B9" w:rsidRPr="00213CCC">
        <w:rPr>
          <w:rFonts w:cs="Times New Roman"/>
          <w:i/>
          <w:iCs/>
        </w:rPr>
        <w:t>Hypostomus</w:t>
      </w:r>
      <w:proofErr w:type="spellEnd"/>
      <w:r w:rsidR="00A5661E">
        <w:rPr>
          <w:rFonts w:cs="Times New Roman"/>
        </w:rPr>
        <w:t>),</w:t>
      </w:r>
      <w:r w:rsidR="00521ACF">
        <w:rPr>
          <w:rFonts w:cs="Times New Roman"/>
        </w:rPr>
        <w:t xml:space="preserve"> or at the node of the family</w:t>
      </w:r>
      <w:r w:rsidR="00A5661E">
        <w:rPr>
          <w:rFonts w:cs="Times New Roman"/>
        </w:rPr>
        <w:t xml:space="preserve"> (</w:t>
      </w:r>
      <w:r w:rsidR="004D67B9" w:rsidRPr="001C7434">
        <w:rPr>
          <w:rFonts w:cs="Times New Roman"/>
          <w:i/>
          <w:iCs/>
          <w:rPrChange w:id="396" w:author="Aline Richter" w:date="2021-05-20T14:55:00Z">
            <w:rPr>
              <w:rFonts w:cs="Times New Roman"/>
            </w:rPr>
          </w:rPrChange>
        </w:rPr>
        <w:t>ii</w:t>
      </w:r>
      <w:r w:rsidR="004D67B9">
        <w:rPr>
          <w:rFonts w:cs="Times New Roman"/>
        </w:rPr>
        <w:t xml:space="preserve">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B51BE7">
        <w:rPr>
          <w:rFonts w:cs="Times New Roman"/>
        </w:rPr>
        <w:t xml:space="preserve"> (</w:t>
      </w:r>
      <w:r w:rsidR="00B51BE7" w:rsidRPr="001C7434">
        <w:rPr>
          <w:rFonts w:cs="Times New Roman"/>
          <w:i/>
          <w:iCs/>
          <w:rPrChange w:id="397" w:author="Aline Richter" w:date="2021-05-20T14:55:00Z">
            <w:rPr>
              <w:rFonts w:cs="Times New Roman"/>
            </w:rPr>
          </w:rPrChange>
        </w:rPr>
        <w:t>iii</w:t>
      </w:r>
      <w:r w:rsidR="00B51BE7">
        <w:rPr>
          <w:rFonts w:cs="Times New Roman"/>
        </w:rPr>
        <w:t xml:space="preserve">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w:t>
      </w:r>
      <w:r w:rsidR="00534498">
        <w:rPr>
          <w:rFonts w:cs="Times New Roman"/>
        </w:rPr>
        <w:lastRenderedPageBreak/>
        <w:t>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711FB725"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sidRPr="000A2B3C">
        <w:rPr>
          <w:rFonts w:ascii="Lucida Console" w:hAnsi="Lucida Console" w:cs="Times New Roman"/>
          <w:sz w:val="18"/>
          <w:szCs w:val="18"/>
          <w:rPrChange w:id="398" w:author="Gabriel Nakamura" w:date="2021-06-01T13:58:00Z">
            <w:rPr>
              <w:rFonts w:cs="Times New Roman"/>
            </w:rPr>
          </w:rPrChange>
        </w:rPr>
        <w:t>insert.base</w:t>
      </w:r>
      <w:proofErr w:type="gramEnd"/>
      <w:r w:rsidR="00CD10A7" w:rsidRPr="000A2B3C">
        <w:rPr>
          <w:rFonts w:ascii="Lucida Console" w:hAnsi="Lucida Console" w:cs="Times New Roman"/>
          <w:sz w:val="18"/>
          <w:szCs w:val="18"/>
          <w:rPrChange w:id="399" w:author="Gabriel Nakamura" w:date="2021-06-01T13:58:00Z">
            <w:rPr>
              <w:rFonts w:cs="Times New Roman"/>
            </w:rPr>
          </w:rPrChange>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ins w:id="400" w:author="Gabriel Nakamura" w:date="2021-06-02T12:16:00Z">
        <w:r w:rsidR="000765BD">
          <w:rPr>
            <w:rFonts w:cs="Times New Roman"/>
          </w:rPr>
          <w:t xml:space="preserve"> This data f</w:t>
        </w:r>
      </w:ins>
      <w:ins w:id="401" w:author="Gabriel Nakamura" w:date="2021-06-02T12:17:00Z">
        <w:r w:rsidR="000765BD">
          <w:rPr>
            <w:rFonts w:cs="Times New Roman"/>
          </w:rPr>
          <w:t xml:space="preserve">rame will tag each species with one of the </w:t>
        </w:r>
        <w:r w:rsidR="007E33BA">
          <w:rPr>
            <w:rFonts w:cs="Times New Roman"/>
          </w:rPr>
          <w:t>four</w:t>
        </w:r>
        <w:r w:rsidR="000765BD">
          <w:rPr>
            <w:rFonts w:cs="Times New Roman"/>
          </w:rPr>
          <w:t xml:space="preserve"> </w:t>
        </w:r>
        <w:proofErr w:type="gramStart"/>
        <w:r w:rsidR="000765BD">
          <w:rPr>
            <w:rFonts w:cs="Times New Roman"/>
          </w:rPr>
          <w:t>classification</w:t>
        </w:r>
        <w:proofErr w:type="gramEnd"/>
        <w:r w:rsidR="000765BD">
          <w:rPr>
            <w:rFonts w:cs="Times New Roman"/>
          </w:rPr>
          <w:t xml:space="preserve"> based on </w:t>
        </w:r>
        <w:r w:rsidR="007E33BA">
          <w:rPr>
            <w:rFonts w:cs="Times New Roman"/>
          </w:rPr>
          <w:t xml:space="preserve">the insertion procedure: 1 </w:t>
        </w:r>
      </w:ins>
      <w:ins w:id="402" w:author="Gabriel Nakamura" w:date="2021-06-02T12:18:00Z">
        <w:r w:rsidR="00100005">
          <w:rPr>
            <w:rFonts w:cs="Times New Roman"/>
          </w:rPr>
          <w:t>–</w:t>
        </w:r>
      </w:ins>
      <w:ins w:id="403" w:author="Gabriel Nakamura" w:date="2021-06-02T12:17:00Z">
        <w:r w:rsidR="007E33BA">
          <w:rPr>
            <w:rFonts w:cs="Times New Roman"/>
          </w:rPr>
          <w:t xml:space="preserve"> </w:t>
        </w:r>
        <w:r w:rsidR="00100005">
          <w:rPr>
            <w:rFonts w:cs="Times New Roman"/>
          </w:rPr>
          <w:t>Presen</w:t>
        </w:r>
      </w:ins>
      <w:ins w:id="404" w:author="Gabriel Nakamura" w:date="2021-06-02T12:18:00Z">
        <w:r w:rsidR="00100005">
          <w:rPr>
            <w:rFonts w:cs="Times New Roman"/>
          </w:rPr>
          <w:t xml:space="preserve">t in tree will indicate species that was already present in the backbone tree; 2 - </w:t>
        </w:r>
      </w:ins>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2F2A3748" w14:textId="77777777" w:rsidR="00077CBD" w:rsidRDefault="00237EDA">
      <w:pPr>
        <w:keepNext/>
        <w:rPr>
          <w:ins w:id="405" w:author="Aline Richter" w:date="2021-05-20T15:39:00Z"/>
        </w:rPr>
        <w:pPrChange w:id="406" w:author="Aline Richter" w:date="2021-05-20T15:39:00Z">
          <w:pPr/>
        </w:pPrChange>
      </w:pPr>
      <w:r>
        <w:rPr>
          <w:rFonts w:cs="Times New Roman"/>
          <w:noProof/>
        </w:rPr>
        <w:lastRenderedPageBreak/>
        <w:drawing>
          <wp:inline distT="0" distB="0" distL="0" distR="0" wp14:anchorId="09CA2892" wp14:editId="29DEF26E">
            <wp:extent cx="8863330" cy="4923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5C626499" w14:textId="30775FAD" w:rsidR="00E374DC" w:rsidRPr="00077CBD" w:rsidDel="00077CBD" w:rsidRDefault="00077CBD">
      <w:pPr>
        <w:rPr>
          <w:del w:id="407" w:author="Aline Richter" w:date="2021-05-20T15:39:00Z"/>
          <w:rPrChange w:id="408" w:author="Aline Richter" w:date="2021-05-20T15:39:00Z">
            <w:rPr>
              <w:del w:id="409" w:author="Aline Richter" w:date="2021-05-20T15:39:00Z"/>
              <w:rFonts w:cs="Times New Roman"/>
            </w:rPr>
          </w:rPrChange>
        </w:rPr>
      </w:pPr>
      <w:ins w:id="410" w:author="Aline Richter" w:date="2021-05-20T15:39:00Z">
        <w:r w:rsidRPr="00077CBD">
          <w:t xml:space="preserve">Figure </w:t>
        </w:r>
        <w:r w:rsidRPr="00077CBD">
          <w:fldChar w:fldCharType="begin"/>
        </w:r>
        <w:r w:rsidRPr="00077CBD">
          <w:instrText xml:space="preserve"> SEQ Figure \* ARABIC </w:instrText>
        </w:r>
      </w:ins>
      <w:r w:rsidRPr="00077CBD">
        <w:rPr>
          <w:rPrChange w:id="411" w:author="Aline Richter" w:date="2021-05-20T15:39:00Z">
            <w:rPr/>
          </w:rPrChange>
        </w:rPr>
        <w:fldChar w:fldCharType="separate"/>
      </w:r>
      <w:ins w:id="412" w:author="Aline Richter" w:date="2021-05-20T15:42:00Z">
        <w:r w:rsidR="00912DBA">
          <w:rPr>
            <w:noProof/>
          </w:rPr>
          <w:t>1</w:t>
        </w:r>
      </w:ins>
      <w:ins w:id="413" w:author="Aline Richter" w:date="2021-05-20T15:39:00Z">
        <w:r w:rsidRPr="00077CBD">
          <w:fldChar w:fldCharType="end"/>
        </w:r>
      </w:ins>
    </w:p>
    <w:p w14:paraId="69D014D3" w14:textId="3AD97E8D" w:rsidR="005E6513" w:rsidRPr="00077CBD" w:rsidRDefault="007872A6" w:rsidP="00077CBD">
      <w:pPr>
        <w:rPr>
          <w:rPrChange w:id="414" w:author="Aline Richter" w:date="2021-05-20T15:39:00Z">
            <w:rPr>
              <w:rFonts w:cs="Times New Roman"/>
            </w:rPr>
          </w:rPrChange>
        </w:rPr>
        <w:sectPr w:rsidR="005E6513" w:rsidRPr="00077CBD" w:rsidSect="0083528E">
          <w:pgSz w:w="16838" w:h="11906" w:orient="landscape"/>
          <w:pgMar w:top="1440" w:right="1440" w:bottom="1440" w:left="1440" w:header="709" w:footer="709" w:gutter="0"/>
          <w:cols w:space="708"/>
          <w:docGrid w:linePitch="360"/>
        </w:sectPr>
      </w:pPr>
      <w:del w:id="415" w:author="Aline Richter" w:date="2021-05-20T15:39:00Z">
        <w:r w:rsidRPr="00077CBD" w:rsidDel="00077CBD">
          <w:rPr>
            <w:rPrChange w:id="416" w:author="Aline Richter" w:date="2021-05-20T15:39:00Z">
              <w:rPr>
                <w:rFonts w:cs="Times New Roman"/>
              </w:rPr>
            </w:rPrChange>
          </w:rPr>
          <w:delText>Figure 1</w:delText>
        </w:r>
      </w:del>
      <w:r w:rsidRPr="00077CBD">
        <w:rPr>
          <w:rPrChange w:id="417" w:author="Aline Richter" w:date="2021-05-20T15:39:00Z">
            <w:rPr>
              <w:rFonts w:cs="Times New Roman"/>
            </w:rPr>
          </w:rPrChange>
        </w:rPr>
        <w:t xml:space="preserve">: Schematic representation of insertion and </w:t>
      </w:r>
      <w:proofErr w:type="spellStart"/>
      <w:r w:rsidRPr="00077CBD">
        <w:rPr>
          <w:rPrChange w:id="418" w:author="Aline Richter" w:date="2021-05-20T15:39:00Z">
            <w:rPr>
              <w:rFonts w:cs="Times New Roman"/>
            </w:rPr>
          </w:rPrChange>
        </w:rPr>
        <w:t>subsetting</w:t>
      </w:r>
      <w:proofErr w:type="spellEnd"/>
      <w:r w:rsidRPr="00077CBD">
        <w:rPr>
          <w:rPrChange w:id="419" w:author="Aline Richter" w:date="2021-05-20T15:39:00Z">
            <w:rPr>
              <w:rFonts w:cs="Times New Roman"/>
            </w:rPr>
          </w:rPrChange>
        </w:rPr>
        <w:t xml:space="preserve"> p</w:t>
      </w:r>
      <w:r w:rsidR="008C4501" w:rsidRPr="00077CBD">
        <w:rPr>
          <w:rPrChange w:id="420" w:author="Aline Richter" w:date="2021-05-20T15:39:00Z">
            <w:rPr>
              <w:rFonts w:cs="Times New Roman"/>
            </w:rPr>
          </w:rPrChange>
        </w:rPr>
        <w:t xml:space="preserve">rocedure </w:t>
      </w:r>
      <w:r w:rsidR="00602F23" w:rsidRPr="00077CBD">
        <w:rPr>
          <w:rPrChange w:id="421" w:author="Aline Richter" w:date="2021-05-20T15:39:00Z">
            <w:rPr>
              <w:rFonts w:cs="Times New Roman"/>
            </w:rPr>
          </w:rPrChange>
        </w:rPr>
        <w:t>performed by the</w:t>
      </w:r>
      <w:r w:rsidR="008C4501" w:rsidRPr="00077CBD">
        <w:rPr>
          <w:rPrChange w:id="422" w:author="Aline Richter" w:date="2021-05-20T15:39:00Z">
            <w:rPr>
              <w:rFonts w:cs="Times New Roman"/>
            </w:rPr>
          </w:rPrChange>
        </w:rPr>
        <w:t xml:space="preserve"> </w:t>
      </w:r>
      <w:proofErr w:type="spellStart"/>
      <w:proofErr w:type="gramStart"/>
      <w:r w:rsidR="008C4501" w:rsidRPr="00077CBD">
        <w:rPr>
          <w:rPrChange w:id="423" w:author="Aline Richter" w:date="2021-05-20T15:39:00Z">
            <w:rPr>
              <w:rFonts w:cs="Times New Roman"/>
            </w:rPr>
          </w:rPrChange>
        </w:rPr>
        <w:t>FishPhyloMaker</w:t>
      </w:r>
      <w:proofErr w:type="spellEnd"/>
      <w:r w:rsidR="005B6CC2" w:rsidRPr="00077CBD">
        <w:rPr>
          <w:rPrChange w:id="424" w:author="Aline Richter" w:date="2021-05-20T15:39:00Z">
            <w:rPr>
              <w:rFonts w:cs="Times New Roman"/>
            </w:rPr>
          </w:rPrChange>
        </w:rPr>
        <w:t>(</w:t>
      </w:r>
      <w:proofErr w:type="gramEnd"/>
      <w:r w:rsidR="005B6CC2" w:rsidRPr="00077CBD">
        <w:rPr>
          <w:rPrChange w:id="425" w:author="Aline Richter" w:date="2021-05-20T15:39:00Z">
            <w:rPr>
              <w:rFonts w:cs="Times New Roman"/>
            </w:rPr>
          </w:rPrChange>
        </w:rPr>
        <w:t>)</w:t>
      </w:r>
      <w:r w:rsidR="008C4501" w:rsidRPr="00077CBD">
        <w:rPr>
          <w:rPrChange w:id="426" w:author="Aline Richter" w:date="2021-05-20T15:39:00Z">
            <w:rPr>
              <w:rFonts w:cs="Times New Roman"/>
            </w:rPr>
          </w:rPrChange>
        </w:rPr>
        <w:t xml:space="preserve"> function.</w:t>
      </w:r>
      <w:r w:rsidR="00E06A63" w:rsidRPr="00077CBD">
        <w:rPr>
          <w:rPrChange w:id="427" w:author="Aline Richter" w:date="2021-05-20T15:39:00Z">
            <w:rPr>
              <w:rFonts w:cs="Times New Roman"/>
            </w:rPr>
          </w:rPrChange>
        </w:rPr>
        <w:t xml:space="preserve"> Here we used a hypothetical phylogeny containing </w:t>
      </w:r>
      <w:r w:rsidR="003562B6" w:rsidRPr="00077CBD">
        <w:rPr>
          <w:rPrChange w:id="428" w:author="Aline Richter" w:date="2021-05-20T15:39:00Z">
            <w:rPr>
              <w:rFonts w:cs="Times New Roman"/>
            </w:rPr>
          </w:rPrChange>
        </w:rPr>
        <w:t xml:space="preserve">ten </w:t>
      </w:r>
      <w:r w:rsidR="00365F69" w:rsidRPr="00077CBD">
        <w:rPr>
          <w:rPrChange w:id="429" w:author="Aline Richter" w:date="2021-05-20T15:39:00Z">
            <w:rPr>
              <w:rFonts w:cs="Times New Roman"/>
            </w:rPr>
          </w:rPrChange>
        </w:rPr>
        <w:t>species</w:t>
      </w:r>
      <w:r w:rsidR="00C33FB3" w:rsidRPr="00077CBD">
        <w:rPr>
          <w:rPrChange w:id="430" w:author="Aline Richter" w:date="2021-05-20T15:39:00Z">
            <w:rPr>
              <w:rFonts w:cs="Times New Roman"/>
            </w:rPr>
          </w:rPrChange>
        </w:rPr>
        <w:t xml:space="preserve"> and four families</w:t>
      </w:r>
      <w:r w:rsidR="00DA603B" w:rsidRPr="00077CBD">
        <w:rPr>
          <w:rPrChange w:id="431" w:author="Aline Richter" w:date="2021-05-20T15:39:00Z">
            <w:rPr>
              <w:rFonts w:cs="Times New Roman"/>
            </w:rPr>
          </w:rPrChange>
        </w:rPr>
        <w:t xml:space="preserve"> (silhouettes inside the tree)</w:t>
      </w:r>
      <w:r w:rsidR="00365F69" w:rsidRPr="00077CBD">
        <w:rPr>
          <w:rPrChange w:id="432" w:author="Aline Richter" w:date="2021-05-20T15:39:00Z">
            <w:rPr>
              <w:rFonts w:cs="Times New Roman"/>
            </w:rPr>
          </w:rPrChange>
        </w:rPr>
        <w:t xml:space="preserve"> as the backbone phylogeny</w:t>
      </w:r>
      <w:r w:rsidR="00C33FB3" w:rsidRPr="00077CBD">
        <w:rPr>
          <w:rPrChange w:id="433" w:author="Aline Richter" w:date="2021-05-20T15:39:00Z">
            <w:rPr>
              <w:rFonts w:cs="Times New Roman"/>
            </w:rPr>
          </w:rPrChange>
        </w:rPr>
        <w:t xml:space="preserve">. </w:t>
      </w:r>
      <w:r w:rsidR="00D61F8D" w:rsidRPr="00077CBD">
        <w:rPr>
          <w:rPrChange w:id="434" w:author="Aline Richter" w:date="2021-05-20T15:39:00Z">
            <w:rPr>
              <w:rFonts w:cs="Times New Roman"/>
            </w:rPr>
          </w:rPrChange>
        </w:rPr>
        <w:t>Step (</w:t>
      </w:r>
      <w:proofErr w:type="spellStart"/>
      <w:r w:rsidR="00D61F8D" w:rsidRPr="00077CBD">
        <w:rPr>
          <w:rPrChange w:id="435" w:author="Aline Richter" w:date="2021-05-20T15:39:00Z">
            <w:rPr>
              <w:rFonts w:cs="Times New Roman"/>
            </w:rPr>
          </w:rPrChange>
        </w:rPr>
        <w:t>i</w:t>
      </w:r>
      <w:proofErr w:type="spellEnd"/>
      <w:r w:rsidR="00D61F8D" w:rsidRPr="00077CBD">
        <w:rPr>
          <w:rPrChange w:id="436" w:author="Aline Richter" w:date="2021-05-20T15:39:00Z">
            <w:rPr>
              <w:rFonts w:cs="Times New Roman"/>
            </w:rPr>
          </w:rPrChange>
        </w:rPr>
        <w:t>)</w:t>
      </w:r>
      <w:r w:rsidR="00805CC8" w:rsidRPr="00077CBD">
        <w:rPr>
          <w:rPrChange w:id="437" w:author="Aline Richter" w:date="2021-05-20T15:39:00Z">
            <w:rPr>
              <w:rFonts w:cs="Times New Roman"/>
            </w:rPr>
          </w:rPrChange>
        </w:rPr>
        <w:t xml:space="preserve"> represents the </w:t>
      </w:r>
      <w:r w:rsidR="00081DE6" w:rsidRPr="00077CBD">
        <w:rPr>
          <w:rPrChange w:id="438" w:author="Aline Richter" w:date="2021-05-20T15:39:00Z">
            <w:rPr>
              <w:rFonts w:cs="Times New Roman"/>
            </w:rPr>
          </w:rPrChange>
        </w:rPr>
        <w:lastRenderedPageBreak/>
        <w:t xml:space="preserve">congeneric </w:t>
      </w:r>
      <w:r w:rsidR="00805CC8" w:rsidRPr="00077CBD">
        <w:rPr>
          <w:rPrChange w:id="439" w:author="Aline Richter" w:date="2021-05-20T15:39:00Z">
            <w:rPr>
              <w:rFonts w:cs="Times New Roman"/>
            </w:rPr>
          </w:rPrChange>
        </w:rPr>
        <w:t xml:space="preserve">level of insertion. </w:t>
      </w:r>
      <w:r w:rsidR="00D61F8D" w:rsidRPr="00077CBD">
        <w:rPr>
          <w:rPrChange w:id="440" w:author="Aline Richter" w:date="2021-05-20T15:39:00Z">
            <w:rPr>
              <w:rFonts w:cs="Times New Roman"/>
            </w:rPr>
          </w:rPrChange>
        </w:rPr>
        <w:t>Step (ii)</w:t>
      </w:r>
      <w:r w:rsidR="00805CC8" w:rsidRPr="00077CBD">
        <w:rPr>
          <w:rPrChange w:id="441" w:author="Aline Richter" w:date="2021-05-20T15:39:00Z">
            <w:rPr>
              <w:rFonts w:cs="Times New Roman"/>
            </w:rPr>
          </w:rPrChange>
        </w:rPr>
        <w:t xml:space="preserve"> represents the three options that the user may choose in the Family</w:t>
      </w:r>
      <w:r w:rsidR="00D61F8D" w:rsidRPr="00077CBD">
        <w:rPr>
          <w:rPrChange w:id="442" w:author="Aline Richter" w:date="2021-05-20T15:39:00Z">
            <w:rPr>
              <w:rFonts w:cs="Times New Roman"/>
            </w:rPr>
          </w:rPrChange>
        </w:rPr>
        <w:t>-</w:t>
      </w:r>
      <w:r w:rsidR="00805CC8" w:rsidRPr="00077CBD">
        <w:rPr>
          <w:rPrChange w:id="443" w:author="Aline Richter" w:date="2021-05-20T15:39:00Z">
            <w:rPr>
              <w:rFonts w:cs="Times New Roman"/>
            </w:rPr>
          </w:rPrChange>
        </w:rPr>
        <w:t>level round of insertions</w:t>
      </w:r>
      <w:r w:rsidR="00750E22" w:rsidRPr="00077CBD">
        <w:rPr>
          <w:rPrChange w:id="444" w:author="Aline Richter" w:date="2021-05-20T15:39:00Z">
            <w:rPr>
              <w:rFonts w:cs="Times New Roman"/>
            </w:rPr>
          </w:rPrChange>
        </w:rPr>
        <w:t xml:space="preserve"> (</w:t>
      </w:r>
      <w:r w:rsidR="00D61F8D" w:rsidRPr="00077CBD">
        <w:rPr>
          <w:rPrChange w:id="445" w:author="Aline Richter" w:date="2021-05-20T15:39:00Z">
            <w:rPr>
              <w:rFonts w:cs="Times New Roman"/>
            </w:rPr>
          </w:rPrChange>
        </w:rPr>
        <w:t xml:space="preserve">Option 1 </w:t>
      </w:r>
      <w:r w:rsidR="00B532B0" w:rsidRPr="00077CBD">
        <w:rPr>
          <w:rPrChange w:id="446" w:author="Aline Richter" w:date="2021-05-20T15:39:00Z">
            <w:rPr>
              <w:rFonts w:cs="Times New Roman"/>
            </w:rPr>
          </w:rPrChange>
        </w:rPr>
        <w:t>–</w:t>
      </w:r>
      <w:r w:rsidR="00750E22" w:rsidRPr="00077CBD">
        <w:rPr>
          <w:rPrChange w:id="447" w:author="Aline Richter" w:date="2021-05-20T15:39:00Z">
            <w:rPr>
              <w:rFonts w:cs="Times New Roman"/>
            </w:rPr>
          </w:rPrChange>
        </w:rPr>
        <w:t xml:space="preserve"> </w:t>
      </w:r>
      <w:r w:rsidR="00D61F8D" w:rsidRPr="00077CBD">
        <w:rPr>
          <w:rPrChange w:id="448" w:author="Aline Richter" w:date="2021-05-20T15:39:00Z">
            <w:rPr>
              <w:rFonts w:cs="Times New Roman"/>
            </w:rPr>
          </w:rPrChange>
        </w:rPr>
        <w:t>near to a genus</w:t>
      </w:r>
      <w:r w:rsidR="00B532B0" w:rsidRPr="00077CBD">
        <w:rPr>
          <w:rPrChange w:id="449" w:author="Aline Richter" w:date="2021-05-20T15:39:00Z">
            <w:rPr>
              <w:rFonts w:cs="Times New Roman"/>
            </w:rPr>
          </w:rPrChange>
        </w:rPr>
        <w:t xml:space="preserve">; </w:t>
      </w:r>
      <w:r w:rsidR="00D61F8D" w:rsidRPr="00077CBD">
        <w:rPr>
          <w:rPrChange w:id="450" w:author="Aline Richter" w:date="2021-05-20T15:39:00Z">
            <w:rPr>
              <w:rFonts w:cs="Times New Roman"/>
            </w:rPr>
          </w:rPrChange>
        </w:rPr>
        <w:t xml:space="preserve">Option 2 </w:t>
      </w:r>
      <w:r w:rsidR="00B532B0" w:rsidRPr="00077CBD">
        <w:rPr>
          <w:rPrChange w:id="451" w:author="Aline Richter" w:date="2021-05-20T15:39:00Z">
            <w:rPr>
              <w:rFonts w:cs="Times New Roman"/>
            </w:rPr>
          </w:rPrChange>
        </w:rPr>
        <w:t xml:space="preserve">– </w:t>
      </w:r>
      <w:r w:rsidR="00D61F8D" w:rsidRPr="00077CBD">
        <w:rPr>
          <w:rPrChange w:id="452" w:author="Aline Richter" w:date="2021-05-20T15:39:00Z">
            <w:rPr>
              <w:rFonts w:cs="Times New Roman"/>
            </w:rPr>
          </w:rPrChange>
        </w:rPr>
        <w:t>between two genera</w:t>
      </w:r>
      <w:r w:rsidR="00B532B0" w:rsidRPr="00077CBD">
        <w:rPr>
          <w:rPrChange w:id="453" w:author="Aline Richter" w:date="2021-05-20T15:39:00Z">
            <w:rPr>
              <w:rFonts w:cs="Times New Roman"/>
            </w:rPr>
          </w:rPrChange>
        </w:rPr>
        <w:t xml:space="preserve">; </w:t>
      </w:r>
      <w:r w:rsidR="00D61F8D" w:rsidRPr="00077CBD">
        <w:rPr>
          <w:rPrChange w:id="454" w:author="Aline Richter" w:date="2021-05-20T15:39:00Z">
            <w:rPr>
              <w:rFonts w:cs="Times New Roman"/>
            </w:rPr>
          </w:rPrChange>
        </w:rPr>
        <w:t xml:space="preserve">Option 3 </w:t>
      </w:r>
      <w:r w:rsidR="00B532B0" w:rsidRPr="00077CBD">
        <w:rPr>
          <w:rPrChange w:id="455" w:author="Aline Richter" w:date="2021-05-20T15:39:00Z">
            <w:rPr>
              <w:rFonts w:cs="Times New Roman"/>
            </w:rPr>
          </w:rPrChange>
        </w:rPr>
        <w:t xml:space="preserve">– </w:t>
      </w:r>
      <w:r w:rsidR="00D61F8D" w:rsidRPr="00077CBD">
        <w:rPr>
          <w:rPrChange w:id="456" w:author="Aline Richter" w:date="2021-05-20T15:39:00Z">
            <w:rPr>
              <w:rFonts w:cs="Times New Roman"/>
            </w:rPr>
          </w:rPrChange>
        </w:rPr>
        <w:t xml:space="preserve">at </w:t>
      </w:r>
      <w:r w:rsidR="00F72CF9" w:rsidRPr="00077CBD">
        <w:rPr>
          <w:rPrChange w:id="457" w:author="Aline Richter" w:date="2021-05-20T15:39:00Z">
            <w:rPr>
              <w:rFonts w:cs="Times New Roman"/>
            </w:rPr>
          </w:rPrChange>
        </w:rPr>
        <w:t xml:space="preserve">the </w:t>
      </w:r>
      <w:r w:rsidR="00D61F8D" w:rsidRPr="00077CBD">
        <w:rPr>
          <w:rPrChange w:id="458" w:author="Aline Richter" w:date="2021-05-20T15:39:00Z">
            <w:rPr>
              <w:rFonts w:cs="Times New Roman"/>
            </w:rPr>
          </w:rPrChange>
        </w:rPr>
        <w:t>family node</w:t>
      </w:r>
      <w:r w:rsidR="00750E22" w:rsidRPr="00077CBD">
        <w:rPr>
          <w:rPrChange w:id="459" w:author="Aline Richter" w:date="2021-05-20T15:39:00Z">
            <w:rPr>
              <w:rFonts w:cs="Times New Roman"/>
            </w:rPr>
          </w:rPrChange>
        </w:rPr>
        <w:t>)</w:t>
      </w:r>
      <w:r w:rsidR="00805CC8" w:rsidRPr="00077CBD">
        <w:rPr>
          <w:rPrChange w:id="460" w:author="Aline Richter" w:date="2021-05-20T15:39:00Z">
            <w:rPr>
              <w:rFonts w:cs="Times New Roman"/>
            </w:rPr>
          </w:rPrChange>
        </w:rPr>
        <w:t>.</w:t>
      </w:r>
      <w:r w:rsidR="001310BF" w:rsidRPr="00077CBD">
        <w:rPr>
          <w:rPrChange w:id="461" w:author="Aline Richter" w:date="2021-05-20T15:39:00Z">
            <w:rPr>
              <w:rFonts w:cs="Times New Roman"/>
            </w:rPr>
          </w:rPrChange>
        </w:rPr>
        <w:t xml:space="preserve"> </w:t>
      </w:r>
      <w:r w:rsidR="00A3690A" w:rsidRPr="00077CBD">
        <w:rPr>
          <w:rPrChange w:id="462" w:author="Aline Richter" w:date="2021-05-20T15:39:00Z">
            <w:rPr>
              <w:rFonts w:cs="Times New Roman"/>
            </w:rPr>
          </w:rPrChange>
        </w:rPr>
        <w:t>(iii)</w:t>
      </w:r>
      <w:r w:rsidR="00EE6956" w:rsidRPr="00077CBD">
        <w:rPr>
          <w:rPrChange w:id="463" w:author="Aline Richter" w:date="2021-05-20T15:39:00Z">
            <w:rPr>
              <w:rFonts w:cs="Times New Roman"/>
            </w:rPr>
          </w:rPrChange>
        </w:rPr>
        <w:t xml:space="preserve"> represents the congeneric insertions at </w:t>
      </w:r>
      <w:r w:rsidR="003562B6" w:rsidRPr="00077CBD">
        <w:rPr>
          <w:rPrChange w:id="464" w:author="Aline Richter" w:date="2021-05-20T15:39:00Z">
            <w:rPr>
              <w:rFonts w:cs="Times New Roman"/>
            </w:rPr>
          </w:rPrChange>
        </w:rPr>
        <w:t xml:space="preserve">the </w:t>
      </w:r>
      <w:r w:rsidR="00EE6956" w:rsidRPr="00077CBD">
        <w:rPr>
          <w:rPrChange w:id="465" w:author="Aline Richter" w:date="2021-05-20T15:39:00Z">
            <w:rPr>
              <w:rFonts w:cs="Times New Roman"/>
            </w:rPr>
          </w:rPrChange>
        </w:rPr>
        <w:t>family level</w:t>
      </w:r>
      <w:r w:rsidR="00D24336" w:rsidRPr="00077CBD">
        <w:rPr>
          <w:rPrChange w:id="466" w:author="Aline Richter" w:date="2021-05-20T15:39:00Z">
            <w:rPr>
              <w:rFonts w:cs="Times New Roman"/>
            </w:rPr>
          </w:rPrChange>
        </w:rPr>
        <w:t>,</w:t>
      </w:r>
      <w:r w:rsidR="00EE6956" w:rsidRPr="00077CBD">
        <w:rPr>
          <w:rPrChange w:id="467" w:author="Aline Richter" w:date="2021-05-20T15:39:00Z">
            <w:rPr>
              <w:rFonts w:cs="Times New Roman"/>
            </w:rPr>
          </w:rPrChange>
        </w:rPr>
        <w:t xml:space="preserve"> and</w:t>
      </w:r>
      <w:r w:rsidR="00D24336" w:rsidRPr="00077CBD">
        <w:rPr>
          <w:rPrChange w:id="468" w:author="Aline Richter" w:date="2021-05-20T15:39:00Z">
            <w:rPr>
              <w:rFonts w:cs="Times New Roman"/>
            </w:rPr>
          </w:rPrChange>
        </w:rPr>
        <w:t>,</w:t>
      </w:r>
      <w:r w:rsidR="00EE6956" w:rsidRPr="00077CBD">
        <w:rPr>
          <w:rPrChange w:id="469" w:author="Aline Richter" w:date="2021-05-20T15:39:00Z">
            <w:rPr>
              <w:rFonts w:cs="Times New Roman"/>
            </w:rPr>
          </w:rPrChange>
        </w:rPr>
        <w:t xml:space="preserve"> finally, the final </w:t>
      </w:r>
      <w:r w:rsidR="004C71E4" w:rsidRPr="00077CBD">
        <w:rPr>
          <w:rPrChange w:id="470" w:author="Aline Richter" w:date="2021-05-20T15:39:00Z">
            <w:rPr>
              <w:rFonts w:cs="Times New Roman"/>
            </w:rPr>
          </w:rPrChange>
        </w:rPr>
        <w:t xml:space="preserve">pruned </w:t>
      </w:r>
      <w:r w:rsidR="00EE6956" w:rsidRPr="00077CBD">
        <w:rPr>
          <w:rPrChange w:id="471" w:author="Aline Richter" w:date="2021-05-20T15:39:00Z">
            <w:rPr>
              <w:rFonts w:cs="Times New Roman"/>
            </w:rPr>
          </w:rPrChange>
        </w:rPr>
        <w:t>tree containing only the species of interest</w:t>
      </w:r>
      <w:r w:rsidR="004C71E4" w:rsidRPr="00077CBD">
        <w:rPr>
          <w:rPrChange w:id="472" w:author="Aline Richter" w:date="2021-05-20T15:39:00Z">
            <w:rPr>
              <w:rFonts w:cs="Times New Roman"/>
            </w:rPr>
          </w:rPrChange>
        </w:rPr>
        <w:t xml:space="preserve">. </w:t>
      </w:r>
    </w:p>
    <w:p w14:paraId="12807028" w14:textId="0EB7209F" w:rsidR="00DD2C6B" w:rsidRPr="00827D51" w:rsidRDefault="00827D51" w:rsidP="00827D51">
      <w:pPr>
        <w:rPr>
          <w:i/>
          <w:iCs/>
        </w:rPr>
      </w:pPr>
      <w:commentRangeStart w:id="473"/>
      <w:proofErr w:type="spellStart"/>
      <w:r w:rsidRPr="00827D51">
        <w:rPr>
          <w:i/>
          <w:iCs/>
        </w:rPr>
        <w:lastRenderedPageBreak/>
        <w:t>Darwinian_deficit</w:t>
      </w:r>
      <w:proofErr w:type="spellEnd"/>
      <w:del w:id="474" w:author="Gabriel Nakamura" w:date="2021-06-02T12:16:00Z">
        <w:r w:rsidRPr="00827D51" w:rsidDel="00D16FA2">
          <w:rPr>
            <w:i/>
            <w:iCs/>
          </w:rPr>
          <w:delText>()</w:delText>
        </w:r>
        <w:commentRangeEnd w:id="473"/>
        <w:r w:rsidR="00E74CD4" w:rsidDel="00D16FA2">
          <w:rPr>
            <w:rStyle w:val="Refdecomentrio"/>
          </w:rPr>
          <w:commentReference w:id="473"/>
        </w:r>
      </w:del>
    </w:p>
    <w:p w14:paraId="0DD1CD89" w14:textId="77777777" w:rsidR="0075149C" w:rsidRDefault="00827D51" w:rsidP="00FA162C">
      <w:pPr>
        <w:rPr>
          <w:ins w:id="475" w:author="Gabriel Nakamura" w:date="2021-06-01T13:12:00Z"/>
          <w:rFonts w:cs="Times New Roman"/>
        </w:rPr>
      </w:pPr>
      <w:r>
        <w:rPr>
          <w:rFonts w:cs="Times New Roman"/>
        </w:rPr>
        <w:tab/>
        <w:t xml:space="preserve">This function allows the </w:t>
      </w:r>
      <w:del w:id="476" w:author="Gabriel Nakamura" w:date="2021-06-01T13:11:00Z">
        <w:r w:rsidDel="0075149C">
          <w:rPr>
            <w:rFonts w:cs="Times New Roman"/>
          </w:rPr>
          <w:delText xml:space="preserve">obtaintion </w:delText>
        </w:r>
      </w:del>
      <w:ins w:id="477" w:author="Gabriel Nakamura" w:date="2021-06-01T13:11:00Z">
        <w:r w:rsidR="0075149C">
          <w:rPr>
            <w:rFonts w:cs="Times New Roman"/>
          </w:rPr>
          <w:t xml:space="preserve">calculation of a measure of Darwinian shortfalls. This calculation is made </w:t>
        </w:r>
        <w:proofErr w:type="spellStart"/>
        <w:r w:rsidR="0075149C">
          <w:rPr>
            <w:rFonts w:cs="Times New Roman"/>
          </w:rPr>
          <w:t>trhough</w:t>
        </w:r>
        <w:proofErr w:type="spellEnd"/>
        <w:r w:rsidR="0075149C">
          <w:rPr>
            <w:rFonts w:cs="Times New Roman"/>
          </w:rPr>
          <w:t xml:space="preserve"> the </w:t>
        </w:r>
      </w:ins>
      <w:ins w:id="478" w:author="Gabriel Nakamura" w:date="2021-06-01T13:12:00Z">
        <w:r w:rsidR="0075149C">
          <w:rPr>
            <w:rFonts w:cs="Times New Roman"/>
          </w:rPr>
          <w:t>Equation 1:</w:t>
        </w:r>
      </w:ins>
    </w:p>
    <w:p w14:paraId="13029492" w14:textId="1C43245C" w:rsidR="00827D51" w:rsidRDefault="0075149C" w:rsidP="0075149C">
      <w:pPr>
        <w:jc w:val="center"/>
        <w:rPr>
          <w:ins w:id="479" w:author="Gabriel Nakamura" w:date="2021-06-01T13:12:00Z"/>
          <w:rFonts w:eastAsiaTheme="minorEastAsia" w:cs="Times New Roman"/>
          <w:sz w:val="22"/>
          <w:szCs w:val="22"/>
        </w:rPr>
      </w:pPr>
      <m:oMath>
        <m:f>
          <m:fPr>
            <m:type m:val="skw"/>
            <m:ctrlPr>
              <w:ins w:id="480" w:author="Gabriel Nakamura" w:date="2021-06-01T13:12:00Z">
                <w:rPr>
                  <w:rFonts w:ascii="Cambria Math" w:hAnsi="Cambria Math" w:cs="Times New Roman"/>
                  <w:i/>
                  <w:sz w:val="22"/>
                  <w:szCs w:val="22"/>
                </w:rPr>
              </w:ins>
            </m:ctrlPr>
          </m:fPr>
          <m:num>
            <m:sSub>
              <m:sSubPr>
                <m:ctrlPr>
                  <w:ins w:id="481" w:author="Gabriel Nakamura" w:date="2021-06-01T13:12:00Z">
                    <w:rPr>
                      <w:rFonts w:ascii="Cambria Math" w:hAnsi="Cambria Math" w:cs="Times New Roman"/>
                      <w:i/>
                      <w:sz w:val="22"/>
                      <w:szCs w:val="22"/>
                    </w:rPr>
                  </w:ins>
                </m:ctrlPr>
              </m:sSubPr>
              <m:e>
                <m:r>
                  <w:ins w:id="482" w:author="Gabriel Nakamura" w:date="2021-06-01T13:12:00Z">
                    <w:rPr>
                      <w:rFonts w:ascii="Cambria Math" w:hAnsi="Cambria Math" w:cs="Times New Roman"/>
                      <w:sz w:val="22"/>
                      <w:szCs w:val="22"/>
                    </w:rPr>
                    <m:t>PD</m:t>
                  </w:ins>
                </m:r>
              </m:e>
              <m:sub>
                <m:r>
                  <w:ins w:id="483" w:author="Gabriel Nakamura" w:date="2021-06-01T13:12:00Z">
                    <w:rPr>
                      <w:rFonts w:ascii="Cambria Math" w:hAnsi="Cambria Math" w:cs="Times New Roman"/>
                      <w:sz w:val="22"/>
                      <w:szCs w:val="22"/>
                    </w:rPr>
                    <m:t>inserted</m:t>
                  </w:ins>
                </m:r>
              </m:sub>
            </m:sSub>
          </m:num>
          <m:den>
            <m:sSub>
              <m:sSubPr>
                <m:ctrlPr>
                  <w:ins w:id="484" w:author="Gabriel Nakamura" w:date="2021-06-01T13:12:00Z">
                    <w:rPr>
                      <w:rFonts w:ascii="Cambria Math" w:hAnsi="Cambria Math" w:cs="Times New Roman"/>
                      <w:i/>
                      <w:sz w:val="22"/>
                      <w:szCs w:val="22"/>
                    </w:rPr>
                  </w:ins>
                </m:ctrlPr>
              </m:sSubPr>
              <m:e>
                <m:r>
                  <w:ins w:id="485" w:author="Gabriel Nakamura" w:date="2021-06-01T13:12:00Z">
                    <w:rPr>
                      <w:rFonts w:ascii="Cambria Math" w:hAnsi="Cambria Math" w:cs="Times New Roman"/>
                      <w:sz w:val="22"/>
                      <w:szCs w:val="22"/>
                    </w:rPr>
                    <m:t>PD</m:t>
                  </w:ins>
                </m:r>
              </m:e>
              <m:sub>
                <m:r>
                  <w:ins w:id="486" w:author="Gabriel Nakamura" w:date="2021-06-01T13:12:00Z">
                    <w:rPr>
                      <w:rFonts w:ascii="Cambria Math" w:hAnsi="Cambria Math" w:cs="Times New Roman"/>
                      <w:sz w:val="22"/>
                      <w:szCs w:val="22"/>
                    </w:rPr>
                    <m:t>inserted</m:t>
                  </w:ins>
                </m:r>
              </m:sub>
            </m:sSub>
            <m:r>
              <w:ins w:id="487" w:author="Gabriel Nakamura" w:date="2021-06-01T13:12:00Z">
                <w:rPr>
                  <w:rFonts w:ascii="Cambria Math" w:hAnsi="Cambria Math" w:cs="Times New Roman"/>
                  <w:sz w:val="22"/>
                  <w:szCs w:val="22"/>
                </w:rPr>
                <m:t xml:space="preserve">+ </m:t>
              </w:ins>
            </m:r>
            <m:sSub>
              <m:sSubPr>
                <m:ctrlPr>
                  <w:ins w:id="488" w:author="Gabriel Nakamura" w:date="2021-06-01T13:12:00Z">
                    <w:rPr>
                      <w:rFonts w:ascii="Cambria Math" w:hAnsi="Cambria Math" w:cs="Times New Roman"/>
                      <w:i/>
                      <w:sz w:val="22"/>
                      <w:szCs w:val="22"/>
                    </w:rPr>
                  </w:ins>
                </m:ctrlPr>
              </m:sSubPr>
              <m:e>
                <m:r>
                  <w:ins w:id="489" w:author="Gabriel Nakamura" w:date="2021-06-01T13:12:00Z">
                    <w:rPr>
                      <w:rFonts w:ascii="Cambria Math" w:hAnsi="Cambria Math" w:cs="Times New Roman"/>
                      <w:sz w:val="22"/>
                      <w:szCs w:val="22"/>
                    </w:rPr>
                    <m:t>PD</m:t>
                  </w:ins>
                </m:r>
              </m:e>
              <m:sub>
                <m:r>
                  <w:ins w:id="490" w:author="Gabriel Nakamura" w:date="2021-06-01T13:12:00Z">
                    <w:rPr>
                      <w:rFonts w:ascii="Cambria Math" w:hAnsi="Cambria Math" w:cs="Times New Roman"/>
                      <w:sz w:val="22"/>
                      <w:szCs w:val="22"/>
                    </w:rPr>
                    <m:t>present in tree</m:t>
                  </w:ins>
                </m:r>
              </m:sub>
            </m:sSub>
          </m:den>
        </m:f>
      </m:oMath>
      <w:ins w:id="491" w:author="Gabriel Nakamura" w:date="2021-06-01T13:12:00Z">
        <w:r>
          <w:rPr>
            <w:rFonts w:eastAsiaTheme="minorEastAsia" w:cs="Times New Roman"/>
            <w:sz w:val="22"/>
            <w:szCs w:val="22"/>
          </w:rPr>
          <w:tab/>
          <w:t>Equation 1</w:t>
        </w:r>
      </w:ins>
    </w:p>
    <w:p w14:paraId="56D69983" w14:textId="01CC2A5C" w:rsidR="0075149C" w:rsidRDefault="0075149C" w:rsidP="0075149C">
      <w:pPr>
        <w:jc w:val="center"/>
        <w:rPr>
          <w:ins w:id="492" w:author="Gabriel Nakamura" w:date="2021-06-01T13:12:00Z"/>
          <w:rFonts w:eastAsiaTheme="minorEastAsia" w:cs="Times New Roman"/>
          <w:sz w:val="22"/>
          <w:szCs w:val="22"/>
        </w:rPr>
      </w:pPr>
    </w:p>
    <w:p w14:paraId="1081B0E4" w14:textId="683EC027" w:rsidR="0075149C" w:rsidRDefault="0075149C" w:rsidP="0075149C">
      <w:pPr>
        <w:rPr>
          <w:ins w:id="493" w:author="Gabriel Nakamura" w:date="2021-06-01T13:32:00Z"/>
          <w:rFonts w:eastAsiaTheme="minorEastAsia" w:cs="Times New Roman"/>
          <w:sz w:val="22"/>
          <w:szCs w:val="22"/>
        </w:rPr>
      </w:pPr>
      <w:ins w:id="494" w:author="Gabriel Nakamura" w:date="2021-06-01T13:13:00Z">
        <w:r>
          <w:rPr>
            <w:rFonts w:eastAsiaTheme="minorEastAsia" w:cs="Times New Roman"/>
            <w:sz w:val="22"/>
            <w:szCs w:val="22"/>
          </w:rPr>
          <w:t xml:space="preserve">In this function, </w:t>
        </w:r>
        <w:proofErr w:type="spellStart"/>
        <w:r>
          <w:rPr>
            <w:rFonts w:eastAsiaTheme="minorEastAsia" w:cs="Times New Roman"/>
            <w:sz w:val="22"/>
            <w:szCs w:val="22"/>
          </w:rPr>
          <w:t>PDinserted</w:t>
        </w:r>
        <w:proofErr w:type="spellEnd"/>
        <w:r>
          <w:rPr>
            <w:rFonts w:eastAsiaTheme="minorEastAsia" w:cs="Times New Roman"/>
            <w:sz w:val="22"/>
            <w:szCs w:val="22"/>
          </w:rPr>
          <w:t xml:space="preserve"> represented the</w:t>
        </w:r>
      </w:ins>
      <w:ins w:id="495" w:author="Gabriel Nakamura" w:date="2021-06-01T13:26:00Z">
        <w:r w:rsidR="00D80CA0">
          <w:rPr>
            <w:rFonts w:eastAsiaTheme="minorEastAsia" w:cs="Times New Roman"/>
            <w:sz w:val="22"/>
            <w:szCs w:val="22"/>
          </w:rPr>
          <w:t xml:space="preserve"> sum of the</w:t>
        </w:r>
      </w:ins>
      <w:ins w:id="496" w:author="Gabriel Nakamura" w:date="2021-06-01T13:13:00Z">
        <w:r>
          <w:rPr>
            <w:rFonts w:eastAsiaTheme="minorEastAsia" w:cs="Times New Roman"/>
            <w:sz w:val="22"/>
            <w:szCs w:val="22"/>
          </w:rPr>
          <w:t xml:space="preserve"> </w:t>
        </w:r>
      </w:ins>
      <w:ins w:id="497" w:author="Gabriel Nakamura" w:date="2021-06-01T13:27:00Z">
        <w:r w:rsidR="008412DA">
          <w:rPr>
            <w:rFonts w:eastAsiaTheme="minorEastAsia" w:cs="Times New Roman"/>
            <w:sz w:val="22"/>
            <w:szCs w:val="22"/>
          </w:rPr>
          <w:t xml:space="preserve">branch lengths of species that was presented </w:t>
        </w:r>
      </w:ins>
      <w:ins w:id="498" w:author="Gabriel Nakamura" w:date="2021-06-01T13:13:00Z">
        <w:r w:rsidR="00CE104F">
          <w:rPr>
            <w:rFonts w:eastAsiaTheme="minorEastAsia" w:cs="Times New Roman"/>
            <w:sz w:val="22"/>
            <w:szCs w:val="22"/>
          </w:rPr>
          <w:t xml:space="preserve">in the phylogenetic tree </w:t>
        </w:r>
      </w:ins>
      <w:ins w:id="499" w:author="Gabriel Nakamura" w:date="2021-06-01T13:14:00Z">
        <w:r w:rsidR="00C87EB1">
          <w:rPr>
            <w:rFonts w:eastAsiaTheme="minorEastAsia" w:cs="Times New Roman"/>
            <w:sz w:val="22"/>
            <w:szCs w:val="22"/>
          </w:rPr>
          <w:t xml:space="preserve">before the insertion </w:t>
        </w:r>
      </w:ins>
      <w:ins w:id="500" w:author="Gabriel Nakamura" w:date="2021-06-01T13:28:00Z">
        <w:r w:rsidR="008412DA">
          <w:rPr>
            <w:rFonts w:eastAsiaTheme="minorEastAsia" w:cs="Times New Roman"/>
            <w:sz w:val="22"/>
            <w:szCs w:val="22"/>
          </w:rPr>
          <w:t>procedure</w:t>
        </w:r>
      </w:ins>
      <w:ins w:id="501" w:author="Gabriel Nakamura" w:date="2021-06-01T13:14:00Z">
        <w:r w:rsidR="00C87EB1">
          <w:rPr>
            <w:rFonts w:eastAsiaTheme="minorEastAsia" w:cs="Times New Roman"/>
            <w:sz w:val="22"/>
            <w:szCs w:val="22"/>
          </w:rPr>
          <w:t xml:space="preserve">. </w:t>
        </w:r>
        <w:proofErr w:type="spellStart"/>
        <w:r w:rsidR="00C87EB1">
          <w:rPr>
            <w:rFonts w:eastAsiaTheme="minorEastAsia" w:cs="Times New Roman"/>
            <w:sz w:val="22"/>
            <w:szCs w:val="22"/>
          </w:rPr>
          <w:t>PD</w:t>
        </w:r>
      </w:ins>
      <w:ins w:id="502" w:author="Gabriel Nakamura" w:date="2021-06-01T13:25:00Z">
        <w:r w:rsidR="00F43EC5">
          <w:rPr>
            <w:rFonts w:eastAsiaTheme="minorEastAsia" w:cs="Times New Roman"/>
            <w:sz w:val="22"/>
            <w:szCs w:val="22"/>
          </w:rPr>
          <w:t>presented</w:t>
        </w:r>
        <w:proofErr w:type="spellEnd"/>
        <w:r w:rsidR="00F43EC5">
          <w:rPr>
            <w:rFonts w:eastAsiaTheme="minorEastAsia" w:cs="Times New Roman"/>
            <w:sz w:val="22"/>
            <w:szCs w:val="22"/>
          </w:rPr>
          <w:t xml:space="preserve"> in tree</w:t>
        </w:r>
      </w:ins>
      <w:ins w:id="503" w:author="Gabriel Nakamura" w:date="2021-06-01T13:14:00Z">
        <w:r w:rsidR="00C87EB1">
          <w:rPr>
            <w:rFonts w:eastAsiaTheme="minorEastAsia" w:cs="Times New Roman"/>
            <w:sz w:val="22"/>
            <w:szCs w:val="22"/>
          </w:rPr>
          <w:t xml:space="preserve"> represented the</w:t>
        </w:r>
      </w:ins>
      <w:ins w:id="504" w:author="Gabriel Nakamura" w:date="2021-06-01T13:27:00Z">
        <w:r w:rsidR="00D80CA0">
          <w:rPr>
            <w:rFonts w:eastAsiaTheme="minorEastAsia" w:cs="Times New Roman"/>
            <w:sz w:val="22"/>
            <w:szCs w:val="22"/>
          </w:rPr>
          <w:t xml:space="preserve"> sum</w:t>
        </w:r>
      </w:ins>
      <w:ins w:id="505" w:author="Gabriel Nakamura" w:date="2021-06-01T13:26:00Z">
        <w:r w:rsidR="00F43EC5">
          <w:rPr>
            <w:rFonts w:eastAsiaTheme="minorEastAsia" w:cs="Times New Roman"/>
            <w:sz w:val="22"/>
            <w:szCs w:val="22"/>
          </w:rPr>
          <w:t xml:space="preserve"> </w:t>
        </w:r>
      </w:ins>
      <w:ins w:id="506" w:author="Gabriel Nakamura" w:date="2021-06-01T13:28:00Z">
        <w:r w:rsidR="008412DA">
          <w:rPr>
            <w:rFonts w:eastAsiaTheme="minorEastAsia" w:cs="Times New Roman"/>
            <w:sz w:val="22"/>
            <w:szCs w:val="22"/>
          </w:rPr>
          <w:t xml:space="preserve">of branch lengths of the species that was added </w:t>
        </w:r>
        <w:r w:rsidR="00085B27">
          <w:rPr>
            <w:rFonts w:eastAsiaTheme="minorEastAsia" w:cs="Times New Roman"/>
            <w:sz w:val="22"/>
            <w:szCs w:val="22"/>
          </w:rPr>
          <w:t xml:space="preserve">in the phylogenetic tree during the insertion procedure. </w:t>
        </w:r>
      </w:ins>
      <w:ins w:id="507" w:author="Gabriel Nakamura" w:date="2021-06-01T13:29:00Z">
        <w:r w:rsidR="00085B27">
          <w:rPr>
            <w:rFonts w:eastAsiaTheme="minorEastAsia" w:cs="Times New Roman"/>
            <w:sz w:val="22"/>
            <w:szCs w:val="22"/>
          </w:rPr>
          <w:t xml:space="preserve">Equation 1 reaches 1 when all the species </w:t>
        </w:r>
        <w:r w:rsidR="007B7D27">
          <w:rPr>
            <w:rFonts w:eastAsiaTheme="minorEastAsia" w:cs="Times New Roman"/>
            <w:sz w:val="22"/>
            <w:szCs w:val="22"/>
          </w:rPr>
          <w:t xml:space="preserve">that compose the </w:t>
        </w:r>
        <w:proofErr w:type="spellStart"/>
        <w:r w:rsidR="007B7D27">
          <w:rPr>
            <w:rFonts w:eastAsiaTheme="minorEastAsia" w:cs="Times New Roman"/>
            <w:sz w:val="22"/>
            <w:szCs w:val="22"/>
          </w:rPr>
          <w:t>phylogentetic</w:t>
        </w:r>
        <w:proofErr w:type="spellEnd"/>
        <w:r w:rsidR="007B7D27">
          <w:rPr>
            <w:rFonts w:eastAsiaTheme="minorEastAsia" w:cs="Times New Roman"/>
            <w:sz w:val="22"/>
            <w:szCs w:val="22"/>
          </w:rPr>
          <w:t xml:space="preserve"> tree was </w:t>
        </w:r>
        <w:proofErr w:type="gramStart"/>
        <w:r w:rsidR="007B7D27">
          <w:rPr>
            <w:rFonts w:eastAsiaTheme="minorEastAsia" w:cs="Times New Roman"/>
            <w:sz w:val="22"/>
            <w:szCs w:val="22"/>
          </w:rPr>
          <w:t>inserted, and</w:t>
        </w:r>
        <w:proofErr w:type="gramEnd"/>
        <w:r w:rsidR="007B7D27">
          <w:rPr>
            <w:rFonts w:eastAsiaTheme="minorEastAsia" w:cs="Times New Roman"/>
            <w:sz w:val="22"/>
            <w:szCs w:val="22"/>
          </w:rPr>
          <w:t xml:space="preserve"> is near to zero when the majority of spec</w:t>
        </w:r>
      </w:ins>
      <w:ins w:id="508" w:author="Gabriel Nakamura" w:date="2021-06-01T13:30:00Z">
        <w:r w:rsidR="007B7D27">
          <w:rPr>
            <w:rFonts w:eastAsiaTheme="minorEastAsia" w:cs="Times New Roman"/>
            <w:sz w:val="22"/>
            <w:szCs w:val="22"/>
          </w:rPr>
          <w:t>ies was already present in the tree before the insertion procedure.</w:t>
        </w:r>
        <w:r w:rsidR="00C235A0">
          <w:rPr>
            <w:rFonts w:eastAsiaTheme="minorEastAsia" w:cs="Times New Roman"/>
            <w:sz w:val="22"/>
            <w:szCs w:val="22"/>
          </w:rPr>
          <w:t xml:space="preserve"> To calculate the Darwinian shortfall </w:t>
        </w:r>
        <w:proofErr w:type="spellStart"/>
        <w:r w:rsidR="00C235A0">
          <w:rPr>
            <w:rFonts w:eastAsiaTheme="minorEastAsia" w:cs="Times New Roman"/>
            <w:sz w:val="22"/>
            <w:szCs w:val="22"/>
          </w:rPr>
          <w:t>throught</w:t>
        </w:r>
        <w:proofErr w:type="spellEnd"/>
        <w:r w:rsidR="00C235A0">
          <w:rPr>
            <w:rFonts w:eastAsiaTheme="minorEastAsia" w:cs="Times New Roman"/>
            <w:sz w:val="22"/>
            <w:szCs w:val="22"/>
          </w:rPr>
          <w:t xml:space="preserve"> </w:t>
        </w:r>
        <w:proofErr w:type="spellStart"/>
        <w:r w:rsidR="00C235A0" w:rsidRPr="000A2B3C">
          <w:rPr>
            <w:rFonts w:eastAsiaTheme="minorEastAsia" w:cs="Times New Roman"/>
            <w:i/>
            <w:iCs/>
            <w:sz w:val="22"/>
            <w:szCs w:val="22"/>
            <w:rPrChange w:id="509" w:author="Gabriel Nakamura" w:date="2021-06-01T13:57:00Z">
              <w:rPr>
                <w:rFonts w:eastAsiaTheme="minorEastAsia" w:cs="Times New Roman"/>
                <w:sz w:val="22"/>
                <w:szCs w:val="22"/>
              </w:rPr>
            </w:rPrChange>
          </w:rPr>
          <w:t>Darwinia</w:t>
        </w:r>
      </w:ins>
      <w:ins w:id="510" w:author="Gabriel Nakamura" w:date="2021-06-01T13:31:00Z">
        <w:r w:rsidR="00C235A0" w:rsidRPr="000A2B3C">
          <w:rPr>
            <w:rFonts w:eastAsiaTheme="minorEastAsia" w:cs="Times New Roman"/>
            <w:i/>
            <w:iCs/>
            <w:sz w:val="22"/>
            <w:szCs w:val="22"/>
            <w:rPrChange w:id="511" w:author="Gabriel Nakamura" w:date="2021-06-01T13:57:00Z">
              <w:rPr>
                <w:rFonts w:eastAsiaTheme="minorEastAsia" w:cs="Times New Roman"/>
                <w:sz w:val="22"/>
                <w:szCs w:val="22"/>
              </w:rPr>
            </w:rPrChange>
          </w:rPr>
          <w:t>n_deficit</w:t>
        </w:r>
      </w:ins>
      <w:proofErr w:type="spellEnd"/>
      <w:ins w:id="512" w:author="Gabriel Nakamura" w:date="2021-06-01T13:30:00Z">
        <w:r w:rsidR="00C235A0">
          <w:rPr>
            <w:rFonts w:eastAsiaTheme="minorEastAsia" w:cs="Times New Roman"/>
            <w:sz w:val="22"/>
            <w:szCs w:val="22"/>
          </w:rPr>
          <w:t xml:space="preserve"> </w:t>
        </w:r>
      </w:ins>
      <w:ins w:id="513" w:author="Gabriel Nakamura" w:date="2021-06-01T13:31:00Z">
        <w:r w:rsidR="00C235A0">
          <w:rPr>
            <w:rFonts w:eastAsiaTheme="minorEastAsia" w:cs="Times New Roman"/>
            <w:sz w:val="22"/>
            <w:szCs w:val="22"/>
          </w:rPr>
          <w:t xml:space="preserve">function the user must provide a </w:t>
        </w:r>
        <w:r w:rsidR="00917B2D">
          <w:rPr>
            <w:rFonts w:eastAsiaTheme="minorEastAsia" w:cs="Times New Roman"/>
            <w:sz w:val="22"/>
            <w:szCs w:val="22"/>
          </w:rPr>
          <w:t>phylogenetic tree and a table of inser</w:t>
        </w:r>
      </w:ins>
      <w:ins w:id="514" w:author="Gabriel Nakamura" w:date="2021-06-01T13:32:00Z">
        <w:r w:rsidR="00917B2D">
          <w:rPr>
            <w:rFonts w:eastAsiaTheme="minorEastAsia" w:cs="Times New Roman"/>
            <w:sz w:val="22"/>
            <w:szCs w:val="22"/>
          </w:rPr>
          <w:t>tions, both</w:t>
        </w:r>
      </w:ins>
      <w:ins w:id="515" w:author="Gabriel Nakamura" w:date="2021-06-01T13:31:00Z">
        <w:r w:rsidR="00917B2D">
          <w:rPr>
            <w:rFonts w:eastAsiaTheme="minorEastAsia" w:cs="Times New Roman"/>
            <w:sz w:val="22"/>
            <w:szCs w:val="22"/>
          </w:rPr>
          <w:t xml:space="preserve"> obtained from </w:t>
        </w:r>
        <w:proofErr w:type="spellStart"/>
        <w:r w:rsidR="00917B2D" w:rsidRPr="000A2B3C">
          <w:rPr>
            <w:rFonts w:eastAsiaTheme="minorEastAsia" w:cs="Times New Roman"/>
            <w:i/>
            <w:iCs/>
            <w:sz w:val="22"/>
            <w:szCs w:val="22"/>
            <w:rPrChange w:id="516" w:author="Gabriel Nakamura" w:date="2021-06-01T13:57:00Z">
              <w:rPr>
                <w:rFonts w:eastAsiaTheme="minorEastAsia" w:cs="Times New Roman"/>
                <w:sz w:val="22"/>
                <w:szCs w:val="22"/>
              </w:rPr>
            </w:rPrChange>
          </w:rPr>
          <w:t>FishPhyloMaker</w:t>
        </w:r>
        <w:proofErr w:type="spellEnd"/>
        <w:r w:rsidR="00917B2D">
          <w:rPr>
            <w:rFonts w:eastAsiaTheme="minorEastAsia" w:cs="Times New Roman"/>
            <w:sz w:val="22"/>
            <w:szCs w:val="22"/>
          </w:rPr>
          <w:t xml:space="preserve"> function</w:t>
        </w:r>
      </w:ins>
      <w:ins w:id="517" w:author="Gabriel Nakamura" w:date="2021-06-01T13:32:00Z">
        <w:r w:rsidR="00917B2D">
          <w:rPr>
            <w:rFonts w:eastAsiaTheme="minorEastAsia" w:cs="Times New Roman"/>
            <w:sz w:val="22"/>
            <w:szCs w:val="22"/>
          </w:rPr>
          <w:t>.</w:t>
        </w:r>
      </w:ins>
    </w:p>
    <w:p w14:paraId="35994876" w14:textId="2F26CAD8" w:rsidR="00026817" w:rsidRDefault="00026817" w:rsidP="0075149C">
      <w:pPr>
        <w:rPr>
          <w:ins w:id="518" w:author="Gabriel Nakamura" w:date="2021-06-01T13:32:00Z"/>
          <w:rFonts w:eastAsiaTheme="minorEastAsia" w:cs="Times New Roman"/>
          <w:i/>
          <w:iCs/>
          <w:sz w:val="22"/>
          <w:szCs w:val="22"/>
        </w:rPr>
      </w:pPr>
      <w:ins w:id="519" w:author="Gabriel Nakamura" w:date="2021-06-01T13:32:00Z">
        <w:r w:rsidRPr="00026817">
          <w:rPr>
            <w:rFonts w:eastAsiaTheme="minorEastAsia" w:cs="Times New Roman"/>
            <w:i/>
            <w:iCs/>
            <w:sz w:val="22"/>
            <w:szCs w:val="22"/>
            <w:rPrChange w:id="520" w:author="Gabriel Nakamura" w:date="2021-06-01T13:32:00Z">
              <w:rPr>
                <w:rFonts w:eastAsiaTheme="minorEastAsia" w:cs="Times New Roman"/>
                <w:sz w:val="22"/>
                <w:szCs w:val="22"/>
              </w:rPr>
            </w:rPrChange>
          </w:rPr>
          <w:t xml:space="preserve">Illustrating the use of </w:t>
        </w:r>
        <w:proofErr w:type="spellStart"/>
        <w:r w:rsidRPr="00026817">
          <w:rPr>
            <w:rFonts w:eastAsiaTheme="minorEastAsia" w:cs="Times New Roman"/>
            <w:i/>
            <w:iCs/>
            <w:sz w:val="22"/>
            <w:szCs w:val="22"/>
            <w:rPrChange w:id="521" w:author="Gabriel Nakamura" w:date="2021-06-01T13:32:00Z">
              <w:rPr>
                <w:rFonts w:eastAsiaTheme="minorEastAsia" w:cs="Times New Roman"/>
                <w:sz w:val="22"/>
                <w:szCs w:val="22"/>
              </w:rPr>
            </w:rPrChange>
          </w:rPr>
          <w:t>FishPhyloMaker</w:t>
        </w:r>
        <w:proofErr w:type="spellEnd"/>
        <w:r w:rsidRPr="00026817">
          <w:rPr>
            <w:rFonts w:eastAsiaTheme="minorEastAsia" w:cs="Times New Roman"/>
            <w:i/>
            <w:iCs/>
            <w:sz w:val="22"/>
            <w:szCs w:val="22"/>
            <w:rPrChange w:id="522" w:author="Gabriel Nakamura" w:date="2021-06-01T13:32:00Z">
              <w:rPr>
                <w:rFonts w:eastAsiaTheme="minorEastAsia" w:cs="Times New Roman"/>
                <w:sz w:val="22"/>
                <w:szCs w:val="22"/>
              </w:rPr>
            </w:rPrChange>
          </w:rPr>
          <w:t xml:space="preserve"> package</w:t>
        </w:r>
      </w:ins>
    </w:p>
    <w:p w14:paraId="3877619A" w14:textId="5A9040BC" w:rsidR="005036CF" w:rsidRDefault="005036CF" w:rsidP="005036CF">
      <w:pPr>
        <w:rPr>
          <w:ins w:id="523" w:author="Gabriel Nakamura" w:date="2021-06-01T13:39:00Z"/>
          <w:rFonts w:cs="Times New Roman"/>
        </w:rPr>
      </w:pPr>
      <w:ins w:id="524" w:author="Gabriel Nakamura" w:date="2021-06-01T13:39:00Z">
        <w:r>
          <w:rPr>
            <w:rFonts w:cs="Times New Roman"/>
          </w:rPr>
          <w:t xml:space="preserve">We provide an example of the usage of the </w:t>
        </w:r>
        <w:proofErr w:type="spellStart"/>
        <w:r w:rsidRPr="00B91E82">
          <w:rPr>
            <w:rFonts w:cs="Times New Roman"/>
            <w:i/>
            <w:iCs/>
            <w:rPrChange w:id="525" w:author="Gabriel Nakamura" w:date="2021-06-01T14:03:00Z">
              <w:rPr>
                <w:rFonts w:cs="Times New Roman"/>
              </w:rPr>
            </w:rPrChange>
          </w:rPr>
          <w:t>FishPhyloMaker</w:t>
        </w:r>
        <w:proofErr w:type="spellEnd"/>
        <w:r>
          <w:rPr>
            <w:rFonts w:cs="Times New Roman"/>
          </w:rPr>
          <w:t xml:space="preserve"> package by creating a phylogenetic tree</w:t>
        </w:r>
      </w:ins>
      <w:ins w:id="526" w:author="Gabriel Nakamura" w:date="2021-06-01T14:03:00Z">
        <w:r w:rsidR="00B91E82">
          <w:rPr>
            <w:rFonts w:cs="Times New Roman"/>
          </w:rPr>
          <w:t>s</w:t>
        </w:r>
      </w:ins>
      <w:ins w:id="527" w:author="Gabriel Nakamura" w:date="2021-06-01T13:39:00Z">
        <w:r>
          <w:rPr>
            <w:rFonts w:cs="Times New Roman"/>
          </w:rPr>
          <w:t xml:space="preserve"> </w:t>
        </w:r>
      </w:ins>
      <w:ins w:id="528" w:author="Gabriel Nakamura" w:date="2021-06-01T14:03:00Z">
        <w:r w:rsidR="00B91E82">
          <w:rPr>
            <w:rFonts w:cs="Times New Roman"/>
          </w:rPr>
          <w:t>using</w:t>
        </w:r>
      </w:ins>
      <w:ins w:id="529" w:author="Gabriel Nakamura" w:date="2021-06-01T13:39:00Z">
        <w:r>
          <w:rPr>
            <w:rFonts w:cs="Times New Roman"/>
          </w:rPr>
          <w:t xml:space="preserve"> a global dataset of freshwater fishes inhabiting </w:t>
        </w:r>
      </w:ins>
      <w:ins w:id="530" w:author="Gabriel Nakamura" w:date="2021-06-01T14:28:00Z">
        <w:r w:rsidR="005A7FD0">
          <w:rPr>
            <w:rFonts w:cs="Times New Roman"/>
          </w:rPr>
          <w:t>3119 drainage basins that cover more than 80% of earth surface</w:t>
        </w:r>
      </w:ins>
      <w:ins w:id="531" w:author="Gabriel Nakamura" w:date="2021-06-01T13:39:00Z">
        <w:r>
          <w:rPr>
            <w:rFonts w:cs="Times New Roman"/>
          </w:rPr>
          <w:t xml:space="preserve"> </w:t>
        </w:r>
        <w:r>
          <w:rPr>
            <w:rFonts w:cs="Times New Roman"/>
          </w:rPr>
          <w:fldChar w:fldCharType="begin" w:fldLock="1"/>
        </w:r>
        <w:r>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http://www.mendeley.com/documents/?uuid=0e7397b9-e114-4679-8a11-22417c19b0d8"]}],"mendeley":{"formattedCitation":"(Tedesco et al., 2017)","plainTextFormattedCitation":"(Tedesco et al., 2017)","previouslyFormattedCitation":"(Tedesco et al., 2017)"},"properties":{"noteIndex":0},"schema":"https://github.com/citation-style-language/schema/raw/master/csl-citation.json"}</w:instrText>
        </w:r>
        <w:r>
          <w:rPr>
            <w:rFonts w:cs="Times New Roman"/>
          </w:rPr>
          <w:fldChar w:fldCharType="separate"/>
        </w:r>
        <w:r w:rsidRPr="00251934">
          <w:rPr>
            <w:rFonts w:cs="Times New Roman"/>
            <w:noProof/>
          </w:rPr>
          <w:t>(Tedesco et al., 2017)</w:t>
        </w:r>
        <w:r>
          <w:rPr>
            <w:rFonts w:cs="Times New Roman"/>
          </w:rPr>
          <w:fldChar w:fldCharType="end"/>
        </w:r>
        <w:r>
          <w:rPr>
            <w:rFonts w:cs="Times New Roman"/>
          </w:rPr>
          <w:t xml:space="preserve">. </w:t>
        </w:r>
      </w:ins>
      <w:ins w:id="532" w:author="Gabriel Nakamura" w:date="2021-06-01T14:28:00Z">
        <w:r w:rsidR="005A7FD0">
          <w:rPr>
            <w:rFonts w:cs="Times New Roman"/>
          </w:rPr>
          <w:t>This dataset</w:t>
        </w:r>
      </w:ins>
      <w:ins w:id="533" w:author="Gabriel Nakamura" w:date="2021-06-01T13:39:00Z">
        <w:r>
          <w:rPr>
            <w:rFonts w:cs="Times New Roman"/>
          </w:rPr>
          <w:t xml:space="preserve"> allowed in-depth investigation on the global patterns of species distribution and their evolutionary determinants (</w:t>
        </w:r>
        <w:r w:rsidRPr="00F744F1">
          <w:rPr>
            <w:rFonts w:cs="Times New Roman"/>
            <w:i/>
            <w:iCs/>
          </w:rPr>
          <w:t>e.g.</w:t>
        </w:r>
        <w:r>
          <w:rPr>
            <w:rFonts w:cs="Times New Roman"/>
          </w:rPr>
          <w:t>, Miller &amp; Román-</w:t>
        </w:r>
        <w:proofErr w:type="spellStart"/>
        <w:r>
          <w:rPr>
            <w:rFonts w:cs="Times New Roman"/>
          </w:rPr>
          <w:t>Palácios</w:t>
        </w:r>
        <w:proofErr w:type="spellEnd"/>
        <w:r>
          <w:rPr>
            <w:rFonts w:cs="Times New Roman"/>
          </w:rPr>
          <w:t xml:space="preserve">, 2021). </w:t>
        </w:r>
      </w:ins>
      <w:ins w:id="534" w:author="Gabriel Nakamura" w:date="2021-06-01T14:28:00Z">
        <w:r w:rsidR="0093086B">
          <w:rPr>
            <w:rFonts w:cs="Times New Roman"/>
          </w:rPr>
          <w:t>We used the data from Tedesco et al. (201</w:t>
        </w:r>
      </w:ins>
      <w:ins w:id="535" w:author="Gabriel Nakamura" w:date="2021-06-01T14:29:00Z">
        <w:r w:rsidR="0093086B">
          <w:rPr>
            <w:rFonts w:cs="Times New Roman"/>
          </w:rPr>
          <w:t>7</w:t>
        </w:r>
      </w:ins>
      <w:ins w:id="536" w:author="Gabriel Nakamura" w:date="2021-06-01T14:28:00Z">
        <w:r w:rsidR="0093086B">
          <w:rPr>
            <w:rFonts w:cs="Times New Roman"/>
          </w:rPr>
          <w:t>)</w:t>
        </w:r>
      </w:ins>
      <w:ins w:id="537" w:author="Gabriel Nakamura" w:date="2021-06-01T14:29:00Z">
        <w:r w:rsidR="0093086B">
          <w:rPr>
            <w:rFonts w:cs="Times New Roman"/>
          </w:rPr>
          <w:t xml:space="preserve"> </w:t>
        </w:r>
        <w:r w:rsidR="001552C3">
          <w:rPr>
            <w:rFonts w:cs="Times New Roman"/>
          </w:rPr>
          <w:t>to cons</w:t>
        </w:r>
      </w:ins>
      <w:ins w:id="538" w:author="Gabriel Nakamura" w:date="2021-06-01T14:30:00Z">
        <w:r w:rsidR="001552C3">
          <w:rPr>
            <w:rFonts w:cs="Times New Roman"/>
          </w:rPr>
          <w:t xml:space="preserve">truct </w:t>
        </w:r>
        <w:proofErr w:type="spellStart"/>
        <w:r w:rsidR="001552C3">
          <w:rPr>
            <w:rFonts w:cs="Times New Roman"/>
          </w:rPr>
          <w:t>phyologenetic</w:t>
        </w:r>
        <w:proofErr w:type="spellEnd"/>
        <w:r w:rsidR="001552C3">
          <w:rPr>
            <w:rFonts w:cs="Times New Roman"/>
          </w:rPr>
          <w:t xml:space="preserve"> trees for the four major freshwater</w:t>
        </w:r>
        <w:r w:rsidR="007A2F0A">
          <w:rPr>
            <w:rFonts w:cs="Times New Roman"/>
          </w:rPr>
          <w:t xml:space="preserve"> ecoregions of the world</w:t>
        </w:r>
      </w:ins>
      <w:ins w:id="539" w:author="Gabriel Nakamura" w:date="2021-06-01T14:32:00Z">
        <w:r w:rsidR="00044964">
          <w:rPr>
            <w:rFonts w:cs="Times New Roman"/>
          </w:rPr>
          <w:t xml:space="preserve"> based on species richness</w:t>
        </w:r>
      </w:ins>
      <w:ins w:id="540" w:author="Gabriel Nakamura" w:date="2021-06-01T14:30:00Z">
        <w:r w:rsidR="007A2F0A">
          <w:rPr>
            <w:rFonts w:cs="Times New Roman"/>
          </w:rPr>
          <w:t xml:space="preserve">: </w:t>
        </w:r>
      </w:ins>
      <w:proofErr w:type="spellStart"/>
      <w:ins w:id="541" w:author="Gabriel Nakamura" w:date="2021-06-01T14:32:00Z">
        <w:r w:rsidR="00044964">
          <w:rPr>
            <w:rFonts w:cs="Times New Roman"/>
          </w:rPr>
          <w:t>Afrotropics</w:t>
        </w:r>
        <w:proofErr w:type="spellEnd"/>
        <w:r w:rsidR="00044964">
          <w:rPr>
            <w:rFonts w:cs="Times New Roman"/>
          </w:rPr>
          <w:t xml:space="preserve">, </w:t>
        </w:r>
        <w:r w:rsidR="001B7D54">
          <w:rPr>
            <w:rFonts w:cs="Times New Roman"/>
          </w:rPr>
          <w:t xml:space="preserve">Indo-Malay, </w:t>
        </w:r>
        <w:proofErr w:type="spellStart"/>
        <w:r w:rsidR="001B7D54">
          <w:rPr>
            <w:rFonts w:cs="Times New Roman"/>
          </w:rPr>
          <w:t>Neartic</w:t>
        </w:r>
        <w:proofErr w:type="spellEnd"/>
        <w:r w:rsidR="001B7D54">
          <w:rPr>
            <w:rFonts w:cs="Times New Roman"/>
          </w:rPr>
          <w:t xml:space="preserve"> and </w:t>
        </w:r>
        <w:proofErr w:type="spellStart"/>
        <w:r w:rsidR="001B7D54">
          <w:rPr>
            <w:rFonts w:cs="Times New Roman"/>
          </w:rPr>
          <w:t xml:space="preserve">Neotropics. </w:t>
        </w:r>
      </w:ins>
      <w:ins w:id="542" w:author="Gabriel Nakamura" w:date="2021-06-01T13:39:00Z">
        <w:r>
          <w:rPr>
            <w:rFonts w:cs="Times New Roman"/>
          </w:rPr>
          <w:t>Moreover</w:t>
        </w:r>
        <w:proofErr w:type="spellEnd"/>
        <w:r>
          <w:rPr>
            <w:rFonts w:cs="Times New Roman"/>
          </w:rPr>
          <w:t>, we used this same dataset to demonstrate how to map the Darwinian shortfalls</w:t>
        </w:r>
      </w:ins>
      <w:ins w:id="543" w:author="Gabriel Nakamura" w:date="2021-06-01T14:04:00Z">
        <w:r w:rsidR="00F039AD">
          <w:rPr>
            <w:rFonts w:cs="Times New Roman"/>
          </w:rPr>
          <w:t xml:space="preserve">, calculated following Equation 1 and </w:t>
        </w:r>
        <w:proofErr w:type="spellStart"/>
        <w:r w:rsidR="00F039AD" w:rsidRPr="00F039AD">
          <w:rPr>
            <w:rFonts w:cs="Times New Roman"/>
            <w:i/>
            <w:iCs/>
            <w:rPrChange w:id="544" w:author="Gabriel Nakamura" w:date="2021-06-01T14:04:00Z">
              <w:rPr>
                <w:rFonts w:cs="Times New Roman"/>
              </w:rPr>
            </w:rPrChange>
          </w:rPr>
          <w:t>Darwinian_deficit</w:t>
        </w:r>
        <w:proofErr w:type="spellEnd"/>
        <w:r w:rsidR="00F039AD">
          <w:rPr>
            <w:rFonts w:cs="Times New Roman"/>
          </w:rPr>
          <w:t xml:space="preserve"> function</w:t>
        </w:r>
      </w:ins>
      <w:ins w:id="545" w:author="Gabriel Nakamura" w:date="2021-06-01T14:33:00Z">
        <w:r w:rsidR="00BC5919">
          <w:rPr>
            <w:rFonts w:cs="Times New Roman"/>
          </w:rPr>
          <w:t>, for all the drainage basins in the Tedesco et al (2017) dataset</w:t>
        </w:r>
      </w:ins>
      <w:ins w:id="546" w:author="Gabriel Nakamura" w:date="2021-06-01T14:04:00Z">
        <w:r w:rsidR="00F039AD">
          <w:rPr>
            <w:rFonts w:cs="Times New Roman"/>
          </w:rPr>
          <w:t>.</w:t>
        </w:r>
      </w:ins>
    </w:p>
    <w:p w14:paraId="56E82BD5" w14:textId="6F3699F1" w:rsidR="005036CF" w:rsidRDefault="005036CF" w:rsidP="005036CF">
      <w:pPr>
        <w:ind w:firstLine="708"/>
        <w:rPr>
          <w:ins w:id="547" w:author="Gabriel Nakamura" w:date="2021-06-01T13:39:00Z"/>
          <w:rFonts w:cs="Times New Roman"/>
        </w:rPr>
      </w:pPr>
      <w:ins w:id="548" w:author="Gabriel Nakamura" w:date="2021-06-01T13:39:00Z">
        <w:r>
          <w:rPr>
            <w:rFonts w:cs="Times New Roman"/>
          </w:rPr>
          <w:t>First, the user must download the package from the online GitHub repository, using the following command line:</w:t>
        </w:r>
      </w:ins>
    </w:p>
    <w:p w14:paraId="23E670E2" w14:textId="77777777" w:rsidR="005036CF" w:rsidRPr="003F7723" w:rsidRDefault="005036CF" w:rsidP="005036CF">
      <w:pPr>
        <w:rPr>
          <w:ins w:id="549" w:author="Gabriel Nakamura" w:date="2021-06-01T13:39:00Z"/>
          <w:rFonts w:ascii="Lucida Console" w:hAnsi="Lucida Console" w:cs="Arial"/>
          <w:sz w:val="18"/>
          <w:szCs w:val="18"/>
          <w:rPrChange w:id="550" w:author="Gabriel Nakamura" w:date="2021-06-01T13:56:00Z">
            <w:rPr>
              <w:ins w:id="551" w:author="Gabriel Nakamura" w:date="2021-06-01T13:39:00Z"/>
              <w:rFonts w:cs="Times New Roman"/>
            </w:rPr>
          </w:rPrChange>
        </w:rPr>
      </w:pPr>
      <w:proofErr w:type="spellStart"/>
      <w:proofErr w:type="gramStart"/>
      <w:ins w:id="552" w:author="Gabriel Nakamura" w:date="2021-06-01T13:39:00Z">
        <w:r w:rsidRPr="003F7723">
          <w:rPr>
            <w:rFonts w:ascii="Lucida Console" w:hAnsi="Lucida Console" w:cs="Arial"/>
            <w:sz w:val="18"/>
            <w:szCs w:val="18"/>
            <w:rPrChange w:id="553" w:author="Gabriel Nakamura" w:date="2021-06-01T13:56:00Z">
              <w:rPr>
                <w:rFonts w:cs="Times New Roman"/>
              </w:rPr>
            </w:rPrChange>
          </w:rPr>
          <w:lastRenderedPageBreak/>
          <w:t>devtools</w:t>
        </w:r>
        <w:proofErr w:type="spellEnd"/>
        <w:r w:rsidRPr="003F7723">
          <w:rPr>
            <w:rFonts w:ascii="Lucida Console" w:hAnsi="Lucida Console" w:cs="Arial"/>
            <w:sz w:val="18"/>
            <w:szCs w:val="18"/>
            <w:rPrChange w:id="554" w:author="Gabriel Nakamura" w:date="2021-06-01T13:56:00Z">
              <w:rPr>
                <w:rFonts w:cs="Times New Roman"/>
              </w:rPr>
            </w:rPrChange>
          </w:rPr>
          <w:t>::</w:t>
        </w:r>
        <w:proofErr w:type="spellStart"/>
        <w:proofErr w:type="gramEnd"/>
        <w:r w:rsidRPr="003F7723">
          <w:rPr>
            <w:rFonts w:ascii="Lucida Console" w:hAnsi="Lucida Console" w:cs="Arial"/>
            <w:sz w:val="18"/>
            <w:szCs w:val="18"/>
            <w:rPrChange w:id="555" w:author="Gabriel Nakamura" w:date="2021-06-01T13:56:00Z">
              <w:rPr>
                <w:rFonts w:cs="Times New Roman"/>
              </w:rPr>
            </w:rPrChange>
          </w:rPr>
          <w:t>install_github</w:t>
        </w:r>
        <w:proofErr w:type="spellEnd"/>
        <w:r w:rsidRPr="003F7723">
          <w:rPr>
            <w:rFonts w:ascii="Lucida Console" w:hAnsi="Lucida Console" w:cs="Arial"/>
            <w:sz w:val="18"/>
            <w:szCs w:val="18"/>
            <w:rPrChange w:id="556" w:author="Gabriel Nakamura" w:date="2021-06-01T13:56:00Z">
              <w:rPr>
                <w:rFonts w:cs="Times New Roman"/>
              </w:rPr>
            </w:rPrChange>
          </w:rPr>
          <w:t>("</w:t>
        </w:r>
        <w:proofErr w:type="spellStart"/>
        <w:r w:rsidRPr="003F7723">
          <w:rPr>
            <w:rFonts w:ascii="Lucida Console" w:hAnsi="Lucida Console" w:cs="Arial"/>
            <w:sz w:val="18"/>
            <w:szCs w:val="18"/>
            <w:rPrChange w:id="557" w:author="Gabriel Nakamura" w:date="2021-06-01T13:56:00Z">
              <w:rPr>
                <w:rFonts w:cs="Times New Roman"/>
              </w:rPr>
            </w:rPrChange>
          </w:rPr>
          <w:t>GabrielNakamura</w:t>
        </w:r>
        <w:proofErr w:type="spellEnd"/>
        <w:r w:rsidRPr="003F7723">
          <w:rPr>
            <w:rFonts w:ascii="Lucida Console" w:hAnsi="Lucida Console" w:cs="Arial"/>
            <w:sz w:val="18"/>
            <w:szCs w:val="18"/>
            <w:rPrChange w:id="558" w:author="Gabriel Nakamura" w:date="2021-06-01T13:56:00Z">
              <w:rPr>
                <w:rFonts w:cs="Times New Roman"/>
              </w:rPr>
            </w:rPrChange>
          </w:rPr>
          <w:t>/</w:t>
        </w:r>
        <w:proofErr w:type="spellStart"/>
        <w:r w:rsidRPr="003F7723">
          <w:rPr>
            <w:rFonts w:ascii="Lucida Console" w:hAnsi="Lucida Console" w:cs="Arial"/>
            <w:sz w:val="18"/>
            <w:szCs w:val="18"/>
            <w:rPrChange w:id="559" w:author="Gabriel Nakamura" w:date="2021-06-01T13:56:00Z">
              <w:rPr>
                <w:rFonts w:cs="Times New Roman"/>
              </w:rPr>
            </w:rPrChange>
          </w:rPr>
          <w:t>FishPhyloMaker</w:t>
        </w:r>
        <w:proofErr w:type="spellEnd"/>
        <w:r w:rsidRPr="003F7723">
          <w:rPr>
            <w:rFonts w:ascii="Lucida Console" w:hAnsi="Lucida Console" w:cs="Arial"/>
            <w:sz w:val="18"/>
            <w:szCs w:val="18"/>
            <w:rPrChange w:id="560" w:author="Gabriel Nakamura" w:date="2021-06-01T13:56:00Z">
              <w:rPr>
                <w:rFonts w:cs="Times New Roman"/>
              </w:rPr>
            </w:rPrChange>
          </w:rPr>
          <w:t xml:space="preserve">", ref = "main", </w:t>
        </w:r>
        <w:proofErr w:type="spellStart"/>
        <w:r w:rsidRPr="003F7723">
          <w:rPr>
            <w:rFonts w:ascii="Lucida Console" w:hAnsi="Lucida Console" w:cs="Arial"/>
            <w:sz w:val="18"/>
            <w:szCs w:val="18"/>
            <w:rPrChange w:id="561" w:author="Gabriel Nakamura" w:date="2021-06-01T13:56:00Z">
              <w:rPr>
                <w:rFonts w:cs="Times New Roman"/>
              </w:rPr>
            </w:rPrChange>
          </w:rPr>
          <w:t>build_vignettes</w:t>
        </w:r>
        <w:proofErr w:type="spellEnd"/>
        <w:r w:rsidRPr="003F7723">
          <w:rPr>
            <w:rFonts w:ascii="Lucida Console" w:hAnsi="Lucida Console" w:cs="Arial"/>
            <w:sz w:val="18"/>
            <w:szCs w:val="18"/>
            <w:rPrChange w:id="562" w:author="Gabriel Nakamura" w:date="2021-06-01T13:56:00Z">
              <w:rPr>
                <w:rFonts w:cs="Times New Roman"/>
              </w:rPr>
            </w:rPrChange>
          </w:rPr>
          <w:t xml:space="preserve"> = TRUE)</w:t>
        </w:r>
      </w:ins>
    </w:p>
    <w:p w14:paraId="5A855429" w14:textId="01E1A631" w:rsidR="005036CF" w:rsidRPr="007255FF" w:rsidRDefault="005036CF" w:rsidP="005036CF">
      <w:pPr>
        <w:ind w:firstLine="708"/>
        <w:rPr>
          <w:ins w:id="563" w:author="Gabriel Nakamura" w:date="2021-06-01T13:52:00Z"/>
          <w:rFonts w:cs="Times New Roman"/>
        </w:rPr>
      </w:pPr>
      <w:ins w:id="564" w:author="Gabriel Nakamura" w:date="2021-06-01T13:39:00Z">
        <w:r>
          <w:rPr>
            <w:rFonts w:cs="Times New Roman"/>
          </w:rPr>
          <w:t xml:space="preserve">We recommended </w:t>
        </w:r>
      </w:ins>
      <w:ins w:id="565" w:author="Gabriel Nakamura" w:date="2021-06-01T14:05:00Z">
        <w:r w:rsidR="00F039AD">
          <w:rPr>
            <w:rFonts w:cs="Times New Roman"/>
          </w:rPr>
          <w:t>that the</w:t>
        </w:r>
      </w:ins>
      <w:ins w:id="566" w:author="Gabriel Nakamura" w:date="2021-06-01T13:39:00Z">
        <w:r>
          <w:rPr>
            <w:rFonts w:cs="Times New Roman"/>
          </w:rPr>
          <w:t xml:space="preserve"> user update all package requested, to avoid errors related with package versions. </w:t>
        </w:r>
      </w:ins>
      <w:ins w:id="567" w:author="Gabriel Nakamura" w:date="2021-06-01T14:06:00Z">
        <w:r w:rsidR="00C868B9">
          <w:rPr>
            <w:rFonts w:cs="Times New Roman"/>
          </w:rPr>
          <w:t>W</w:t>
        </w:r>
      </w:ins>
      <w:ins w:id="568" w:author="Gabriel Nakamura" w:date="2021-06-01T13:39:00Z">
        <w:r>
          <w:rPr>
            <w:rFonts w:cs="Times New Roman"/>
          </w:rPr>
          <w:t xml:space="preserve">e prepared the </w:t>
        </w:r>
      </w:ins>
      <w:ins w:id="569" w:author="Gabriel Nakamura" w:date="2021-06-01T13:49:00Z">
        <w:r w:rsidR="002754A9">
          <w:rPr>
            <w:rFonts w:cs="Times New Roman"/>
          </w:rPr>
          <w:t>fish occurrence</w:t>
        </w:r>
      </w:ins>
      <w:ins w:id="570" w:author="Gabriel Nakamura" w:date="2021-06-01T14:36:00Z">
        <w:r w:rsidR="00BB71F9">
          <w:rPr>
            <w:rFonts w:cs="Times New Roman"/>
          </w:rPr>
          <w:t xml:space="preserve"> </w:t>
        </w:r>
        <w:r w:rsidR="00A021F0">
          <w:rPr>
            <w:rFonts w:cs="Times New Roman"/>
          </w:rPr>
          <w:t>by checking the validity of its names by</w:t>
        </w:r>
      </w:ins>
      <w:ins w:id="571" w:author="Gabriel Nakamura" w:date="2021-06-01T14:37:00Z">
        <w:r w:rsidR="00A021F0">
          <w:rPr>
            <w:rFonts w:cs="Times New Roman"/>
          </w:rPr>
          <w:t xml:space="preserve"> </w:t>
        </w:r>
      </w:ins>
      <w:ins w:id="572" w:author="Gabriel Nakamura" w:date="2021-06-01T13:39:00Z">
        <w:r>
          <w:rPr>
            <w:rFonts w:cs="Times New Roman"/>
          </w:rPr>
          <w:t xml:space="preserve">using the function </w:t>
        </w:r>
        <w:proofErr w:type="spellStart"/>
        <w:r w:rsidRPr="000974B2">
          <w:rPr>
            <w:rFonts w:cs="Times New Roman"/>
            <w:i/>
            <w:iCs/>
            <w:rPrChange w:id="573" w:author="Gabriel Nakamura" w:date="2021-06-01T14:10:00Z">
              <w:rPr>
                <w:rFonts w:cs="Times New Roman"/>
              </w:rPr>
            </w:rPrChange>
          </w:rPr>
          <w:t>FishTaxaMaker</w:t>
        </w:r>
        <w:proofErr w:type="spellEnd"/>
        <w:r>
          <w:rPr>
            <w:rFonts w:cs="Times New Roman"/>
          </w:rPr>
          <w:t>. The occurrence matrix encompassed 2478 specie</w:t>
        </w:r>
      </w:ins>
      <w:ins w:id="574" w:author="Gabriel Nakamura" w:date="2021-06-01T14:06:00Z">
        <w:r w:rsidR="00C868B9">
          <w:rPr>
            <w:rFonts w:cs="Times New Roman"/>
          </w:rPr>
          <w:t>s</w:t>
        </w:r>
      </w:ins>
      <w:ins w:id="575" w:author="Gabriel Nakamura" w:date="2021-06-01T13:39:00Z">
        <w:r>
          <w:rPr>
            <w:rFonts w:cs="Times New Roman"/>
          </w:rPr>
          <w:t>, from which 2477 were valid</w:t>
        </w:r>
      </w:ins>
      <w:ins w:id="576" w:author="Gabriel Nakamura" w:date="2021-06-01T13:49:00Z">
        <w:r w:rsidR="002754A9">
          <w:rPr>
            <w:rFonts w:cs="Times New Roman"/>
          </w:rPr>
          <w:t xml:space="preserve"> names</w:t>
        </w:r>
      </w:ins>
      <w:ins w:id="577" w:author="Gabriel Nakamura" w:date="2021-06-01T13:39:00Z">
        <w:r>
          <w:rPr>
            <w:rFonts w:cs="Times New Roman"/>
          </w:rPr>
          <w:t xml:space="preserve">. </w:t>
        </w:r>
      </w:ins>
      <w:ins w:id="578" w:author="Gabriel Nakamura" w:date="2021-06-01T13:50:00Z">
        <w:r w:rsidR="002754A9">
          <w:rPr>
            <w:rFonts w:cs="Times New Roman"/>
          </w:rPr>
          <w:t xml:space="preserve">With valid names returned from </w:t>
        </w:r>
        <w:proofErr w:type="spellStart"/>
        <w:r w:rsidR="002754A9" w:rsidRPr="002D4826">
          <w:rPr>
            <w:rFonts w:cs="Times New Roman"/>
            <w:i/>
            <w:iCs/>
            <w:rPrChange w:id="579" w:author="Gabriel Nakamura" w:date="2021-06-01T14:06:00Z">
              <w:rPr>
                <w:rFonts w:cs="Times New Roman"/>
              </w:rPr>
            </w:rPrChange>
          </w:rPr>
          <w:t>FishTaxaMaker</w:t>
        </w:r>
      </w:ins>
      <w:proofErr w:type="spellEnd"/>
      <w:ins w:id="580" w:author="Gabriel Nakamura" w:date="2021-06-01T14:06:00Z">
        <w:r w:rsidR="002D4826">
          <w:rPr>
            <w:rFonts w:cs="Times New Roman"/>
          </w:rPr>
          <w:t xml:space="preserve"> function</w:t>
        </w:r>
      </w:ins>
      <w:ins w:id="581" w:author="Gabriel Nakamura" w:date="2021-06-01T13:50:00Z">
        <w:r w:rsidR="002754A9">
          <w:rPr>
            <w:rFonts w:cs="Times New Roman"/>
          </w:rPr>
          <w:t>, we</w:t>
        </w:r>
      </w:ins>
      <w:ins w:id="582" w:author="Gabriel Nakamura" w:date="2021-06-01T13:39:00Z">
        <w:r>
          <w:rPr>
            <w:rFonts w:cs="Times New Roman"/>
          </w:rPr>
          <w:t xml:space="preserve"> applied the </w:t>
        </w:r>
        <w:proofErr w:type="spellStart"/>
        <w:r w:rsidRPr="002D4826">
          <w:rPr>
            <w:rFonts w:cs="Times New Roman"/>
            <w:i/>
            <w:iCs/>
            <w:rPrChange w:id="583" w:author="Gabriel Nakamura" w:date="2021-06-01T14:06:00Z">
              <w:rPr>
                <w:rFonts w:cs="Times New Roman"/>
              </w:rPr>
            </w:rPrChange>
          </w:rPr>
          <w:t>FishPhyloMaker</w:t>
        </w:r>
        <w:proofErr w:type="spellEnd"/>
        <w:r>
          <w:rPr>
            <w:rFonts w:cs="Times New Roman"/>
          </w:rPr>
          <w:t xml:space="preserve"> function separately for </w:t>
        </w:r>
      </w:ins>
      <w:ins w:id="584" w:author="Gabriel Nakamura" w:date="2021-06-01T13:50:00Z">
        <w:r w:rsidR="002754A9">
          <w:rPr>
            <w:rFonts w:cs="Times New Roman"/>
          </w:rPr>
          <w:t xml:space="preserve">each pool of species in each </w:t>
        </w:r>
      </w:ins>
      <w:proofErr w:type="gramStart"/>
      <w:ins w:id="585" w:author="Gabriel Nakamura" w:date="2021-06-01T13:39:00Z">
        <w:r>
          <w:rPr>
            <w:rFonts w:cs="Times New Roman"/>
          </w:rPr>
          <w:t>ecoregions</w:t>
        </w:r>
      </w:ins>
      <w:proofErr w:type="gramEnd"/>
      <w:ins w:id="586" w:author="Gabriel Nakamura" w:date="2021-06-01T14:39:00Z">
        <w:r w:rsidR="008357A2">
          <w:rPr>
            <w:rFonts w:cs="Times New Roman"/>
          </w:rPr>
          <w:t xml:space="preserve"> consid</w:t>
        </w:r>
      </w:ins>
      <w:ins w:id="587" w:author="Gabriel Nakamura" w:date="2021-06-01T14:40:00Z">
        <w:r w:rsidR="008357A2">
          <w:rPr>
            <w:rFonts w:cs="Times New Roman"/>
          </w:rPr>
          <w:t>ered in this analysis</w:t>
        </w:r>
      </w:ins>
      <w:ins w:id="588" w:author="Gabriel Nakamura" w:date="2021-06-01T13:39:00Z">
        <w:r>
          <w:rPr>
            <w:rFonts w:cs="Times New Roman"/>
          </w:rPr>
          <w:t xml:space="preserve"> (Figure 2). For simplicity,</w:t>
        </w:r>
      </w:ins>
      <w:ins w:id="589" w:author="Gabriel Nakamura" w:date="2021-06-01T13:51:00Z">
        <w:r w:rsidR="00380EAD">
          <w:rPr>
            <w:rFonts w:cs="Times New Roman"/>
          </w:rPr>
          <w:t xml:space="preserve"> and </w:t>
        </w:r>
        <w:proofErr w:type="spellStart"/>
        <w:r w:rsidR="00380EAD">
          <w:rPr>
            <w:rFonts w:cs="Times New Roman"/>
          </w:rPr>
          <w:t>reprodutibility</w:t>
        </w:r>
      </w:ins>
      <w:proofErr w:type="spellEnd"/>
      <w:ins w:id="590" w:author="Gabriel Nakamura" w:date="2021-06-01T13:39:00Z">
        <w:r>
          <w:rPr>
            <w:rFonts w:cs="Times New Roman"/>
          </w:rPr>
          <w:t xml:space="preserve"> we set the argument </w:t>
        </w:r>
        <w:proofErr w:type="spellStart"/>
        <w:proofErr w:type="gramStart"/>
        <w:r w:rsidRPr="00ED5C77">
          <w:rPr>
            <w:rFonts w:ascii="Lucida Console" w:hAnsi="Lucida Console" w:cs="Arial"/>
            <w:sz w:val="20"/>
            <w:szCs w:val="20"/>
            <w:rPrChange w:id="591" w:author="Gabriel Nakamura" w:date="2021-06-01T13:55:00Z">
              <w:rPr>
                <w:rFonts w:cs="Times New Roman"/>
              </w:rPr>
            </w:rPrChange>
          </w:rPr>
          <w:t>insert.base</w:t>
        </w:r>
        <w:proofErr w:type="gramEnd"/>
        <w:r w:rsidRPr="00ED5C77">
          <w:rPr>
            <w:rFonts w:ascii="Lucida Console" w:hAnsi="Lucida Console" w:cs="Arial"/>
            <w:sz w:val="20"/>
            <w:szCs w:val="20"/>
            <w:rPrChange w:id="592" w:author="Gabriel Nakamura" w:date="2021-06-01T13:55:00Z">
              <w:rPr>
                <w:rFonts w:cs="Times New Roman"/>
              </w:rPr>
            </w:rPrChange>
          </w:rPr>
          <w:t>.node</w:t>
        </w:r>
        <w:proofErr w:type="spellEnd"/>
        <w:r w:rsidRPr="00076350" w:rsidDel="00076350">
          <w:rPr>
            <w:rFonts w:cs="Times New Roman"/>
          </w:rPr>
          <w:t xml:space="preserve"> </w:t>
        </w:r>
        <w:r>
          <w:rPr>
            <w:rFonts w:cs="Times New Roman"/>
          </w:rPr>
          <w:t>as TRUE</w:t>
        </w:r>
      </w:ins>
      <w:ins w:id="593" w:author="Gabriel Nakamura" w:date="2021-06-01T13:51:00Z">
        <w:r w:rsidR="00380EAD">
          <w:rPr>
            <w:rFonts w:cs="Times New Roman"/>
          </w:rPr>
          <w:t>, thus, inserting all species at the base node of its corr</w:t>
        </w:r>
      </w:ins>
      <w:ins w:id="594" w:author="Gabriel Nakamura" w:date="2021-06-01T13:52:00Z">
        <w:r w:rsidR="00380EAD">
          <w:rPr>
            <w:rFonts w:cs="Times New Roman"/>
          </w:rPr>
          <w:t xml:space="preserve">esponding family </w:t>
        </w:r>
        <w:r w:rsidR="002B4126">
          <w:rPr>
            <w:rFonts w:cs="Times New Roman"/>
          </w:rPr>
          <w:t xml:space="preserve">and order. We also </w:t>
        </w:r>
        <w:r w:rsidR="00A63143">
          <w:rPr>
            <w:rFonts w:cs="Times New Roman"/>
          </w:rPr>
          <w:t xml:space="preserve">set the argument </w:t>
        </w:r>
        <w:proofErr w:type="spellStart"/>
        <w:proofErr w:type="gramStart"/>
        <w:r w:rsidR="00A63143" w:rsidRPr="00ED5C77">
          <w:rPr>
            <w:rFonts w:ascii="Lucida Console" w:hAnsi="Lucida Console" w:cs="Arial"/>
            <w:sz w:val="20"/>
            <w:szCs w:val="20"/>
            <w:rPrChange w:id="595" w:author="Gabriel Nakamura" w:date="2021-06-01T13:55:00Z">
              <w:rPr>
                <w:rFonts w:cs="Times New Roman"/>
              </w:rPr>
            </w:rPrChange>
          </w:rPr>
          <w:t>return.insertions</w:t>
        </w:r>
        <w:proofErr w:type="spellEnd"/>
        <w:proofErr w:type="gramEnd"/>
        <w:r w:rsidR="00A63143" w:rsidRPr="00ED5C77">
          <w:rPr>
            <w:rFonts w:ascii="Lucida Console" w:hAnsi="Lucida Console" w:cs="Arial"/>
            <w:sz w:val="20"/>
            <w:szCs w:val="20"/>
            <w:rPrChange w:id="596" w:author="Gabriel Nakamura" w:date="2021-06-01T13:55:00Z">
              <w:rPr>
                <w:rFonts w:cs="Times New Roman"/>
              </w:rPr>
            </w:rPrChange>
          </w:rPr>
          <w:t xml:space="preserve"> = TRUE</w:t>
        </w:r>
      </w:ins>
      <w:ins w:id="597" w:author="Gabriel Nakamura" w:date="2021-06-01T14:40:00Z">
        <w:r w:rsidR="008357A2" w:rsidRPr="008357A2">
          <w:rPr>
            <w:rFonts w:cs="Times New Roman"/>
            <w:rPrChange w:id="598" w:author="Gabriel Nakamura" w:date="2021-06-01T14:40:00Z">
              <w:rPr>
                <w:rFonts w:ascii="Lucida Console" w:hAnsi="Lucida Console" w:cs="Arial"/>
                <w:sz w:val="20"/>
                <w:szCs w:val="20"/>
              </w:rPr>
            </w:rPrChange>
          </w:rPr>
          <w:t xml:space="preserve">, </w:t>
        </w:r>
        <w:r w:rsidR="008357A2">
          <w:rPr>
            <w:rFonts w:cs="Times New Roman"/>
          </w:rPr>
          <w:t xml:space="preserve">so that we </w:t>
        </w:r>
      </w:ins>
      <w:ins w:id="599" w:author="Gabriel Nakamura" w:date="2021-06-01T14:41:00Z">
        <w:r w:rsidR="008357A2">
          <w:rPr>
            <w:rFonts w:cs="Times New Roman"/>
          </w:rPr>
          <w:t xml:space="preserve">can used the information </w:t>
        </w:r>
        <w:r w:rsidR="007255FF">
          <w:rPr>
            <w:rFonts w:cs="Times New Roman"/>
          </w:rPr>
          <w:t xml:space="preserve">regarding the insertion of each species in the </w:t>
        </w:r>
        <w:proofErr w:type="spellStart"/>
        <w:r w:rsidR="007255FF" w:rsidRPr="007255FF">
          <w:rPr>
            <w:rFonts w:cs="Times New Roman"/>
            <w:i/>
            <w:iCs/>
            <w:rPrChange w:id="600" w:author="Gabriel Nakamura" w:date="2021-06-01T14:41:00Z">
              <w:rPr>
                <w:rFonts w:cs="Times New Roman"/>
              </w:rPr>
            </w:rPrChange>
          </w:rPr>
          <w:t>Darwinian_deficit</w:t>
        </w:r>
        <w:proofErr w:type="spellEnd"/>
        <w:r w:rsidR="007255FF">
          <w:rPr>
            <w:rFonts w:cs="Times New Roman"/>
            <w:i/>
            <w:iCs/>
          </w:rPr>
          <w:t xml:space="preserve"> </w:t>
        </w:r>
        <w:r w:rsidR="007255FF">
          <w:rPr>
            <w:rFonts w:cs="Times New Roman"/>
          </w:rPr>
          <w:t xml:space="preserve">function to calculated Darwinian shortfalls for all </w:t>
        </w:r>
      </w:ins>
      <w:ins w:id="601" w:author="Gabriel Nakamura" w:date="2021-06-01T14:42:00Z">
        <w:r w:rsidR="00D012DF">
          <w:rPr>
            <w:rFonts w:cs="Times New Roman"/>
          </w:rPr>
          <w:t>freshwater basins of the world that present, at least, three species in the Tedesco et al. (2017) dataset.</w:t>
        </w:r>
      </w:ins>
      <w:ins w:id="602" w:author="Gabriel Nakamura" w:date="2021-06-01T15:47:00Z">
        <w:r w:rsidR="00D51A81">
          <w:rPr>
            <w:rFonts w:cs="Times New Roman"/>
          </w:rPr>
          <w:t xml:space="preserve"> We used only the branch lengths of </w:t>
        </w:r>
      </w:ins>
      <w:ins w:id="603" w:author="Gabriel Nakamura" w:date="2021-06-01T15:49:00Z">
        <w:r w:rsidR="008D7717">
          <w:rPr>
            <w:rFonts w:cs="Times New Roman"/>
          </w:rPr>
          <w:t xml:space="preserve">species added as </w:t>
        </w:r>
      </w:ins>
      <w:proofErr w:type="spellStart"/>
      <w:ins w:id="604" w:author="Gabriel Nakamura" w:date="2021-06-01T15:47:00Z">
        <w:r w:rsidR="0055308D">
          <w:rPr>
            <w:rFonts w:cs="Times New Roman"/>
          </w:rPr>
          <w:t>con</w:t>
        </w:r>
      </w:ins>
      <w:ins w:id="605" w:author="Gabriel Nakamura" w:date="2021-06-01T15:48:00Z">
        <w:r w:rsidR="0055308D">
          <w:rPr>
            <w:rFonts w:cs="Times New Roman"/>
          </w:rPr>
          <w:t>genetic</w:t>
        </w:r>
        <w:proofErr w:type="spellEnd"/>
        <w:r w:rsidR="0055308D">
          <w:rPr>
            <w:rFonts w:cs="Times New Roman"/>
          </w:rPr>
          <w:t xml:space="preserve"> species to calculate the Darwinian shortfall, but it is worth to highlight that the function </w:t>
        </w:r>
      </w:ins>
      <w:proofErr w:type="spellStart"/>
      <w:ins w:id="606" w:author="Gabriel Nakamura" w:date="2021-06-01T15:49:00Z">
        <w:r w:rsidR="00C06C00" w:rsidRPr="00C06C00">
          <w:rPr>
            <w:rFonts w:cs="Times New Roman"/>
            <w:i/>
            <w:iCs/>
            <w:rPrChange w:id="607" w:author="Gabriel Nakamura" w:date="2021-06-01T15:49:00Z">
              <w:rPr>
                <w:rFonts w:cs="Times New Roman"/>
              </w:rPr>
            </w:rPrChange>
          </w:rPr>
          <w:t>Darwinian_deficit</w:t>
        </w:r>
        <w:proofErr w:type="spellEnd"/>
        <w:r w:rsidR="00C06C00">
          <w:rPr>
            <w:rFonts w:cs="Times New Roman"/>
          </w:rPr>
          <w:t xml:space="preserve"> </w:t>
        </w:r>
      </w:ins>
      <w:ins w:id="608" w:author="Gabriel Nakamura" w:date="2021-06-01T15:48:00Z">
        <w:r w:rsidR="0055308D">
          <w:rPr>
            <w:rFonts w:cs="Times New Roman"/>
          </w:rPr>
          <w:t>allows to include other levels of phylogenetic insertion, like family and order insertions.</w:t>
        </w:r>
      </w:ins>
    </w:p>
    <w:p w14:paraId="47FA7C5D" w14:textId="785B38B0" w:rsidR="005036CF" w:rsidRDefault="00D012DF" w:rsidP="005036CF">
      <w:pPr>
        <w:ind w:firstLine="708"/>
        <w:rPr>
          <w:ins w:id="609" w:author="Gabriel Nakamura" w:date="2021-06-01T13:39:00Z"/>
          <w:rFonts w:cs="Times New Roman"/>
        </w:rPr>
      </w:pPr>
      <w:ins w:id="610" w:author="Gabriel Nakamura" w:date="2021-06-01T14:42:00Z">
        <w:r>
          <w:rPr>
            <w:rFonts w:cs="Times New Roman"/>
          </w:rPr>
          <w:t>A</w:t>
        </w:r>
      </w:ins>
      <w:ins w:id="611" w:author="Gabriel Nakamura" w:date="2021-06-01T14:43:00Z">
        <w:r>
          <w:rPr>
            <w:rFonts w:cs="Times New Roman"/>
          </w:rPr>
          <w:t>ll the c</w:t>
        </w:r>
      </w:ins>
      <w:ins w:id="612" w:author="Gabriel Nakamura" w:date="2021-06-01T13:39:00Z">
        <w:r w:rsidR="005036CF">
          <w:rPr>
            <w:rFonts w:cs="Times New Roman"/>
          </w:rPr>
          <w:t>od</w:t>
        </w:r>
      </w:ins>
      <w:ins w:id="613" w:author="Gabriel Nakamura" w:date="2021-06-01T14:43:00Z">
        <w:r>
          <w:rPr>
            <w:rFonts w:cs="Times New Roman"/>
          </w:rPr>
          <w:t>es need to fully</w:t>
        </w:r>
      </w:ins>
      <w:ins w:id="614" w:author="Gabriel Nakamura" w:date="2021-06-01T13:39:00Z">
        <w:r w:rsidR="005036CF">
          <w:rPr>
            <w:rFonts w:cs="Times New Roman"/>
          </w:rPr>
          <w:t xml:space="preserve"> reproduce this </w:t>
        </w:r>
      </w:ins>
      <w:ins w:id="615" w:author="Gabriel Nakamura" w:date="2021-06-01T14:43:00Z">
        <w:r>
          <w:rPr>
            <w:rFonts w:cs="Times New Roman"/>
          </w:rPr>
          <w:t xml:space="preserve">analysis is </w:t>
        </w:r>
      </w:ins>
      <w:ins w:id="616" w:author="Gabriel Nakamura" w:date="2021-06-01T13:39:00Z">
        <w:r w:rsidR="005036CF">
          <w:rPr>
            <w:rFonts w:cs="Times New Roman"/>
          </w:rPr>
          <w:t>provided at GitHub (</w:t>
        </w:r>
        <w:proofErr w:type="spellStart"/>
        <w:r w:rsidR="005036CF" w:rsidRPr="00BF36D0">
          <w:t>GabrielNakamura</w:t>
        </w:r>
        <w:proofErr w:type="spellEnd"/>
        <w:r w:rsidR="005036CF" w:rsidRPr="00BF36D0">
          <w:t>/</w:t>
        </w:r>
        <w:proofErr w:type="spellStart"/>
        <w:r w:rsidR="005036CF" w:rsidRPr="00BF36D0">
          <w:t>MS_FishPhyloMaker</w:t>
        </w:r>
        <w:proofErr w:type="spellEnd"/>
        <w:r w:rsidR="005036CF">
          <w:rPr>
            <w:rFonts w:cs="Times New Roman"/>
          </w:rPr>
          <w:t>). Further analysis exploring the</w:t>
        </w:r>
      </w:ins>
      <w:ins w:id="617" w:author="Gabriel Nakamura" w:date="2021-06-01T14:43:00Z">
        <w:r>
          <w:rPr>
            <w:rFonts w:cs="Times New Roman"/>
          </w:rPr>
          <w:t xml:space="preserve"> usage of the</w:t>
        </w:r>
      </w:ins>
      <w:ins w:id="618" w:author="Gabriel Nakamura" w:date="2021-06-01T13:39:00Z">
        <w:r w:rsidR="005036CF">
          <w:rPr>
            <w:rFonts w:cs="Times New Roman"/>
          </w:rPr>
          <w:t xml:space="preserve"> package is available at </w:t>
        </w:r>
        <w:r w:rsidR="005036CF" w:rsidRPr="00AD0D6C">
          <w:rPr>
            <w:rFonts w:cs="Times New Roman"/>
          </w:rPr>
          <w:t>https://gabrielnakamura.github.io/FishPhyloMaker/index.html</w:t>
        </w:r>
        <w:r w:rsidR="005036CF">
          <w:rPr>
            <w:rFonts w:cs="Times New Roman"/>
          </w:rPr>
          <w:t>.</w:t>
        </w:r>
      </w:ins>
    </w:p>
    <w:p w14:paraId="2BC65B48" w14:textId="6B60B275" w:rsidR="00B458AA" w:rsidRDefault="00B458AA" w:rsidP="00FA162C">
      <w:pPr>
        <w:rPr>
          <w:ins w:id="619" w:author="Gabriel Nakamura" w:date="2021-06-01T13:39:00Z"/>
          <w:rFonts w:cs="Times New Roman"/>
          <w:b/>
          <w:bCs/>
        </w:rPr>
      </w:pPr>
      <w:ins w:id="620" w:author="Gabriel Nakamura" w:date="2021-06-01T13:02:00Z">
        <w:r w:rsidRPr="001E6E6E">
          <w:rPr>
            <w:rFonts w:cs="Times New Roman"/>
            <w:b/>
            <w:bCs/>
            <w:rPrChange w:id="621" w:author="Gabriel Nakamura" w:date="2021-06-01T13:39:00Z">
              <w:rPr>
                <w:rFonts w:cs="Times New Roman"/>
              </w:rPr>
            </w:rPrChange>
          </w:rPr>
          <w:t>Results</w:t>
        </w:r>
      </w:ins>
    </w:p>
    <w:p w14:paraId="7E23F728" w14:textId="53C1A410" w:rsidR="001E6E6E" w:rsidRDefault="001E6E6E" w:rsidP="001E6E6E">
      <w:pPr>
        <w:ind w:firstLine="708"/>
        <w:rPr>
          <w:ins w:id="622" w:author="Gabriel Nakamura" w:date="2021-06-01T13:39:00Z"/>
          <w:rFonts w:cs="Times New Roman"/>
        </w:rPr>
      </w:pPr>
      <w:ins w:id="623" w:author="Gabriel Nakamura" w:date="2021-06-01T13:39:00Z">
        <w:r>
          <w:rPr>
            <w:rFonts w:cs="Times New Roman"/>
          </w:rPr>
          <w:t xml:space="preserve">The entire insertion procedure lasted approximately two hours using one core from a </w:t>
        </w:r>
      </w:ins>
      <w:ins w:id="624" w:author="Gabriel Nakamura" w:date="2021-06-01T14:43:00Z">
        <w:r w:rsidR="00BC328D">
          <w:rPr>
            <w:rFonts w:cs="Times New Roman"/>
          </w:rPr>
          <w:t xml:space="preserve">computer </w:t>
        </w:r>
      </w:ins>
      <w:ins w:id="625" w:author="Gabriel Nakamura" w:date="2021-06-01T13:39:00Z">
        <w:r>
          <w:rPr>
            <w:rFonts w:cs="Times New Roman"/>
          </w:rPr>
          <w:t xml:space="preserve">machine with an i5 processor. A total of 821 species were inserted, with the </w:t>
        </w:r>
        <w:proofErr w:type="spellStart"/>
        <w:r>
          <w:rPr>
            <w:rFonts w:cs="Times New Roman"/>
          </w:rPr>
          <w:t>Afrotropics</w:t>
        </w:r>
        <w:proofErr w:type="spellEnd"/>
        <w:r>
          <w:rPr>
            <w:rFonts w:cs="Times New Roman"/>
          </w:rPr>
          <w:t xml:space="preserve"> exhibiting the largest number of insertions (359 from 767</w:t>
        </w:r>
      </w:ins>
      <w:ins w:id="626" w:author="Gabriel Nakamura" w:date="2021-06-01T14:44:00Z">
        <w:r w:rsidR="00BC328D">
          <w:rPr>
            <w:rFonts w:cs="Times New Roman"/>
          </w:rPr>
          <w:t>, Figure 2</w:t>
        </w:r>
      </w:ins>
      <w:ins w:id="627" w:author="Gabriel Nakamura" w:date="2021-06-01T13:39:00Z">
        <w:r>
          <w:rPr>
            <w:rFonts w:cs="Times New Roman"/>
          </w:rPr>
          <w:t>).</w:t>
        </w:r>
      </w:ins>
      <w:ins w:id="628" w:author="Gabriel Nakamura" w:date="2021-06-01T14:45:00Z">
        <w:r w:rsidR="0002547E">
          <w:rPr>
            <w:rFonts w:cs="Times New Roman"/>
          </w:rPr>
          <w:t xml:space="preserve"> On the contrary, </w:t>
        </w:r>
        <w:proofErr w:type="spellStart"/>
        <w:r w:rsidR="0002547E">
          <w:rPr>
            <w:rFonts w:cs="Times New Roman"/>
          </w:rPr>
          <w:t>Nartic</w:t>
        </w:r>
        <w:proofErr w:type="spellEnd"/>
        <w:r w:rsidR="0002547E">
          <w:rPr>
            <w:rFonts w:cs="Times New Roman"/>
          </w:rPr>
          <w:t xml:space="preserve"> </w:t>
        </w:r>
        <w:r w:rsidR="00A77896">
          <w:rPr>
            <w:rFonts w:cs="Times New Roman"/>
          </w:rPr>
          <w:t>was the ecoregion that presented the least number of species inserted, being only six species inserted at the genus level (</w:t>
        </w:r>
      </w:ins>
      <w:ins w:id="629" w:author="Gabriel Nakamura" w:date="2021-06-01T14:46:00Z">
        <w:r w:rsidR="00A77896">
          <w:rPr>
            <w:rFonts w:cs="Times New Roman"/>
          </w:rPr>
          <w:t xml:space="preserve">congeneric species), which represent only 2.7% of missing species in phylogenetic tree for this region. </w:t>
        </w:r>
        <w:r w:rsidR="00C163DA">
          <w:rPr>
            <w:rFonts w:cs="Times New Roman"/>
          </w:rPr>
          <w:t xml:space="preserve">Indo-Malay and </w:t>
        </w:r>
        <w:proofErr w:type="spellStart"/>
        <w:r w:rsidR="00C163DA">
          <w:rPr>
            <w:rFonts w:cs="Times New Roman"/>
          </w:rPr>
          <w:t>Neotropic</w:t>
        </w:r>
        <w:proofErr w:type="spellEnd"/>
        <w:r w:rsidR="00C163DA">
          <w:rPr>
            <w:rFonts w:cs="Times New Roman"/>
          </w:rPr>
          <w:t xml:space="preserve"> presented</w:t>
        </w:r>
      </w:ins>
      <w:ins w:id="630" w:author="Gabriel Nakamura" w:date="2021-06-01T14:47:00Z">
        <w:r w:rsidR="00C163DA">
          <w:rPr>
            <w:rFonts w:cs="Times New Roman"/>
          </w:rPr>
          <w:t xml:space="preserve"> </w:t>
        </w:r>
        <w:r w:rsidR="00C163DA">
          <w:rPr>
            <w:rFonts w:cs="Times New Roman"/>
          </w:rPr>
          <w:lastRenderedPageBreak/>
          <w:t xml:space="preserve">30.3% and 30% respectively of species inserted at all levels of </w:t>
        </w:r>
        <w:r w:rsidR="00053EAE">
          <w:rPr>
            <w:rFonts w:cs="Times New Roman"/>
          </w:rPr>
          <w:t xml:space="preserve">taxonomic hierarchy considered (genus, </w:t>
        </w:r>
        <w:proofErr w:type="gramStart"/>
        <w:r w:rsidR="00053EAE">
          <w:rPr>
            <w:rFonts w:cs="Times New Roman"/>
          </w:rPr>
          <w:t>family</w:t>
        </w:r>
        <w:proofErr w:type="gramEnd"/>
        <w:r w:rsidR="00053EAE">
          <w:rPr>
            <w:rFonts w:cs="Times New Roman"/>
          </w:rPr>
          <w:t xml:space="preserve"> and order).</w:t>
        </w:r>
      </w:ins>
      <w:ins w:id="631" w:author="Gabriel Nakamura" w:date="2021-06-02T11:44:00Z">
        <w:r w:rsidR="00323178">
          <w:rPr>
            <w:rFonts w:cs="Times New Roman"/>
          </w:rPr>
          <w:t xml:space="preserve"> The colored-tip points in the tips of phylogenies in Figure 2 indicates the level at which the</w:t>
        </w:r>
      </w:ins>
      <w:ins w:id="632" w:author="Gabriel Nakamura" w:date="2021-06-02T11:45:00Z">
        <w:r w:rsidR="00323178">
          <w:rPr>
            <w:rFonts w:cs="Times New Roman"/>
          </w:rPr>
          <w:t xml:space="preserve"> species was inserted. We can </w:t>
        </w:r>
        <w:r w:rsidR="005E55D9">
          <w:rPr>
            <w:rFonts w:cs="Times New Roman"/>
          </w:rPr>
          <w:t xml:space="preserve">note that all ecoregions analyzed, except the </w:t>
        </w:r>
        <w:proofErr w:type="spellStart"/>
        <w:r w:rsidR="005E55D9">
          <w:rPr>
            <w:rFonts w:cs="Times New Roman"/>
          </w:rPr>
          <w:t>Neartic</w:t>
        </w:r>
        <w:proofErr w:type="spellEnd"/>
        <w:r w:rsidR="005E55D9">
          <w:rPr>
            <w:rFonts w:cs="Times New Roman"/>
          </w:rPr>
          <w:t xml:space="preserve">, presented insertions in all </w:t>
        </w:r>
        <w:r w:rsidR="00B400CC">
          <w:rPr>
            <w:rFonts w:cs="Times New Roman"/>
          </w:rPr>
          <w:t xml:space="preserve">taxonomic levels considered in </w:t>
        </w:r>
        <w:proofErr w:type="spellStart"/>
        <w:r w:rsidR="00B400CC">
          <w:rPr>
            <w:rFonts w:cs="Times New Roman"/>
          </w:rPr>
          <w:t>FishPhyloMaker</w:t>
        </w:r>
      </w:ins>
      <w:proofErr w:type="spellEnd"/>
      <w:ins w:id="633" w:author="Gabriel Nakamura" w:date="2021-06-02T11:46:00Z">
        <w:r w:rsidR="00B400CC">
          <w:rPr>
            <w:rFonts w:cs="Times New Roman"/>
          </w:rPr>
          <w:t xml:space="preserve"> (congeneric, </w:t>
        </w:r>
        <w:r w:rsidR="0049214A">
          <w:rPr>
            <w:rFonts w:cs="Times New Roman"/>
          </w:rPr>
          <w:t>congeneric in Families, Family and Order</w:t>
        </w:r>
        <w:r w:rsidR="00B400CC">
          <w:rPr>
            <w:rFonts w:cs="Times New Roman"/>
          </w:rPr>
          <w:t>)</w:t>
        </w:r>
        <w:r w:rsidR="0049214A">
          <w:rPr>
            <w:rFonts w:cs="Times New Roman"/>
          </w:rPr>
          <w:t>.</w:t>
        </w:r>
      </w:ins>
    </w:p>
    <w:p w14:paraId="77AB352D" w14:textId="77777777" w:rsidR="001E6E6E" w:rsidRPr="001E6E6E" w:rsidRDefault="001E6E6E" w:rsidP="00FA162C">
      <w:pPr>
        <w:rPr>
          <w:rFonts w:cs="Times New Roman"/>
          <w:b/>
          <w:bCs/>
          <w:rPrChange w:id="634" w:author="Gabriel Nakamura" w:date="2021-06-01T13:39:00Z">
            <w:rPr>
              <w:rFonts w:cs="Times New Roman"/>
            </w:rPr>
          </w:rPrChange>
        </w:rPr>
      </w:pPr>
    </w:p>
    <w:p w14:paraId="0C6510E7" w14:textId="344237BA" w:rsidR="00E83EFD" w:rsidDel="001E6E6E" w:rsidRDefault="00222AF9" w:rsidP="00286956">
      <w:pPr>
        <w:pStyle w:val="Ttulo1"/>
        <w:rPr>
          <w:del w:id="635" w:author="Gabriel Nakamura" w:date="2021-06-01T13:39:00Z"/>
        </w:rPr>
      </w:pPr>
      <w:del w:id="636" w:author="Gabriel Nakamura" w:date="2021-06-01T13:39:00Z">
        <w:r w:rsidDel="001E6E6E">
          <w:delText xml:space="preserve">Example analysis </w:delText>
        </w:r>
      </w:del>
    </w:p>
    <w:p w14:paraId="535D3E97" w14:textId="2F3F02EB" w:rsidR="002224F6" w:rsidDel="005036CF" w:rsidRDefault="0053129B" w:rsidP="00B80C8B">
      <w:pPr>
        <w:rPr>
          <w:del w:id="637" w:author="Gabriel Nakamura" w:date="2021-06-01T13:39:00Z"/>
          <w:rFonts w:cs="Times New Roman"/>
        </w:rPr>
      </w:pPr>
      <w:del w:id="638" w:author="Gabriel Nakamura" w:date="2021-06-01T13:39:00Z">
        <w:r w:rsidDel="005036CF">
          <w:rPr>
            <w:rFonts w:cs="Times New Roman"/>
          </w:rPr>
          <w:delText>We</w:delText>
        </w:r>
        <w:r w:rsidR="00CA66D6" w:rsidDel="005036CF">
          <w:rPr>
            <w:rFonts w:cs="Times New Roman"/>
          </w:rPr>
          <w:delText xml:space="preserve"> </w:delText>
        </w:r>
        <w:r w:rsidR="00680A35" w:rsidDel="005036CF">
          <w:rPr>
            <w:rFonts w:cs="Times New Roman"/>
          </w:rPr>
          <w:delText xml:space="preserve">provide an example of the usage </w:delText>
        </w:r>
        <w:r w:rsidR="00CA66D6" w:rsidDel="005036CF">
          <w:rPr>
            <w:rFonts w:cs="Times New Roman"/>
          </w:rPr>
          <w:delText xml:space="preserve">of </w:delText>
        </w:r>
        <w:r w:rsidR="00B03DBD" w:rsidDel="005036CF">
          <w:rPr>
            <w:rFonts w:cs="Times New Roman"/>
          </w:rPr>
          <w:delText xml:space="preserve">the </w:delText>
        </w:r>
        <w:r w:rsidR="00CA66D6" w:rsidDel="005036CF">
          <w:rPr>
            <w:rFonts w:cs="Times New Roman"/>
          </w:rPr>
          <w:delText>FishPhyloMaker package</w:delText>
        </w:r>
        <w:r w:rsidR="00680A35" w:rsidDel="005036CF">
          <w:rPr>
            <w:rFonts w:cs="Times New Roman"/>
          </w:rPr>
          <w:delText xml:space="preserve"> by creating</w:delText>
        </w:r>
        <w:r w:rsidR="00CA66D6" w:rsidDel="005036CF">
          <w:rPr>
            <w:rFonts w:cs="Times New Roman"/>
          </w:rPr>
          <w:delText xml:space="preserve"> a phylogenetic tree for </w:delText>
        </w:r>
        <w:r w:rsidR="00816151" w:rsidDel="005036CF">
          <w:rPr>
            <w:rFonts w:cs="Times New Roman"/>
          </w:rPr>
          <w:delText>a global dataset of</w:delText>
        </w:r>
        <w:r w:rsidR="00680A35" w:rsidDel="005036CF">
          <w:rPr>
            <w:rFonts w:cs="Times New Roman"/>
          </w:rPr>
          <w:delText xml:space="preserve"> freshwater </w:delText>
        </w:r>
        <w:r w:rsidR="00A918A7" w:rsidDel="005036CF">
          <w:rPr>
            <w:rFonts w:cs="Times New Roman"/>
          </w:rPr>
          <w:delText>fish</w:delText>
        </w:r>
        <w:r w:rsidR="00680A35" w:rsidDel="005036CF">
          <w:rPr>
            <w:rFonts w:cs="Times New Roman"/>
          </w:rPr>
          <w:delText>es</w:delText>
        </w:r>
        <w:r w:rsidR="00A918A7" w:rsidDel="005036CF">
          <w:rPr>
            <w:rFonts w:cs="Times New Roman"/>
          </w:rPr>
          <w:delText xml:space="preserve"> in</w:delText>
        </w:r>
        <w:r w:rsidR="00816151" w:rsidDel="005036CF">
          <w:rPr>
            <w:rFonts w:cs="Times New Roman"/>
          </w:rPr>
          <w:delText xml:space="preserve">habiting </w:delText>
        </w:r>
        <w:r w:rsidR="001118CF" w:rsidDel="005036CF">
          <w:rPr>
            <w:rFonts w:cs="Times New Roman"/>
          </w:rPr>
          <w:delText>four ecoregions</w:delText>
        </w:r>
        <w:r w:rsidR="007E7E87" w:rsidDel="005036CF">
          <w:rPr>
            <w:rFonts w:cs="Times New Roman"/>
          </w:rPr>
          <w:delText>: Afrotropic, Indo-Malay, Near</w:delText>
        </w:r>
        <w:r w:rsidR="00B03DBD" w:rsidDel="005036CF">
          <w:rPr>
            <w:rFonts w:cs="Times New Roman"/>
          </w:rPr>
          <w:delText>c</w:delText>
        </w:r>
        <w:r w:rsidR="007E7E87" w:rsidDel="005036CF">
          <w:rPr>
            <w:rFonts w:cs="Times New Roman"/>
          </w:rPr>
          <w:delText>tic</w:delText>
        </w:r>
        <w:r w:rsidR="00B03DBD" w:rsidDel="005036CF">
          <w:rPr>
            <w:rFonts w:cs="Times New Roman"/>
          </w:rPr>
          <w:delText>,</w:delText>
        </w:r>
        <w:r w:rsidR="007E7E87" w:rsidDel="005036CF">
          <w:rPr>
            <w:rFonts w:cs="Times New Roman"/>
          </w:rPr>
          <w:delText xml:space="preserve"> and Neotropic</w:delText>
        </w:r>
        <w:r w:rsidR="00A918A7" w:rsidDel="005036CF">
          <w:rPr>
            <w:rFonts w:cs="Times New Roman"/>
          </w:rPr>
          <w:delText xml:space="preserve"> </w:delText>
        </w:r>
        <w:r w:rsidR="00251934" w:rsidDel="005036CF">
          <w:rPr>
            <w:rFonts w:cs="Times New Roman"/>
          </w:rPr>
          <w:fldChar w:fldCharType="begin" w:fldLock="1"/>
        </w:r>
        <w:r w:rsidR="00311C98" w:rsidRPr="005036CF" w:rsidDel="005036CF">
          <w:rPr>
            <w:rFonts w:cs="Times New Roman"/>
            <w:rPrChange w:id="639" w:author="Gabriel Nakamura" w:date="2021-06-01T13:39:00Z">
              <w:rPr>
                <w:rFonts w:cs="Times New Roman"/>
              </w:rPr>
            </w:rPrChange>
          </w:rPr>
          <w:del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http://www.mendeley.com/documents/?uuid=0e7397b9-e114-4679-8a11-22417c19b0d8"]}],"mendeley":{"formattedCitation":"(Tedesco et al., 2017)","plainTextFormattedCitation":"(Tedesco et al., 2017)","previouslyFormattedCitation":"(Tedesco et al., 2017)"},"properties":{"noteIndex":0},"schema":"https://github.com/citation-style-language/schema/raw/master/csl-citation.json"}</w:delInstrText>
        </w:r>
        <w:r w:rsidR="00251934" w:rsidDel="005036CF">
          <w:rPr>
            <w:rFonts w:cs="Times New Roman"/>
          </w:rPr>
          <w:fldChar w:fldCharType="separate"/>
        </w:r>
        <w:r w:rsidR="00251934" w:rsidRPr="005036CF" w:rsidDel="005036CF">
          <w:rPr>
            <w:rFonts w:cs="Times New Roman"/>
            <w:noProof/>
            <w:rPrChange w:id="640" w:author="Gabriel Nakamura" w:date="2021-06-01T13:39:00Z">
              <w:rPr>
                <w:rFonts w:cs="Times New Roman"/>
                <w:noProof/>
              </w:rPr>
            </w:rPrChange>
          </w:rPr>
          <w:delText>(Tedesco et al., 2017)</w:delText>
        </w:r>
        <w:r w:rsidR="00251934" w:rsidDel="005036CF">
          <w:rPr>
            <w:rFonts w:cs="Times New Roman"/>
          </w:rPr>
          <w:fldChar w:fldCharType="end"/>
        </w:r>
        <w:r w:rsidR="00BF55C9" w:rsidDel="005036CF">
          <w:rPr>
            <w:rFonts w:cs="Times New Roman"/>
          </w:rPr>
          <w:delText>.</w:delText>
        </w:r>
        <w:r w:rsidR="00D976CA" w:rsidDel="005036CF">
          <w:rPr>
            <w:rFonts w:cs="Times New Roman"/>
          </w:rPr>
          <w:delText xml:space="preserve"> </w:delText>
        </w:r>
        <w:r w:rsidR="00357038" w:rsidDel="005036CF">
          <w:rPr>
            <w:rFonts w:cs="Times New Roman"/>
          </w:rPr>
          <w:delText xml:space="preserve">This dataset </w:delText>
        </w:r>
        <w:r w:rsidR="00C6309A" w:rsidDel="005036CF">
          <w:rPr>
            <w:rFonts w:cs="Times New Roman"/>
          </w:rPr>
          <w:delText xml:space="preserve">encompasses </w:delText>
        </w:r>
        <w:r w:rsidR="00816151" w:rsidDel="005036CF">
          <w:rPr>
            <w:rFonts w:cs="Times New Roman"/>
          </w:rPr>
          <w:delText xml:space="preserve">extensive </w:delText>
        </w:r>
        <w:r w:rsidR="00357038" w:rsidDel="005036CF">
          <w:rPr>
            <w:rFonts w:cs="Times New Roman"/>
          </w:rPr>
          <w:delText xml:space="preserve">occurrence data for freshwater </w:delText>
        </w:r>
        <w:r w:rsidR="00307C0A" w:rsidDel="005036CF">
          <w:rPr>
            <w:rFonts w:cs="Times New Roman"/>
          </w:rPr>
          <w:delText>fishes</w:delText>
        </w:r>
        <w:r w:rsidR="00357038" w:rsidDel="005036CF">
          <w:rPr>
            <w:rFonts w:cs="Times New Roman"/>
          </w:rPr>
          <w:delText xml:space="preserve"> </w:delText>
        </w:r>
        <w:r w:rsidR="00F650A2" w:rsidDel="005036CF">
          <w:rPr>
            <w:rFonts w:cs="Times New Roman"/>
          </w:rPr>
          <w:delText xml:space="preserve">and </w:delText>
        </w:r>
        <w:r w:rsidR="00F75EE9" w:rsidDel="005036CF">
          <w:rPr>
            <w:rFonts w:cs="Times New Roman"/>
          </w:rPr>
          <w:delText>allowed in-depth investigation on the</w:delText>
        </w:r>
        <w:r w:rsidR="00F650A2" w:rsidDel="005036CF">
          <w:rPr>
            <w:rFonts w:cs="Times New Roman"/>
          </w:rPr>
          <w:delText xml:space="preserve"> global patterns of species distribution and </w:delText>
        </w:r>
        <w:r w:rsidR="00F75EE9" w:rsidDel="005036CF">
          <w:rPr>
            <w:rFonts w:cs="Times New Roman"/>
          </w:rPr>
          <w:delText xml:space="preserve">their </w:delText>
        </w:r>
        <w:r w:rsidR="00E82AB1" w:rsidDel="005036CF">
          <w:rPr>
            <w:rFonts w:cs="Times New Roman"/>
          </w:rPr>
          <w:delText xml:space="preserve">evolutionary </w:delText>
        </w:r>
        <w:r w:rsidR="006D502F" w:rsidDel="005036CF">
          <w:rPr>
            <w:rFonts w:cs="Times New Roman"/>
          </w:rPr>
          <w:delText xml:space="preserve">determinants </w:delText>
        </w:r>
        <w:r w:rsidR="00E82AB1" w:rsidDel="005036CF">
          <w:rPr>
            <w:rFonts w:cs="Times New Roman"/>
          </w:rPr>
          <w:delText>(</w:delText>
        </w:r>
        <w:r w:rsidR="00E82AB1" w:rsidRPr="00F744F1" w:rsidDel="005036CF">
          <w:rPr>
            <w:rFonts w:cs="Times New Roman"/>
            <w:i/>
            <w:iCs/>
          </w:rPr>
          <w:delText>e.g.</w:delText>
        </w:r>
        <w:r w:rsidR="00B03DBD" w:rsidDel="005036CF">
          <w:rPr>
            <w:rFonts w:cs="Times New Roman"/>
          </w:rPr>
          <w:delText>,</w:delText>
        </w:r>
        <w:r w:rsidR="00E82AB1" w:rsidDel="005036CF">
          <w:rPr>
            <w:rFonts w:cs="Times New Roman"/>
          </w:rPr>
          <w:delText xml:space="preserve"> </w:delText>
        </w:r>
        <w:r w:rsidR="00CA1A26" w:rsidDel="005036CF">
          <w:rPr>
            <w:rFonts w:cs="Times New Roman"/>
          </w:rPr>
          <w:delText xml:space="preserve">Miller </w:delText>
        </w:r>
        <w:r w:rsidR="003C2C88" w:rsidDel="005036CF">
          <w:rPr>
            <w:rFonts w:cs="Times New Roman"/>
          </w:rPr>
          <w:delText xml:space="preserve">&amp; </w:delText>
        </w:r>
        <w:r w:rsidR="00CA1A26" w:rsidDel="005036CF">
          <w:rPr>
            <w:rFonts w:cs="Times New Roman"/>
          </w:rPr>
          <w:delText>Román-Palácios, 2021</w:delText>
        </w:r>
        <w:r w:rsidR="00E82AB1" w:rsidDel="005036CF">
          <w:rPr>
            <w:rFonts w:cs="Times New Roman"/>
          </w:rPr>
          <w:delText>)</w:delText>
        </w:r>
        <w:r w:rsidR="00BA194C" w:rsidDel="005036CF">
          <w:rPr>
            <w:rFonts w:cs="Times New Roman"/>
          </w:rPr>
          <w:delText>.</w:delText>
        </w:r>
      </w:del>
      <w:ins w:id="641" w:author="Aline Richter" w:date="2021-05-20T15:01:00Z">
        <w:del w:id="642" w:author="Gabriel Nakamura" w:date="2021-06-01T13:39:00Z">
          <w:r w:rsidR="00B451C5" w:rsidDel="005036CF">
            <w:rPr>
              <w:rFonts w:cs="Times New Roman"/>
            </w:rPr>
            <w:delText xml:space="preserve"> Moreover, we used this same dataset </w:delText>
          </w:r>
        </w:del>
      </w:ins>
      <w:ins w:id="643" w:author="Aline Richter" w:date="2021-05-20T15:02:00Z">
        <w:del w:id="644" w:author="Gabriel Nakamura" w:date="2021-06-01T13:39:00Z">
          <w:r w:rsidR="00B451C5" w:rsidDel="005036CF">
            <w:rPr>
              <w:rFonts w:cs="Times New Roman"/>
            </w:rPr>
            <w:delText xml:space="preserve">to </w:delText>
          </w:r>
        </w:del>
      </w:ins>
      <w:ins w:id="645" w:author="Aline Richter" w:date="2021-05-21T14:15:00Z">
        <w:del w:id="646" w:author="Gabriel Nakamura" w:date="2021-06-01T13:39:00Z">
          <w:r w:rsidR="004A56EA" w:rsidDel="005036CF">
            <w:rPr>
              <w:rFonts w:cs="Times New Roman"/>
            </w:rPr>
            <w:delText xml:space="preserve">evaluate and to </w:delText>
          </w:r>
        </w:del>
      </w:ins>
      <w:ins w:id="647" w:author="Aline Richter" w:date="2021-05-20T15:03:00Z">
        <w:del w:id="648" w:author="Gabriel Nakamura" w:date="2021-06-01T13:39:00Z">
          <w:r w:rsidR="00B451C5" w:rsidDel="005036CF">
            <w:rPr>
              <w:rFonts w:cs="Times New Roman"/>
            </w:rPr>
            <w:delText>demonstrate how to map</w:delText>
          </w:r>
        </w:del>
      </w:ins>
      <w:ins w:id="649" w:author="Aline Richter" w:date="2021-05-20T15:02:00Z">
        <w:del w:id="650" w:author="Gabriel Nakamura" w:date="2021-06-01T13:39:00Z">
          <w:r w:rsidR="00B451C5" w:rsidDel="005036CF">
            <w:rPr>
              <w:rFonts w:cs="Times New Roman"/>
            </w:rPr>
            <w:delText xml:space="preserve"> the Darwinian shortfalls</w:delText>
          </w:r>
        </w:del>
      </w:ins>
      <w:ins w:id="651" w:author="Aline Richter" w:date="2021-05-20T15:11:00Z">
        <w:del w:id="652" w:author="Gabriel Nakamura" w:date="2021-06-01T13:39:00Z">
          <w:r w:rsidR="001756FB" w:rsidDel="005036CF">
            <w:rPr>
              <w:rFonts w:cs="Times New Roman"/>
            </w:rPr>
            <w:delText>.</w:delText>
          </w:r>
        </w:del>
      </w:ins>
    </w:p>
    <w:p w14:paraId="00B31EBD" w14:textId="3693E45B" w:rsidR="00DE2AC8" w:rsidDel="005036CF" w:rsidRDefault="00DE2AC8">
      <w:pPr>
        <w:ind w:firstLine="708"/>
        <w:rPr>
          <w:del w:id="653" w:author="Gabriel Nakamura" w:date="2021-06-01T13:39:00Z"/>
          <w:rFonts w:cs="Times New Roman"/>
        </w:rPr>
        <w:pPrChange w:id="654" w:author="Aline Richter" w:date="2021-05-20T15:03:00Z">
          <w:pPr/>
        </w:pPrChange>
      </w:pPr>
      <w:del w:id="655" w:author="Gabriel Nakamura" w:date="2021-06-01T13:39:00Z">
        <w:r w:rsidDel="005036CF">
          <w:rPr>
            <w:rFonts w:cs="Times New Roman"/>
          </w:rPr>
          <w:delText>First at all, the user must download the package from the online GitHub repository, using the following command line:</w:delText>
        </w:r>
      </w:del>
    </w:p>
    <w:p w14:paraId="3A059D26" w14:textId="3BB560B6" w:rsidR="00827D51" w:rsidDel="005036CF" w:rsidRDefault="00827D51" w:rsidP="00B80C8B">
      <w:pPr>
        <w:rPr>
          <w:del w:id="656" w:author="Gabriel Nakamura" w:date="2021-06-01T13:39:00Z"/>
          <w:rFonts w:cs="Times New Roman"/>
        </w:rPr>
      </w:pPr>
      <w:del w:id="657" w:author="Gabriel Nakamura" w:date="2021-06-01T13:39:00Z">
        <w:r w:rsidRPr="00827D51" w:rsidDel="005036CF">
          <w:rPr>
            <w:rFonts w:cs="Times New Roman"/>
          </w:rPr>
          <w:delText>devtools::install_github("GabrielNakamura/FishPhyloMaker", ref = "main", build_vignettes = TRUE)</w:delText>
        </w:r>
      </w:del>
    </w:p>
    <w:p w14:paraId="7AE77A78" w14:textId="57C0DF00" w:rsidR="00DE2AC8" w:rsidDel="005036CF" w:rsidRDefault="00DE2AC8">
      <w:pPr>
        <w:ind w:firstLine="708"/>
        <w:rPr>
          <w:del w:id="658" w:author="Gabriel Nakamura" w:date="2021-06-01T13:39:00Z"/>
          <w:rFonts w:cs="Times New Roman"/>
        </w:rPr>
        <w:pPrChange w:id="659" w:author="Aline Richter" w:date="2021-05-20T15:04:00Z">
          <w:pPr/>
        </w:pPrChange>
      </w:pPr>
      <w:del w:id="660" w:author="Gabriel Nakamura" w:date="2021-06-01T13:39:00Z">
        <w:r w:rsidDel="005036CF">
          <w:rPr>
            <w:rFonts w:cs="Times New Roman"/>
          </w:rPr>
          <w:delText>We recommended to user update all package requested, to avoid errors related with package versions.</w:delText>
        </w:r>
      </w:del>
    </w:p>
    <w:p w14:paraId="3078DBCA" w14:textId="0BC775DC" w:rsidR="00AF499A" w:rsidDel="005036CF" w:rsidRDefault="00B451C5" w:rsidP="00F744F1">
      <w:pPr>
        <w:ind w:firstLine="708"/>
        <w:rPr>
          <w:del w:id="661" w:author="Gabriel Nakamura" w:date="2021-06-01T13:39:00Z"/>
          <w:rFonts w:cs="Times New Roman"/>
        </w:rPr>
      </w:pPr>
      <w:ins w:id="662" w:author="Aline Richter" w:date="2021-05-20T15:04:00Z">
        <w:del w:id="663" w:author="Gabriel Nakamura" w:date="2021-06-01T13:39:00Z">
          <w:r w:rsidDel="005036CF">
            <w:rPr>
              <w:rFonts w:cs="Times New Roman"/>
            </w:rPr>
            <w:delText xml:space="preserve"> Posteriorly, </w:delText>
          </w:r>
        </w:del>
      </w:ins>
      <w:del w:id="664" w:author="Gabriel Nakamura" w:date="2021-06-01T13:39:00Z">
        <w:r w:rsidR="00D976CA" w:rsidDel="005036CF">
          <w:rPr>
            <w:rFonts w:cs="Times New Roman"/>
          </w:rPr>
          <w:delText>W</w:delText>
        </w:r>
      </w:del>
      <w:ins w:id="665" w:author="Aline Richter" w:date="2021-05-20T15:04:00Z">
        <w:del w:id="666" w:author="Gabriel Nakamura" w:date="2021-06-01T13:39:00Z">
          <w:r w:rsidDel="005036CF">
            <w:rPr>
              <w:rFonts w:cs="Times New Roman"/>
            </w:rPr>
            <w:delText>w</w:delText>
          </w:r>
        </w:del>
      </w:ins>
      <w:del w:id="667" w:author="Gabriel Nakamura" w:date="2021-06-01T13:39:00Z">
        <w:r w:rsidR="00D976CA" w:rsidDel="005036CF">
          <w:rPr>
            <w:rFonts w:cs="Times New Roman"/>
          </w:rPr>
          <w:delText>e prepared the occurrence data</w:delText>
        </w:r>
        <w:r w:rsidR="00B6053F" w:rsidDel="005036CF">
          <w:rPr>
            <w:rFonts w:cs="Times New Roman"/>
          </w:rPr>
          <w:delText xml:space="preserve"> </w:delText>
        </w:r>
        <w:r w:rsidR="006567EF" w:rsidDel="005036CF">
          <w:rPr>
            <w:rFonts w:cs="Times New Roman"/>
          </w:rPr>
          <w:delText xml:space="preserve">using </w:delText>
        </w:r>
        <w:r w:rsidR="00DD2C6B" w:rsidDel="005036CF">
          <w:rPr>
            <w:rFonts w:cs="Times New Roman"/>
          </w:rPr>
          <w:delText xml:space="preserve">the </w:delText>
        </w:r>
        <w:r w:rsidR="006567EF" w:rsidDel="005036CF">
          <w:rPr>
            <w:rFonts w:cs="Times New Roman"/>
          </w:rPr>
          <w:delText>function FishTaxaMaker()</w:delText>
        </w:r>
        <w:r w:rsidR="00837787" w:rsidDel="005036CF">
          <w:rPr>
            <w:rFonts w:cs="Times New Roman"/>
          </w:rPr>
          <w:delText xml:space="preserve">. </w:delText>
        </w:r>
        <w:r w:rsidR="00454774" w:rsidDel="005036CF">
          <w:rPr>
            <w:rFonts w:cs="Times New Roman"/>
          </w:rPr>
          <w:delText xml:space="preserve">The occurrence matrix encompassed </w:delText>
        </w:r>
        <w:r w:rsidR="006F3290" w:rsidDel="005036CF">
          <w:rPr>
            <w:rFonts w:cs="Times New Roman"/>
          </w:rPr>
          <w:delText>2478</w:delText>
        </w:r>
        <w:r w:rsidR="004F607F" w:rsidDel="005036CF">
          <w:rPr>
            <w:rFonts w:cs="Times New Roman"/>
          </w:rPr>
          <w:delText xml:space="preserve"> </w:delText>
        </w:r>
        <w:r w:rsidR="00CB2AB3" w:rsidDel="005036CF">
          <w:rPr>
            <w:rFonts w:cs="Times New Roman"/>
          </w:rPr>
          <w:delText>species</w:delText>
        </w:r>
        <w:r w:rsidR="00454774" w:rsidDel="005036CF">
          <w:rPr>
            <w:rFonts w:cs="Times New Roman"/>
          </w:rPr>
          <w:delText>, from which</w:delText>
        </w:r>
        <w:r w:rsidR="004F607F" w:rsidDel="005036CF">
          <w:rPr>
            <w:rFonts w:cs="Times New Roman"/>
          </w:rPr>
          <w:delText xml:space="preserve"> </w:delText>
        </w:r>
        <w:r w:rsidR="008B46E5" w:rsidDel="005036CF">
          <w:rPr>
            <w:rFonts w:cs="Times New Roman"/>
          </w:rPr>
          <w:delText xml:space="preserve">2477 </w:delText>
        </w:r>
        <w:r w:rsidR="001B582D" w:rsidDel="005036CF">
          <w:rPr>
            <w:rFonts w:cs="Times New Roman"/>
          </w:rPr>
          <w:delText xml:space="preserve">were </w:delText>
        </w:r>
        <w:r w:rsidR="008B46E5" w:rsidDel="005036CF">
          <w:rPr>
            <w:rFonts w:cs="Times New Roman"/>
          </w:rPr>
          <w:delText>valid</w:delText>
        </w:r>
        <w:r w:rsidR="00F53618" w:rsidDel="005036CF">
          <w:rPr>
            <w:rFonts w:cs="Times New Roman"/>
          </w:rPr>
          <w:delText xml:space="preserve">. </w:delText>
        </w:r>
        <w:r w:rsidR="00E74946" w:rsidDel="005036CF">
          <w:rPr>
            <w:rFonts w:cs="Times New Roman"/>
          </w:rPr>
          <w:delText>W</w:delText>
        </w:r>
        <w:r w:rsidR="00F53618" w:rsidDel="005036CF">
          <w:rPr>
            <w:rFonts w:cs="Times New Roman"/>
          </w:rPr>
          <w:delText>e applied the</w:delText>
        </w:r>
        <w:r w:rsidR="00076350" w:rsidDel="005036CF">
          <w:rPr>
            <w:rFonts w:cs="Times New Roman"/>
          </w:rPr>
          <w:delText xml:space="preserve"> FishPhyloMaker</w:delText>
        </w:r>
        <w:r w:rsidR="006B6EE0" w:rsidDel="005036CF">
          <w:rPr>
            <w:rFonts w:cs="Times New Roman"/>
          </w:rPr>
          <w:delText>()</w:delText>
        </w:r>
        <w:r w:rsidR="00076350" w:rsidDel="005036CF">
          <w:rPr>
            <w:rFonts w:cs="Times New Roman"/>
          </w:rPr>
          <w:delText xml:space="preserve"> function</w:delText>
        </w:r>
        <w:r w:rsidR="00B6053F" w:rsidDel="005036CF">
          <w:rPr>
            <w:rFonts w:cs="Times New Roman"/>
          </w:rPr>
          <w:delText xml:space="preserve"> </w:delText>
        </w:r>
        <w:r w:rsidR="00301D52" w:rsidDel="005036CF">
          <w:rPr>
            <w:rFonts w:cs="Times New Roman"/>
          </w:rPr>
          <w:delText xml:space="preserve">separately </w:delText>
        </w:r>
        <w:r w:rsidR="00F53618" w:rsidDel="005036CF">
          <w:rPr>
            <w:rFonts w:cs="Times New Roman"/>
          </w:rPr>
          <w:delText>f</w:delText>
        </w:r>
        <w:r w:rsidR="00076350" w:rsidDel="005036CF">
          <w:rPr>
            <w:rFonts w:cs="Times New Roman"/>
          </w:rPr>
          <w:delText>or ecoregion</w:delText>
        </w:r>
        <w:r w:rsidR="00301D52" w:rsidDel="005036CF">
          <w:rPr>
            <w:rFonts w:cs="Times New Roman"/>
          </w:rPr>
          <w:delText>s</w:delText>
        </w:r>
        <w:r w:rsidR="00076350" w:rsidDel="005036CF">
          <w:rPr>
            <w:rFonts w:cs="Times New Roman"/>
          </w:rPr>
          <w:delText xml:space="preserve">, </w:delText>
        </w:r>
        <w:r w:rsidR="00301D52" w:rsidDel="005036CF">
          <w:rPr>
            <w:rFonts w:cs="Times New Roman"/>
          </w:rPr>
          <w:delText xml:space="preserve">thus </w:delText>
        </w:r>
        <w:r w:rsidR="00E74946" w:rsidDel="005036CF">
          <w:rPr>
            <w:rFonts w:cs="Times New Roman"/>
          </w:rPr>
          <w:delText xml:space="preserve">building </w:delText>
        </w:r>
        <w:r w:rsidR="00076350" w:rsidDel="005036CF">
          <w:rPr>
            <w:rFonts w:cs="Times New Roman"/>
          </w:rPr>
          <w:delText xml:space="preserve">one phylogenetic tree </w:delText>
        </w:r>
        <w:r w:rsidR="000046DC" w:rsidDel="005036CF">
          <w:rPr>
            <w:rFonts w:cs="Times New Roman"/>
          </w:rPr>
          <w:delText>for each</w:delText>
        </w:r>
        <w:r w:rsidR="00076350" w:rsidDel="005036CF">
          <w:rPr>
            <w:rFonts w:cs="Times New Roman"/>
          </w:rPr>
          <w:delText xml:space="preserve"> (Figure 2). </w:delText>
        </w:r>
        <w:r w:rsidR="00F14B83" w:rsidDel="005036CF">
          <w:rPr>
            <w:rFonts w:cs="Times New Roman"/>
          </w:rPr>
          <w:delText>For</w:delText>
        </w:r>
        <w:r w:rsidR="001D29AA" w:rsidDel="005036CF">
          <w:rPr>
            <w:rFonts w:cs="Times New Roman"/>
          </w:rPr>
          <w:delText xml:space="preserve"> </w:delText>
        </w:r>
        <w:r w:rsidR="00F14B83" w:rsidDel="005036CF">
          <w:rPr>
            <w:rFonts w:cs="Times New Roman"/>
          </w:rPr>
          <w:delText>simplicity</w:delText>
        </w:r>
        <w:r w:rsidR="00076350" w:rsidDel="005036CF">
          <w:rPr>
            <w:rFonts w:cs="Times New Roman"/>
          </w:rPr>
          <w:delText>,</w:delText>
        </w:r>
        <w:r w:rsidR="00F14B83" w:rsidDel="005036CF">
          <w:rPr>
            <w:rFonts w:cs="Times New Roman"/>
          </w:rPr>
          <w:delText xml:space="preserve"> we </w:delText>
        </w:r>
        <w:r w:rsidR="00793621" w:rsidDel="005036CF">
          <w:rPr>
            <w:rFonts w:cs="Times New Roman"/>
          </w:rPr>
          <w:delText>set the</w:delText>
        </w:r>
        <w:r w:rsidR="00305401" w:rsidDel="005036CF">
          <w:rPr>
            <w:rFonts w:cs="Times New Roman"/>
          </w:rPr>
          <w:delText xml:space="preserve"> argument </w:delText>
        </w:r>
        <w:r w:rsidR="00076350" w:rsidRPr="00076350" w:rsidDel="005036CF">
          <w:rPr>
            <w:rFonts w:cs="Times New Roman"/>
          </w:rPr>
          <w:delText xml:space="preserve">insert.base.node </w:delText>
        </w:r>
        <w:r w:rsidR="00793621" w:rsidDel="005036CF">
          <w:rPr>
            <w:rFonts w:cs="Times New Roman"/>
          </w:rPr>
          <w:delText>as</w:delText>
        </w:r>
        <w:r w:rsidR="00305401" w:rsidDel="005036CF">
          <w:rPr>
            <w:rFonts w:cs="Times New Roman"/>
          </w:rPr>
          <w:delText xml:space="preserve"> TRUE</w:delText>
        </w:r>
        <w:r w:rsidR="00AF499A" w:rsidDel="005036CF">
          <w:rPr>
            <w:rFonts w:cs="Times New Roman"/>
          </w:rPr>
          <w:delText>.</w:delText>
        </w:r>
        <w:r w:rsidR="00AF499A" w:rsidRPr="00AF499A" w:rsidDel="005036CF">
          <w:rPr>
            <w:rFonts w:cs="Times New Roman"/>
          </w:rPr>
          <w:delText xml:space="preserve"> </w:delText>
        </w:r>
        <w:r w:rsidR="00AF499A" w:rsidDel="005036CF">
          <w:rPr>
            <w:rFonts w:cs="Times New Roman"/>
          </w:rPr>
          <w:delText xml:space="preserve">The </w:delText>
        </w:r>
        <w:r w:rsidR="002B586B" w:rsidDel="005036CF">
          <w:rPr>
            <w:rFonts w:cs="Times New Roman"/>
          </w:rPr>
          <w:delText xml:space="preserve">entire insertion </w:delText>
        </w:r>
        <w:r w:rsidR="00AF499A" w:rsidDel="005036CF">
          <w:rPr>
            <w:rFonts w:cs="Times New Roman"/>
          </w:rPr>
          <w:delText xml:space="preserve">procedure </w:delText>
        </w:r>
        <w:r w:rsidR="00B37C4E" w:rsidDel="005036CF">
          <w:rPr>
            <w:rFonts w:cs="Times New Roman"/>
          </w:rPr>
          <w:delText>lasted</w:delText>
        </w:r>
        <w:r w:rsidR="00AF499A" w:rsidDel="005036CF">
          <w:rPr>
            <w:rFonts w:cs="Times New Roman"/>
          </w:rPr>
          <w:delText xml:space="preserve"> approximately two hours using one core </w:delText>
        </w:r>
        <w:r w:rsidR="00B725CF" w:rsidDel="005036CF">
          <w:rPr>
            <w:rFonts w:cs="Times New Roman"/>
          </w:rPr>
          <w:delText>from</w:delText>
        </w:r>
        <w:r w:rsidR="00AF499A" w:rsidDel="005036CF">
          <w:rPr>
            <w:rFonts w:cs="Times New Roman"/>
          </w:rPr>
          <w:delText xml:space="preserve"> a machine with </w:delText>
        </w:r>
        <w:r w:rsidR="00B337F6" w:rsidDel="005036CF">
          <w:rPr>
            <w:rFonts w:cs="Times New Roman"/>
          </w:rPr>
          <w:delText xml:space="preserve">an </w:delText>
        </w:r>
        <w:r w:rsidR="00AF499A" w:rsidDel="005036CF">
          <w:rPr>
            <w:rFonts w:cs="Times New Roman"/>
          </w:rPr>
          <w:delText>i</w:delText>
        </w:r>
        <w:r w:rsidR="00717D85" w:rsidDel="005036CF">
          <w:rPr>
            <w:rFonts w:cs="Times New Roman"/>
          </w:rPr>
          <w:delText>5</w:delText>
        </w:r>
        <w:r w:rsidR="00AF499A" w:rsidDel="005036CF">
          <w:rPr>
            <w:rFonts w:cs="Times New Roman"/>
          </w:rPr>
          <w:delText xml:space="preserve"> processor. A total of </w:delText>
        </w:r>
        <w:r w:rsidR="00617A53" w:rsidDel="005036CF">
          <w:rPr>
            <w:rFonts w:cs="Times New Roman"/>
          </w:rPr>
          <w:delText>821</w:delText>
        </w:r>
        <w:r w:rsidR="00AF499A" w:rsidDel="005036CF">
          <w:rPr>
            <w:rFonts w:cs="Times New Roman"/>
          </w:rPr>
          <w:delText xml:space="preserve"> species </w:delText>
        </w:r>
        <w:r w:rsidR="00B725CF" w:rsidDel="005036CF">
          <w:rPr>
            <w:rFonts w:cs="Times New Roman"/>
          </w:rPr>
          <w:delText>were</w:delText>
        </w:r>
        <w:r w:rsidR="00AF499A" w:rsidDel="005036CF">
          <w:rPr>
            <w:rFonts w:cs="Times New Roman"/>
          </w:rPr>
          <w:delText xml:space="preserve"> inserted, with the Afrotropics </w:delText>
        </w:r>
        <w:r w:rsidR="00B26FA1" w:rsidDel="005036CF">
          <w:rPr>
            <w:rFonts w:cs="Times New Roman"/>
          </w:rPr>
          <w:delText>exhibiting</w:delText>
        </w:r>
        <w:r w:rsidR="00AF499A" w:rsidDel="005036CF">
          <w:rPr>
            <w:rFonts w:cs="Times New Roman"/>
          </w:rPr>
          <w:delText xml:space="preserve"> the </w:delText>
        </w:r>
        <w:r w:rsidR="00B26FA1" w:rsidDel="005036CF">
          <w:rPr>
            <w:rFonts w:cs="Times New Roman"/>
          </w:rPr>
          <w:delText xml:space="preserve">largest </w:delText>
        </w:r>
        <w:r w:rsidR="00AF499A" w:rsidDel="005036CF">
          <w:rPr>
            <w:rFonts w:cs="Times New Roman"/>
          </w:rPr>
          <w:delText>number of insertions (</w:delText>
        </w:r>
        <w:r w:rsidR="00D3599C" w:rsidDel="005036CF">
          <w:rPr>
            <w:rFonts w:cs="Times New Roman"/>
          </w:rPr>
          <w:delText xml:space="preserve">359 </w:delText>
        </w:r>
        <w:r w:rsidR="00C535A4" w:rsidDel="005036CF">
          <w:rPr>
            <w:rFonts w:cs="Times New Roman"/>
          </w:rPr>
          <w:delText>from 767</w:delText>
        </w:r>
        <w:r w:rsidR="00AF499A" w:rsidDel="005036CF">
          <w:rPr>
            <w:rFonts w:cs="Times New Roman"/>
          </w:rPr>
          <w:delText>).</w:delText>
        </w:r>
      </w:del>
    </w:p>
    <w:p w14:paraId="2794925A" w14:textId="663D5519" w:rsidR="00AF499A" w:rsidDel="005036CF" w:rsidRDefault="00B725CF" w:rsidP="00AF499A">
      <w:pPr>
        <w:ind w:firstLine="708"/>
        <w:rPr>
          <w:del w:id="668" w:author="Gabriel Nakamura" w:date="2021-06-01T13:39:00Z"/>
          <w:rFonts w:cs="Times New Roman"/>
        </w:rPr>
      </w:pPr>
      <w:del w:id="669" w:author="Gabriel Nakamura" w:date="2021-06-01T13:39:00Z">
        <w:r w:rsidDel="005036CF">
          <w:rPr>
            <w:rFonts w:cs="Times New Roman"/>
          </w:rPr>
          <w:delText xml:space="preserve">Coding to reproduce this phylogenetic tree </w:delText>
        </w:r>
        <w:r w:rsidR="00AF499A" w:rsidDel="005036CF">
          <w:rPr>
            <w:rFonts w:cs="Times New Roman"/>
          </w:rPr>
          <w:delText xml:space="preserve">is provided at </w:delText>
        </w:r>
        <w:r w:rsidDel="005036CF">
          <w:rPr>
            <w:rFonts w:cs="Times New Roman"/>
          </w:rPr>
          <w:delText xml:space="preserve">GitHub </w:delText>
        </w:r>
        <w:r w:rsidR="00AF499A" w:rsidDel="005036CF">
          <w:rPr>
            <w:rFonts w:cs="Times New Roman"/>
          </w:rPr>
          <w:delText>(</w:delText>
        </w:r>
        <w:r w:rsidR="00AF499A" w:rsidRPr="00BF36D0" w:rsidDel="005036CF">
          <w:delText>GabrielNakamura/MS_FishPhyloMaker</w:delText>
        </w:r>
        <w:r w:rsidR="00AF499A" w:rsidDel="005036CF">
          <w:rPr>
            <w:rFonts w:cs="Times New Roman"/>
          </w:rPr>
          <w:delText xml:space="preserve">). Further analysis exploring the package </w:delText>
        </w:r>
        <w:r w:rsidR="00787CA0" w:rsidDel="005036CF">
          <w:rPr>
            <w:rFonts w:cs="Times New Roman"/>
          </w:rPr>
          <w:delText xml:space="preserve">is available </w:delText>
        </w:r>
        <w:r w:rsidR="00AF499A" w:rsidDel="005036CF">
          <w:rPr>
            <w:rFonts w:cs="Times New Roman"/>
          </w:rPr>
          <w:delText xml:space="preserve">at </w:delText>
        </w:r>
        <w:r w:rsidR="00AD0D6C" w:rsidRPr="00AD0D6C" w:rsidDel="005036CF">
          <w:rPr>
            <w:rFonts w:cs="Times New Roman"/>
          </w:rPr>
          <w:delText>https://gabrielnakamura.github.io/FishPhyloMaker/index.html</w:delText>
        </w:r>
        <w:r w:rsidR="00AF499A" w:rsidDel="005036CF">
          <w:rPr>
            <w:rFonts w:cs="Times New Roman"/>
          </w:rPr>
          <w:delText>.</w:delText>
        </w:r>
      </w:del>
    </w:p>
    <w:p w14:paraId="48DFB606" w14:textId="77777777" w:rsidR="00912DBA" w:rsidRDefault="00077CBD">
      <w:pPr>
        <w:keepNext/>
        <w:rPr>
          <w:ins w:id="670" w:author="Aline Richter" w:date="2021-05-20T15:42:00Z"/>
        </w:rPr>
        <w:pPrChange w:id="671" w:author="Aline Richter" w:date="2021-05-20T15:42:00Z">
          <w:pPr/>
        </w:pPrChange>
      </w:pPr>
      <w:ins w:id="672" w:author="Aline Richter" w:date="2021-05-20T15:42:00Z">
        <w:r>
          <w:rPr>
            <w:rFonts w:cs="Times New Roman"/>
            <w:noProof/>
          </w:rPr>
          <w:drawing>
            <wp:inline distT="0" distB="0" distL="0" distR="0" wp14:anchorId="1CBDF62C" wp14:editId="29552FA0">
              <wp:extent cx="5731510" cy="5847715"/>
              <wp:effectExtent l="0" t="0" r="2540"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47715"/>
                      </a:xfrm>
                      <a:prstGeom prst="rect">
                        <a:avLst/>
                      </a:prstGeom>
                    </pic:spPr>
                  </pic:pic>
                </a:graphicData>
              </a:graphic>
            </wp:inline>
          </w:drawing>
        </w:r>
      </w:ins>
    </w:p>
    <w:p w14:paraId="5093EE9C" w14:textId="1496B390" w:rsidR="00012E14" w:rsidDel="00912DBA" w:rsidRDefault="00912DBA" w:rsidP="00B80C8B">
      <w:pPr>
        <w:rPr>
          <w:del w:id="673" w:author="Aline Richter" w:date="2021-05-20T15:42:00Z"/>
          <w:rFonts w:cs="Times New Roman"/>
        </w:rPr>
      </w:pPr>
      <w:ins w:id="674" w:author="Aline Richter" w:date="2021-05-20T15:42:00Z">
        <w:r>
          <w:t xml:space="preserve">Figure </w:t>
        </w:r>
        <w:r>
          <w:fldChar w:fldCharType="begin"/>
        </w:r>
        <w:r>
          <w:instrText xml:space="preserve"> SEQ Figure \* ARABIC </w:instrText>
        </w:r>
      </w:ins>
      <w:r>
        <w:fldChar w:fldCharType="separate"/>
      </w:r>
      <w:ins w:id="675" w:author="Aline Richter" w:date="2021-05-20T15:42:00Z">
        <w:r>
          <w:rPr>
            <w:noProof/>
          </w:rPr>
          <w:t>2</w:t>
        </w:r>
        <w:r>
          <w:fldChar w:fldCharType="end"/>
        </w:r>
      </w:ins>
      <w:del w:id="676" w:author="Aline Richter" w:date="2021-05-20T15:41:00Z">
        <w:r w:rsidR="00DE612E" w:rsidDel="00077CBD">
          <w:rPr>
            <w:rFonts w:cs="Times New Roman"/>
            <w:noProof/>
          </w:rPr>
          <w:drawing>
            <wp:inline distT="0" distB="0" distL="0" distR="0" wp14:anchorId="631C8FF7" wp14:editId="473499DC">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del>
    </w:p>
    <w:p w14:paraId="452E3720" w14:textId="32456E26" w:rsidR="0002547E" w:rsidDel="0002547E" w:rsidRDefault="00DD5807" w:rsidP="00F4538A">
      <w:pPr>
        <w:rPr>
          <w:del w:id="677" w:author="Gabriel Nakamura" w:date="2021-06-01T14:44:00Z"/>
          <w:rFonts w:cs="Times New Roman"/>
        </w:rPr>
        <w:pPrChange w:id="678" w:author="Gabriel Nakamura" w:date="2021-06-01T15:46:00Z">
          <w:pPr/>
        </w:pPrChange>
      </w:pPr>
      <w:del w:id="679" w:author="Aline Richter" w:date="2021-05-20T15:42:00Z">
        <w:r w:rsidDel="00912DBA">
          <w:rPr>
            <w:rFonts w:cs="Times New Roman"/>
          </w:rPr>
          <w:delText xml:space="preserve">Figure </w:delText>
        </w:r>
        <w:r w:rsidR="0083285F" w:rsidDel="00912DBA">
          <w:rPr>
            <w:rFonts w:cs="Times New Roman"/>
          </w:rPr>
          <w:delText>2</w:delText>
        </w:r>
      </w:del>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lastRenderedPageBreak/>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r w:rsidR="0003472B">
        <w:rPr>
          <w:rFonts w:cs="Times New Roman"/>
        </w:rPr>
        <w:t xml:space="preserve"> </w:t>
      </w:r>
      <w:r w:rsidR="00703AE0">
        <w:rPr>
          <w:rFonts w:cs="Times New Roman"/>
        </w:rPr>
        <w:t>The percentage</w:t>
      </w:r>
      <w:r w:rsidR="0003472B">
        <w:rPr>
          <w:rFonts w:cs="Times New Roman"/>
        </w:rPr>
        <w:t>s</w:t>
      </w:r>
      <w:r w:rsidR="00703AE0">
        <w:rPr>
          <w:rFonts w:cs="Times New Roman"/>
        </w:rPr>
        <w:t xml:space="preserve"> of insertions</w:t>
      </w:r>
      <w:r w:rsidR="0003472B">
        <w:rPr>
          <w:rFonts w:cs="Times New Roman"/>
        </w:rPr>
        <w:t xml:space="preserve"> </w:t>
      </w:r>
      <w:r w:rsidR="00B54145">
        <w:rPr>
          <w:rFonts w:cs="Times New Roman"/>
        </w:rPr>
        <w:t xml:space="preserve">over the total number of species </w:t>
      </w:r>
      <w:r w:rsidR="007F6E88">
        <w:rPr>
          <w:rFonts w:cs="Times New Roman"/>
        </w:rPr>
        <w:t>for each ecoregion</w:t>
      </w:r>
      <w:r w:rsidR="0003472B">
        <w:rPr>
          <w:rFonts w:cs="Times New Roman"/>
        </w:rPr>
        <w:t xml:space="preserve"> are shown</w:t>
      </w:r>
      <w:r w:rsidR="007F6E88">
        <w:rPr>
          <w:rFonts w:cs="Times New Roman"/>
        </w:rPr>
        <w:t>.</w:t>
      </w:r>
    </w:p>
    <w:p w14:paraId="2FAA3472" w14:textId="2CE58B4C" w:rsidR="005B0870" w:rsidDel="005327B3" w:rsidRDefault="00DA5D42" w:rsidP="00F4538A">
      <w:pPr>
        <w:keepNext/>
        <w:rPr>
          <w:del w:id="680" w:author="Aline Richter" w:date="2021-05-20T15:38:00Z"/>
          <w:rFonts w:cs="Times New Roman"/>
        </w:rPr>
        <w:pPrChange w:id="681" w:author="Gabriel Nakamura" w:date="2021-06-01T15:46:00Z">
          <w:pPr>
            <w:keepNext/>
            <w:ind w:firstLine="708"/>
          </w:pPr>
        </w:pPrChange>
      </w:pPr>
      <w:ins w:id="682" w:author="Aline Richter" w:date="2021-05-20T15:20:00Z">
        <w:del w:id="683" w:author="Gabriel Nakamura" w:date="2021-06-01T15:03:00Z">
          <w:r w:rsidDel="008C71B1">
            <w:rPr>
              <w:rFonts w:cs="Times New Roman"/>
            </w:rPr>
            <w:delText xml:space="preserve">The phylogenetic tree generated for all species in the dataset </w:delText>
          </w:r>
        </w:del>
      </w:ins>
      <w:ins w:id="684" w:author="Aline Richter" w:date="2021-05-20T15:21:00Z">
        <w:del w:id="685" w:author="Gabriel Nakamura" w:date="2021-06-01T15:03:00Z">
          <w:r w:rsidDel="008C71B1">
            <w:rPr>
              <w:rFonts w:cs="Times New Roman"/>
            </w:rPr>
            <w:delText>was used to the c</w:delText>
          </w:r>
        </w:del>
      </w:ins>
      <w:ins w:id="686" w:author="Aline Richter" w:date="2021-05-20T15:12:00Z">
        <w:del w:id="687" w:author="Gabriel Nakamura" w:date="2021-06-01T15:03:00Z">
          <w:r w:rsidR="001756FB" w:rsidDel="008C71B1">
            <w:rPr>
              <w:rFonts w:cs="Times New Roman"/>
            </w:rPr>
            <w:delText>alculation of the Darwinian shortfall</w:delText>
          </w:r>
        </w:del>
      </w:ins>
      <w:ins w:id="688" w:author="Aline Richter" w:date="2021-05-20T15:21:00Z">
        <w:del w:id="689" w:author="Gabriel Nakamura" w:date="2021-06-01T15:03:00Z">
          <w:r w:rsidDel="008C71B1">
            <w:rPr>
              <w:rFonts w:cs="Times New Roman"/>
            </w:rPr>
            <w:delText>. Here, we separated the data by drainage</w:delText>
          </w:r>
          <w:r w:rsidR="008444B9" w:rsidDel="008C71B1">
            <w:rPr>
              <w:rFonts w:cs="Times New Roman"/>
            </w:rPr>
            <w:delText xml:space="preserve"> </w:delText>
          </w:r>
        </w:del>
      </w:ins>
      <w:ins w:id="690" w:author="Aline Richter" w:date="2021-05-20T15:22:00Z">
        <w:del w:id="691" w:author="Gabriel Nakamura" w:date="2021-06-01T15:03:00Z">
          <w:r w:rsidR="008444B9" w:rsidDel="008C71B1">
            <w:rPr>
              <w:rFonts w:cs="Times New Roman"/>
            </w:rPr>
            <w:delText>basin (3119 in the total), in</w:delText>
          </w:r>
        </w:del>
      </w:ins>
      <w:ins w:id="692" w:author="Aline Richter" w:date="2021-05-20T15:36:00Z">
        <w:del w:id="693" w:author="Gabriel Nakamura" w:date="2021-06-01T15:03:00Z">
          <w:r w:rsidR="00077CBD" w:rsidDel="008C71B1">
            <w:rPr>
              <w:rFonts w:cs="Times New Roman"/>
            </w:rPr>
            <w:delText>s</w:delText>
          </w:r>
        </w:del>
      </w:ins>
      <w:ins w:id="694" w:author="Aline Richter" w:date="2021-05-20T15:22:00Z">
        <w:del w:id="695" w:author="Gabriel Nakamura" w:date="2021-06-01T15:03:00Z">
          <w:r w:rsidR="008444B9" w:rsidDel="008C71B1">
            <w:rPr>
              <w:rFonts w:cs="Times New Roman"/>
            </w:rPr>
            <w:delText xml:space="preserve">tead the ecoregions. For each basin, we </w:delText>
          </w:r>
        </w:del>
      </w:ins>
      <w:ins w:id="696" w:author="Aline Richter" w:date="2021-05-20T15:23:00Z">
        <w:del w:id="697" w:author="Gabriel Nakamura" w:date="2021-06-01T15:03:00Z">
          <w:r w:rsidR="008444B9" w:rsidDel="008C71B1">
            <w:rPr>
              <w:rFonts w:cs="Times New Roman"/>
            </w:rPr>
            <w:delText>calculated the</w:delText>
          </w:r>
        </w:del>
      </w:ins>
      <w:ins w:id="698" w:author="Aline Richter" w:date="2021-05-20T15:29:00Z">
        <w:del w:id="699" w:author="Gabriel Nakamura" w:date="2021-06-01T15:03:00Z">
          <w:r w:rsidR="008444B9" w:rsidDel="008C71B1">
            <w:rPr>
              <w:rFonts w:cs="Times New Roman"/>
            </w:rPr>
            <w:delText>n the</w:delText>
          </w:r>
        </w:del>
      </w:ins>
      <w:ins w:id="700" w:author="Aline Richter" w:date="2021-05-20T15:30:00Z">
        <w:del w:id="701" w:author="Gabriel Nakamura" w:date="2021-06-01T15:03:00Z">
          <w:r w:rsidR="00E9358F" w:rsidDel="008C71B1">
            <w:rPr>
              <w:rFonts w:cs="Times New Roman"/>
            </w:rPr>
            <w:delText xml:space="preserve"> phylogenetic</w:delText>
          </w:r>
        </w:del>
      </w:ins>
      <w:ins w:id="702" w:author="Aline Richter" w:date="2021-05-20T15:29:00Z">
        <w:del w:id="703" w:author="Gabriel Nakamura" w:date="2021-06-01T15:03:00Z">
          <w:r w:rsidR="008444B9" w:rsidDel="008C71B1">
            <w:rPr>
              <w:rFonts w:cs="Times New Roman"/>
            </w:rPr>
            <w:delText xml:space="preserve"> </w:delText>
          </w:r>
        </w:del>
      </w:ins>
      <w:ins w:id="704" w:author="Aline Richter" w:date="2021-05-20T15:30:00Z">
        <w:del w:id="705" w:author="Gabriel Nakamura" w:date="2021-06-01T15:03:00Z">
          <w:r w:rsidR="00E9358F" w:rsidDel="008C71B1">
            <w:rPr>
              <w:rFonts w:cs="Times New Roman"/>
            </w:rPr>
            <w:delText>deficit</w:delText>
          </w:r>
        </w:del>
      </w:ins>
      <w:ins w:id="706" w:author="Aline Richter" w:date="2021-05-20T15:32:00Z">
        <w:del w:id="707" w:author="Gabriel Nakamura" w:date="2021-06-01T15:03:00Z">
          <w:r w:rsidR="00E9358F" w:rsidDel="008C71B1">
            <w:rPr>
              <w:rFonts w:cs="Times New Roman"/>
            </w:rPr>
            <w:delText xml:space="preserve"> with the </w:delText>
          </w:r>
        </w:del>
      </w:ins>
      <w:ins w:id="708" w:author="Aline Richter" w:date="2021-05-20T15:37:00Z">
        <w:del w:id="709" w:author="Gabriel Nakamura" w:date="2021-06-01T15:03:00Z">
          <w:r w:rsidR="00077CBD" w:rsidDel="008C71B1">
            <w:rPr>
              <w:rFonts w:cs="Times New Roman"/>
            </w:rPr>
            <w:delText>Darwinian_deficit() and spatialized it</w:delText>
          </w:r>
        </w:del>
      </w:ins>
      <w:ins w:id="710" w:author="Aline Richter" w:date="2021-05-20T15:38:00Z">
        <w:del w:id="711" w:author="Gabriel Nakamura" w:date="2021-06-01T15:03:00Z">
          <w:r w:rsidR="00077CBD" w:rsidDel="008C71B1">
            <w:rPr>
              <w:rFonts w:cs="Times New Roman"/>
            </w:rPr>
            <w:delText xml:space="preserve"> (Fig. </w:delText>
          </w:r>
        </w:del>
      </w:ins>
      <w:ins w:id="712" w:author="Aline Richter" w:date="2021-05-20T15:41:00Z">
        <w:del w:id="713" w:author="Gabriel Nakamura" w:date="2021-06-01T15:03:00Z">
          <w:r w:rsidR="00077CBD" w:rsidDel="008C71B1">
            <w:rPr>
              <w:rFonts w:cs="Times New Roman"/>
            </w:rPr>
            <w:delText>3</w:delText>
          </w:r>
        </w:del>
      </w:ins>
      <w:ins w:id="714" w:author="Aline Richter" w:date="2021-05-20T15:38:00Z">
        <w:del w:id="715" w:author="Gabriel Nakamura" w:date="2021-06-01T15:03:00Z">
          <w:r w:rsidR="00077CBD" w:rsidDel="008C71B1">
            <w:rPr>
              <w:rFonts w:cs="Times New Roman"/>
            </w:rPr>
            <w:delText>).</w:delText>
          </w:r>
        </w:del>
      </w:ins>
      <w:ins w:id="716" w:author="Aline Richter" w:date="2021-05-20T15:54:00Z">
        <w:del w:id="717" w:author="Gabriel Nakamura" w:date="2021-06-01T15:03:00Z">
          <w:r w:rsidR="005327B3" w:rsidDel="008C71B1">
            <w:rPr>
              <w:rFonts w:cs="Times New Roman"/>
            </w:rPr>
            <w:delText xml:space="preserve"> </w:delText>
          </w:r>
        </w:del>
      </w:ins>
    </w:p>
    <w:p w14:paraId="151705E1" w14:textId="2F493579" w:rsidR="005327B3" w:rsidRDefault="005327B3" w:rsidP="00F4538A">
      <w:pPr>
        <w:rPr>
          <w:ins w:id="718" w:author="Aline Richter" w:date="2021-05-20T15:54:00Z"/>
          <w:rFonts w:cs="Times New Roman"/>
        </w:rPr>
      </w:pPr>
    </w:p>
    <w:p w14:paraId="7202EE47" w14:textId="563FDFB2" w:rsidR="003D2C1C" w:rsidRDefault="005327B3" w:rsidP="00077CBD">
      <w:pPr>
        <w:rPr>
          <w:ins w:id="719" w:author="Gabriel Nakamura" w:date="2021-06-01T15:52:00Z"/>
          <w:rFonts w:cs="Times New Roman"/>
        </w:rPr>
      </w:pPr>
      <w:ins w:id="720" w:author="Aline Richter" w:date="2021-05-20T15:54:00Z">
        <w:r>
          <w:rPr>
            <w:rFonts w:cs="Times New Roman"/>
          </w:rPr>
          <w:tab/>
          <w:t xml:space="preserve">We </w:t>
        </w:r>
        <w:del w:id="721" w:author="Gabriel Nakamura" w:date="2021-06-01T15:46:00Z">
          <w:r w:rsidDel="00BC1172">
            <w:rPr>
              <w:rFonts w:cs="Times New Roman"/>
            </w:rPr>
            <w:delText xml:space="preserve">can </w:delText>
          </w:r>
        </w:del>
        <w:r>
          <w:rPr>
            <w:rFonts w:cs="Times New Roman"/>
          </w:rPr>
          <w:t xml:space="preserve">observed that tropical regions </w:t>
        </w:r>
      </w:ins>
      <w:ins w:id="722" w:author="Aline Richter" w:date="2021-05-20T15:55:00Z">
        <w:r>
          <w:rPr>
            <w:rFonts w:cs="Times New Roman"/>
          </w:rPr>
          <w:t xml:space="preserve">exhibited larger </w:t>
        </w:r>
      </w:ins>
      <w:ins w:id="723" w:author="Gabriel Nakamura" w:date="2021-06-01T15:04:00Z">
        <w:r w:rsidR="00B500A7">
          <w:rPr>
            <w:rFonts w:cs="Times New Roman"/>
          </w:rPr>
          <w:t>values of Darwinian shortfalls</w:t>
        </w:r>
      </w:ins>
      <w:ins w:id="724" w:author="Aline Richter" w:date="2021-05-20T15:55:00Z">
        <w:del w:id="725" w:author="Gabriel Nakamura" w:date="2021-06-01T15:04:00Z">
          <w:r w:rsidDel="00B500A7">
            <w:rPr>
              <w:rFonts w:cs="Times New Roman"/>
            </w:rPr>
            <w:delText>deficits</w:delText>
          </w:r>
        </w:del>
        <w:r>
          <w:rPr>
            <w:rFonts w:cs="Times New Roman"/>
          </w:rPr>
          <w:t>,</w:t>
        </w:r>
      </w:ins>
      <w:ins w:id="726" w:author="Gabriel Nakamura" w:date="2021-06-01T15:04:00Z">
        <w:r w:rsidR="00B500A7">
          <w:rPr>
            <w:rFonts w:cs="Times New Roman"/>
          </w:rPr>
          <w:t xml:space="preserve"> </w:t>
        </w:r>
      </w:ins>
      <w:ins w:id="727" w:author="Aline Richter" w:date="2021-05-20T15:55:00Z">
        <w:del w:id="728" w:author="Gabriel Nakamura" w:date="2021-06-01T15:04:00Z">
          <w:r w:rsidDel="00B500A7">
            <w:rPr>
              <w:rFonts w:cs="Times New Roman"/>
            </w:rPr>
            <w:delText xml:space="preserve"> </w:delText>
          </w:r>
        </w:del>
        <w:r>
          <w:rPr>
            <w:rFonts w:cs="Times New Roman"/>
          </w:rPr>
          <w:t xml:space="preserve">while </w:t>
        </w:r>
      </w:ins>
      <w:proofErr w:type="spellStart"/>
      <w:ins w:id="729" w:author="Aline Richter" w:date="2021-05-20T15:57:00Z">
        <w:r w:rsidR="00661B28">
          <w:rPr>
            <w:rFonts w:cs="Times New Roman"/>
          </w:rPr>
          <w:t>northest</w:t>
        </w:r>
        <w:proofErr w:type="spellEnd"/>
        <w:r w:rsidR="00661B28">
          <w:rPr>
            <w:rFonts w:cs="Times New Roman"/>
          </w:rPr>
          <w:t xml:space="preserve"> sites had the lower values of </w:t>
        </w:r>
        <w:del w:id="730" w:author="Gabriel Nakamura" w:date="2021-06-01T15:04:00Z">
          <w:r w:rsidR="00661B28" w:rsidDel="0043628F">
            <w:rPr>
              <w:rFonts w:cs="Times New Roman"/>
            </w:rPr>
            <w:delText>deficit</w:delText>
          </w:r>
        </w:del>
      </w:ins>
      <w:ins w:id="731" w:author="Gabriel Nakamura" w:date="2021-06-01T15:04:00Z">
        <w:r w:rsidR="0043628F">
          <w:rPr>
            <w:rFonts w:cs="Times New Roman"/>
          </w:rPr>
          <w:t>shortfalls</w:t>
        </w:r>
      </w:ins>
      <w:ins w:id="732" w:author="Gabriel Nakamura" w:date="2021-06-01T15:38:00Z">
        <w:r w:rsidR="003D2C1C">
          <w:rPr>
            <w:rFonts w:cs="Times New Roman"/>
          </w:rPr>
          <w:t xml:space="preserve"> (Figure 3)</w:t>
        </w:r>
      </w:ins>
      <w:ins w:id="733" w:author="Aline Richter" w:date="2021-05-20T15:57:00Z">
        <w:r w:rsidR="00661B28">
          <w:rPr>
            <w:rFonts w:cs="Times New Roman"/>
          </w:rPr>
          <w:t>.</w:t>
        </w:r>
      </w:ins>
      <w:ins w:id="734" w:author="Aline Richter" w:date="2021-05-20T16:03:00Z">
        <w:r w:rsidR="00250DF3">
          <w:rPr>
            <w:rFonts w:cs="Times New Roman"/>
          </w:rPr>
          <w:t xml:space="preserve"> </w:t>
        </w:r>
      </w:ins>
      <w:ins w:id="735" w:author="Gabriel Nakamura" w:date="2021-06-01T15:39:00Z">
        <w:r w:rsidR="003D2C1C">
          <w:rPr>
            <w:rFonts w:cs="Times New Roman"/>
          </w:rPr>
          <w:t xml:space="preserve">Specifically, the </w:t>
        </w:r>
        <w:r w:rsidR="00AF3863">
          <w:rPr>
            <w:rFonts w:cs="Times New Roman"/>
          </w:rPr>
          <w:t xml:space="preserve">highest values of Darwinian shortfalls </w:t>
        </w:r>
        <w:proofErr w:type="gramStart"/>
        <w:r w:rsidR="00AF3863">
          <w:rPr>
            <w:rFonts w:cs="Times New Roman"/>
          </w:rPr>
          <w:t>was</w:t>
        </w:r>
        <w:proofErr w:type="gramEnd"/>
        <w:r w:rsidR="00AF3863">
          <w:rPr>
            <w:rFonts w:cs="Times New Roman"/>
          </w:rPr>
          <w:t xml:space="preserve"> found in </w:t>
        </w:r>
      </w:ins>
      <w:proofErr w:type="spellStart"/>
      <w:ins w:id="736" w:author="Gabriel Nakamura" w:date="2021-06-01T15:40:00Z">
        <w:r w:rsidR="00046B70">
          <w:rPr>
            <w:rFonts w:cs="Times New Roman"/>
          </w:rPr>
          <w:t>Afrotropics</w:t>
        </w:r>
        <w:proofErr w:type="spellEnd"/>
        <w:r w:rsidR="00046B70">
          <w:rPr>
            <w:rFonts w:cs="Times New Roman"/>
          </w:rPr>
          <w:t xml:space="preserve">, with some drainages presenting </w:t>
        </w:r>
        <w:r w:rsidR="00365C55">
          <w:rPr>
            <w:rFonts w:cs="Times New Roman"/>
          </w:rPr>
          <w:t>any species in the</w:t>
        </w:r>
      </w:ins>
      <w:ins w:id="737" w:author="Gabriel Nakamura" w:date="2021-06-01T15:41:00Z">
        <w:r w:rsidR="001D523B">
          <w:rPr>
            <w:rFonts w:cs="Times New Roman"/>
          </w:rPr>
          <w:t xml:space="preserve"> </w:t>
        </w:r>
        <w:proofErr w:type="spellStart"/>
        <w:r w:rsidR="001D523B">
          <w:rPr>
            <w:rFonts w:cs="Times New Roman"/>
          </w:rPr>
          <w:t>Rabosky´s</w:t>
        </w:r>
      </w:ins>
      <w:proofErr w:type="spellEnd"/>
      <w:ins w:id="738" w:author="Gabriel Nakamura" w:date="2021-06-01T15:40:00Z">
        <w:r w:rsidR="00365C55">
          <w:rPr>
            <w:rFonts w:cs="Times New Roman"/>
          </w:rPr>
          <w:t xml:space="preserve"> phylogenetic tree</w:t>
        </w:r>
      </w:ins>
      <w:ins w:id="739" w:author="Gabriel Nakamura" w:date="2021-06-01T15:41:00Z">
        <w:r w:rsidR="00F51FF6">
          <w:rPr>
            <w:rFonts w:cs="Times New Roman"/>
          </w:rPr>
          <w:t>, and Neotropics</w:t>
        </w:r>
      </w:ins>
      <w:ins w:id="740" w:author="Gabriel Nakamura" w:date="2021-06-01T15:42:00Z">
        <w:r w:rsidR="00F51FF6">
          <w:rPr>
            <w:rFonts w:cs="Times New Roman"/>
          </w:rPr>
          <w:t xml:space="preserve">, particularly the Amazon basin with approximately 0.75 </w:t>
        </w:r>
        <w:r w:rsidR="00F57D87">
          <w:rPr>
            <w:rFonts w:cs="Times New Roman"/>
          </w:rPr>
          <w:t xml:space="preserve">of total </w:t>
        </w:r>
      </w:ins>
      <w:ins w:id="741" w:author="Gabriel Nakamura" w:date="2021-06-01T15:43:00Z">
        <w:r w:rsidR="00925453">
          <w:rPr>
            <w:rFonts w:cs="Times New Roman"/>
          </w:rPr>
          <w:t xml:space="preserve">branch lengths </w:t>
        </w:r>
      </w:ins>
      <w:ins w:id="742" w:author="Gabriel Nakamura" w:date="2021-06-01T15:46:00Z">
        <w:r w:rsidR="00BC1172">
          <w:rPr>
            <w:rFonts w:cs="Times New Roman"/>
          </w:rPr>
          <w:t>represented by species occurring in</w:t>
        </w:r>
      </w:ins>
      <w:ins w:id="743" w:author="Gabriel Nakamura" w:date="2021-06-01T15:47:00Z">
        <w:r w:rsidR="00BC1172">
          <w:rPr>
            <w:rFonts w:cs="Times New Roman"/>
          </w:rPr>
          <w:t xml:space="preserve"> Amazon basin </w:t>
        </w:r>
      </w:ins>
      <w:ins w:id="744" w:author="Gabriel Nakamura" w:date="2021-06-01T15:46:00Z">
        <w:r w:rsidR="00BC1172">
          <w:rPr>
            <w:rFonts w:cs="Times New Roman"/>
          </w:rPr>
          <w:t xml:space="preserve">is </w:t>
        </w:r>
      </w:ins>
      <w:ins w:id="745" w:author="Gabriel Nakamura" w:date="2021-06-01T15:43:00Z">
        <w:r w:rsidR="00925453">
          <w:rPr>
            <w:rFonts w:cs="Times New Roman"/>
          </w:rPr>
          <w:t xml:space="preserve">absent of </w:t>
        </w:r>
        <w:proofErr w:type="spellStart"/>
        <w:r w:rsidR="00925453">
          <w:rPr>
            <w:rFonts w:cs="Times New Roman"/>
          </w:rPr>
          <w:t>Rabosky´s</w:t>
        </w:r>
        <w:proofErr w:type="spellEnd"/>
        <w:r w:rsidR="00925453">
          <w:rPr>
            <w:rFonts w:cs="Times New Roman"/>
          </w:rPr>
          <w:t xml:space="preserve"> phylogeny.</w:t>
        </w:r>
      </w:ins>
    </w:p>
    <w:p w14:paraId="177967EB" w14:textId="77777777" w:rsidR="00FF7ADC" w:rsidRDefault="00FF7ADC" w:rsidP="00FF7ADC">
      <w:pPr>
        <w:keepNext/>
        <w:ind w:firstLine="708"/>
        <w:rPr>
          <w:moveTo w:id="746" w:author="Gabriel Nakamura" w:date="2021-06-01T15:52:00Z"/>
        </w:rPr>
      </w:pPr>
      <w:moveToRangeStart w:id="747" w:author="Gabriel Nakamura" w:date="2021-06-01T15:52:00Z" w:name="move73455189"/>
      <w:moveTo w:id="748" w:author="Gabriel Nakamura" w:date="2021-06-01T15:52:00Z">
        <w:r>
          <w:rPr>
            <w:rFonts w:cs="Times New Roman"/>
            <w:noProof/>
          </w:rPr>
          <w:drawing>
            <wp:inline distT="0" distB="0" distL="0" distR="0" wp14:anchorId="0097388B" wp14:editId="4460DA21">
              <wp:extent cx="6551876" cy="3275938"/>
              <wp:effectExtent l="0" t="0" r="1905" b="1270"/>
              <wp:docPr id="4" name="Imagem 4"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Mapa&#10;&#10;Descrição gerad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54508" cy="3277254"/>
                      </a:xfrm>
                      <a:prstGeom prst="rect">
                        <a:avLst/>
                      </a:prstGeom>
                    </pic:spPr>
                  </pic:pic>
                </a:graphicData>
              </a:graphic>
            </wp:inline>
          </w:drawing>
        </w:r>
      </w:moveTo>
    </w:p>
    <w:p w14:paraId="27945540" w14:textId="77777777" w:rsidR="00FF7ADC" w:rsidRPr="00912DBA" w:rsidRDefault="00FF7ADC" w:rsidP="00FF7ADC">
      <w:pPr>
        <w:rPr>
          <w:moveTo w:id="749" w:author="Gabriel Nakamura" w:date="2021-06-01T15:52:00Z"/>
        </w:rPr>
      </w:pPr>
      <w:moveTo w:id="750" w:author="Gabriel Nakamura" w:date="2021-06-01T15:52:00Z">
        <w:r>
          <w:t xml:space="preserve">Figure </w:t>
        </w:r>
        <w:r>
          <w:fldChar w:fldCharType="begin"/>
        </w:r>
        <w:r>
          <w:instrText xml:space="preserve"> SEQ Figure \* ARABIC </w:instrText>
        </w:r>
        <w:r>
          <w:fldChar w:fldCharType="separate"/>
        </w:r>
        <w:r>
          <w:rPr>
            <w:noProof/>
          </w:rPr>
          <w:t>3</w:t>
        </w:r>
        <w:r>
          <w:fldChar w:fldCharType="end"/>
        </w:r>
        <w:r>
          <w:t xml:space="preserve">: Global distribution of the </w:t>
        </w:r>
        <w:proofErr w:type="spellStart"/>
        <w:r>
          <w:t>Darwinin</w:t>
        </w:r>
        <w:proofErr w:type="spellEnd"/>
        <w:r>
          <w:t xml:space="preserve"> Shortfalls for ray-finned fishes, based on dataset available from Tedesco et al (2017). Values near to 1 indicate high deficits (large </w:t>
        </w:r>
        <w:proofErr w:type="gramStart"/>
        <w:r>
          <w:t>amount</w:t>
        </w:r>
        <w:proofErr w:type="gramEnd"/>
        <w:r>
          <w:t xml:space="preserve"> of species inserted as congeneric), while values near zero indicates low deficits. Light-gray color indicates regions not sampled or without information.</w:t>
        </w:r>
      </w:moveTo>
    </w:p>
    <w:moveToRangeEnd w:id="747"/>
    <w:p w14:paraId="6B758B99" w14:textId="77777777" w:rsidR="00FF7ADC" w:rsidRDefault="00FF7ADC" w:rsidP="00077CBD">
      <w:pPr>
        <w:rPr>
          <w:ins w:id="751" w:author="Gabriel Nakamura" w:date="2021-06-01T15:43:00Z"/>
          <w:rFonts w:cs="Times New Roman"/>
        </w:rPr>
      </w:pPr>
    </w:p>
    <w:p w14:paraId="3C414100" w14:textId="57291E1D" w:rsidR="00925453" w:rsidRDefault="00925453" w:rsidP="00077CBD">
      <w:pPr>
        <w:rPr>
          <w:ins w:id="752" w:author="Gabriel Nakamura" w:date="2021-06-01T15:44:00Z"/>
          <w:rFonts w:cs="Times New Roman"/>
          <w:b/>
          <w:bCs/>
        </w:rPr>
      </w:pPr>
      <w:ins w:id="753" w:author="Gabriel Nakamura" w:date="2021-06-01T15:43:00Z">
        <w:r w:rsidRPr="00925453">
          <w:rPr>
            <w:rFonts w:cs="Times New Roman"/>
            <w:b/>
            <w:bCs/>
            <w:rPrChange w:id="754" w:author="Gabriel Nakamura" w:date="2021-06-01T15:43:00Z">
              <w:rPr>
                <w:rFonts w:cs="Times New Roman"/>
              </w:rPr>
            </w:rPrChange>
          </w:rPr>
          <w:t>Discussion</w:t>
        </w:r>
      </w:ins>
    </w:p>
    <w:p w14:paraId="2AD02591" w14:textId="4216E007" w:rsidR="00925453" w:rsidRPr="00925453" w:rsidDel="002D5CA4" w:rsidRDefault="00925453" w:rsidP="00925453">
      <w:pPr>
        <w:pStyle w:val="Ttulo1"/>
        <w:rPr>
          <w:del w:id="755" w:author="Gabriel Nakamura" w:date="2021-06-01T15:50:00Z"/>
          <w:moveTo w:id="756" w:author="Gabriel Nakamura" w:date="2021-06-01T15:44:00Z"/>
          <w:b w:val="0"/>
          <w:bCs/>
          <w:i/>
          <w:iCs/>
          <w:rPrChange w:id="757" w:author="Gabriel Nakamura" w:date="2021-06-01T15:44:00Z">
            <w:rPr>
              <w:del w:id="758" w:author="Gabriel Nakamura" w:date="2021-06-01T15:50:00Z"/>
              <w:moveTo w:id="759" w:author="Gabriel Nakamura" w:date="2021-06-01T15:44:00Z"/>
            </w:rPr>
          </w:rPrChange>
        </w:rPr>
      </w:pPr>
      <w:moveToRangeStart w:id="760" w:author="Gabriel Nakamura" w:date="2021-06-01T15:44:00Z" w:name="move73454678"/>
      <w:moveTo w:id="761" w:author="Gabriel Nakamura" w:date="2021-06-01T15:44:00Z">
        <w:del w:id="762" w:author="Gabriel Nakamura" w:date="2021-06-01T15:50:00Z">
          <w:r w:rsidRPr="00925453" w:rsidDel="002D5CA4">
            <w:rPr>
              <w:b w:val="0"/>
              <w:bCs/>
              <w:i/>
              <w:iCs/>
              <w:rPrChange w:id="763" w:author="Gabriel Nakamura" w:date="2021-06-01T15:44:00Z">
                <w:rPr/>
              </w:rPrChange>
            </w:rPr>
            <w:lastRenderedPageBreak/>
            <w:delText>Similarity and advances in relation with other approaches</w:delText>
          </w:r>
        </w:del>
      </w:moveTo>
    </w:p>
    <w:p w14:paraId="0E3DE659" w14:textId="4B5025E0" w:rsidR="00925453" w:rsidRDefault="00925453" w:rsidP="00925453">
      <w:pPr>
        <w:rPr>
          <w:moveTo w:id="764" w:author="Gabriel Nakamura" w:date="2021-06-01T15:44:00Z"/>
        </w:rPr>
      </w:pPr>
      <w:moveTo w:id="765" w:author="Gabriel Nakamura" w:date="2021-06-01T15:44:00Z">
        <w:r>
          <w:t>We provided a user-friendly</w:t>
        </w:r>
      </w:moveTo>
      <w:ins w:id="766" w:author="Gabriel Nakamura" w:date="2021-06-01T15:50:00Z">
        <w:r w:rsidR="002D5CA4">
          <w:t xml:space="preserve">, </w:t>
        </w:r>
        <w:proofErr w:type="gramStart"/>
        <w:r w:rsidR="002D5CA4">
          <w:t>efficient</w:t>
        </w:r>
      </w:ins>
      <w:proofErr w:type="gramEnd"/>
      <w:moveTo w:id="767" w:author="Gabriel Nakamura" w:date="2021-06-01T15:44:00Z">
        <w:r>
          <w:t xml:space="preserve"> and reproducible way to construct </w:t>
        </w:r>
        <w:del w:id="768" w:author="Gabriel Nakamura" w:date="2021-06-01T15:50:00Z">
          <w:r w:rsidDel="002D5CA4">
            <w:delText xml:space="preserve">a </w:delText>
          </w:r>
        </w:del>
        <w:r>
          <w:t>phylogenetic tree</w:t>
        </w:r>
      </w:moveTo>
      <w:ins w:id="769" w:author="Gabriel Nakamura" w:date="2021-06-01T15:50:00Z">
        <w:r w:rsidR="002D5CA4">
          <w:t>s</w:t>
        </w:r>
      </w:ins>
      <w:moveTo w:id="770" w:author="Gabriel Nakamura" w:date="2021-06-01T15:44:00Z">
        <w:r>
          <w:t xml:space="preserve"> for a megadiverse group (Actinopterygii). The </w:t>
        </w:r>
        <w:proofErr w:type="spellStart"/>
        <w:r>
          <w:t>FishPhyloMaker</w:t>
        </w:r>
        <w:proofErr w:type="spellEnd"/>
        <w:r>
          <w:t xml:space="preserve"> package is in line with tools developed for plants, such as </w:t>
        </w:r>
        <w:proofErr w:type="spellStart"/>
        <w:r>
          <w:t>Phylomatic</w:t>
        </w:r>
        <w:proofErr w:type="spellEnd"/>
        <w:r>
          <w:t xml:space="preserve"> (C++ application) and </w:t>
        </w:r>
        <w:proofErr w:type="spellStart"/>
        <w:r>
          <w:t>V.PhyloMaker</w:t>
        </w:r>
        <w:proofErr w:type="spellEnd"/>
        <w:r>
          <w:t xml:space="preserve"> (R package) </w:t>
        </w:r>
        <w:r>
          <w:fldChar w:fldCharType="begin" w:fldLock="1"/>
        </w:r>
        <w: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d92bc29b-91b3-469d-aa0b-3d3bbbefffa9","http://www.mendeley.com/documents/?uuid=a4673d81-9017-4020-af49-3b5bb1d86824","http://www.mendeley.com/documents/?uuid=b385c673-7e94-4c05-aebf-8b8bbb6b856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plainTextFormattedCitation":"(Jin and Qian, 2019; Webb and Donoghue, 2005)","previouslyFormattedCitation":"(Jin and Qian, 2019; Webb and Donoghue, 2005)"},"properties":{"noteIndex":0},"schema":"https://github.com/citation-style-language/schema/raw/master/csl-citation.json"}</w:instrText>
        </w:r>
        <w:r>
          <w:fldChar w:fldCharType="separate"/>
        </w:r>
        <w:r w:rsidRPr="00BB366E">
          <w:rPr>
            <w:noProof/>
          </w:rPr>
          <w:t>(Jin and Qian, 2019; Webb and Donoghue, 2005)</w:t>
        </w:r>
        <w:r>
          <w:fldChar w:fldCharType="end"/>
        </w:r>
        <w:r>
          <w:t>, but includes different features, such as new insertion options</w:t>
        </w:r>
      </w:moveTo>
      <w:ins w:id="771" w:author="Gabriel Nakamura" w:date="2021-06-01T15:51:00Z">
        <w:r w:rsidR="002D5CA4">
          <w:t xml:space="preserve"> for insertion of absent species</w:t>
        </w:r>
        <w:r w:rsidR="00974421">
          <w:t>,</w:t>
        </w:r>
      </w:ins>
      <w:moveTo w:id="772" w:author="Gabriel Nakamura" w:date="2021-06-01T15:44:00Z">
        <w:r>
          <w:t xml:space="preserve"> and records of performed insertions</w:t>
        </w:r>
      </w:moveTo>
      <w:ins w:id="773" w:author="Gabriel Nakamura" w:date="2021-06-01T15:51:00Z">
        <w:r w:rsidR="00974421">
          <w:t xml:space="preserve"> that allow</w:t>
        </w:r>
      </w:ins>
      <w:ins w:id="774" w:author="Gabriel Nakamura" w:date="2021-06-01T18:23:00Z">
        <w:r w:rsidR="006C705F">
          <w:t>s</w:t>
        </w:r>
      </w:ins>
      <w:ins w:id="775" w:author="Gabriel Nakamura" w:date="2021-06-01T15:51:00Z">
        <w:r w:rsidR="00974421">
          <w:t xml:space="preserve"> the calculation of, until as we know, the first quantitative measure of Darwinian shortfall for</w:t>
        </w:r>
      </w:ins>
      <w:ins w:id="776" w:author="Gabriel Nakamura" w:date="2021-06-01T15:52:00Z">
        <w:r w:rsidR="00974421">
          <w:t xml:space="preserve"> freshwater fish assemblages</w:t>
        </w:r>
      </w:ins>
      <w:moveTo w:id="777" w:author="Gabriel Nakamura" w:date="2021-06-01T15:44:00Z">
        <w:r>
          <w:t>.</w:t>
        </w:r>
      </w:moveTo>
    </w:p>
    <w:moveToRangeEnd w:id="760"/>
    <w:p w14:paraId="5F751C6B" w14:textId="07F012D8" w:rsidR="00925453" w:rsidRDefault="00FF7ADC" w:rsidP="00077CBD">
      <w:pPr>
        <w:rPr>
          <w:ins w:id="778" w:author="Gabriel Nakamura" w:date="2021-06-02T11:54:00Z"/>
          <w:rFonts w:cs="Times New Roman"/>
        </w:rPr>
      </w:pPr>
      <w:ins w:id="779" w:author="Gabriel Nakamura" w:date="2021-06-01T15:52:00Z">
        <w:r>
          <w:rPr>
            <w:rFonts w:cs="Times New Roman"/>
            <w:b/>
            <w:bCs/>
          </w:rPr>
          <w:tab/>
        </w:r>
      </w:ins>
      <w:ins w:id="780" w:author="Gabriel Nakamura" w:date="2021-06-01T16:03:00Z">
        <w:r w:rsidR="00BE243B">
          <w:rPr>
            <w:rFonts w:cs="Times New Roman"/>
          </w:rPr>
          <w:t xml:space="preserve">Whereas </w:t>
        </w:r>
      </w:ins>
      <w:proofErr w:type="spellStart"/>
      <w:ins w:id="781" w:author="Gabriel Nakamura" w:date="2021-06-01T16:04:00Z">
        <w:r w:rsidR="00FD263C">
          <w:rPr>
            <w:rFonts w:cs="Times New Roman"/>
          </w:rPr>
          <w:t>Phylomatic</w:t>
        </w:r>
        <w:proofErr w:type="spellEnd"/>
        <w:r w:rsidR="00FD263C">
          <w:rPr>
            <w:rFonts w:cs="Times New Roman"/>
          </w:rPr>
          <w:t xml:space="preserve"> allows the insertion of absent species only </w:t>
        </w:r>
        <w:r w:rsidR="003C4937">
          <w:rPr>
            <w:rFonts w:cs="Times New Roman"/>
          </w:rPr>
          <w:t>as congeneric or at</w:t>
        </w:r>
        <w:r w:rsidR="00FD263C">
          <w:rPr>
            <w:rFonts w:cs="Times New Roman"/>
          </w:rPr>
          <w:t xml:space="preserve"> the base node corresponding to the family of th</w:t>
        </w:r>
        <w:r w:rsidR="003C4937">
          <w:rPr>
            <w:rFonts w:cs="Times New Roman"/>
          </w:rPr>
          <w:t>e focal species</w:t>
        </w:r>
      </w:ins>
      <w:ins w:id="782" w:author="Gabriel Nakamura" w:date="2021-06-01T18:23:00Z">
        <w:r w:rsidR="006C705F">
          <w:rPr>
            <w:rFonts w:cs="Times New Roman"/>
          </w:rPr>
          <w:t xml:space="preserve"> </w:t>
        </w:r>
        <w:r w:rsidR="006C705F">
          <w:rPr>
            <w:rFonts w:cs="Times New Roman"/>
          </w:rPr>
          <w:fldChar w:fldCharType="begin" w:fldLock="1"/>
        </w:r>
      </w:ins>
      <w:r w:rsidR="00DB7D01">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nd Donoghue, 2005)","plainTextFormattedCitation":"(Webb and Donoghue, 2005)","previouslyFormattedCitation":"(Webb and Donoghue, 2005)"},"properties":{"noteIndex":0},"schema":"https://github.com/citation-style-language/schema/raw/master/csl-citation.json"}</w:instrText>
      </w:r>
      <w:r w:rsidR="006C705F">
        <w:rPr>
          <w:rFonts w:cs="Times New Roman"/>
        </w:rPr>
        <w:fldChar w:fldCharType="separate"/>
      </w:r>
      <w:r w:rsidR="006C705F" w:rsidRPr="006C705F">
        <w:rPr>
          <w:rFonts w:cs="Times New Roman"/>
          <w:noProof/>
        </w:rPr>
        <w:t>(Webb and Donoghue, 2005)</w:t>
      </w:r>
      <w:ins w:id="783" w:author="Gabriel Nakamura" w:date="2021-06-01T18:23:00Z">
        <w:r w:rsidR="006C705F">
          <w:rPr>
            <w:rFonts w:cs="Times New Roman"/>
          </w:rPr>
          <w:fldChar w:fldCharType="end"/>
        </w:r>
      </w:ins>
      <w:ins w:id="784" w:author="Gabriel Nakamura" w:date="2021-06-01T16:05:00Z">
        <w:r w:rsidR="003C4937">
          <w:rPr>
            <w:rFonts w:cs="Times New Roman"/>
          </w:rPr>
          <w:t xml:space="preserve">, </w:t>
        </w:r>
        <w:proofErr w:type="spellStart"/>
        <w:r w:rsidR="003C4937">
          <w:rPr>
            <w:rFonts w:cs="Times New Roman"/>
          </w:rPr>
          <w:t>FishPhyloMaker</w:t>
        </w:r>
        <w:proofErr w:type="spellEnd"/>
        <w:r w:rsidR="003C4937">
          <w:rPr>
            <w:rFonts w:cs="Times New Roman"/>
          </w:rPr>
          <w:t xml:space="preserve"> </w:t>
        </w:r>
        <w:r w:rsidR="003B6D64">
          <w:rPr>
            <w:rFonts w:cs="Times New Roman"/>
          </w:rPr>
          <w:t>delivers more option to the user</w:t>
        </w:r>
      </w:ins>
      <w:ins w:id="785" w:author="Gabriel Nakamura" w:date="2021-06-02T11:52:00Z">
        <w:r w:rsidR="00357EE2">
          <w:rPr>
            <w:rFonts w:cs="Times New Roman"/>
          </w:rPr>
          <w:t>s</w:t>
        </w:r>
      </w:ins>
      <w:ins w:id="786" w:author="Gabriel Nakamura" w:date="2021-06-01T16:05:00Z">
        <w:r w:rsidR="003B6D64">
          <w:rPr>
            <w:rFonts w:cs="Times New Roman"/>
          </w:rPr>
          <w:t xml:space="preserve"> </w:t>
        </w:r>
      </w:ins>
      <w:ins w:id="787" w:author="Gabriel Nakamura" w:date="2021-06-02T11:53:00Z">
        <w:r w:rsidR="0062333D">
          <w:rPr>
            <w:rFonts w:cs="Times New Roman"/>
          </w:rPr>
          <w:t>due to</w:t>
        </w:r>
      </w:ins>
      <w:ins w:id="788" w:author="Gabriel Nakamura" w:date="2021-06-01T16:05:00Z">
        <w:r w:rsidR="003B6D64">
          <w:rPr>
            <w:rFonts w:cs="Times New Roman"/>
          </w:rPr>
          <w:t xml:space="preserve"> a</w:t>
        </w:r>
      </w:ins>
      <w:ins w:id="789" w:author="Gabriel Nakamura" w:date="2021-06-02T11:53:00Z">
        <w:r w:rsidR="0062333D">
          <w:rPr>
            <w:rFonts w:cs="Times New Roman"/>
          </w:rPr>
          <w:t>n</w:t>
        </w:r>
      </w:ins>
      <w:ins w:id="790" w:author="Gabriel Nakamura" w:date="2021-06-01T16:05:00Z">
        <w:r w:rsidR="003B6D64">
          <w:rPr>
            <w:rFonts w:cs="Times New Roman"/>
          </w:rPr>
          <w:t xml:space="preserve"> </w:t>
        </w:r>
      </w:ins>
      <w:ins w:id="791" w:author="Gabriel Nakamura" w:date="2021-06-01T16:06:00Z">
        <w:r w:rsidR="003B6D64">
          <w:rPr>
            <w:rFonts w:cs="Times New Roman"/>
          </w:rPr>
          <w:t xml:space="preserve">interactive procedure of insertion that can be fully </w:t>
        </w:r>
        <w:r w:rsidR="00DF53BF">
          <w:rPr>
            <w:rFonts w:cs="Times New Roman"/>
          </w:rPr>
          <w:t xml:space="preserve">reproducible since the insertions can be </w:t>
        </w:r>
        <w:proofErr w:type="spellStart"/>
        <w:r w:rsidR="00DF53BF">
          <w:rPr>
            <w:rFonts w:cs="Times New Roman"/>
          </w:rPr>
          <w:t>registred</w:t>
        </w:r>
        <w:proofErr w:type="spellEnd"/>
        <w:r w:rsidR="00DF53BF">
          <w:rPr>
            <w:rFonts w:cs="Times New Roman"/>
          </w:rPr>
          <w:t xml:space="preserve"> in an R script, </w:t>
        </w:r>
      </w:ins>
      <w:ins w:id="792" w:author="Gabriel Nakamura" w:date="2021-06-01T16:07:00Z">
        <w:r w:rsidR="00DF53BF">
          <w:rPr>
            <w:rFonts w:cs="Times New Roman"/>
          </w:rPr>
          <w:t>providing,</w:t>
        </w:r>
      </w:ins>
      <w:ins w:id="793" w:author="Gabriel Nakamura" w:date="2021-06-01T16:06:00Z">
        <w:r w:rsidR="00DF53BF">
          <w:rPr>
            <w:rFonts w:cs="Times New Roman"/>
          </w:rPr>
          <w:t xml:space="preserve"> at the same time, </w:t>
        </w:r>
      </w:ins>
      <w:ins w:id="794" w:author="Gabriel Nakamura" w:date="2021-06-01T16:07:00Z">
        <w:r w:rsidR="00DF53BF">
          <w:rPr>
            <w:rFonts w:cs="Times New Roman"/>
          </w:rPr>
          <w:t xml:space="preserve">more flexibility and the same level of reproducibility of </w:t>
        </w:r>
      </w:ins>
      <w:ins w:id="795" w:author="Gabriel Nakamura" w:date="2021-06-01T18:24:00Z">
        <w:r w:rsidR="00DB7D01">
          <w:rPr>
            <w:rFonts w:cs="Times New Roman"/>
          </w:rPr>
          <w:t xml:space="preserve">other </w:t>
        </w:r>
      </w:ins>
      <w:ins w:id="796" w:author="Gabriel Nakamura" w:date="2021-06-01T16:07:00Z">
        <w:r w:rsidR="00DF53BF">
          <w:rPr>
            <w:rFonts w:cs="Times New Roman"/>
          </w:rPr>
          <w:t xml:space="preserve">algorithms designed for similar </w:t>
        </w:r>
        <w:proofErr w:type="spellStart"/>
        <w:r w:rsidR="00DF53BF">
          <w:rPr>
            <w:rFonts w:cs="Times New Roman"/>
          </w:rPr>
          <w:t>propouses</w:t>
        </w:r>
      </w:ins>
      <w:proofErr w:type="spellEnd"/>
      <w:ins w:id="797" w:author="Gabriel Nakamura" w:date="2021-06-01T18:24:00Z">
        <w:r w:rsidR="00DB7D01">
          <w:rPr>
            <w:rFonts w:cs="Times New Roman"/>
          </w:rPr>
          <w:t xml:space="preserve"> (e.g. </w:t>
        </w:r>
        <w:r w:rsidR="00DB7D01">
          <w:rPr>
            <w:rFonts w:cs="Times New Roman"/>
          </w:rPr>
          <w:fldChar w:fldCharType="begin" w:fldLock="1"/>
        </w:r>
      </w:ins>
      <w:r w:rsidR="00B7158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mendeley":{"formattedCitation":"(Jin and Qian, 2019)","manualFormatting":"Jin and Qian, 2019)","plainTextFormattedCitation":"(Jin and Qian, 2019)","previouslyFormattedCitation":"(Jin and Qian, 2019)"},"properties":{"noteIndex":0},"schema":"https://github.com/citation-style-language/schema/raw/master/csl-citation.json"}</w:instrText>
      </w:r>
      <w:r w:rsidR="00DB7D01">
        <w:rPr>
          <w:rFonts w:cs="Times New Roman"/>
        </w:rPr>
        <w:fldChar w:fldCharType="separate"/>
      </w:r>
      <w:del w:id="798" w:author="Gabriel Nakamura" w:date="2021-06-01T18:24:00Z">
        <w:r w:rsidR="00DB7D01" w:rsidRPr="00DB7D01" w:rsidDel="00DB7D01">
          <w:rPr>
            <w:rFonts w:cs="Times New Roman"/>
            <w:noProof/>
          </w:rPr>
          <w:delText>(</w:delText>
        </w:r>
      </w:del>
      <w:r w:rsidR="00DB7D01" w:rsidRPr="00DB7D01">
        <w:rPr>
          <w:rFonts w:cs="Times New Roman"/>
          <w:noProof/>
        </w:rPr>
        <w:t>Jin and Qian, 2019)</w:t>
      </w:r>
      <w:ins w:id="799" w:author="Gabriel Nakamura" w:date="2021-06-01T18:24:00Z">
        <w:r w:rsidR="00DB7D01">
          <w:rPr>
            <w:rFonts w:cs="Times New Roman"/>
          </w:rPr>
          <w:fldChar w:fldCharType="end"/>
        </w:r>
      </w:ins>
      <w:ins w:id="800" w:author="Gabriel Nakamura" w:date="2021-06-01T16:07:00Z">
        <w:r w:rsidR="00DF53BF">
          <w:rPr>
            <w:rFonts w:cs="Times New Roman"/>
          </w:rPr>
          <w:t>.</w:t>
        </w:r>
      </w:ins>
      <w:ins w:id="801" w:author="Gabriel Nakamura" w:date="2021-06-02T11:53:00Z">
        <w:r w:rsidR="0062333D">
          <w:rPr>
            <w:rFonts w:cs="Times New Roman"/>
          </w:rPr>
          <w:t xml:space="preserve"> This interactive option is a novelty regarding the other </w:t>
        </w:r>
        <w:r w:rsidR="00C95F69">
          <w:rPr>
            <w:rFonts w:cs="Times New Roman"/>
          </w:rPr>
          <w:t xml:space="preserve">option that present </w:t>
        </w:r>
      </w:ins>
      <w:ins w:id="802" w:author="Gabriel Nakamura" w:date="2021-06-02T11:54:00Z">
        <w:r w:rsidR="00C95F69">
          <w:rPr>
            <w:rFonts w:cs="Times New Roman"/>
          </w:rPr>
          <w:t>similar insertion algorithms (</w:t>
        </w:r>
        <w:proofErr w:type="gramStart"/>
        <w:r w:rsidR="003C6097">
          <w:rPr>
            <w:rFonts w:cs="Times New Roman"/>
          </w:rPr>
          <w:t>e.g.</w:t>
        </w:r>
        <w:proofErr w:type="gramEnd"/>
        <w:r w:rsidR="003C6097">
          <w:rPr>
            <w:rFonts w:cs="Times New Roman"/>
          </w:rPr>
          <w:t xml:space="preserve"> </w:t>
        </w:r>
        <w:proofErr w:type="spellStart"/>
        <w:r w:rsidR="003C6097">
          <w:rPr>
            <w:rFonts w:cs="Times New Roman"/>
          </w:rPr>
          <w:t>Phylomatic</w:t>
        </w:r>
        <w:proofErr w:type="spellEnd"/>
        <w:r w:rsidR="00C95F69">
          <w:rPr>
            <w:rFonts w:cs="Times New Roman"/>
          </w:rPr>
          <w:t>).</w:t>
        </w:r>
      </w:ins>
    </w:p>
    <w:p w14:paraId="2695274B" w14:textId="2EBE946E" w:rsidR="005327B3" w:rsidRPr="00C65FBC" w:rsidDel="00B7158E" w:rsidRDefault="00251594" w:rsidP="00925453">
      <w:pPr>
        <w:ind w:firstLine="708"/>
        <w:rPr>
          <w:ins w:id="803" w:author="Aline Richter" w:date="2021-05-20T15:54:00Z"/>
          <w:del w:id="804" w:author="Gabriel Nakamura" w:date="2021-06-01T18:30:00Z"/>
          <w:rFonts w:cs="Times New Roman"/>
          <w:lang w:val="pt-BR"/>
          <w:rPrChange w:id="805" w:author="Aline Richter" w:date="2021-05-21T18:56:00Z">
            <w:rPr>
              <w:ins w:id="806" w:author="Aline Richter" w:date="2021-05-20T15:54:00Z"/>
              <w:del w:id="807" w:author="Gabriel Nakamura" w:date="2021-06-01T18:30:00Z"/>
              <w:rFonts w:cs="Times New Roman"/>
            </w:rPr>
          </w:rPrChange>
        </w:rPr>
        <w:pPrChange w:id="808" w:author="Gabriel Nakamura" w:date="2021-06-01T15:43:00Z">
          <w:pPr/>
        </w:pPrChange>
      </w:pPr>
      <w:ins w:id="809" w:author="Gabriel Nakamura" w:date="2021-06-02T11:54:00Z">
        <w:r>
          <w:rPr>
            <w:rFonts w:cs="Times New Roman"/>
          </w:rPr>
          <w:t>Understand how t</w:t>
        </w:r>
      </w:ins>
      <w:ins w:id="810" w:author="Gabriel Nakamura" w:date="2021-06-02T11:55:00Z">
        <w:r>
          <w:rPr>
            <w:rFonts w:cs="Times New Roman"/>
          </w:rPr>
          <w:t xml:space="preserve">he </w:t>
        </w:r>
        <w:r w:rsidR="00855121">
          <w:rPr>
            <w:rFonts w:cs="Times New Roman"/>
          </w:rPr>
          <w:t xml:space="preserve">Darwinian shortfall is distributed along the phylogenetic tree is of paramount importance to guide our efforts regarding on the </w:t>
        </w:r>
      </w:ins>
      <w:ins w:id="811" w:author="Gabriel Nakamura" w:date="2021-06-02T11:56:00Z">
        <w:r w:rsidR="00BA593A">
          <w:rPr>
            <w:rFonts w:cs="Times New Roman"/>
          </w:rPr>
          <w:t xml:space="preserve">clades that needs increased efforts of systematics. </w:t>
        </w:r>
        <w:r w:rsidR="005B2F9F">
          <w:rPr>
            <w:rFonts w:cs="Times New Roman"/>
          </w:rPr>
          <w:t xml:space="preserve">We can see that the </w:t>
        </w:r>
      </w:ins>
      <w:ins w:id="812" w:author="Gabriel Nakamura" w:date="2021-06-02T11:57:00Z">
        <w:r w:rsidR="004E58F4">
          <w:rPr>
            <w:rFonts w:cs="Times New Roman"/>
          </w:rPr>
          <w:t>phylogenetic gaps in our knowledge of ray-</w:t>
        </w:r>
      </w:ins>
      <w:ins w:id="813" w:author="Gabriel Nakamura" w:date="2021-06-02T11:58:00Z">
        <w:r w:rsidR="004E58F4">
          <w:rPr>
            <w:rFonts w:cs="Times New Roman"/>
          </w:rPr>
          <w:t xml:space="preserve">finned fishes is highly </w:t>
        </w:r>
        <w:r w:rsidR="00112A69">
          <w:rPr>
            <w:rFonts w:cs="Times New Roman"/>
          </w:rPr>
          <w:t xml:space="preserve">geographically biased, with </w:t>
        </w:r>
      </w:ins>
      <w:proofErr w:type="spellStart"/>
      <w:ins w:id="814" w:author="Gabriel Nakamura" w:date="2021-06-02T11:59:00Z">
        <w:r w:rsidR="00112A69">
          <w:rPr>
            <w:rFonts w:cs="Times New Roman"/>
          </w:rPr>
          <w:t>tropical</w:t>
        </w:r>
        <w:r w:rsidR="000C1A30">
          <w:rPr>
            <w:rFonts w:cs="Times New Roman"/>
          </w:rPr>
          <w:t>basins</w:t>
        </w:r>
        <w:proofErr w:type="spellEnd"/>
        <w:r w:rsidR="000C1A30">
          <w:rPr>
            <w:rFonts w:cs="Times New Roman"/>
          </w:rPr>
          <w:t xml:space="preserve"> presenting the higher levels of Darwinian shortfalls.</w:t>
        </w:r>
      </w:ins>
      <w:ins w:id="815" w:author="Aline Richter" w:date="2021-05-20T16:04:00Z">
        <w:del w:id="816" w:author="Gabriel Nakamura" w:date="2021-06-01T18:24:00Z">
          <w:r w:rsidR="00250DF3" w:rsidDel="00852B41">
            <w:rPr>
              <w:rFonts w:cs="Times New Roman"/>
            </w:rPr>
            <w:delText>Whereas</w:delText>
          </w:r>
        </w:del>
        <w:del w:id="817" w:author="Gabriel Nakamura" w:date="2021-06-02T12:00:00Z">
          <w:r w:rsidR="00250DF3" w:rsidDel="009F2DED">
            <w:rPr>
              <w:rFonts w:cs="Times New Roman"/>
            </w:rPr>
            <w:delText xml:space="preserve"> tropical region are recognized as </w:delText>
          </w:r>
        </w:del>
      </w:ins>
      <w:ins w:id="818" w:author="Aline Richter" w:date="2021-05-20T16:09:00Z">
        <w:del w:id="819" w:author="Gabriel Nakamura" w:date="2021-06-02T12:00:00Z">
          <w:r w:rsidR="00250DF3" w:rsidDel="009F2DED">
            <w:rPr>
              <w:rFonts w:cs="Times New Roman"/>
            </w:rPr>
            <w:delText>biodiversity hotspots, the</w:delText>
          </w:r>
        </w:del>
        <w:r w:rsidR="00250DF3">
          <w:rPr>
            <w:rFonts w:cs="Times New Roman"/>
          </w:rPr>
          <w:t xml:space="preserve"> </w:t>
        </w:r>
      </w:ins>
      <w:ins w:id="820" w:author="Aline Richter" w:date="2021-05-20T16:11:00Z">
        <w:del w:id="821" w:author="Gabriel Nakamura" w:date="2021-06-01T18:30:00Z">
          <w:r w:rsidR="00807AF1" w:rsidDel="002E251A">
            <w:rPr>
              <w:rFonts w:cs="Times New Roman"/>
            </w:rPr>
            <w:delText>information</w:delText>
          </w:r>
        </w:del>
      </w:ins>
      <w:ins w:id="822" w:author="Gabriel Nakamura" w:date="2021-06-01T18:30:00Z">
        <w:r w:rsidR="002E251A">
          <w:rPr>
            <w:rFonts w:cs="Times New Roman"/>
          </w:rPr>
          <w:t>This</w:t>
        </w:r>
      </w:ins>
      <w:ins w:id="823" w:author="Aline Richter" w:date="2021-05-20T16:11:00Z">
        <w:r w:rsidR="00807AF1">
          <w:rPr>
            <w:rFonts w:cs="Times New Roman"/>
          </w:rPr>
          <w:t xml:space="preserve"> </w:t>
        </w:r>
        <w:del w:id="824" w:author="Gabriel Nakamura" w:date="2021-06-02T12:00:00Z">
          <w:r w:rsidR="00807AF1" w:rsidDel="009F2DED">
            <w:rPr>
              <w:rFonts w:cs="Times New Roman"/>
            </w:rPr>
            <w:delText>loss</w:delText>
          </w:r>
        </w:del>
      </w:ins>
      <w:ins w:id="825" w:author="Gabriel Nakamura" w:date="2021-06-02T12:00:00Z">
        <w:r w:rsidR="009F2DED">
          <w:rPr>
            <w:rFonts w:cs="Times New Roman"/>
          </w:rPr>
          <w:t>gap in evolutionary knowledge</w:t>
        </w:r>
      </w:ins>
      <w:ins w:id="826" w:author="Aline Richter" w:date="2021-05-20T16:18:00Z">
        <w:r w:rsidR="00673CD8">
          <w:rPr>
            <w:rFonts w:cs="Times New Roman"/>
          </w:rPr>
          <w:t xml:space="preserve"> could lead </w:t>
        </w:r>
        <w:del w:id="827" w:author="Gabriel Nakamura" w:date="2021-06-01T18:30:00Z">
          <w:r w:rsidR="00673CD8" w:rsidDel="002E251A">
            <w:rPr>
              <w:rFonts w:cs="Times New Roman"/>
            </w:rPr>
            <w:delText xml:space="preserve">with </w:delText>
          </w:r>
        </w:del>
        <w:r w:rsidR="00673CD8">
          <w:rPr>
            <w:rFonts w:cs="Times New Roman"/>
          </w:rPr>
          <w:t xml:space="preserve">a </w:t>
        </w:r>
        <w:del w:id="828" w:author="Gabriel Nakamura" w:date="2021-06-01T18:30:00Z">
          <w:r w:rsidR="00673CD8" w:rsidDel="002E251A">
            <w:rPr>
              <w:rFonts w:cs="Times New Roman"/>
            </w:rPr>
            <w:delText xml:space="preserve">larger </w:delText>
          </w:r>
        </w:del>
        <w:r w:rsidR="00673CD8">
          <w:rPr>
            <w:rFonts w:cs="Times New Roman"/>
          </w:rPr>
          <w:t xml:space="preserve">bias </w:t>
        </w:r>
      </w:ins>
      <w:ins w:id="829" w:author="Aline Richter" w:date="2021-05-20T16:23:00Z">
        <w:r w:rsidR="00F739AE">
          <w:rPr>
            <w:rFonts w:cs="Times New Roman"/>
          </w:rPr>
          <w:t>in</w:t>
        </w:r>
      </w:ins>
      <w:ins w:id="830" w:author="Gabriel Nakamura" w:date="2021-06-01T18:30:00Z">
        <w:r w:rsidR="002E251A">
          <w:rPr>
            <w:rFonts w:cs="Times New Roman"/>
          </w:rPr>
          <w:t xml:space="preserve"> the</w:t>
        </w:r>
      </w:ins>
      <w:ins w:id="831" w:author="Aline Richter" w:date="2021-05-20T16:23:00Z">
        <w:r w:rsidR="00F739AE">
          <w:rPr>
            <w:rFonts w:cs="Times New Roman"/>
          </w:rPr>
          <w:t xml:space="preserve"> evaluation of evolutionary</w:t>
        </w:r>
      </w:ins>
      <w:ins w:id="832" w:author="Aline Richter" w:date="2021-05-20T16:25:00Z">
        <w:r w:rsidR="00F739AE">
          <w:rPr>
            <w:rFonts w:cs="Times New Roman"/>
          </w:rPr>
          <w:t xml:space="preserve"> history </w:t>
        </w:r>
      </w:ins>
      <w:ins w:id="833" w:author="Aline Richter" w:date="2021-05-20T16:26:00Z">
        <w:r w:rsidR="00191C72">
          <w:rPr>
            <w:rFonts w:cs="Times New Roman"/>
          </w:rPr>
          <w:t xml:space="preserve">or macroecological patterns </w:t>
        </w:r>
      </w:ins>
      <w:ins w:id="834" w:author="Aline Richter" w:date="2021-05-20T16:25:00Z">
        <w:r w:rsidR="00F739AE">
          <w:rPr>
            <w:rFonts w:cs="Times New Roman"/>
          </w:rPr>
          <w:t>for fish assemblages</w:t>
        </w:r>
      </w:ins>
      <w:ins w:id="835" w:author="Gabriel Nakamura" w:date="2021-06-01T18:30:00Z">
        <w:r w:rsidR="00422900">
          <w:rPr>
            <w:rFonts w:cs="Times New Roman"/>
          </w:rPr>
          <w:t xml:space="preserve"> in </w:t>
        </w:r>
      </w:ins>
      <w:ins w:id="836" w:author="Gabriel Nakamura" w:date="2021-06-02T12:00:00Z">
        <w:r w:rsidR="009F2DED">
          <w:rPr>
            <w:rFonts w:cs="Times New Roman"/>
          </w:rPr>
          <w:t xml:space="preserve">these </w:t>
        </w:r>
      </w:ins>
      <w:ins w:id="837" w:author="Gabriel Nakamura" w:date="2021-06-01T18:30:00Z">
        <w:r w:rsidR="00422900">
          <w:rPr>
            <w:rFonts w:cs="Times New Roman"/>
          </w:rPr>
          <w:t>region</w:t>
        </w:r>
      </w:ins>
      <w:ins w:id="838" w:author="Aline Richter" w:date="2021-05-20T16:25:00Z">
        <w:r w:rsidR="00F739AE">
          <w:rPr>
            <w:rFonts w:cs="Times New Roman"/>
          </w:rPr>
          <w:t>.</w:t>
        </w:r>
      </w:ins>
      <w:ins w:id="839" w:author="Aline Richter" w:date="2021-05-21T14:17:00Z">
        <w:r w:rsidR="009303AB">
          <w:rPr>
            <w:rFonts w:cs="Times New Roman"/>
          </w:rPr>
          <w:t xml:space="preserve"> </w:t>
        </w:r>
      </w:ins>
      <w:ins w:id="840" w:author="Gabriel Nakamura" w:date="2021-06-02T12:01:00Z">
        <w:r w:rsidR="00382F89">
          <w:rPr>
            <w:rFonts w:cs="Times New Roman"/>
          </w:rPr>
          <w:t xml:space="preserve">Some factors can be pointed to explain this bias. </w:t>
        </w:r>
        <w:r w:rsidR="00496AC5">
          <w:rPr>
            <w:rFonts w:cs="Times New Roman"/>
          </w:rPr>
          <w:t xml:space="preserve">First, </w:t>
        </w:r>
      </w:ins>
      <w:commentRangeStart w:id="841"/>
      <w:ins w:id="842" w:author="Aline Richter" w:date="2021-05-21T14:30:00Z">
        <w:del w:id="843" w:author="Gabriel Nakamura" w:date="2021-06-02T12:01:00Z">
          <w:r w:rsidR="005C5965" w:rsidDel="00496AC5">
            <w:rPr>
              <w:rFonts w:cs="Times New Roman"/>
            </w:rPr>
            <w:delText xml:space="preserve">Generally, </w:delText>
          </w:r>
        </w:del>
      </w:ins>
      <w:ins w:id="844" w:author="Aline Richter" w:date="2021-05-21T14:31:00Z">
        <w:r w:rsidR="005C5965">
          <w:rPr>
            <w:rFonts w:cs="Times New Roman"/>
          </w:rPr>
          <w:t>the existence of the lack in biodiversity knowledge</w:t>
        </w:r>
      </w:ins>
      <w:ins w:id="845" w:author="Aline Richter" w:date="2021-05-21T14:32:00Z">
        <w:r w:rsidR="0089477C">
          <w:rPr>
            <w:rFonts w:cs="Times New Roman"/>
          </w:rPr>
          <w:t xml:space="preserve"> is related with the rate </w:t>
        </w:r>
      </w:ins>
      <w:ins w:id="846" w:author="Aline Richter" w:date="2021-05-21T14:33:00Z">
        <w:r w:rsidR="0089477C">
          <w:rPr>
            <w:rFonts w:cs="Times New Roman"/>
          </w:rPr>
          <w:t xml:space="preserve">of </w:t>
        </w:r>
      </w:ins>
      <w:ins w:id="847" w:author="Aline Richter" w:date="2021-05-21T14:34:00Z">
        <w:r w:rsidR="0089477C">
          <w:rPr>
            <w:rFonts w:cs="Times New Roman"/>
          </w:rPr>
          <w:t xml:space="preserve">formation of </w:t>
        </w:r>
      </w:ins>
      <w:ins w:id="848" w:author="Aline Richter" w:date="2021-05-21T14:35:00Z">
        <w:r w:rsidR="0089477C">
          <w:rPr>
            <w:rFonts w:cs="Times New Roman"/>
          </w:rPr>
          <w:t xml:space="preserve">new species, which we </w:t>
        </w:r>
      </w:ins>
      <w:proofErr w:type="spellStart"/>
      <w:ins w:id="849" w:author="Aline Richter" w:date="2021-05-21T14:36:00Z">
        <w:r w:rsidR="0089477C">
          <w:rPr>
            <w:rFonts w:cs="Times New Roman"/>
          </w:rPr>
          <w:t>can not</w:t>
        </w:r>
        <w:proofErr w:type="spellEnd"/>
        <w:r w:rsidR="0089477C">
          <w:rPr>
            <w:rFonts w:cs="Times New Roman"/>
          </w:rPr>
          <w:t xml:space="preserve"> </w:t>
        </w:r>
      </w:ins>
      <w:ins w:id="850" w:author="Aline Richter" w:date="2021-05-21T14:37:00Z">
        <w:r w:rsidR="00581E75">
          <w:rPr>
            <w:rFonts w:cs="Times New Roman"/>
          </w:rPr>
          <w:t xml:space="preserve">describe </w:t>
        </w:r>
      </w:ins>
      <w:ins w:id="851" w:author="Aline Richter" w:date="2021-05-21T14:38:00Z">
        <w:r w:rsidR="00581E75">
          <w:rPr>
            <w:rFonts w:cs="Times New Roman"/>
          </w:rPr>
          <w:t xml:space="preserve">at the same speed </w:t>
        </w:r>
        <w:r w:rsidR="00581E75">
          <w:rPr>
            <w:rFonts w:cs="Times New Roman"/>
          </w:rPr>
          <w:fldChar w:fldCharType="begin" w:fldLock="1"/>
        </w:r>
      </w:ins>
      <w:r w:rsidR="00BB366E">
        <w:rPr>
          <w:rFonts w:cs="Times New Roman"/>
        </w:rPr>
        <w:instrText>ADDIN CSL_CITATION {"citationItems":[{"id":"ITEM-1","itemData":{"DOI":"10.1146/annurev-ecolsys-112414-054400","ISSN":"15452069","abstract":"Ecologists and evolutionary biologists are increasingly using big-data approaches to tackle questions at large spatial, taxonomic, and temporal scales. However, despite recent efforts to gather two centuries of biodiversity inventories into comprehensive databases, many crucial research questions remain unanswered. Here, we update the concept of knowledge shortfalls and review the tradeoffs between generality and uncertainty. We present seven key shortfalls of current biodiversity data. Four previously proposed shortfalls pinpoint knowledge gaps for species taxonomy (Linnean), distribution (Wallacean), abundance (Prestonian), and evolutionary patterns (Darwinian). We also redefine the Hutchinsonian shortfall to apply to the abiotic tolerances of species and propose new shortfalls relating to limited knowledge of species traits (Raunkiæran) and biotic interactions (Eltonian). We conclude with a general framework for the combined impacts and consequences of shortfalls of large-scale biodiversity knowledge for evolutionary and ecological research and consider ways of overcoming the seven shortfalls and dealing with the uncertainty they generate.","author":[{"dropping-particle":"","family":"Hortal","given":"Joaquín","non-dropping-particle":"","parse-names":false,"suffix":""},{"dropping-particle":"","family":"Bello","given":"Francesco","non-dropping-particle":"De","parse-names":false,"suffix":""},{"dropping-particle":"","family":"Diniz-Filho","given":"José Alexandre F.","non-dropping-particle":"","parse-names":false,"suffix":""},{"dropping-particle":"","family":"Lewinsohn","given":"Thomas M.","non-dropping-particle":"","parse-names":false,"suffix":""},{"dropping-particle":"","family":"Lobo","given":"Jorge M.","non-dropping-particle":"","parse-names":false,"suffix":""},{"dropping-particle":"","family":"Ladle","given":"Richard J.","non-dropping-particle":"","parse-names":false,"suffix":""}],"container-title":"Annual Review of Ecology, Evolution, and Systematics","id":"ITEM-1","issue":"October","issued":{"date-parts":[["2015"]]},"page":"523-549","title":"Seven Shortfalls that Beset Large-Scale Knowledge of Biodiversity","type":"article-journal","volume":"46"},"uris":["http://www.mendeley.com/documents/?uuid=def5c976-49b7-4cb0-8a72-de79a16b72ed","http://www.mendeley.com/documents/?uuid=cde6c176-6bc8-426f-9609-1967ebddc8ba"]}],"mendeley":{"formattedCitation":"(Hortal et al., 2015)","plainTextFormattedCitation":"(Hortal et al., 2015)","previouslyFormattedCitation":"(Hortal et al., 2015)"},"properties":{"noteIndex":0},"schema":"https://github.com/citation-style-language/schema/raw/master/csl-citation.json"}</w:instrText>
      </w:r>
      <w:r w:rsidR="00581E75">
        <w:rPr>
          <w:rFonts w:cs="Times New Roman"/>
        </w:rPr>
        <w:fldChar w:fldCharType="separate"/>
      </w:r>
      <w:r w:rsidR="00581E75" w:rsidRPr="00581E75">
        <w:rPr>
          <w:rFonts w:cs="Times New Roman"/>
          <w:noProof/>
        </w:rPr>
        <w:t>(Hortal et al., 2015)</w:t>
      </w:r>
      <w:ins w:id="852" w:author="Aline Richter" w:date="2021-05-21T14:38:00Z">
        <w:r w:rsidR="00581E75">
          <w:rPr>
            <w:rFonts w:cs="Times New Roman"/>
          </w:rPr>
          <w:fldChar w:fldCharType="end"/>
        </w:r>
      </w:ins>
      <w:ins w:id="853" w:author="Gabriel Nakamura" w:date="2021-06-01T18:31:00Z">
        <w:r w:rsidR="00B7158E">
          <w:rPr>
            <w:rFonts w:cs="Times New Roman"/>
          </w:rPr>
          <w:t>,</w:t>
        </w:r>
      </w:ins>
      <w:ins w:id="854" w:author="Aline Richter" w:date="2021-05-21T14:39:00Z">
        <w:del w:id="855" w:author="Gabriel Nakamura" w:date="2021-06-01T18:31:00Z">
          <w:r w:rsidR="00581E75" w:rsidDel="00B7158E">
            <w:rPr>
              <w:rFonts w:cs="Times New Roman"/>
            </w:rPr>
            <w:delText>.</w:delText>
          </w:r>
        </w:del>
        <w:r w:rsidR="00581E75">
          <w:rPr>
            <w:rFonts w:cs="Times New Roman"/>
          </w:rPr>
          <w:t xml:space="preserve"> </w:t>
        </w:r>
      </w:ins>
      <w:proofErr w:type="spellStart"/>
      <w:ins w:id="856" w:author="Gabriel Nakamura" w:date="2021-06-01T18:31:00Z">
        <w:r w:rsidR="00B7158E">
          <w:rPr>
            <w:rFonts w:cs="Times New Roman"/>
          </w:rPr>
          <w:t>b</w:t>
        </w:r>
      </w:ins>
      <w:ins w:id="857" w:author="Aline Richter" w:date="2021-05-21T14:39:00Z">
        <w:del w:id="858" w:author="Gabriel Nakamura" w:date="2021-06-01T18:31:00Z">
          <w:r w:rsidR="00581E75" w:rsidDel="00B7158E">
            <w:rPr>
              <w:rFonts w:cs="Times New Roman"/>
            </w:rPr>
            <w:delText>B</w:delText>
          </w:r>
        </w:del>
        <w:r w:rsidR="00581E75">
          <w:rPr>
            <w:rFonts w:cs="Times New Roman"/>
          </w:rPr>
          <w:t>eside</w:t>
        </w:r>
        <w:proofErr w:type="spellEnd"/>
        <w:r w:rsidR="00581E75">
          <w:rPr>
            <w:rFonts w:cs="Times New Roman"/>
          </w:rPr>
          <w:t xml:space="preserve"> that, </w:t>
        </w:r>
      </w:ins>
      <w:ins w:id="859" w:author="Aline Richter" w:date="2021-05-21T14:55:00Z">
        <w:r w:rsidR="008B6216">
          <w:rPr>
            <w:rFonts w:cs="Times New Roman"/>
          </w:rPr>
          <w:t>richest regions</w:t>
        </w:r>
      </w:ins>
      <w:ins w:id="860" w:author="Aline Richter" w:date="2021-05-21T14:56:00Z">
        <w:r w:rsidR="008B6216">
          <w:rPr>
            <w:rFonts w:cs="Times New Roman"/>
          </w:rPr>
          <w:t xml:space="preserve"> need for more sampling effort and research </w:t>
        </w:r>
        <w:proofErr w:type="spellStart"/>
        <w:r w:rsidR="008B6216">
          <w:rPr>
            <w:rFonts w:cs="Times New Roman"/>
          </w:rPr>
          <w:t>investiment</w:t>
        </w:r>
        <w:proofErr w:type="spellEnd"/>
        <w:r w:rsidR="008B6216">
          <w:rPr>
            <w:rFonts w:cs="Times New Roman"/>
          </w:rPr>
          <w:t xml:space="preserve"> to access a rel</w:t>
        </w:r>
      </w:ins>
      <w:ins w:id="861" w:author="Aline Richter" w:date="2021-05-21T14:57:00Z">
        <w:r w:rsidR="008B6216">
          <w:rPr>
            <w:rFonts w:cs="Times New Roman"/>
          </w:rPr>
          <w:t>iable representativeness of total biodiversity</w:t>
        </w:r>
      </w:ins>
      <w:ins w:id="862" w:author="Gabriel Nakamura" w:date="2021-06-01T18:30:00Z">
        <w:r w:rsidR="00B7158E">
          <w:t>.</w:t>
        </w:r>
      </w:ins>
      <w:ins w:id="863" w:author="Aline Richter" w:date="2021-05-21T14:57:00Z">
        <w:del w:id="864" w:author="Gabriel Nakamura" w:date="2021-06-01T18:30:00Z">
          <w:r w:rsidR="008B6216" w:rsidDel="00B7158E">
            <w:rPr>
              <w:rFonts w:cs="Times New Roman"/>
            </w:rPr>
            <w:delText xml:space="preserve"> (</w:delText>
          </w:r>
        </w:del>
      </w:ins>
    </w:p>
    <w:p w14:paraId="2C19223F" w14:textId="3A932337" w:rsidR="00912DBA" w:rsidDel="00FF7ADC" w:rsidRDefault="00077CBD">
      <w:pPr>
        <w:keepNext/>
        <w:ind w:firstLine="708"/>
        <w:rPr>
          <w:ins w:id="865" w:author="Aline Richter" w:date="2021-05-20T15:42:00Z"/>
          <w:moveFrom w:id="866" w:author="Gabriel Nakamura" w:date="2021-06-01T15:52:00Z"/>
        </w:rPr>
        <w:pPrChange w:id="867" w:author="Aline Richter" w:date="2021-05-20T15:42:00Z">
          <w:pPr>
            <w:ind w:firstLine="708"/>
          </w:pPr>
        </w:pPrChange>
      </w:pPr>
      <w:moveFromRangeStart w:id="868" w:author="Gabriel Nakamura" w:date="2021-06-01T15:52:00Z" w:name="move73455189"/>
      <w:moveFrom w:id="869" w:author="Gabriel Nakamura" w:date="2021-06-01T15:52:00Z">
        <w:ins w:id="870" w:author="Aline Richter" w:date="2021-05-20T15:38:00Z">
          <w:r w:rsidDel="00FF7ADC">
            <w:rPr>
              <w:rFonts w:cs="Times New Roman"/>
              <w:noProof/>
            </w:rPr>
            <w:drawing>
              <wp:inline distT="0" distB="0" distL="0" distR="0" wp14:anchorId="2C199EBF" wp14:editId="6C147755">
                <wp:extent cx="6551876" cy="3275938"/>
                <wp:effectExtent l="0" t="0" r="1905"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54508" cy="3277254"/>
                        </a:xfrm>
                        <a:prstGeom prst="rect">
                          <a:avLst/>
                        </a:prstGeom>
                      </pic:spPr>
                    </pic:pic>
                  </a:graphicData>
                </a:graphic>
              </wp:inline>
            </w:drawing>
          </w:r>
        </w:ins>
      </w:moveFrom>
    </w:p>
    <w:p w14:paraId="11262EEC" w14:textId="2BCF997B" w:rsidR="00077CBD" w:rsidRPr="00912DBA" w:rsidDel="00FF7ADC" w:rsidRDefault="00912DBA">
      <w:pPr>
        <w:rPr>
          <w:ins w:id="871" w:author="Aline Richter" w:date="2021-05-20T15:38:00Z"/>
          <w:moveFrom w:id="872" w:author="Gabriel Nakamura" w:date="2021-06-01T15:52:00Z"/>
        </w:rPr>
        <w:pPrChange w:id="873" w:author="Aline Richter" w:date="2021-05-20T15:42:00Z">
          <w:pPr>
            <w:ind w:firstLine="708"/>
          </w:pPr>
        </w:pPrChange>
      </w:pPr>
      <w:moveFrom w:id="874" w:author="Gabriel Nakamura" w:date="2021-06-01T15:52:00Z">
        <w:ins w:id="875" w:author="Aline Richter" w:date="2021-05-20T15:42:00Z">
          <w:r w:rsidDel="00FF7ADC">
            <w:t xml:space="preserve">Figure </w:t>
          </w:r>
          <w:r w:rsidDel="00FF7ADC">
            <w:fldChar w:fldCharType="begin"/>
          </w:r>
          <w:r w:rsidRPr="00FF7ADC" w:rsidDel="00FF7ADC">
            <w:instrText xml:space="preserve"> SEQ Figure \* ARABIC </w:instrText>
          </w:r>
        </w:ins>
        <w:r w:rsidDel="00FF7ADC">
          <w:fldChar w:fldCharType="separate"/>
        </w:r>
        <w:ins w:id="876" w:author="Aline Richter" w:date="2021-05-20T15:42:00Z">
          <w:r w:rsidRPr="00FF7ADC" w:rsidDel="00FF7ADC">
            <w:rPr>
              <w:noProof/>
            </w:rPr>
            <w:t>3</w:t>
          </w:r>
          <w:r w:rsidDel="00FF7ADC">
            <w:fldChar w:fldCharType="end"/>
          </w:r>
          <w:r w:rsidDel="00FF7ADC">
            <w:t xml:space="preserve">: </w:t>
          </w:r>
        </w:ins>
        <w:ins w:id="877" w:author="Aline Richter" w:date="2021-05-20T15:43:00Z">
          <w:r w:rsidDel="00FF7ADC">
            <w:t>Global distribution of the Darwinin Shortfalls for ray-finned fishes</w:t>
          </w:r>
        </w:ins>
        <w:ins w:id="878" w:author="Aline Richter" w:date="2021-05-20T15:44:00Z">
          <w:r w:rsidDel="00FF7ADC">
            <w:t xml:space="preserve">, based on dataset </w:t>
          </w:r>
        </w:ins>
        <w:ins w:id="879" w:author="Aline Richter" w:date="2021-05-20T15:53:00Z">
          <w:r w:rsidR="005327B3" w:rsidDel="00FF7ADC">
            <w:t>available from</w:t>
          </w:r>
        </w:ins>
        <w:ins w:id="880" w:author="Aline Richter" w:date="2021-05-20T15:44:00Z">
          <w:r w:rsidDel="00FF7ADC">
            <w:t xml:space="preserve"> Tedesco et al (2017)</w:t>
          </w:r>
        </w:ins>
        <w:ins w:id="881" w:author="Aline Richter" w:date="2021-05-20T15:45:00Z">
          <w:r w:rsidDel="00FF7ADC">
            <w:t>.</w:t>
          </w:r>
        </w:ins>
        <w:ins w:id="882" w:author="Aline Richter" w:date="2021-05-20T15:46:00Z">
          <w:r w:rsidDel="00FF7ADC">
            <w:t xml:space="preserve"> Values </w:t>
          </w:r>
        </w:ins>
        <w:ins w:id="883" w:author="Aline Richter" w:date="2021-05-20T15:47:00Z">
          <w:r w:rsidR="00930DA1" w:rsidDel="00FF7ADC">
            <w:t>near to</w:t>
          </w:r>
        </w:ins>
        <w:ins w:id="884" w:author="Aline Richter" w:date="2021-05-20T15:46:00Z">
          <w:r w:rsidDel="00FF7ADC">
            <w:t xml:space="preserve"> 1 indicate high deficits</w:t>
          </w:r>
        </w:ins>
        <w:ins w:id="885" w:author="Aline Richter" w:date="2021-05-20T15:47:00Z">
          <w:r w:rsidR="00930DA1" w:rsidDel="00FF7ADC">
            <w:t xml:space="preserve"> (</w:t>
          </w:r>
        </w:ins>
        <w:ins w:id="886" w:author="Aline Richter" w:date="2021-05-20T15:49:00Z">
          <w:r w:rsidR="00930DA1" w:rsidDel="00FF7ADC">
            <w:t xml:space="preserve">large amount of species inserted as </w:t>
          </w:r>
        </w:ins>
        <w:ins w:id="887" w:author="Aline Richter" w:date="2021-05-20T15:50:00Z">
          <w:r w:rsidR="00930DA1" w:rsidDel="00FF7ADC">
            <w:t>congeneric</w:t>
          </w:r>
        </w:ins>
        <w:ins w:id="888" w:author="Aline Richter" w:date="2021-05-20T15:47:00Z">
          <w:r w:rsidR="00930DA1" w:rsidDel="00FF7ADC">
            <w:t>)</w:t>
          </w:r>
        </w:ins>
        <w:ins w:id="889" w:author="Aline Richter" w:date="2021-05-20T15:46:00Z">
          <w:r w:rsidDel="00FF7ADC">
            <w:t>, whi</w:t>
          </w:r>
        </w:ins>
        <w:ins w:id="890" w:author="Aline Richter" w:date="2021-05-20T15:47:00Z">
          <w:r w:rsidDel="00FF7ADC">
            <w:t>le values near zero</w:t>
          </w:r>
          <w:r w:rsidR="00930DA1" w:rsidDel="00FF7ADC">
            <w:t xml:space="preserve"> indicates low deficits</w:t>
          </w:r>
        </w:ins>
        <w:ins w:id="891" w:author="Aline Richter" w:date="2021-05-20T15:50:00Z">
          <w:r w:rsidR="00930DA1" w:rsidDel="00FF7ADC">
            <w:t xml:space="preserve">. </w:t>
          </w:r>
        </w:ins>
        <w:ins w:id="892" w:author="Aline Richter" w:date="2021-05-20T15:51:00Z">
          <w:r w:rsidR="00930DA1" w:rsidDel="00FF7ADC">
            <w:t>Light-g</w:t>
          </w:r>
        </w:ins>
        <w:ins w:id="893" w:author="Aline Richter" w:date="2021-05-20T15:50:00Z">
          <w:r w:rsidR="00930DA1" w:rsidDel="00FF7ADC">
            <w:t>ray color indicate</w:t>
          </w:r>
        </w:ins>
        <w:ins w:id="894" w:author="Aline Richter" w:date="2021-05-20T15:51:00Z">
          <w:r w:rsidR="00930DA1" w:rsidDel="00FF7ADC">
            <w:t>s</w:t>
          </w:r>
        </w:ins>
        <w:ins w:id="895" w:author="Aline Richter" w:date="2021-05-20T15:52:00Z">
          <w:r w:rsidR="005327B3" w:rsidDel="00FF7ADC">
            <w:t xml:space="preserve"> regions not sampled or without information.</w:t>
          </w:r>
        </w:ins>
      </w:moveFrom>
    </w:p>
    <w:moveFromRangeEnd w:id="868"/>
    <w:p w14:paraId="6DDDE812" w14:textId="77777777" w:rsidR="00077CBD" w:rsidDel="00FF7ADC" w:rsidRDefault="00077CBD">
      <w:pPr>
        <w:rPr>
          <w:ins w:id="896" w:author="Aline Richter" w:date="2021-05-20T15:38:00Z"/>
          <w:del w:id="897" w:author="Gabriel Nakamura" w:date="2021-06-01T15:53:00Z"/>
        </w:rPr>
        <w:pPrChange w:id="898" w:author="Aline Richter" w:date="2021-05-20T15:38:00Z">
          <w:pPr>
            <w:pStyle w:val="Ttulo1"/>
          </w:pPr>
        </w:pPrChange>
      </w:pPr>
    </w:p>
    <w:p w14:paraId="5F6C87F8" w14:textId="2F5BA314" w:rsidR="00E86775" w:rsidDel="00925453" w:rsidRDefault="00414696" w:rsidP="002E3A5A">
      <w:pPr>
        <w:pStyle w:val="Ttulo1"/>
        <w:rPr>
          <w:moveFrom w:id="899" w:author="Gabriel Nakamura" w:date="2021-06-01T15:44:00Z"/>
        </w:rPr>
      </w:pPr>
      <w:moveFromRangeStart w:id="900" w:author="Gabriel Nakamura" w:date="2021-06-01T15:44:00Z" w:name="move73454678"/>
      <w:moveFrom w:id="901" w:author="Gabriel Nakamura" w:date="2021-06-01T15:44:00Z">
        <w:r w:rsidDel="00925453">
          <w:t xml:space="preserve">Similarity </w:t>
        </w:r>
        <w:r w:rsidR="005544FA" w:rsidDel="00925453">
          <w:t>and advances in relation with</w:t>
        </w:r>
        <w:r w:rsidDel="00925453">
          <w:t xml:space="preserve"> other approaches</w:t>
        </w:r>
      </w:moveFrom>
    </w:p>
    <w:p w14:paraId="5FE74EE7" w14:textId="05382D29" w:rsidR="00414696" w:rsidDel="00925453" w:rsidRDefault="0061436C" w:rsidP="0083528E">
      <w:pPr>
        <w:rPr>
          <w:moveFrom w:id="902" w:author="Gabriel Nakamura" w:date="2021-06-01T15:44:00Z"/>
        </w:rPr>
      </w:pPr>
      <w:moveFrom w:id="903" w:author="Gabriel Nakamura" w:date="2021-06-01T15:44:00Z">
        <w:r w:rsidDel="00925453">
          <w:t>We provided a</w:t>
        </w:r>
        <w:r w:rsidR="009C1144" w:rsidDel="00925453">
          <w:t xml:space="preserve"> </w:t>
        </w:r>
        <w:r w:rsidR="001139D1" w:rsidDel="00925453">
          <w:t>user-friendly</w:t>
        </w:r>
        <w:r w:rsidR="009C1144" w:rsidDel="00925453">
          <w:t xml:space="preserve"> and</w:t>
        </w:r>
        <w:r w:rsidDel="00925453">
          <w:t xml:space="preserve"> reproducible way to construct a phylogenetic tree for a megadiverse group</w:t>
        </w:r>
        <w:r w:rsidR="009C1144" w:rsidDel="00925453">
          <w:t xml:space="preserve"> (Actinopterygii)</w:t>
        </w:r>
        <w:r w:rsidDel="00925453">
          <w:t xml:space="preserve">. </w:t>
        </w:r>
        <w:r w:rsidR="00A03DFD" w:rsidDel="00925453">
          <w:t xml:space="preserve">The FishPhyloMaker package </w:t>
        </w:r>
        <w:r w:rsidR="00EF4A99" w:rsidDel="00925453">
          <w:t>is</w:t>
        </w:r>
        <w:r w:rsidR="00E57C4B" w:rsidDel="00925453">
          <w:t xml:space="preserve"> in line with tools</w:t>
        </w:r>
        <w:r w:rsidR="00AA7F4D" w:rsidDel="00925453">
          <w:t xml:space="preserve"> developed for plants</w:t>
        </w:r>
        <w:r w:rsidR="00A1639E" w:rsidDel="00925453">
          <w:t xml:space="preserve">, </w:t>
        </w:r>
        <w:r w:rsidR="00E57C4B" w:rsidDel="00925453">
          <w:t xml:space="preserve">such as </w:t>
        </w:r>
        <w:r w:rsidR="00A1639E" w:rsidDel="00925453">
          <w:t>Phylomatic</w:t>
        </w:r>
        <w:r w:rsidR="00BE04FD" w:rsidDel="00925453">
          <w:t xml:space="preserve"> (C++ a</w:t>
        </w:r>
        <w:r w:rsidR="008E696A" w:rsidDel="00925453">
          <w:t>p</w:t>
        </w:r>
        <w:r w:rsidR="00BE04FD" w:rsidDel="00925453">
          <w:t>plication)</w:t>
        </w:r>
        <w:r w:rsidR="00A1639E" w:rsidDel="00925453">
          <w:t xml:space="preserve"> and V.PhyloMaker</w:t>
        </w:r>
        <w:r w:rsidR="00BE04FD" w:rsidDel="00925453">
          <w:t xml:space="preserve"> (R package)</w:t>
        </w:r>
        <w:r w:rsidR="00A1639E" w:rsidDel="00925453">
          <w:t xml:space="preserve"> </w:t>
        </w:r>
        <w:r w:rsidR="00A1639E" w:rsidDel="00925453">
          <w:fldChar w:fldCharType="begin" w:fldLock="1"/>
        </w:r>
        <w:r w:rsidR="00BB366E" w:rsidRPr="00925453" w:rsidDel="00925453">
          <w:instrText>ADDIN CSL_CITATION {"</w:instrText>
        </w:r>
        <w:r w:rsidR="00BB366E" w:rsidRPr="00F4538A" w:rsidDel="00925453">
          <w:instrText>citationItems":[{"id":"ITEM-1","itemData":{"DOI":"10.1111/ecog.04434","ISBN":"0000000213","ISSN":"16000587","abstract":"We present V.PhyloMaker, a freely available package for R designed to generate phylogenies for vascular plants. The mega-tree implemente</w:instrText>
        </w:r>
        <w:r w:rsidR="00BB366E" w:rsidRPr="002D5CA4" w:rsidDel="00925453">
          <w:instrText>d in V.PhyloMaker (i.e. GBOTB.extended.tre), which was derived from two recently published mega-trees and includes 74 533 species and all families of extant vascular plants, is the largest dated phylogeny for vascular plants. V.PhyloMaker can generate phyl</w:instrText>
        </w:r>
        <w:r w:rsidR="00BB366E" w:rsidRPr="00FF7ADC" w:rsidDel="00925453">
          <w:instrText>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d92bc29b-91b3-469d-aa0b-3d3bbbefffa9","http://www.mendeley.com/documents/?uuid=a4673d81-9017-4020-af49-3b5bb1d86824","http://www.mendeley.com/documents/?uuid=b385c673-7e94-4c05-aebf-8b8bbb6b8564"]},{"id":"ITEM-2","itemData":{"DOI":"10.1111/j.1471-8286.2004.00829.x","ISBN":"9252293655","ISSN":"14718278","abstract":"Phylomatic (http://www.phylodiversity.net/phylomatic) is an online phylogenetic query tool where users submit a list of taxa (e.g. from an ecological community), w</w:instrText>
        </w:r>
        <w:r w:rsidR="00BB366E" w:rsidRPr="00BE243B" w:rsidDel="00925453">
          <w:instrText>ith modern family and genus names, and which returns a phylogenetic hypothesis for the relationships among taxa. Any set of stored phylogenies, or a user-supplied one, can be chosen as the basis for the returned phylogeny, and several output formats for th</w:instrText>
        </w:r>
        <w:r w:rsidR="00BB366E" w:rsidRPr="006C705F" w:rsidDel="00925453">
          <w:instrText>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plainTextFormattedCitation":"(Jin and Qian, 2019; Webb and Donoghue, 2005)","previouslyFormattedCitation":"(Jin and Qian, 2019; Webb and Donoghue, 2005)"},"properties":{"noteIndex":0},"schema":"https://github.com/citation-style-language/schema/raw/master/csl-citation.json"}</w:instrText>
        </w:r>
        <w:r w:rsidR="00A1639E" w:rsidDel="00925453">
          <w:fldChar w:fldCharType="separate"/>
        </w:r>
        <w:r w:rsidR="00BB366E" w:rsidRPr="00925453" w:rsidDel="00925453">
          <w:rPr>
            <w:noProof/>
          </w:rPr>
          <w:t>(Jin and Qian, 2019; Webb and Donoghue, 2005)</w:t>
        </w:r>
        <w:r w:rsidR="00A1639E" w:rsidDel="00925453">
          <w:fldChar w:fldCharType="end"/>
        </w:r>
        <w:r w:rsidR="008F38F8" w:rsidDel="00925453">
          <w:t>, but include</w:t>
        </w:r>
        <w:r w:rsidR="001139D1" w:rsidDel="00925453">
          <w:t>s</w:t>
        </w:r>
        <w:r w:rsidR="008966C7" w:rsidDel="00925453">
          <w:t xml:space="preserve"> different features</w:t>
        </w:r>
        <w:r w:rsidR="003C25AC" w:rsidDel="00925453">
          <w:t>, such as new insertion options and</w:t>
        </w:r>
        <w:r w:rsidR="001139D1" w:rsidDel="00925453">
          <w:t xml:space="preserve"> </w:t>
        </w:r>
        <w:r w:rsidR="00E55697" w:rsidDel="00925453">
          <w:t xml:space="preserve">records </w:t>
        </w:r>
        <w:r w:rsidR="0073216B" w:rsidDel="00925453">
          <w:t>of performed insertions</w:t>
        </w:r>
        <w:r w:rsidR="00DD60CB" w:rsidDel="00925453">
          <w:t>.</w:t>
        </w:r>
      </w:moveFrom>
    </w:p>
    <w:moveFromRangeEnd w:id="900"/>
    <w:commentRangeEnd w:id="841"/>
    <w:p w14:paraId="56A6A843" w14:textId="77777777" w:rsidR="005B0870" w:rsidRDefault="00B7158E" w:rsidP="00B7158E">
      <w:pPr>
        <w:ind w:firstLine="708"/>
        <w:pPrChange w:id="904" w:author="Gabriel Nakamura" w:date="2021-06-01T18:30:00Z">
          <w:pPr/>
        </w:pPrChange>
      </w:pPr>
      <w:r>
        <w:rPr>
          <w:rStyle w:val="Refdecomentrio"/>
        </w:rPr>
        <w:commentReference w:id="841"/>
      </w:r>
    </w:p>
    <w:p w14:paraId="4DBF0DA8" w14:textId="4518F7AF" w:rsidR="00C432B3" w:rsidRPr="00FF7ADC" w:rsidRDefault="00C432B3" w:rsidP="0083528E">
      <w:pPr>
        <w:rPr>
          <w:i/>
          <w:iCs/>
          <w:rPrChange w:id="905" w:author="Gabriel Nakamura" w:date="2021-06-01T15:53:00Z">
            <w:rPr>
              <w:b/>
              <w:bCs/>
            </w:rPr>
          </w:rPrChange>
        </w:rPr>
      </w:pPr>
      <w:r w:rsidRPr="00FF7ADC">
        <w:rPr>
          <w:i/>
          <w:iCs/>
          <w:rPrChange w:id="906" w:author="Gabriel Nakamura" w:date="2021-06-01T15:53:00Z">
            <w:rPr>
              <w:b/>
              <w:bCs/>
            </w:rPr>
          </w:rPrChange>
        </w:rPr>
        <w:lastRenderedPageBreak/>
        <w:t>Limitations and possible applications</w:t>
      </w:r>
    </w:p>
    <w:p w14:paraId="1B944597" w14:textId="55D7F08E" w:rsidR="00866C9A" w:rsidRDefault="00C01EC1" w:rsidP="0083528E">
      <w:pPr>
        <w:ind w:firstLine="708"/>
      </w:pPr>
      <w:r>
        <w:t xml:space="preserve">Future developments of </w:t>
      </w:r>
      <w:r w:rsidR="00B83D21">
        <w:t xml:space="preserve">the </w:t>
      </w:r>
      <w:r>
        <w:t xml:space="preserve">package </w:t>
      </w:r>
      <w:r w:rsidR="00433665">
        <w:t>should consider</w:t>
      </w:r>
      <w:r>
        <w:t xml:space="preserve"> </w:t>
      </w:r>
      <w:r w:rsidR="00181086">
        <w:t xml:space="preserve">the Catalog of Fishes (Fricke </w:t>
      </w:r>
      <w:r w:rsidR="00E8310B">
        <w:t xml:space="preserve">&amp;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xml:space="preserve">. Despite </w:t>
      </w:r>
      <w:proofErr w:type="spellStart"/>
      <w:r w:rsidR="00C90E2E">
        <w:t>Fishbase</w:t>
      </w:r>
      <w:proofErr w:type="spellEnd"/>
      <w:r w:rsidR="00C90E2E">
        <w:t xml:space="preserv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D00674">
        <w:t>frequently updated</w:t>
      </w:r>
      <w:r w:rsidR="007370F6">
        <w:t>.</w:t>
      </w:r>
    </w:p>
    <w:p w14:paraId="122A91F6" w14:textId="2CE336C6"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BB366E">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http://www.mendeley.com/documents/?uuid=b1a34d04-6e98-4ed3-b29f-6dee30a2fd41"]}],"mendeley":{"formattedCitation":"(Martins et al., 2013)","manualFormatting":"Martins et al., 2013","plainTextFormattedCitation":"(Martins et al., 2013)","previouslyFormattedCitation":"(Martins et a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016E2C51" w14:textId="77777777" w:rsidR="00B7158E" w:rsidRDefault="008C514A" w:rsidP="00C4002C">
      <w:pPr>
        <w:ind w:firstLine="708"/>
        <w:rPr>
          <w:ins w:id="907" w:author="Gabriel Nakamura" w:date="2021-06-01T18:32:00Z"/>
        </w:rPr>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311C98">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http://www.mendeley.com/documents/?uuid=9d104a76-bb90-425a-b477-669e59999a16"]}],"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BB366E">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5dff94fb-43a7-4988-aef6-3a841b9ed5ce","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w:t>
      </w:r>
    </w:p>
    <w:p w14:paraId="767B93BC" w14:textId="310843E3" w:rsidR="007E4AA4" w:rsidRDefault="00EB6BD9" w:rsidP="00C4002C">
      <w:pPr>
        <w:ind w:firstLine="708"/>
      </w:pPr>
      <w:r>
        <w:t>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 xml:space="preserve">most </w:t>
      </w:r>
      <w:r w:rsidR="00A555E4" w:rsidRPr="00A555E4">
        <w:lastRenderedPageBreak/>
        <w:t>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ins w:id="908" w:author="Gabriel Nakamura" w:date="2021-06-02T12:03:00Z">
        <w:r w:rsidR="00794BAD">
          <w:t xml:space="preserve">, contributing not only to </w:t>
        </w:r>
      </w:ins>
      <w:ins w:id="909" w:author="Gabriel Nakamura" w:date="2021-06-02T12:04:00Z">
        <w:r w:rsidR="00794BAD">
          <w:t xml:space="preserve">help </w:t>
        </w:r>
        <w:r w:rsidR="00714662">
          <w:t xml:space="preserve">to direct efforts to fill knowledge gaps regarding phylogenetic </w:t>
        </w:r>
        <w:r w:rsidR="0078260E">
          <w:t xml:space="preserve">position of ray-finned fishes, but also to </w:t>
        </w:r>
      </w:ins>
      <w:ins w:id="910" w:author="Gabriel Nakamura" w:date="2021-06-02T12:05:00Z">
        <w:r w:rsidR="0078260E">
          <w:t>evidence the need to growing</w:t>
        </w:r>
        <w:r w:rsidR="00F23C78">
          <w:t xml:space="preserve"> our</w:t>
        </w:r>
        <w:r w:rsidR="0078260E">
          <w:t xml:space="preserve"> efforts </w:t>
        </w:r>
        <w:r w:rsidR="00F23C78">
          <w:t xml:space="preserve">on the decolonialization process </w:t>
        </w:r>
      </w:ins>
      <w:ins w:id="911" w:author="Gabriel Nakamura" w:date="2021-06-02T12:06:00Z">
        <w:r w:rsidR="007A0D45">
          <w:t>and anti-</w:t>
        </w:r>
        <w:proofErr w:type="spellStart"/>
        <w:r w:rsidR="007A0D45">
          <w:t>opressive</w:t>
        </w:r>
        <w:proofErr w:type="spellEnd"/>
        <w:r w:rsidR="007A0D45">
          <w:t xml:space="preserve"> </w:t>
        </w:r>
        <w:proofErr w:type="spellStart"/>
        <w:r w:rsidR="007A0D45">
          <w:t>practicals</w:t>
        </w:r>
        <w:proofErr w:type="spellEnd"/>
        <w:r w:rsidR="007A0D45">
          <w:t xml:space="preserve"> in science as a whole</w:t>
        </w:r>
      </w:ins>
      <w:ins w:id="912" w:author="Gabriel Nakamura" w:date="2021-06-02T12:12:00Z">
        <w:r w:rsidR="000B5A98">
          <w:t xml:space="preserve"> </w:t>
        </w:r>
        <w:r w:rsidR="000B5A98">
          <w:fldChar w:fldCharType="begin" w:fldLock="1"/>
        </w:r>
      </w:ins>
      <w:r w:rsidR="000B5A98">
        <w:instrText>ADDIN CSL_CITATION {"citationItems":[{"id":"ITEM-1","itemData":{"DOI":"10.1038/s41559-021-01460-w","ISSN":"2397-334X","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author":[{"dropping-particle":"","family":"Trisos","given":"Christopher H.","non-dropping-particle":"","parse-names":false,"suffix":""},{"dropping-particle":"","family":"Auerbach","given":"Jess","non-dropping-particle":"","parse-names":false,"suffix":""},{"dropping-particle":"","family":"Katti","given":"Madhusudan","non-dropping-particle":"","parse-names":false,"suffix":""}],"container-title":"Nature Ecology &amp; Evolution","id":"ITEM-1","issued":{"date-parts":[["2021"]]},"publisher":"Springer US","title":"Decoloniality and anti-oppressive practices for a more ethical ecology","type":"article-journal"},"uris":["http://www.mendeley.com/documents/?uuid=f79cb391-b717-4df8-a6bc-6c7591caf827"]}],"mendeley":{"formattedCitation":"(Trisos et al., 2021)","plainTextFormattedCitation":"(Trisos et al., 2021)"},"properties":{"noteIndex":0},"schema":"https://github.com/citation-style-language/schema/raw/master/csl-citation.json"}</w:instrText>
      </w:r>
      <w:r w:rsidR="000B5A98">
        <w:fldChar w:fldCharType="separate"/>
      </w:r>
      <w:r w:rsidR="000B5A98" w:rsidRPr="000B5A98">
        <w:rPr>
          <w:noProof/>
        </w:rPr>
        <w:t>(Trisos et al., 2021)</w:t>
      </w:r>
      <w:ins w:id="913" w:author="Gabriel Nakamura" w:date="2021-06-02T12:12:00Z">
        <w:r w:rsidR="000B5A98">
          <w:fldChar w:fldCharType="end"/>
        </w:r>
      </w:ins>
      <w:ins w:id="914" w:author="Gabriel Nakamura" w:date="2021-06-02T12:06:00Z">
        <w:r w:rsidR="007A0D45">
          <w:t>.</w:t>
        </w:r>
      </w:ins>
      <w:del w:id="915" w:author="Gabriel Nakamura" w:date="2021-06-02T12:03:00Z">
        <w:r w:rsidR="00A555E4" w:rsidDel="00794BAD">
          <w:delText>.</w:delText>
        </w:r>
      </w:del>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7EAD48C3" w14:textId="03F2D53A" w:rsidR="009A2A07" w:rsidDel="00FC20D0" w:rsidRDefault="00A31F05" w:rsidP="00C46F30">
      <w:pPr>
        <w:rPr>
          <w:del w:id="916" w:author="Gabriel Nakamura" w:date="2021-06-02T12:12:00Z"/>
          <w:b/>
          <w:bCs/>
        </w:rPr>
      </w:pPr>
      <w:proofErr w:type="spellStart"/>
      <w:ins w:id="917" w:author="Gabriel Nakamura" w:date="2021-06-01T15:21:00Z">
        <w:r w:rsidRPr="00BA21A2">
          <w:rPr>
            <w:b/>
            <w:bCs/>
            <w:rPrChange w:id="918" w:author="Gabriel Nakamura" w:date="2021-06-01T15:21:00Z">
              <w:rPr/>
            </w:rPrChange>
          </w:rPr>
          <w:t>C</w:t>
        </w:r>
        <w:r w:rsidR="00BA21A2" w:rsidRPr="00BA21A2">
          <w:rPr>
            <w:b/>
            <w:bCs/>
            <w:rPrChange w:id="919" w:author="Gabriel Nakamura" w:date="2021-06-01T15:21:00Z">
              <w:rPr/>
            </w:rPrChange>
          </w:rPr>
          <w:t>ontributions</w:t>
        </w:r>
      </w:ins>
    </w:p>
    <w:p w14:paraId="15EACD31" w14:textId="28F799D6" w:rsidR="00FC20D0" w:rsidRDefault="00FC20D0" w:rsidP="009A2A07">
      <w:pPr>
        <w:rPr>
          <w:ins w:id="920" w:author="Gabriel Nakamura" w:date="2021-06-02T12:13:00Z"/>
          <w:b/>
          <w:bCs/>
        </w:rPr>
      </w:pPr>
      <w:proofErr w:type="spellEnd"/>
    </w:p>
    <w:p w14:paraId="3DD55CC4" w14:textId="7F8B2612" w:rsidR="00FC20D0" w:rsidRPr="006E126A" w:rsidRDefault="00FC20D0" w:rsidP="009A2A07">
      <w:pPr>
        <w:rPr>
          <w:ins w:id="921" w:author="Gabriel Nakamura" w:date="2021-06-02T12:13:00Z"/>
        </w:rPr>
      </w:pPr>
      <w:ins w:id="922" w:author="Gabriel Nakamura" w:date="2021-06-02T12:13:00Z">
        <w:r w:rsidRPr="006E126A">
          <w:rPr>
            <w:rPrChange w:id="923" w:author="Gabriel Nakamura" w:date="2021-06-02T12:14:00Z">
              <w:rPr>
                <w:b/>
                <w:bCs/>
              </w:rPr>
            </w:rPrChange>
          </w:rPr>
          <w:t>GN conceived the idea of R package</w:t>
        </w:r>
      </w:ins>
      <w:ins w:id="924" w:author="Gabriel Nakamura" w:date="2021-06-02T12:14:00Z">
        <w:r w:rsidR="006E126A">
          <w:t>.</w:t>
        </w:r>
      </w:ins>
      <w:ins w:id="925" w:author="Gabriel Nakamura" w:date="2021-06-02T12:13:00Z">
        <w:r w:rsidRPr="006E126A">
          <w:rPr>
            <w:rPrChange w:id="926" w:author="Gabriel Nakamura" w:date="2021-06-02T12:14:00Z">
              <w:rPr>
                <w:b/>
                <w:bCs/>
              </w:rPr>
            </w:rPrChange>
          </w:rPr>
          <w:t xml:space="preserve"> GN and AR </w:t>
        </w:r>
        <w:r w:rsidR="003A1D01" w:rsidRPr="006E126A">
          <w:rPr>
            <w:rPrChange w:id="927" w:author="Gabriel Nakamura" w:date="2021-06-02T12:14:00Z">
              <w:rPr>
                <w:b/>
                <w:bCs/>
              </w:rPr>
            </w:rPrChange>
          </w:rPr>
          <w:t>wrote the package</w:t>
        </w:r>
      </w:ins>
      <w:ins w:id="928" w:author="Gabriel Nakamura" w:date="2021-06-02T12:14:00Z">
        <w:r w:rsidR="006E126A">
          <w:t>.</w:t>
        </w:r>
      </w:ins>
      <w:ins w:id="929" w:author="Gabriel Nakamura" w:date="2021-06-02T12:13:00Z">
        <w:r w:rsidR="003A1D01" w:rsidRPr="006E126A">
          <w:rPr>
            <w:rPrChange w:id="930" w:author="Gabriel Nakamura" w:date="2021-06-02T12:14:00Z">
              <w:rPr>
                <w:b/>
                <w:bCs/>
              </w:rPr>
            </w:rPrChange>
          </w:rPr>
          <w:t xml:space="preserve"> </w:t>
        </w:r>
        <w:proofErr w:type="gramStart"/>
        <w:r w:rsidR="003A1D01" w:rsidRPr="006E126A">
          <w:rPr>
            <w:rPrChange w:id="931" w:author="Gabriel Nakamura" w:date="2021-06-02T12:14:00Z">
              <w:rPr>
                <w:b/>
                <w:bCs/>
              </w:rPr>
            </w:rPrChange>
          </w:rPr>
          <w:t>GN</w:t>
        </w:r>
        <w:proofErr w:type="gramEnd"/>
        <w:r w:rsidR="003A1D01" w:rsidRPr="006E126A">
          <w:rPr>
            <w:rPrChange w:id="932" w:author="Gabriel Nakamura" w:date="2021-06-02T12:14:00Z">
              <w:rPr>
                <w:b/>
                <w:bCs/>
              </w:rPr>
            </w:rPrChange>
          </w:rPr>
          <w:t xml:space="preserve"> and BES lead the writing</w:t>
        </w:r>
      </w:ins>
      <w:ins w:id="933" w:author="Gabriel Nakamura" w:date="2021-06-02T12:14:00Z">
        <w:r w:rsidR="003A1D01" w:rsidRPr="006E126A">
          <w:rPr>
            <w:rPrChange w:id="934" w:author="Gabriel Nakamura" w:date="2021-06-02T12:14:00Z">
              <w:rPr>
                <w:b/>
                <w:bCs/>
              </w:rPr>
            </w:rPrChange>
          </w:rPr>
          <w:t xml:space="preserve">. All authors contributed to </w:t>
        </w:r>
        <w:proofErr w:type="spellStart"/>
        <w:r w:rsidR="006E126A" w:rsidRPr="006E126A">
          <w:rPr>
            <w:rPrChange w:id="935" w:author="Gabriel Nakamura" w:date="2021-06-02T12:14:00Z">
              <w:rPr>
                <w:b/>
                <w:bCs/>
              </w:rPr>
            </w:rPrChange>
          </w:rPr>
          <w:t>reviwew</w:t>
        </w:r>
        <w:proofErr w:type="spellEnd"/>
        <w:r w:rsidR="006E126A" w:rsidRPr="006E126A">
          <w:rPr>
            <w:rPrChange w:id="936" w:author="Gabriel Nakamura" w:date="2021-06-02T12:14:00Z">
              <w:rPr>
                <w:b/>
                <w:bCs/>
              </w:rPr>
            </w:rPrChange>
          </w:rPr>
          <w:t xml:space="preserve"> </w:t>
        </w:r>
      </w:ins>
      <w:ins w:id="937" w:author="Gabriel Nakamura" w:date="2021-06-02T12:15:00Z">
        <w:r w:rsidR="006C29F4">
          <w:t>all</w:t>
        </w:r>
      </w:ins>
      <w:ins w:id="938" w:author="Gabriel Nakamura" w:date="2021-06-02T12:14:00Z">
        <w:r w:rsidR="006E126A" w:rsidRPr="006E126A">
          <w:rPr>
            <w:rPrChange w:id="939" w:author="Gabriel Nakamura" w:date="2021-06-02T12:14:00Z">
              <w:rPr>
                <w:b/>
                <w:bCs/>
              </w:rPr>
            </w:rPrChange>
          </w:rPr>
          <w:t xml:space="preserve"> versions of this work.</w:t>
        </w:r>
      </w:ins>
    </w:p>
    <w:p w14:paraId="12E0B89B" w14:textId="77777777" w:rsidR="00BA21A2" w:rsidRDefault="00BA21A2" w:rsidP="00C46F30">
      <w:pPr>
        <w:rPr>
          <w:ins w:id="940" w:author="Gabriel Nakamura" w:date="2021-06-01T15:21:00Z"/>
          <w:b/>
          <w:bCs/>
        </w:rPr>
      </w:pPr>
    </w:p>
    <w:p w14:paraId="58B4E477" w14:textId="5F0D0E0C" w:rsidR="009A2A07" w:rsidRPr="009A2A07" w:rsidRDefault="009A2A07" w:rsidP="00C46F30">
      <w:pPr>
        <w:rPr>
          <w:rFonts w:cs="Times New Roman"/>
          <w:b/>
          <w:bCs/>
        </w:rPr>
      </w:pPr>
      <w:r w:rsidRPr="00C46F30">
        <w:rPr>
          <w:b/>
          <w:bCs/>
        </w:rPr>
        <w:t>Acknowledgements</w:t>
      </w:r>
    </w:p>
    <w:p w14:paraId="6F97491F" w14:textId="1C8BA44C" w:rsidR="0056113D" w:rsidRDefault="0056113D" w:rsidP="0056113D">
      <w:r>
        <w:t xml:space="preserve">GN </w:t>
      </w:r>
      <w:r w:rsidR="00620732">
        <w:t>is</w:t>
      </w:r>
      <w:r>
        <w:t xml:space="preserve"> member of the National Institutes for Science and Technology (INCT) in</w:t>
      </w:r>
    </w:p>
    <w:p w14:paraId="19DD297E" w14:textId="53BD8FBD" w:rsidR="0056113D" w:rsidRDefault="0056113D" w:rsidP="0056113D">
      <w:r>
        <w:t>Ecology, Evolution and Biodiversity Conservation, supported by MCTIC/</w:t>
      </w:r>
      <w:proofErr w:type="spellStart"/>
      <w:r>
        <w:t>CNPq</w:t>
      </w:r>
      <w:proofErr w:type="spellEnd"/>
      <w:r>
        <w:t xml:space="preserve"> (proc.</w:t>
      </w:r>
    </w:p>
    <w:p w14:paraId="50D320FB" w14:textId="4BEE3DFA" w:rsidR="00827408" w:rsidRPr="00AF4885" w:rsidRDefault="0056113D" w:rsidP="00C46F30">
      <w:r w:rsidRPr="00367B58">
        <w:t>465610/2014-5).</w:t>
      </w:r>
      <w:r w:rsidR="00682BF0" w:rsidRPr="00367B58">
        <w:t xml:space="preserve"> BES and AR are grateful to FAPERJ</w:t>
      </w:r>
      <w:r w:rsidR="00367B58">
        <w:t xml:space="preserve"> and CAPE</w:t>
      </w:r>
      <w:r w:rsidR="00AF4885">
        <w:t>S for their postdoctoral and doctoral grants</w:t>
      </w:r>
      <w:r w:rsidR="00367B58">
        <w:t>, respectively.</w:t>
      </w:r>
      <w:r w:rsidRPr="00AF4885">
        <w:t xml:space="preserve"> </w:t>
      </w:r>
      <w:r w:rsidR="003343B1">
        <w:t xml:space="preserve">The Brazilian </w:t>
      </w:r>
      <w:r w:rsidR="009C63B6">
        <w:t>science resists.</w:t>
      </w:r>
    </w:p>
    <w:p w14:paraId="123A69FB" w14:textId="790F08D7" w:rsidR="001936A0" w:rsidRPr="00AF4885" w:rsidRDefault="001936A0" w:rsidP="0083528E">
      <w:pPr>
        <w:ind w:firstLine="708"/>
      </w:pPr>
      <w:r w:rsidRPr="00AF4885">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507C81E4" w14:textId="066F749F" w:rsidR="000B5A98" w:rsidRPr="000B5A98" w:rsidRDefault="001936A0" w:rsidP="000B5A98">
      <w:pPr>
        <w:widowControl w:val="0"/>
        <w:autoSpaceDE w:val="0"/>
        <w:autoSpaceDN w:val="0"/>
        <w:adjustRightInd w:val="0"/>
        <w:ind w:left="480" w:hanging="480"/>
        <w:rPr>
          <w:rFonts w:cs="Times New Roman"/>
          <w:noProof/>
          <w:lang w:val="pt-BR"/>
        </w:rPr>
      </w:pPr>
      <w:r>
        <w:fldChar w:fldCharType="begin" w:fldLock="1"/>
      </w:r>
      <w:r w:rsidRPr="00703AE0">
        <w:rPr>
          <w:lang w:val="pt-BR"/>
        </w:rPr>
        <w:instrText xml:space="preserve">ADDIN Mendeley Bibliography CSL_BIBLIOGRAPHY </w:instrText>
      </w:r>
      <w:r>
        <w:fldChar w:fldCharType="separate"/>
      </w:r>
      <w:r w:rsidR="000B5A98" w:rsidRPr="000B5A98">
        <w:rPr>
          <w:rFonts w:cs="Times New Roman"/>
          <w:noProof/>
          <w:lang w:val="pt-BR"/>
        </w:rPr>
        <w:t>Albert, J.S., Tagliacollo, V.A., Dagosta, F., 2020. Diversification of Neotropical Freshwater Fishes. Annu. Rev. Ecol. Evol. Syst. 51, 27–53. https://doi.org/10.1146/annurev-ecolsys-011620-031032</w:t>
      </w:r>
    </w:p>
    <w:p w14:paraId="538FDF58"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Betancur, R.R., Wiley, E.O., Arratia, G., Acero, A., Bailly, N., Miya, M., Lecointre, G., Ortí, G., 2017. Phylogenetic classification of bony fishes. BMC Evol. Biol. 17, 1–40. https://doi.org/10.1186/s12862-017-0958-3</w:t>
      </w:r>
    </w:p>
    <w:p w14:paraId="517812CD"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Boettiger, C., Coop, G., Ralph, P., 2012. Is your phylogeny informative? Measuring the power of comparative methods. Evolution (N. Y). 66, 2240–2251. https://doi.org/10.1111/j.1558-5646.2011.01574.x</w:t>
      </w:r>
    </w:p>
    <w:p w14:paraId="06762887"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Cavender-Bares, J., Kozak, K.H., Fine, P.V.A., Kembel, S.W., 2009. The merging of community ecology and phylogenetic biology. Ecol. Lett. 12, 693–715. https://doi.org/10.1111/j.1461-0248.2009.01314.x</w:t>
      </w:r>
    </w:p>
    <w:p w14:paraId="7DFD85A7"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Chang, J., Rabosky, D.L., Smith, S.A., Alfaro, M.E., 2019. An r package and online resource for macroevolutionary studies using the ray-finned fish tree of life. Methods Ecol. Evol. 10, 1118–1124. https://doi.org/10.1111/2041-210X.13182</w:t>
      </w:r>
    </w:p>
    <w:p w14:paraId="01FD43DE"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Diniz-Filho, J.A.F., Loyola, R.D., Raia, P., Mooers, A.O., Bini, L.M., 2013. Darwinian shortfalls in biodiversity conservation. Trends Ecol. Evol. 28, 689–695. https://doi.org/10.1016/j.tree.2013.09.003</w:t>
      </w:r>
    </w:p>
    <w:p w14:paraId="6C215A36"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Faith, D.P., 1992. Conservation evaluation and phylogenetic diversity. Biol. Conserv. 61, 1–10. https://doi.org/10.1016/0006-3207(92)91201-3</w:t>
      </w:r>
    </w:p>
    <w:p w14:paraId="568EBD28"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Felsenstein, J., 1985. Phylogenies and the comparative method. Am. Nat. 125, 1–15. https://doi.org/0003-0147/85/2501-0001</w:t>
      </w:r>
    </w:p>
    <w:p w14:paraId="3CFB9BE5"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 xml:space="preserve">Freitas, T.M. da S., Stropp, J., Calegari, B.B., Calatayud, J., De Marco, P., Montag, L.F. de A., Hortal, J., 2021. Quantifying shortfalls in the knowledge on Neotropical </w:t>
      </w:r>
      <w:r w:rsidRPr="000B5A98">
        <w:rPr>
          <w:rFonts w:cs="Times New Roman"/>
          <w:noProof/>
          <w:lang w:val="pt-BR"/>
        </w:rPr>
        <w:lastRenderedPageBreak/>
        <w:t>Auchenipteridae fishes. Fish Fish. 22, 87–104. https://doi.org/10.1111/faf.12507</w:t>
      </w:r>
    </w:p>
    <w:p w14:paraId="1B987D68"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Hortal, J., De Bello, F., Diniz-Filho, J.A.F., Lewinsohn, T.M., Lobo, J.M., Ladle, R.J., 2015. Seven Shortfalls that Beset Large-Scale Knowledge of Biodiversity. Annu. Rev. Ecol. Evol. Syst. 46, 523–549. https://doi.org/10.1146/annurev-ecolsys-112414-054400</w:t>
      </w:r>
    </w:p>
    <w:p w14:paraId="440FB0C2"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Jetz, W., Pyron, R.A., 2018. The interplay of past diversification and evolutionary isolation with present imperilment across the amphibian tree of life. Nat. Ecol. Evol. 2, 850–858. https://doi.org/10.1038/s41559-018-0515-5</w:t>
      </w:r>
    </w:p>
    <w:p w14:paraId="28FCE23D"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Jetz, W., Thomas, G.H., Joy, J.B., Hartmann, K., Mooers, A.O., 2012. The global diversity of birds in space and time. Nature 491, 444–448. https://doi.org/10.1038/nature11631</w:t>
      </w:r>
    </w:p>
    <w:p w14:paraId="087FF6E2"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Jin, Y., Qian, H., 2019. V.PhyloMaker: an R package that can generate very large phylogenies for vascular plants. Ecography (Cop.). 42, 1353–1359. https://doi.org/10.1111/ecog.04434</w:t>
      </w:r>
    </w:p>
    <w:p w14:paraId="302F02D6"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Li, D., Trotta, L., Marx, H.E., Allen, J.M., Sun, M., Soltis, D.E., Soltis, P.S., Guralnick, R.P., Baiser, B., 2019. For common community phylogenetic analyses, go ahead and use synthesis phylogenies. Ecology 100, 1–15. https://doi.org/10.1002/ecy.2788</w:t>
      </w:r>
    </w:p>
    <w:p w14:paraId="168C9134"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Magallón, S., Gómez-Acevedo, S., Sánchez-Reyes, L.L., Hernández-Hernández, T., 2015. A metacalibrated time-tree documents the early rise of flowering plant phylogenetic diversity. New Phytol. 207, 437–453. https://doi.org/10.1111/nph.13264</w:t>
      </w:r>
    </w:p>
    <w:p w14:paraId="29AB39FB"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Martins, W.S., Carmo, W.C., Longo, H.J., Rosa, T.C., Rangel, T.F., 2013. SUNPLIN: Simulation with Uncertainty for Phylogenetic Investigations. BMC Bioinformatics 14. https://doi.org/10.1186/1471-2105-14-324</w:t>
      </w:r>
    </w:p>
    <w:p w14:paraId="28DC0D9A"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Nakamura, G., Vicentin, W., Súarez, Y.R., Duarte, L., 2020. A multifaceted approach to analyzing taxonomic, functional, and phylogenetic β‐diversity. Ecology. https://doi.org/10.1002/ecy.3122</w:t>
      </w:r>
    </w:p>
    <w:p w14:paraId="1D02A85C"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 xml:space="preserve">Rabosky, D.L., Chang, J., Title, P.O., Cowman, P.F., Sallan, L., Friedman, M., Kaschner, K., </w:t>
      </w:r>
      <w:r w:rsidRPr="000B5A98">
        <w:rPr>
          <w:rFonts w:cs="Times New Roman"/>
          <w:noProof/>
          <w:lang w:val="pt-BR"/>
        </w:rPr>
        <w:lastRenderedPageBreak/>
        <w:t>Garilao, C., Near, T.J., Coll, M., Alfaro, M.E., 2018. An inverse latitudinal gradient in speciation rate for marine fishes. Nature 559, 392–395. https://doi.org/10.1038/s41586-018-0273-1</w:t>
      </w:r>
    </w:p>
    <w:p w14:paraId="0A019BFB"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Roa-Fuentes, C.A., Heino, J., Cianciaruso, M. V., Ferraz, S., Zeni, J.O., Casatti, L., 2019. Taxonomic, functional, and phylogenetic β-diversity patterns of stream fish assemblages in tropical agroecosystems. Freshw. Biol. 64, 447–460. https://doi.org/10.1111/fwb.13233</w:t>
      </w:r>
    </w:p>
    <w:p w14:paraId="7AC99564"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Roa-Fuentes, C.A., Heino, J., Zeni, J.O., Ferraz, S., Cianciaruso, M.V., Casatti, L., 2020. Importance of local and landscape variables on multiple facets of stream fish biodiversity in a Neotropical agroecosystem. Hydrobiologia 7. https://doi.org/10.1007/s10750-020-04396-7</w:t>
      </w:r>
    </w:p>
    <w:p w14:paraId="227519C9"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Roquet, C., Thuiller, W., Lavergne, S., 2013. Building megaphylogenies for macroecology: Taking up the challenge. Ecography (Cop.). 36, 13–26. https://doi.org/10.1111/j.1600-0587.2012.07773.x</w:t>
      </w:r>
    </w:p>
    <w:p w14:paraId="016B02A0"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Stein, R.W., Mull, C.G., Kuhn, T.S., Aschliman, N.C., Davidson, L.N.K., Joy, J.B., Smith, G.J., Dulvy, N.K., Mooers, A.O., 2018. Global priorities for conserving the evolutionary history of sharks, rays and chimaeras. Nat. Ecol. Evol. 2, 288–298. https://doi.org/10.1038/s41559-017-0448-4</w:t>
      </w:r>
    </w:p>
    <w:p w14:paraId="015055FF"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Tedesco, P.A., Beauchard, O., Bigorne, R., Blanchet, S., Buisson, L., Conti, L., Cornu, J.F., Dias, M.S., Grenouillet, G., Hugueny, B., Jézéquel, C., Leprieur, F., Brosse, S., Oberdorff, T., 2017. Data Descriptor: A global database on freshwater fish species occurrence in drainage basins. Sci. Data 4, 1–6. https://doi.org/10.1038/sdata.2017.141</w:t>
      </w:r>
    </w:p>
    <w:p w14:paraId="01FFCF04"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Tonini, J.F.R., Beard, K.H., Ferreira, R.B., Jetz, W., Pyron, R.A., 2016. Fully-sampled phylogenies of squamates reveal evolutionary patterns in threat status. Biol. Conserv. 204, 23–31. https://doi.org/10.1016/j.biocon.2016.03.039</w:t>
      </w:r>
    </w:p>
    <w:p w14:paraId="4DB56DFB"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lastRenderedPageBreak/>
        <w:t>Trisos, C.H., Auerbach, J., Katti, M., 2021. Decoloniality and anti-oppressive practices for a more ethical ecology. Nat. Ecol. Evol. https://doi.org/10.1038/s41559-021-01460-w</w:t>
      </w:r>
    </w:p>
    <w:p w14:paraId="4449171D"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Upham, N.S., Esselstyn, J.A., Jetz, W., 2019. Inferring the mammal tree: Species-level sets of phylogenies for questions in ecology, evolution, and conservation. PLOS Biol. 17, e3000494. https://doi.org/10.1371/journal.pbio.3000494</w:t>
      </w:r>
    </w:p>
    <w:p w14:paraId="4308879B"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Webb, C.O., Ackerly, D.D., Kembel, S.W., 2008. Phylocom: Software for the analysis of phylogenetic community structure and trait evolution. Bioinformatics 24, 2098–2100. https://doi.org/10.1093/bioinformatics/btn358</w:t>
      </w:r>
    </w:p>
    <w:p w14:paraId="39471781" w14:textId="77777777" w:rsidR="000B5A98" w:rsidRPr="000B5A98" w:rsidRDefault="000B5A98" w:rsidP="000B5A98">
      <w:pPr>
        <w:widowControl w:val="0"/>
        <w:autoSpaceDE w:val="0"/>
        <w:autoSpaceDN w:val="0"/>
        <w:adjustRightInd w:val="0"/>
        <w:ind w:left="480" w:hanging="480"/>
        <w:rPr>
          <w:rFonts w:cs="Times New Roman"/>
          <w:noProof/>
        </w:rPr>
      </w:pPr>
      <w:r w:rsidRPr="000B5A98">
        <w:rPr>
          <w:rFonts w:cs="Times New Roman"/>
          <w:noProof/>
          <w:lang w:val="pt-BR"/>
        </w:rPr>
        <w:t>Webb, C.O., Donoghue, M.J., 2005. Phylomatic: Tree assembly for applied phylogenetics. Mol. Ecol. Notes 5, 181–183. https://doi.org/10.1111/j.1471-8286.2004.00829.x</w:t>
      </w:r>
    </w:p>
    <w:p w14:paraId="626367EC" w14:textId="775D93AA" w:rsidR="001936A0" w:rsidRPr="001936A0" w:rsidRDefault="001936A0" w:rsidP="000B5A98">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73" w:author="Aline Richter" w:date="2021-05-19T12:53:00Z" w:initials="AR">
    <w:p w14:paraId="73D2C2D8" w14:textId="448950D5" w:rsidR="00E74CD4" w:rsidRDefault="00E74CD4">
      <w:pPr>
        <w:pStyle w:val="Textodecomentrio"/>
      </w:pPr>
      <w:r>
        <w:rPr>
          <w:rStyle w:val="Refdecomentrio"/>
        </w:rPr>
        <w:annotationRef/>
      </w:r>
      <w:r>
        <w:t>Gabriel</w:t>
      </w:r>
    </w:p>
  </w:comment>
  <w:comment w:id="841" w:author="Gabriel Nakamura" w:date="2021-06-01T18:31:00Z" w:initials="GN">
    <w:p w14:paraId="09854B2A" w14:textId="1AE93630" w:rsidR="00B7158E" w:rsidRDefault="00B7158E">
      <w:pPr>
        <w:pStyle w:val="Textodecomentrio"/>
      </w:pPr>
      <w:r>
        <w:rPr>
          <w:rStyle w:val="Refdecomentrio"/>
        </w:rPr>
        <w:annotationRef/>
      </w:r>
      <w:proofErr w:type="spellStart"/>
      <w:r>
        <w:t>Acho</w:t>
      </w:r>
      <w:proofErr w:type="spellEnd"/>
      <w:r>
        <w:t xml:space="preserve"> que </w:t>
      </w:r>
      <w:proofErr w:type="spellStart"/>
      <w:r>
        <w:t>esse</w:t>
      </w:r>
      <w:proofErr w:type="spellEnd"/>
      <w:r>
        <w:t xml:space="preserve"> </w:t>
      </w:r>
      <w:proofErr w:type="spellStart"/>
      <w:r>
        <w:t>parágrafo</w:t>
      </w:r>
      <w:proofErr w:type="spellEnd"/>
      <w:r>
        <w:t xml:space="preserve"> </w:t>
      </w:r>
      <w:proofErr w:type="spellStart"/>
      <w:r>
        <w:t>está</w:t>
      </w:r>
      <w:proofErr w:type="spellEnd"/>
      <w:r>
        <w:t xml:space="preserve"> super </w:t>
      </w:r>
      <w:proofErr w:type="spellStart"/>
      <w:r>
        <w:t>capenga</w:t>
      </w:r>
      <w:proofErr w:type="spellEnd"/>
      <w:r>
        <w:t xml:space="preserve"> </w:t>
      </w:r>
      <w:proofErr w:type="spellStart"/>
      <w:r>
        <w:t>ainda</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D2C2D8" w15:done="0"/>
  <w15:commentEx w15:paraId="09854B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F88E5" w16cex:dateUtc="2021-05-19T15:53:00Z"/>
  <w16cex:commentExtensible w16cex:durableId="2460FB89" w16cex:dateUtc="2021-06-01T2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D2C2D8" w16cid:durableId="244F88E5"/>
  <w16cid:commentId w16cid:paraId="09854B2A" w16cid:durableId="2460FB8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729878F9"/>
    <w:multiLevelType w:val="hybridMultilevel"/>
    <w:tmpl w:val="8E8AE5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briel Nakamura">
    <w15:presenceInfo w15:providerId="Windows Live" w15:userId="1da8a255b971a0b3"/>
  </w15:person>
  <w15:person w15:author="Aline Richter">
    <w15:presenceInfo w15:providerId="None" w15:userId="Aline Rich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wFAEEMU1QtAAAA"/>
  </w:docVars>
  <w:rsids>
    <w:rsidRoot w:val="00E443FE"/>
    <w:rsid w:val="0000240D"/>
    <w:rsid w:val="00003737"/>
    <w:rsid w:val="000046DC"/>
    <w:rsid w:val="0000617C"/>
    <w:rsid w:val="000068FA"/>
    <w:rsid w:val="0000792E"/>
    <w:rsid w:val="00010C20"/>
    <w:rsid w:val="00012E14"/>
    <w:rsid w:val="00013D15"/>
    <w:rsid w:val="00014A5C"/>
    <w:rsid w:val="00015FD7"/>
    <w:rsid w:val="00020E7E"/>
    <w:rsid w:val="000236E9"/>
    <w:rsid w:val="0002547E"/>
    <w:rsid w:val="00026817"/>
    <w:rsid w:val="00027EC5"/>
    <w:rsid w:val="00031266"/>
    <w:rsid w:val="0003282D"/>
    <w:rsid w:val="000339CC"/>
    <w:rsid w:val="0003472B"/>
    <w:rsid w:val="00037CCB"/>
    <w:rsid w:val="00043814"/>
    <w:rsid w:val="00044964"/>
    <w:rsid w:val="00044BCE"/>
    <w:rsid w:val="000454F7"/>
    <w:rsid w:val="00046266"/>
    <w:rsid w:val="00046B70"/>
    <w:rsid w:val="00047368"/>
    <w:rsid w:val="00047903"/>
    <w:rsid w:val="00053EAE"/>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693E"/>
    <w:rsid w:val="00066E03"/>
    <w:rsid w:val="000670D2"/>
    <w:rsid w:val="000706BE"/>
    <w:rsid w:val="0007093C"/>
    <w:rsid w:val="00072083"/>
    <w:rsid w:val="00072900"/>
    <w:rsid w:val="00072B5C"/>
    <w:rsid w:val="00074D2D"/>
    <w:rsid w:val="00075147"/>
    <w:rsid w:val="00076350"/>
    <w:rsid w:val="000765BD"/>
    <w:rsid w:val="00077A76"/>
    <w:rsid w:val="00077CBD"/>
    <w:rsid w:val="000818FD"/>
    <w:rsid w:val="00081A51"/>
    <w:rsid w:val="00081DE6"/>
    <w:rsid w:val="000830B0"/>
    <w:rsid w:val="000851DD"/>
    <w:rsid w:val="00085B27"/>
    <w:rsid w:val="000860ED"/>
    <w:rsid w:val="000869E4"/>
    <w:rsid w:val="00091404"/>
    <w:rsid w:val="00091A82"/>
    <w:rsid w:val="00092FD9"/>
    <w:rsid w:val="00093A3C"/>
    <w:rsid w:val="00096144"/>
    <w:rsid w:val="000974B2"/>
    <w:rsid w:val="000A2B3C"/>
    <w:rsid w:val="000A2F54"/>
    <w:rsid w:val="000B0106"/>
    <w:rsid w:val="000B249C"/>
    <w:rsid w:val="000B24A1"/>
    <w:rsid w:val="000B3FB2"/>
    <w:rsid w:val="000B58F4"/>
    <w:rsid w:val="000B5A98"/>
    <w:rsid w:val="000B678A"/>
    <w:rsid w:val="000C0AB4"/>
    <w:rsid w:val="000C1156"/>
    <w:rsid w:val="000C1A30"/>
    <w:rsid w:val="000C1BB6"/>
    <w:rsid w:val="000C1D0E"/>
    <w:rsid w:val="000C4B8D"/>
    <w:rsid w:val="000C5627"/>
    <w:rsid w:val="000C7016"/>
    <w:rsid w:val="000C7E84"/>
    <w:rsid w:val="000D1662"/>
    <w:rsid w:val="000D195B"/>
    <w:rsid w:val="000D2B12"/>
    <w:rsid w:val="000D6354"/>
    <w:rsid w:val="000E09F5"/>
    <w:rsid w:val="000E136B"/>
    <w:rsid w:val="000E3C2C"/>
    <w:rsid w:val="000E3E76"/>
    <w:rsid w:val="000E3F7F"/>
    <w:rsid w:val="000E4309"/>
    <w:rsid w:val="000E4BB9"/>
    <w:rsid w:val="000E690F"/>
    <w:rsid w:val="000F0831"/>
    <w:rsid w:val="000F089C"/>
    <w:rsid w:val="000F089F"/>
    <w:rsid w:val="000F0EC0"/>
    <w:rsid w:val="000F2A03"/>
    <w:rsid w:val="000F3BFF"/>
    <w:rsid w:val="000F755A"/>
    <w:rsid w:val="000F7DBC"/>
    <w:rsid w:val="00100005"/>
    <w:rsid w:val="00101493"/>
    <w:rsid w:val="00103E18"/>
    <w:rsid w:val="0010587F"/>
    <w:rsid w:val="00106243"/>
    <w:rsid w:val="00106478"/>
    <w:rsid w:val="001118CF"/>
    <w:rsid w:val="00112169"/>
    <w:rsid w:val="00112A69"/>
    <w:rsid w:val="001139D1"/>
    <w:rsid w:val="001159E4"/>
    <w:rsid w:val="001179F2"/>
    <w:rsid w:val="00120435"/>
    <w:rsid w:val="00122592"/>
    <w:rsid w:val="001230B0"/>
    <w:rsid w:val="00124D55"/>
    <w:rsid w:val="00130E33"/>
    <w:rsid w:val="00130F9A"/>
    <w:rsid w:val="001310BF"/>
    <w:rsid w:val="001317CC"/>
    <w:rsid w:val="0013209E"/>
    <w:rsid w:val="00132A53"/>
    <w:rsid w:val="00133209"/>
    <w:rsid w:val="0013580C"/>
    <w:rsid w:val="00140823"/>
    <w:rsid w:val="00143CA3"/>
    <w:rsid w:val="00143D1B"/>
    <w:rsid w:val="001441D3"/>
    <w:rsid w:val="00144249"/>
    <w:rsid w:val="00144B5E"/>
    <w:rsid w:val="00145E73"/>
    <w:rsid w:val="00146604"/>
    <w:rsid w:val="00147E51"/>
    <w:rsid w:val="00150475"/>
    <w:rsid w:val="00151459"/>
    <w:rsid w:val="00152AE8"/>
    <w:rsid w:val="001537B9"/>
    <w:rsid w:val="001544F4"/>
    <w:rsid w:val="001545C0"/>
    <w:rsid w:val="001552C3"/>
    <w:rsid w:val="001579DF"/>
    <w:rsid w:val="00157AD4"/>
    <w:rsid w:val="00160A35"/>
    <w:rsid w:val="00161FAC"/>
    <w:rsid w:val="0016422A"/>
    <w:rsid w:val="00166617"/>
    <w:rsid w:val="00166CE1"/>
    <w:rsid w:val="00167A89"/>
    <w:rsid w:val="001756FB"/>
    <w:rsid w:val="001758CB"/>
    <w:rsid w:val="00180C84"/>
    <w:rsid w:val="00180CFE"/>
    <w:rsid w:val="00180D16"/>
    <w:rsid w:val="00180E65"/>
    <w:rsid w:val="00181086"/>
    <w:rsid w:val="0018151C"/>
    <w:rsid w:val="00181BFB"/>
    <w:rsid w:val="00181DCC"/>
    <w:rsid w:val="00182BEA"/>
    <w:rsid w:val="00184CDA"/>
    <w:rsid w:val="001876F6"/>
    <w:rsid w:val="00191C72"/>
    <w:rsid w:val="0019289A"/>
    <w:rsid w:val="00192CB7"/>
    <w:rsid w:val="001936A0"/>
    <w:rsid w:val="001942B6"/>
    <w:rsid w:val="00195A9C"/>
    <w:rsid w:val="001966BE"/>
    <w:rsid w:val="00196BF1"/>
    <w:rsid w:val="001A1E8A"/>
    <w:rsid w:val="001A267C"/>
    <w:rsid w:val="001A4331"/>
    <w:rsid w:val="001A5CDE"/>
    <w:rsid w:val="001A6AAD"/>
    <w:rsid w:val="001B144F"/>
    <w:rsid w:val="001B3261"/>
    <w:rsid w:val="001B369C"/>
    <w:rsid w:val="001B37D9"/>
    <w:rsid w:val="001B388C"/>
    <w:rsid w:val="001B45C5"/>
    <w:rsid w:val="001B582D"/>
    <w:rsid w:val="001B785B"/>
    <w:rsid w:val="001B7D54"/>
    <w:rsid w:val="001C05F7"/>
    <w:rsid w:val="001C118F"/>
    <w:rsid w:val="001C1BB7"/>
    <w:rsid w:val="001C1CF4"/>
    <w:rsid w:val="001C1F49"/>
    <w:rsid w:val="001C22FE"/>
    <w:rsid w:val="001C7434"/>
    <w:rsid w:val="001D11DA"/>
    <w:rsid w:val="001D23A8"/>
    <w:rsid w:val="001D29AA"/>
    <w:rsid w:val="001D2BE2"/>
    <w:rsid w:val="001D4655"/>
    <w:rsid w:val="001D4CA7"/>
    <w:rsid w:val="001D523B"/>
    <w:rsid w:val="001E1B92"/>
    <w:rsid w:val="001E1FA1"/>
    <w:rsid w:val="001E3044"/>
    <w:rsid w:val="001E42C9"/>
    <w:rsid w:val="001E679F"/>
    <w:rsid w:val="001E6E6E"/>
    <w:rsid w:val="001F01F6"/>
    <w:rsid w:val="001F4311"/>
    <w:rsid w:val="001F4D7C"/>
    <w:rsid w:val="001F65BB"/>
    <w:rsid w:val="001F6B56"/>
    <w:rsid w:val="001F7895"/>
    <w:rsid w:val="001F7C6E"/>
    <w:rsid w:val="001F7FD8"/>
    <w:rsid w:val="00200AA5"/>
    <w:rsid w:val="00200B2D"/>
    <w:rsid w:val="00205B53"/>
    <w:rsid w:val="00213316"/>
    <w:rsid w:val="00213CCC"/>
    <w:rsid w:val="00214C21"/>
    <w:rsid w:val="0021533C"/>
    <w:rsid w:val="002176F3"/>
    <w:rsid w:val="00221549"/>
    <w:rsid w:val="002218FD"/>
    <w:rsid w:val="002224F6"/>
    <w:rsid w:val="00222AF9"/>
    <w:rsid w:val="00230489"/>
    <w:rsid w:val="00231123"/>
    <w:rsid w:val="00234CC9"/>
    <w:rsid w:val="0023592B"/>
    <w:rsid w:val="0023608F"/>
    <w:rsid w:val="002362A6"/>
    <w:rsid w:val="00237EDA"/>
    <w:rsid w:val="00240A32"/>
    <w:rsid w:val="002414D3"/>
    <w:rsid w:val="00241D1E"/>
    <w:rsid w:val="002424DD"/>
    <w:rsid w:val="002428C8"/>
    <w:rsid w:val="00242FEB"/>
    <w:rsid w:val="0024357D"/>
    <w:rsid w:val="00243C75"/>
    <w:rsid w:val="00243DA9"/>
    <w:rsid w:val="00250A3E"/>
    <w:rsid w:val="00250DF3"/>
    <w:rsid w:val="00251594"/>
    <w:rsid w:val="00251934"/>
    <w:rsid w:val="002528F8"/>
    <w:rsid w:val="00254D59"/>
    <w:rsid w:val="00256674"/>
    <w:rsid w:val="00256984"/>
    <w:rsid w:val="00256BF0"/>
    <w:rsid w:val="002570C7"/>
    <w:rsid w:val="00257393"/>
    <w:rsid w:val="00257AB9"/>
    <w:rsid w:val="002603B0"/>
    <w:rsid w:val="00261504"/>
    <w:rsid w:val="00261868"/>
    <w:rsid w:val="00261953"/>
    <w:rsid w:val="00261AF1"/>
    <w:rsid w:val="00262511"/>
    <w:rsid w:val="00262C2F"/>
    <w:rsid w:val="00263103"/>
    <w:rsid w:val="002639A8"/>
    <w:rsid w:val="002658F4"/>
    <w:rsid w:val="0026709D"/>
    <w:rsid w:val="00271037"/>
    <w:rsid w:val="00273E67"/>
    <w:rsid w:val="002744A0"/>
    <w:rsid w:val="00274D3A"/>
    <w:rsid w:val="002754A9"/>
    <w:rsid w:val="00275668"/>
    <w:rsid w:val="002770FA"/>
    <w:rsid w:val="00280681"/>
    <w:rsid w:val="0028103F"/>
    <w:rsid w:val="002826D5"/>
    <w:rsid w:val="00282A14"/>
    <w:rsid w:val="00282DB2"/>
    <w:rsid w:val="00284A61"/>
    <w:rsid w:val="00284E0E"/>
    <w:rsid w:val="00285EFD"/>
    <w:rsid w:val="00286219"/>
    <w:rsid w:val="00286956"/>
    <w:rsid w:val="00290AC0"/>
    <w:rsid w:val="00291B4F"/>
    <w:rsid w:val="00291D7E"/>
    <w:rsid w:val="00292218"/>
    <w:rsid w:val="0029334F"/>
    <w:rsid w:val="00295CA0"/>
    <w:rsid w:val="00296446"/>
    <w:rsid w:val="002978A4"/>
    <w:rsid w:val="002A1071"/>
    <w:rsid w:val="002A1620"/>
    <w:rsid w:val="002A1A4B"/>
    <w:rsid w:val="002A2CA1"/>
    <w:rsid w:val="002A4E82"/>
    <w:rsid w:val="002A761D"/>
    <w:rsid w:val="002B1167"/>
    <w:rsid w:val="002B27E7"/>
    <w:rsid w:val="002B349C"/>
    <w:rsid w:val="002B4076"/>
    <w:rsid w:val="002B4126"/>
    <w:rsid w:val="002B586B"/>
    <w:rsid w:val="002B59AB"/>
    <w:rsid w:val="002C1CAC"/>
    <w:rsid w:val="002C201C"/>
    <w:rsid w:val="002C2B62"/>
    <w:rsid w:val="002C3434"/>
    <w:rsid w:val="002C7749"/>
    <w:rsid w:val="002D4826"/>
    <w:rsid w:val="002D5CA4"/>
    <w:rsid w:val="002E06C5"/>
    <w:rsid w:val="002E251A"/>
    <w:rsid w:val="002E3A5A"/>
    <w:rsid w:val="002E609F"/>
    <w:rsid w:val="002E71C0"/>
    <w:rsid w:val="002E7C26"/>
    <w:rsid w:val="002F155D"/>
    <w:rsid w:val="002F296F"/>
    <w:rsid w:val="002F2B7A"/>
    <w:rsid w:val="002F4117"/>
    <w:rsid w:val="002F4430"/>
    <w:rsid w:val="00301D52"/>
    <w:rsid w:val="00301FFC"/>
    <w:rsid w:val="003031EE"/>
    <w:rsid w:val="0030374E"/>
    <w:rsid w:val="00305401"/>
    <w:rsid w:val="0030570A"/>
    <w:rsid w:val="00305A79"/>
    <w:rsid w:val="00307C0A"/>
    <w:rsid w:val="00311A82"/>
    <w:rsid w:val="00311C98"/>
    <w:rsid w:val="00311D85"/>
    <w:rsid w:val="00312732"/>
    <w:rsid w:val="003139B0"/>
    <w:rsid w:val="00314702"/>
    <w:rsid w:val="00317262"/>
    <w:rsid w:val="003178B9"/>
    <w:rsid w:val="00317AC3"/>
    <w:rsid w:val="00323163"/>
    <w:rsid w:val="00323178"/>
    <w:rsid w:val="00324CBB"/>
    <w:rsid w:val="00331451"/>
    <w:rsid w:val="00332067"/>
    <w:rsid w:val="003343B1"/>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57EE2"/>
    <w:rsid w:val="00363313"/>
    <w:rsid w:val="00365C55"/>
    <w:rsid w:val="00365EBD"/>
    <w:rsid w:val="00365F69"/>
    <w:rsid w:val="0036691C"/>
    <w:rsid w:val="00367B58"/>
    <w:rsid w:val="0037282B"/>
    <w:rsid w:val="003751CC"/>
    <w:rsid w:val="003755DA"/>
    <w:rsid w:val="00380AC3"/>
    <w:rsid w:val="00380EAD"/>
    <w:rsid w:val="00381D30"/>
    <w:rsid w:val="00382125"/>
    <w:rsid w:val="00382F89"/>
    <w:rsid w:val="00384E74"/>
    <w:rsid w:val="00385B33"/>
    <w:rsid w:val="00390CD7"/>
    <w:rsid w:val="00391EDC"/>
    <w:rsid w:val="0039355B"/>
    <w:rsid w:val="00393B8A"/>
    <w:rsid w:val="00395424"/>
    <w:rsid w:val="003A1D01"/>
    <w:rsid w:val="003A3EC8"/>
    <w:rsid w:val="003A4477"/>
    <w:rsid w:val="003A5AD4"/>
    <w:rsid w:val="003B1A83"/>
    <w:rsid w:val="003B25F0"/>
    <w:rsid w:val="003B2B72"/>
    <w:rsid w:val="003B3BE5"/>
    <w:rsid w:val="003B443F"/>
    <w:rsid w:val="003B4B8E"/>
    <w:rsid w:val="003B672B"/>
    <w:rsid w:val="003B6D64"/>
    <w:rsid w:val="003C044F"/>
    <w:rsid w:val="003C0891"/>
    <w:rsid w:val="003C24F3"/>
    <w:rsid w:val="003C25AC"/>
    <w:rsid w:val="003C2A4D"/>
    <w:rsid w:val="003C2C88"/>
    <w:rsid w:val="003C4937"/>
    <w:rsid w:val="003C577C"/>
    <w:rsid w:val="003C5D93"/>
    <w:rsid w:val="003C6097"/>
    <w:rsid w:val="003C637E"/>
    <w:rsid w:val="003D2C1C"/>
    <w:rsid w:val="003D4E45"/>
    <w:rsid w:val="003D5EE9"/>
    <w:rsid w:val="003E0A35"/>
    <w:rsid w:val="003E0D95"/>
    <w:rsid w:val="003E53FC"/>
    <w:rsid w:val="003F0E85"/>
    <w:rsid w:val="003F0ED0"/>
    <w:rsid w:val="003F5741"/>
    <w:rsid w:val="003F6233"/>
    <w:rsid w:val="003F7723"/>
    <w:rsid w:val="00402BAF"/>
    <w:rsid w:val="004035FF"/>
    <w:rsid w:val="004047A4"/>
    <w:rsid w:val="00404DED"/>
    <w:rsid w:val="00406518"/>
    <w:rsid w:val="004065A4"/>
    <w:rsid w:val="00406711"/>
    <w:rsid w:val="00406BBF"/>
    <w:rsid w:val="0040794E"/>
    <w:rsid w:val="00410D38"/>
    <w:rsid w:val="0041108B"/>
    <w:rsid w:val="00412C28"/>
    <w:rsid w:val="004131DD"/>
    <w:rsid w:val="00414219"/>
    <w:rsid w:val="00414696"/>
    <w:rsid w:val="004154AF"/>
    <w:rsid w:val="00417616"/>
    <w:rsid w:val="0041781D"/>
    <w:rsid w:val="0042078C"/>
    <w:rsid w:val="00421E76"/>
    <w:rsid w:val="00422900"/>
    <w:rsid w:val="00423A8B"/>
    <w:rsid w:val="00425CB8"/>
    <w:rsid w:val="00430AF7"/>
    <w:rsid w:val="00433665"/>
    <w:rsid w:val="00436155"/>
    <w:rsid w:val="004361F0"/>
    <w:rsid w:val="0043628F"/>
    <w:rsid w:val="00437024"/>
    <w:rsid w:val="004373B1"/>
    <w:rsid w:val="0043772E"/>
    <w:rsid w:val="0043783F"/>
    <w:rsid w:val="00437FCF"/>
    <w:rsid w:val="00441F6D"/>
    <w:rsid w:val="00444E55"/>
    <w:rsid w:val="00445FDE"/>
    <w:rsid w:val="00446CBF"/>
    <w:rsid w:val="0045257E"/>
    <w:rsid w:val="00452FDB"/>
    <w:rsid w:val="00454774"/>
    <w:rsid w:val="004557BB"/>
    <w:rsid w:val="00456FCE"/>
    <w:rsid w:val="00456FE6"/>
    <w:rsid w:val="00457E44"/>
    <w:rsid w:val="00460C14"/>
    <w:rsid w:val="004632F8"/>
    <w:rsid w:val="004757D1"/>
    <w:rsid w:val="00477C29"/>
    <w:rsid w:val="00485BD8"/>
    <w:rsid w:val="00487A06"/>
    <w:rsid w:val="004905B0"/>
    <w:rsid w:val="0049214A"/>
    <w:rsid w:val="00492467"/>
    <w:rsid w:val="00495B61"/>
    <w:rsid w:val="00496AC5"/>
    <w:rsid w:val="00497E30"/>
    <w:rsid w:val="004A4616"/>
    <w:rsid w:val="004A4B57"/>
    <w:rsid w:val="004A56EA"/>
    <w:rsid w:val="004A6E59"/>
    <w:rsid w:val="004A7F39"/>
    <w:rsid w:val="004B061B"/>
    <w:rsid w:val="004B298D"/>
    <w:rsid w:val="004B3160"/>
    <w:rsid w:val="004B61EC"/>
    <w:rsid w:val="004C3E68"/>
    <w:rsid w:val="004C4547"/>
    <w:rsid w:val="004C4551"/>
    <w:rsid w:val="004C49E1"/>
    <w:rsid w:val="004C5300"/>
    <w:rsid w:val="004C6176"/>
    <w:rsid w:val="004C6CAF"/>
    <w:rsid w:val="004C7006"/>
    <w:rsid w:val="004C71E4"/>
    <w:rsid w:val="004C7454"/>
    <w:rsid w:val="004C776A"/>
    <w:rsid w:val="004C7FE5"/>
    <w:rsid w:val="004D6232"/>
    <w:rsid w:val="004D67B9"/>
    <w:rsid w:val="004D7CF0"/>
    <w:rsid w:val="004D7D86"/>
    <w:rsid w:val="004E34E3"/>
    <w:rsid w:val="004E45B6"/>
    <w:rsid w:val="004E58F4"/>
    <w:rsid w:val="004E5E0D"/>
    <w:rsid w:val="004E6C7D"/>
    <w:rsid w:val="004F13C3"/>
    <w:rsid w:val="004F18A0"/>
    <w:rsid w:val="004F40FF"/>
    <w:rsid w:val="004F4310"/>
    <w:rsid w:val="004F5478"/>
    <w:rsid w:val="004F607F"/>
    <w:rsid w:val="004F647F"/>
    <w:rsid w:val="004F6E1D"/>
    <w:rsid w:val="004F77AD"/>
    <w:rsid w:val="005016F5"/>
    <w:rsid w:val="00501710"/>
    <w:rsid w:val="00502050"/>
    <w:rsid w:val="005036CF"/>
    <w:rsid w:val="0050392A"/>
    <w:rsid w:val="005054DD"/>
    <w:rsid w:val="00506746"/>
    <w:rsid w:val="00510D1C"/>
    <w:rsid w:val="00512BA3"/>
    <w:rsid w:val="00514728"/>
    <w:rsid w:val="00514BCE"/>
    <w:rsid w:val="00515FA8"/>
    <w:rsid w:val="005161F1"/>
    <w:rsid w:val="00520718"/>
    <w:rsid w:val="00520C68"/>
    <w:rsid w:val="00521ACF"/>
    <w:rsid w:val="00521E9E"/>
    <w:rsid w:val="00522070"/>
    <w:rsid w:val="0052399A"/>
    <w:rsid w:val="00524D2B"/>
    <w:rsid w:val="00525CA7"/>
    <w:rsid w:val="0052630F"/>
    <w:rsid w:val="00527ECA"/>
    <w:rsid w:val="00530727"/>
    <w:rsid w:val="00530C05"/>
    <w:rsid w:val="0053129B"/>
    <w:rsid w:val="005327B3"/>
    <w:rsid w:val="00532CB4"/>
    <w:rsid w:val="005337EC"/>
    <w:rsid w:val="00534498"/>
    <w:rsid w:val="00535E88"/>
    <w:rsid w:val="00537795"/>
    <w:rsid w:val="00544614"/>
    <w:rsid w:val="00544E73"/>
    <w:rsid w:val="00545EE4"/>
    <w:rsid w:val="00546F99"/>
    <w:rsid w:val="005471D4"/>
    <w:rsid w:val="00547CFA"/>
    <w:rsid w:val="00550C94"/>
    <w:rsid w:val="0055308D"/>
    <w:rsid w:val="00553B30"/>
    <w:rsid w:val="005544FA"/>
    <w:rsid w:val="00555BF1"/>
    <w:rsid w:val="00556C1C"/>
    <w:rsid w:val="0056113D"/>
    <w:rsid w:val="00563442"/>
    <w:rsid w:val="00564692"/>
    <w:rsid w:val="00564A4B"/>
    <w:rsid w:val="005665C6"/>
    <w:rsid w:val="00566670"/>
    <w:rsid w:val="005679EB"/>
    <w:rsid w:val="0057144C"/>
    <w:rsid w:val="00571C2F"/>
    <w:rsid w:val="00572478"/>
    <w:rsid w:val="00572855"/>
    <w:rsid w:val="005731ED"/>
    <w:rsid w:val="005739F1"/>
    <w:rsid w:val="0057539A"/>
    <w:rsid w:val="005762D6"/>
    <w:rsid w:val="00577056"/>
    <w:rsid w:val="00580094"/>
    <w:rsid w:val="005801E4"/>
    <w:rsid w:val="00580D5A"/>
    <w:rsid w:val="00581E75"/>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A7FD0"/>
    <w:rsid w:val="005B0870"/>
    <w:rsid w:val="005B2F9F"/>
    <w:rsid w:val="005B3A8D"/>
    <w:rsid w:val="005B5701"/>
    <w:rsid w:val="005B6CC2"/>
    <w:rsid w:val="005C44FB"/>
    <w:rsid w:val="005C5463"/>
    <w:rsid w:val="005C5965"/>
    <w:rsid w:val="005C6190"/>
    <w:rsid w:val="005C677D"/>
    <w:rsid w:val="005C7DB0"/>
    <w:rsid w:val="005D0538"/>
    <w:rsid w:val="005D25D6"/>
    <w:rsid w:val="005D4498"/>
    <w:rsid w:val="005D4C58"/>
    <w:rsid w:val="005D5C48"/>
    <w:rsid w:val="005D6D6A"/>
    <w:rsid w:val="005D7733"/>
    <w:rsid w:val="005E3AF7"/>
    <w:rsid w:val="005E4928"/>
    <w:rsid w:val="005E4E99"/>
    <w:rsid w:val="005E55D9"/>
    <w:rsid w:val="005E6513"/>
    <w:rsid w:val="005E657A"/>
    <w:rsid w:val="005F0693"/>
    <w:rsid w:val="005F08AD"/>
    <w:rsid w:val="005F0936"/>
    <w:rsid w:val="005F15AC"/>
    <w:rsid w:val="005F2E6A"/>
    <w:rsid w:val="005F383D"/>
    <w:rsid w:val="005F53C3"/>
    <w:rsid w:val="005F756B"/>
    <w:rsid w:val="00600BDE"/>
    <w:rsid w:val="006017D9"/>
    <w:rsid w:val="00602582"/>
    <w:rsid w:val="00602F23"/>
    <w:rsid w:val="00603E7B"/>
    <w:rsid w:val="0060649E"/>
    <w:rsid w:val="00607C71"/>
    <w:rsid w:val="0061007E"/>
    <w:rsid w:val="00611F29"/>
    <w:rsid w:val="0061436C"/>
    <w:rsid w:val="0061790A"/>
    <w:rsid w:val="00617A53"/>
    <w:rsid w:val="00620191"/>
    <w:rsid w:val="00620732"/>
    <w:rsid w:val="0062333D"/>
    <w:rsid w:val="00623AA5"/>
    <w:rsid w:val="00623DA9"/>
    <w:rsid w:val="0062470C"/>
    <w:rsid w:val="006248FB"/>
    <w:rsid w:val="00624BCE"/>
    <w:rsid w:val="006255EF"/>
    <w:rsid w:val="00625AEA"/>
    <w:rsid w:val="006270AE"/>
    <w:rsid w:val="006279B0"/>
    <w:rsid w:val="006303CD"/>
    <w:rsid w:val="0063256F"/>
    <w:rsid w:val="00635937"/>
    <w:rsid w:val="00637218"/>
    <w:rsid w:val="00642F54"/>
    <w:rsid w:val="006432C3"/>
    <w:rsid w:val="00646148"/>
    <w:rsid w:val="00650853"/>
    <w:rsid w:val="00651C03"/>
    <w:rsid w:val="00652C93"/>
    <w:rsid w:val="00654372"/>
    <w:rsid w:val="00655211"/>
    <w:rsid w:val="006552FA"/>
    <w:rsid w:val="006567EF"/>
    <w:rsid w:val="006570B0"/>
    <w:rsid w:val="00660130"/>
    <w:rsid w:val="00661B28"/>
    <w:rsid w:val="006624D3"/>
    <w:rsid w:val="0066715A"/>
    <w:rsid w:val="00672838"/>
    <w:rsid w:val="00672A85"/>
    <w:rsid w:val="006730C9"/>
    <w:rsid w:val="00673CD8"/>
    <w:rsid w:val="00677E3E"/>
    <w:rsid w:val="00680A35"/>
    <w:rsid w:val="00681675"/>
    <w:rsid w:val="00682BF0"/>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55B6"/>
    <w:rsid w:val="006B6EE0"/>
    <w:rsid w:val="006B7A8C"/>
    <w:rsid w:val="006C1198"/>
    <w:rsid w:val="006C21A4"/>
    <w:rsid w:val="006C29F4"/>
    <w:rsid w:val="006C3AC5"/>
    <w:rsid w:val="006C4694"/>
    <w:rsid w:val="006C648F"/>
    <w:rsid w:val="006C705F"/>
    <w:rsid w:val="006C7E88"/>
    <w:rsid w:val="006D0D21"/>
    <w:rsid w:val="006D4BBD"/>
    <w:rsid w:val="006D502F"/>
    <w:rsid w:val="006D5039"/>
    <w:rsid w:val="006D5CF4"/>
    <w:rsid w:val="006E02D1"/>
    <w:rsid w:val="006E03C5"/>
    <w:rsid w:val="006E10FB"/>
    <w:rsid w:val="006E126A"/>
    <w:rsid w:val="006E46A7"/>
    <w:rsid w:val="006E5FC6"/>
    <w:rsid w:val="006E7E4B"/>
    <w:rsid w:val="006F2427"/>
    <w:rsid w:val="006F257A"/>
    <w:rsid w:val="006F3290"/>
    <w:rsid w:val="006F35A6"/>
    <w:rsid w:val="006F3970"/>
    <w:rsid w:val="006F4262"/>
    <w:rsid w:val="006F4426"/>
    <w:rsid w:val="006F77BE"/>
    <w:rsid w:val="0070009A"/>
    <w:rsid w:val="00700750"/>
    <w:rsid w:val="00701C0F"/>
    <w:rsid w:val="00702E02"/>
    <w:rsid w:val="007035A8"/>
    <w:rsid w:val="00703AE0"/>
    <w:rsid w:val="00705143"/>
    <w:rsid w:val="00706BDC"/>
    <w:rsid w:val="00707730"/>
    <w:rsid w:val="007106D4"/>
    <w:rsid w:val="00714662"/>
    <w:rsid w:val="007149A1"/>
    <w:rsid w:val="00714E0E"/>
    <w:rsid w:val="00717B70"/>
    <w:rsid w:val="00717C6F"/>
    <w:rsid w:val="00717D85"/>
    <w:rsid w:val="00720B60"/>
    <w:rsid w:val="00722395"/>
    <w:rsid w:val="00724FB0"/>
    <w:rsid w:val="007255FD"/>
    <w:rsid w:val="007255FF"/>
    <w:rsid w:val="007264D1"/>
    <w:rsid w:val="00727538"/>
    <w:rsid w:val="00727D48"/>
    <w:rsid w:val="0073216B"/>
    <w:rsid w:val="00733158"/>
    <w:rsid w:val="007338E0"/>
    <w:rsid w:val="00733BB8"/>
    <w:rsid w:val="00733EB0"/>
    <w:rsid w:val="00735C83"/>
    <w:rsid w:val="00736A68"/>
    <w:rsid w:val="007370F6"/>
    <w:rsid w:val="00737E4B"/>
    <w:rsid w:val="00742D0F"/>
    <w:rsid w:val="00743397"/>
    <w:rsid w:val="0074564D"/>
    <w:rsid w:val="00746997"/>
    <w:rsid w:val="00750E22"/>
    <w:rsid w:val="0075149C"/>
    <w:rsid w:val="0075209C"/>
    <w:rsid w:val="00752BDF"/>
    <w:rsid w:val="007541D0"/>
    <w:rsid w:val="00757315"/>
    <w:rsid w:val="00757DB4"/>
    <w:rsid w:val="0076008D"/>
    <w:rsid w:val="00762872"/>
    <w:rsid w:val="0076505E"/>
    <w:rsid w:val="007711B9"/>
    <w:rsid w:val="00772B00"/>
    <w:rsid w:val="0077373C"/>
    <w:rsid w:val="00774FFC"/>
    <w:rsid w:val="0077600D"/>
    <w:rsid w:val="00780022"/>
    <w:rsid w:val="007809A8"/>
    <w:rsid w:val="00780B79"/>
    <w:rsid w:val="007818FA"/>
    <w:rsid w:val="0078260E"/>
    <w:rsid w:val="00782C4F"/>
    <w:rsid w:val="00785968"/>
    <w:rsid w:val="007872A6"/>
    <w:rsid w:val="00787CA0"/>
    <w:rsid w:val="007918BA"/>
    <w:rsid w:val="00793621"/>
    <w:rsid w:val="00793FB8"/>
    <w:rsid w:val="00794BAD"/>
    <w:rsid w:val="00795303"/>
    <w:rsid w:val="007A0D45"/>
    <w:rsid w:val="007A194F"/>
    <w:rsid w:val="007A2F0A"/>
    <w:rsid w:val="007A3B10"/>
    <w:rsid w:val="007A68E8"/>
    <w:rsid w:val="007A6BDB"/>
    <w:rsid w:val="007B63D9"/>
    <w:rsid w:val="007B7D27"/>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1769"/>
    <w:rsid w:val="007E2210"/>
    <w:rsid w:val="007E277E"/>
    <w:rsid w:val="007E33BA"/>
    <w:rsid w:val="007E343E"/>
    <w:rsid w:val="007E4AA4"/>
    <w:rsid w:val="007E6172"/>
    <w:rsid w:val="007E72C3"/>
    <w:rsid w:val="007E7E87"/>
    <w:rsid w:val="007F09AF"/>
    <w:rsid w:val="007F116A"/>
    <w:rsid w:val="007F350E"/>
    <w:rsid w:val="007F4037"/>
    <w:rsid w:val="007F60BA"/>
    <w:rsid w:val="007F65ED"/>
    <w:rsid w:val="007F6E88"/>
    <w:rsid w:val="008004C3"/>
    <w:rsid w:val="00801ED3"/>
    <w:rsid w:val="00804815"/>
    <w:rsid w:val="00805CC8"/>
    <w:rsid w:val="00806FC9"/>
    <w:rsid w:val="0080787D"/>
    <w:rsid w:val="00807AF1"/>
    <w:rsid w:val="00811298"/>
    <w:rsid w:val="008117D9"/>
    <w:rsid w:val="00812772"/>
    <w:rsid w:val="00816151"/>
    <w:rsid w:val="008166F4"/>
    <w:rsid w:val="008204A4"/>
    <w:rsid w:val="0082199B"/>
    <w:rsid w:val="008240DA"/>
    <w:rsid w:val="00824B72"/>
    <w:rsid w:val="00825E47"/>
    <w:rsid w:val="00827408"/>
    <w:rsid w:val="00827759"/>
    <w:rsid w:val="00827D51"/>
    <w:rsid w:val="008317F8"/>
    <w:rsid w:val="0083285F"/>
    <w:rsid w:val="00832920"/>
    <w:rsid w:val="00833B08"/>
    <w:rsid w:val="0083528E"/>
    <w:rsid w:val="008357A2"/>
    <w:rsid w:val="00837787"/>
    <w:rsid w:val="00840061"/>
    <w:rsid w:val="00840987"/>
    <w:rsid w:val="008412DA"/>
    <w:rsid w:val="00841D38"/>
    <w:rsid w:val="00842864"/>
    <w:rsid w:val="00842CF0"/>
    <w:rsid w:val="0084405D"/>
    <w:rsid w:val="008444B9"/>
    <w:rsid w:val="00845127"/>
    <w:rsid w:val="00846082"/>
    <w:rsid w:val="00846D02"/>
    <w:rsid w:val="00850D82"/>
    <w:rsid w:val="008510C6"/>
    <w:rsid w:val="00852B41"/>
    <w:rsid w:val="00852D26"/>
    <w:rsid w:val="00855121"/>
    <w:rsid w:val="00855162"/>
    <w:rsid w:val="00856FDB"/>
    <w:rsid w:val="00857288"/>
    <w:rsid w:val="00857CD2"/>
    <w:rsid w:val="00860933"/>
    <w:rsid w:val="00860F02"/>
    <w:rsid w:val="0086306F"/>
    <w:rsid w:val="008630CB"/>
    <w:rsid w:val="008653C8"/>
    <w:rsid w:val="00865E32"/>
    <w:rsid w:val="00866C9A"/>
    <w:rsid w:val="008676D0"/>
    <w:rsid w:val="00867A58"/>
    <w:rsid w:val="00870F20"/>
    <w:rsid w:val="0087206E"/>
    <w:rsid w:val="008725B9"/>
    <w:rsid w:val="0087277B"/>
    <w:rsid w:val="008824D8"/>
    <w:rsid w:val="0088270A"/>
    <w:rsid w:val="00884151"/>
    <w:rsid w:val="008852AD"/>
    <w:rsid w:val="00885B62"/>
    <w:rsid w:val="00885E3A"/>
    <w:rsid w:val="0088764D"/>
    <w:rsid w:val="008923D7"/>
    <w:rsid w:val="008931BF"/>
    <w:rsid w:val="0089339B"/>
    <w:rsid w:val="0089372E"/>
    <w:rsid w:val="00893E1F"/>
    <w:rsid w:val="008945C6"/>
    <w:rsid w:val="0089477C"/>
    <w:rsid w:val="00895DE9"/>
    <w:rsid w:val="008966C7"/>
    <w:rsid w:val="008A0D01"/>
    <w:rsid w:val="008A2556"/>
    <w:rsid w:val="008A2F70"/>
    <w:rsid w:val="008A63D7"/>
    <w:rsid w:val="008B1B06"/>
    <w:rsid w:val="008B22A6"/>
    <w:rsid w:val="008B459A"/>
    <w:rsid w:val="008B46E5"/>
    <w:rsid w:val="008B5CB1"/>
    <w:rsid w:val="008B6216"/>
    <w:rsid w:val="008B69E7"/>
    <w:rsid w:val="008B6B8C"/>
    <w:rsid w:val="008B762A"/>
    <w:rsid w:val="008C0409"/>
    <w:rsid w:val="008C1558"/>
    <w:rsid w:val="008C2CC4"/>
    <w:rsid w:val="008C4501"/>
    <w:rsid w:val="008C4854"/>
    <w:rsid w:val="008C514A"/>
    <w:rsid w:val="008C5322"/>
    <w:rsid w:val="008C5A73"/>
    <w:rsid w:val="008C71B1"/>
    <w:rsid w:val="008C7744"/>
    <w:rsid w:val="008C7DDA"/>
    <w:rsid w:val="008D08AE"/>
    <w:rsid w:val="008D1616"/>
    <w:rsid w:val="008D25E3"/>
    <w:rsid w:val="008D3215"/>
    <w:rsid w:val="008D3DC9"/>
    <w:rsid w:val="008D6790"/>
    <w:rsid w:val="008D68DC"/>
    <w:rsid w:val="008D741D"/>
    <w:rsid w:val="008D7717"/>
    <w:rsid w:val="008D7840"/>
    <w:rsid w:val="008E0AC8"/>
    <w:rsid w:val="008E150E"/>
    <w:rsid w:val="008E1692"/>
    <w:rsid w:val="008E27FA"/>
    <w:rsid w:val="008E47BA"/>
    <w:rsid w:val="008E5090"/>
    <w:rsid w:val="008E696A"/>
    <w:rsid w:val="008F058C"/>
    <w:rsid w:val="008F34E6"/>
    <w:rsid w:val="008F3629"/>
    <w:rsid w:val="008F38F8"/>
    <w:rsid w:val="008F3DA2"/>
    <w:rsid w:val="008F729A"/>
    <w:rsid w:val="008F74E3"/>
    <w:rsid w:val="00900354"/>
    <w:rsid w:val="00901147"/>
    <w:rsid w:val="00903452"/>
    <w:rsid w:val="00904D90"/>
    <w:rsid w:val="00906B1D"/>
    <w:rsid w:val="0091005A"/>
    <w:rsid w:val="00910895"/>
    <w:rsid w:val="00910A7B"/>
    <w:rsid w:val="00912DBA"/>
    <w:rsid w:val="00913980"/>
    <w:rsid w:val="00914E53"/>
    <w:rsid w:val="00917B2D"/>
    <w:rsid w:val="00920A9F"/>
    <w:rsid w:val="00924950"/>
    <w:rsid w:val="00925387"/>
    <w:rsid w:val="00925453"/>
    <w:rsid w:val="0092599F"/>
    <w:rsid w:val="00927620"/>
    <w:rsid w:val="00930324"/>
    <w:rsid w:val="009303AB"/>
    <w:rsid w:val="0093086B"/>
    <w:rsid w:val="00930DA1"/>
    <w:rsid w:val="009313D7"/>
    <w:rsid w:val="00931721"/>
    <w:rsid w:val="009341A4"/>
    <w:rsid w:val="009341F2"/>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67885"/>
    <w:rsid w:val="0097006A"/>
    <w:rsid w:val="009712F2"/>
    <w:rsid w:val="00974421"/>
    <w:rsid w:val="00974E05"/>
    <w:rsid w:val="00975594"/>
    <w:rsid w:val="009800DD"/>
    <w:rsid w:val="00983DE2"/>
    <w:rsid w:val="00985BFB"/>
    <w:rsid w:val="00991981"/>
    <w:rsid w:val="009923D1"/>
    <w:rsid w:val="009923F4"/>
    <w:rsid w:val="00997014"/>
    <w:rsid w:val="0099730B"/>
    <w:rsid w:val="009A0626"/>
    <w:rsid w:val="009A1066"/>
    <w:rsid w:val="009A1341"/>
    <w:rsid w:val="009A1ABC"/>
    <w:rsid w:val="009A2A07"/>
    <w:rsid w:val="009A523C"/>
    <w:rsid w:val="009A5F02"/>
    <w:rsid w:val="009B12CE"/>
    <w:rsid w:val="009B18DC"/>
    <w:rsid w:val="009B19C4"/>
    <w:rsid w:val="009B2207"/>
    <w:rsid w:val="009B556B"/>
    <w:rsid w:val="009B7AE6"/>
    <w:rsid w:val="009C08F8"/>
    <w:rsid w:val="009C0CA3"/>
    <w:rsid w:val="009C1144"/>
    <w:rsid w:val="009C15B8"/>
    <w:rsid w:val="009C3431"/>
    <w:rsid w:val="009C63B6"/>
    <w:rsid w:val="009C6CCF"/>
    <w:rsid w:val="009D09EF"/>
    <w:rsid w:val="009D0BBE"/>
    <w:rsid w:val="009D0DE9"/>
    <w:rsid w:val="009D1E72"/>
    <w:rsid w:val="009D276F"/>
    <w:rsid w:val="009D2C48"/>
    <w:rsid w:val="009D40FD"/>
    <w:rsid w:val="009D67C3"/>
    <w:rsid w:val="009D7EB5"/>
    <w:rsid w:val="009E2314"/>
    <w:rsid w:val="009E3671"/>
    <w:rsid w:val="009E368F"/>
    <w:rsid w:val="009E3E36"/>
    <w:rsid w:val="009E4287"/>
    <w:rsid w:val="009E5044"/>
    <w:rsid w:val="009E575E"/>
    <w:rsid w:val="009E71A3"/>
    <w:rsid w:val="009F19AA"/>
    <w:rsid w:val="009F20A6"/>
    <w:rsid w:val="009F2A60"/>
    <w:rsid w:val="009F2DED"/>
    <w:rsid w:val="009F42E3"/>
    <w:rsid w:val="009F75A6"/>
    <w:rsid w:val="00A013DB"/>
    <w:rsid w:val="00A021F0"/>
    <w:rsid w:val="00A0348C"/>
    <w:rsid w:val="00A03DFD"/>
    <w:rsid w:val="00A05F9C"/>
    <w:rsid w:val="00A07C42"/>
    <w:rsid w:val="00A10B73"/>
    <w:rsid w:val="00A10DAA"/>
    <w:rsid w:val="00A11724"/>
    <w:rsid w:val="00A144E8"/>
    <w:rsid w:val="00A1639E"/>
    <w:rsid w:val="00A23169"/>
    <w:rsid w:val="00A26A91"/>
    <w:rsid w:val="00A26D30"/>
    <w:rsid w:val="00A26D72"/>
    <w:rsid w:val="00A27D63"/>
    <w:rsid w:val="00A31F05"/>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3143"/>
    <w:rsid w:val="00A638E2"/>
    <w:rsid w:val="00A64390"/>
    <w:rsid w:val="00A6461A"/>
    <w:rsid w:val="00A65458"/>
    <w:rsid w:val="00A66B57"/>
    <w:rsid w:val="00A700B1"/>
    <w:rsid w:val="00A707D8"/>
    <w:rsid w:val="00A744F7"/>
    <w:rsid w:val="00A77896"/>
    <w:rsid w:val="00A81871"/>
    <w:rsid w:val="00A849C8"/>
    <w:rsid w:val="00A8634A"/>
    <w:rsid w:val="00A90BFE"/>
    <w:rsid w:val="00A90D70"/>
    <w:rsid w:val="00A918A7"/>
    <w:rsid w:val="00A927F9"/>
    <w:rsid w:val="00A93439"/>
    <w:rsid w:val="00A93805"/>
    <w:rsid w:val="00A95230"/>
    <w:rsid w:val="00A95620"/>
    <w:rsid w:val="00A9730F"/>
    <w:rsid w:val="00AA275E"/>
    <w:rsid w:val="00AA4D0B"/>
    <w:rsid w:val="00AA578A"/>
    <w:rsid w:val="00AA6CDA"/>
    <w:rsid w:val="00AA7F4D"/>
    <w:rsid w:val="00AB3441"/>
    <w:rsid w:val="00AB36DB"/>
    <w:rsid w:val="00AB5E8C"/>
    <w:rsid w:val="00AB7BC6"/>
    <w:rsid w:val="00AC1CF9"/>
    <w:rsid w:val="00AC2E8E"/>
    <w:rsid w:val="00AC3D4E"/>
    <w:rsid w:val="00AC3E8A"/>
    <w:rsid w:val="00AC4500"/>
    <w:rsid w:val="00AC4D60"/>
    <w:rsid w:val="00AC7916"/>
    <w:rsid w:val="00AD0312"/>
    <w:rsid w:val="00AD089F"/>
    <w:rsid w:val="00AD0D6C"/>
    <w:rsid w:val="00AD25F8"/>
    <w:rsid w:val="00AD2B08"/>
    <w:rsid w:val="00AD3DA1"/>
    <w:rsid w:val="00AD428C"/>
    <w:rsid w:val="00AD46B8"/>
    <w:rsid w:val="00AD5443"/>
    <w:rsid w:val="00AD7AEF"/>
    <w:rsid w:val="00AE0621"/>
    <w:rsid w:val="00AE0999"/>
    <w:rsid w:val="00AE188A"/>
    <w:rsid w:val="00AE1A6E"/>
    <w:rsid w:val="00AE266E"/>
    <w:rsid w:val="00AE5537"/>
    <w:rsid w:val="00AE5BB2"/>
    <w:rsid w:val="00AE5CF5"/>
    <w:rsid w:val="00AE625F"/>
    <w:rsid w:val="00AE7108"/>
    <w:rsid w:val="00AF0F83"/>
    <w:rsid w:val="00AF13F3"/>
    <w:rsid w:val="00AF23F1"/>
    <w:rsid w:val="00AF24D5"/>
    <w:rsid w:val="00AF326F"/>
    <w:rsid w:val="00AF3863"/>
    <w:rsid w:val="00AF3A49"/>
    <w:rsid w:val="00AF4885"/>
    <w:rsid w:val="00AF499A"/>
    <w:rsid w:val="00AF49DE"/>
    <w:rsid w:val="00B01664"/>
    <w:rsid w:val="00B01B4B"/>
    <w:rsid w:val="00B02D1F"/>
    <w:rsid w:val="00B03DBD"/>
    <w:rsid w:val="00B04AF8"/>
    <w:rsid w:val="00B07B0B"/>
    <w:rsid w:val="00B1248C"/>
    <w:rsid w:val="00B12E03"/>
    <w:rsid w:val="00B13047"/>
    <w:rsid w:val="00B13924"/>
    <w:rsid w:val="00B14670"/>
    <w:rsid w:val="00B16112"/>
    <w:rsid w:val="00B200AB"/>
    <w:rsid w:val="00B20160"/>
    <w:rsid w:val="00B21783"/>
    <w:rsid w:val="00B21A57"/>
    <w:rsid w:val="00B2262E"/>
    <w:rsid w:val="00B247F8"/>
    <w:rsid w:val="00B26FA1"/>
    <w:rsid w:val="00B31590"/>
    <w:rsid w:val="00B31C50"/>
    <w:rsid w:val="00B337F6"/>
    <w:rsid w:val="00B33C29"/>
    <w:rsid w:val="00B367EA"/>
    <w:rsid w:val="00B37997"/>
    <w:rsid w:val="00B37C4E"/>
    <w:rsid w:val="00B400CC"/>
    <w:rsid w:val="00B42E10"/>
    <w:rsid w:val="00B43AF4"/>
    <w:rsid w:val="00B451C5"/>
    <w:rsid w:val="00B458AA"/>
    <w:rsid w:val="00B46919"/>
    <w:rsid w:val="00B500A7"/>
    <w:rsid w:val="00B51BE7"/>
    <w:rsid w:val="00B526FF"/>
    <w:rsid w:val="00B532B0"/>
    <w:rsid w:val="00B54145"/>
    <w:rsid w:val="00B54A1B"/>
    <w:rsid w:val="00B569EF"/>
    <w:rsid w:val="00B5763E"/>
    <w:rsid w:val="00B600EA"/>
    <w:rsid w:val="00B6053F"/>
    <w:rsid w:val="00B60DAF"/>
    <w:rsid w:val="00B60FF3"/>
    <w:rsid w:val="00B66257"/>
    <w:rsid w:val="00B7158E"/>
    <w:rsid w:val="00B724F7"/>
    <w:rsid w:val="00B725CF"/>
    <w:rsid w:val="00B7314A"/>
    <w:rsid w:val="00B7314B"/>
    <w:rsid w:val="00B73F42"/>
    <w:rsid w:val="00B76217"/>
    <w:rsid w:val="00B805A7"/>
    <w:rsid w:val="00B80C8B"/>
    <w:rsid w:val="00B80EBC"/>
    <w:rsid w:val="00B82432"/>
    <w:rsid w:val="00B83CE4"/>
    <w:rsid w:val="00B83D21"/>
    <w:rsid w:val="00B8605F"/>
    <w:rsid w:val="00B86A5F"/>
    <w:rsid w:val="00B8774E"/>
    <w:rsid w:val="00B91E82"/>
    <w:rsid w:val="00B922BA"/>
    <w:rsid w:val="00B93088"/>
    <w:rsid w:val="00B937EB"/>
    <w:rsid w:val="00B94B70"/>
    <w:rsid w:val="00B94B95"/>
    <w:rsid w:val="00B95A79"/>
    <w:rsid w:val="00B966A3"/>
    <w:rsid w:val="00B96A84"/>
    <w:rsid w:val="00BA0262"/>
    <w:rsid w:val="00BA0D96"/>
    <w:rsid w:val="00BA194C"/>
    <w:rsid w:val="00BA21A2"/>
    <w:rsid w:val="00BA328B"/>
    <w:rsid w:val="00BA4298"/>
    <w:rsid w:val="00BA593A"/>
    <w:rsid w:val="00BA6031"/>
    <w:rsid w:val="00BA66E4"/>
    <w:rsid w:val="00BB1039"/>
    <w:rsid w:val="00BB31D5"/>
    <w:rsid w:val="00BB366E"/>
    <w:rsid w:val="00BB3A9A"/>
    <w:rsid w:val="00BB4A89"/>
    <w:rsid w:val="00BB71F9"/>
    <w:rsid w:val="00BC06A3"/>
    <w:rsid w:val="00BC0F79"/>
    <w:rsid w:val="00BC1172"/>
    <w:rsid w:val="00BC328D"/>
    <w:rsid w:val="00BC33DD"/>
    <w:rsid w:val="00BC4063"/>
    <w:rsid w:val="00BC46D9"/>
    <w:rsid w:val="00BC48DB"/>
    <w:rsid w:val="00BC5919"/>
    <w:rsid w:val="00BD3549"/>
    <w:rsid w:val="00BD4116"/>
    <w:rsid w:val="00BD4A8C"/>
    <w:rsid w:val="00BD50DC"/>
    <w:rsid w:val="00BE0372"/>
    <w:rsid w:val="00BE04FD"/>
    <w:rsid w:val="00BE1024"/>
    <w:rsid w:val="00BE1A28"/>
    <w:rsid w:val="00BE2087"/>
    <w:rsid w:val="00BE21E5"/>
    <w:rsid w:val="00BE243B"/>
    <w:rsid w:val="00BE60CB"/>
    <w:rsid w:val="00BE7FCC"/>
    <w:rsid w:val="00BF055F"/>
    <w:rsid w:val="00BF36D0"/>
    <w:rsid w:val="00BF3857"/>
    <w:rsid w:val="00BF55C9"/>
    <w:rsid w:val="00BF6CCA"/>
    <w:rsid w:val="00BF788B"/>
    <w:rsid w:val="00C00CFA"/>
    <w:rsid w:val="00C01321"/>
    <w:rsid w:val="00C01EC1"/>
    <w:rsid w:val="00C02E5F"/>
    <w:rsid w:val="00C04CD4"/>
    <w:rsid w:val="00C06C00"/>
    <w:rsid w:val="00C07402"/>
    <w:rsid w:val="00C121A3"/>
    <w:rsid w:val="00C1234F"/>
    <w:rsid w:val="00C13399"/>
    <w:rsid w:val="00C13739"/>
    <w:rsid w:val="00C163DA"/>
    <w:rsid w:val="00C16C1B"/>
    <w:rsid w:val="00C2006F"/>
    <w:rsid w:val="00C20381"/>
    <w:rsid w:val="00C216D6"/>
    <w:rsid w:val="00C219F9"/>
    <w:rsid w:val="00C223DA"/>
    <w:rsid w:val="00C235A0"/>
    <w:rsid w:val="00C237D3"/>
    <w:rsid w:val="00C23957"/>
    <w:rsid w:val="00C23B5D"/>
    <w:rsid w:val="00C24BE0"/>
    <w:rsid w:val="00C26F4E"/>
    <w:rsid w:val="00C314A8"/>
    <w:rsid w:val="00C31BA0"/>
    <w:rsid w:val="00C32D61"/>
    <w:rsid w:val="00C33FB3"/>
    <w:rsid w:val="00C34F59"/>
    <w:rsid w:val="00C4002C"/>
    <w:rsid w:val="00C408E2"/>
    <w:rsid w:val="00C409EE"/>
    <w:rsid w:val="00C4202C"/>
    <w:rsid w:val="00C430B3"/>
    <w:rsid w:val="00C432B3"/>
    <w:rsid w:val="00C43D88"/>
    <w:rsid w:val="00C44D0F"/>
    <w:rsid w:val="00C457E2"/>
    <w:rsid w:val="00C46F30"/>
    <w:rsid w:val="00C500A3"/>
    <w:rsid w:val="00C51A79"/>
    <w:rsid w:val="00C51E67"/>
    <w:rsid w:val="00C52967"/>
    <w:rsid w:val="00C52D74"/>
    <w:rsid w:val="00C533CD"/>
    <w:rsid w:val="00C535A4"/>
    <w:rsid w:val="00C53D10"/>
    <w:rsid w:val="00C55B83"/>
    <w:rsid w:val="00C60664"/>
    <w:rsid w:val="00C60816"/>
    <w:rsid w:val="00C612D1"/>
    <w:rsid w:val="00C62F7E"/>
    <w:rsid w:val="00C62F99"/>
    <w:rsid w:val="00C6309A"/>
    <w:rsid w:val="00C63315"/>
    <w:rsid w:val="00C6590F"/>
    <w:rsid w:val="00C65FBC"/>
    <w:rsid w:val="00C70B95"/>
    <w:rsid w:val="00C7142B"/>
    <w:rsid w:val="00C718E4"/>
    <w:rsid w:val="00C7226F"/>
    <w:rsid w:val="00C7336C"/>
    <w:rsid w:val="00C73884"/>
    <w:rsid w:val="00C7743A"/>
    <w:rsid w:val="00C8093C"/>
    <w:rsid w:val="00C826DF"/>
    <w:rsid w:val="00C83302"/>
    <w:rsid w:val="00C85525"/>
    <w:rsid w:val="00C85C6F"/>
    <w:rsid w:val="00C868B9"/>
    <w:rsid w:val="00C86E95"/>
    <w:rsid w:val="00C87EB1"/>
    <w:rsid w:val="00C90AFD"/>
    <w:rsid w:val="00C90E2E"/>
    <w:rsid w:val="00C938EF"/>
    <w:rsid w:val="00C93B03"/>
    <w:rsid w:val="00C94795"/>
    <w:rsid w:val="00C95C73"/>
    <w:rsid w:val="00C95F69"/>
    <w:rsid w:val="00C9683B"/>
    <w:rsid w:val="00CA0420"/>
    <w:rsid w:val="00CA1A05"/>
    <w:rsid w:val="00CA1A26"/>
    <w:rsid w:val="00CA4D0B"/>
    <w:rsid w:val="00CA4D1B"/>
    <w:rsid w:val="00CA617C"/>
    <w:rsid w:val="00CA66D6"/>
    <w:rsid w:val="00CB01FF"/>
    <w:rsid w:val="00CB1C61"/>
    <w:rsid w:val="00CB2AB3"/>
    <w:rsid w:val="00CB3866"/>
    <w:rsid w:val="00CB409D"/>
    <w:rsid w:val="00CB576F"/>
    <w:rsid w:val="00CB6C19"/>
    <w:rsid w:val="00CB79F7"/>
    <w:rsid w:val="00CC1295"/>
    <w:rsid w:val="00CC1A38"/>
    <w:rsid w:val="00CC4337"/>
    <w:rsid w:val="00CC5AE9"/>
    <w:rsid w:val="00CC6C84"/>
    <w:rsid w:val="00CD10A7"/>
    <w:rsid w:val="00CD285E"/>
    <w:rsid w:val="00CD7775"/>
    <w:rsid w:val="00CE104F"/>
    <w:rsid w:val="00CE2C83"/>
    <w:rsid w:val="00CE36E6"/>
    <w:rsid w:val="00CE3BE4"/>
    <w:rsid w:val="00CE482C"/>
    <w:rsid w:val="00CE49F2"/>
    <w:rsid w:val="00CE5482"/>
    <w:rsid w:val="00CE7ACE"/>
    <w:rsid w:val="00CF1228"/>
    <w:rsid w:val="00CF3831"/>
    <w:rsid w:val="00CF38E8"/>
    <w:rsid w:val="00CF74F6"/>
    <w:rsid w:val="00D00674"/>
    <w:rsid w:val="00D012DF"/>
    <w:rsid w:val="00D02136"/>
    <w:rsid w:val="00D02733"/>
    <w:rsid w:val="00D03CFB"/>
    <w:rsid w:val="00D102B8"/>
    <w:rsid w:val="00D13157"/>
    <w:rsid w:val="00D13448"/>
    <w:rsid w:val="00D161BF"/>
    <w:rsid w:val="00D16482"/>
    <w:rsid w:val="00D16E9C"/>
    <w:rsid w:val="00D16FA2"/>
    <w:rsid w:val="00D23C42"/>
    <w:rsid w:val="00D24336"/>
    <w:rsid w:val="00D254E6"/>
    <w:rsid w:val="00D25CD2"/>
    <w:rsid w:val="00D25F62"/>
    <w:rsid w:val="00D26455"/>
    <w:rsid w:val="00D264FA"/>
    <w:rsid w:val="00D278A8"/>
    <w:rsid w:val="00D30B6C"/>
    <w:rsid w:val="00D30D2A"/>
    <w:rsid w:val="00D3170D"/>
    <w:rsid w:val="00D31E09"/>
    <w:rsid w:val="00D32058"/>
    <w:rsid w:val="00D34BF1"/>
    <w:rsid w:val="00D3599C"/>
    <w:rsid w:val="00D35F57"/>
    <w:rsid w:val="00D362CD"/>
    <w:rsid w:val="00D36EC4"/>
    <w:rsid w:val="00D3768A"/>
    <w:rsid w:val="00D40A01"/>
    <w:rsid w:val="00D41D2C"/>
    <w:rsid w:val="00D4466C"/>
    <w:rsid w:val="00D46674"/>
    <w:rsid w:val="00D47EF4"/>
    <w:rsid w:val="00D508BC"/>
    <w:rsid w:val="00D51236"/>
    <w:rsid w:val="00D5138C"/>
    <w:rsid w:val="00D51A81"/>
    <w:rsid w:val="00D54421"/>
    <w:rsid w:val="00D54A51"/>
    <w:rsid w:val="00D60731"/>
    <w:rsid w:val="00D61F8D"/>
    <w:rsid w:val="00D62852"/>
    <w:rsid w:val="00D63805"/>
    <w:rsid w:val="00D64A79"/>
    <w:rsid w:val="00D700D0"/>
    <w:rsid w:val="00D70D53"/>
    <w:rsid w:val="00D7326C"/>
    <w:rsid w:val="00D74B4C"/>
    <w:rsid w:val="00D80074"/>
    <w:rsid w:val="00D80CA0"/>
    <w:rsid w:val="00D81C50"/>
    <w:rsid w:val="00D845C1"/>
    <w:rsid w:val="00D85332"/>
    <w:rsid w:val="00D8586E"/>
    <w:rsid w:val="00D862C3"/>
    <w:rsid w:val="00D86615"/>
    <w:rsid w:val="00D92D57"/>
    <w:rsid w:val="00D93842"/>
    <w:rsid w:val="00D94AC7"/>
    <w:rsid w:val="00D9580D"/>
    <w:rsid w:val="00D95C45"/>
    <w:rsid w:val="00D961DF"/>
    <w:rsid w:val="00D96444"/>
    <w:rsid w:val="00D9695A"/>
    <w:rsid w:val="00D972C2"/>
    <w:rsid w:val="00D976CA"/>
    <w:rsid w:val="00DA0010"/>
    <w:rsid w:val="00DA0602"/>
    <w:rsid w:val="00DA133C"/>
    <w:rsid w:val="00DA1E87"/>
    <w:rsid w:val="00DA219E"/>
    <w:rsid w:val="00DA4524"/>
    <w:rsid w:val="00DA49A1"/>
    <w:rsid w:val="00DA55EE"/>
    <w:rsid w:val="00DA5D42"/>
    <w:rsid w:val="00DA603B"/>
    <w:rsid w:val="00DA6615"/>
    <w:rsid w:val="00DB1BF5"/>
    <w:rsid w:val="00DB2234"/>
    <w:rsid w:val="00DB4128"/>
    <w:rsid w:val="00DB5D88"/>
    <w:rsid w:val="00DB7D01"/>
    <w:rsid w:val="00DB7D35"/>
    <w:rsid w:val="00DC0CD2"/>
    <w:rsid w:val="00DC0EF7"/>
    <w:rsid w:val="00DC31F7"/>
    <w:rsid w:val="00DC4597"/>
    <w:rsid w:val="00DC5390"/>
    <w:rsid w:val="00DC6EF6"/>
    <w:rsid w:val="00DD2C6B"/>
    <w:rsid w:val="00DD44B9"/>
    <w:rsid w:val="00DD5807"/>
    <w:rsid w:val="00DD60CB"/>
    <w:rsid w:val="00DD6286"/>
    <w:rsid w:val="00DD6BD9"/>
    <w:rsid w:val="00DD6E97"/>
    <w:rsid w:val="00DE1DC7"/>
    <w:rsid w:val="00DE2AC8"/>
    <w:rsid w:val="00DE40AB"/>
    <w:rsid w:val="00DE612E"/>
    <w:rsid w:val="00DE67B1"/>
    <w:rsid w:val="00DF1117"/>
    <w:rsid w:val="00DF1C8D"/>
    <w:rsid w:val="00DF1D83"/>
    <w:rsid w:val="00DF24B3"/>
    <w:rsid w:val="00DF3832"/>
    <w:rsid w:val="00DF53BF"/>
    <w:rsid w:val="00DF6813"/>
    <w:rsid w:val="00E004CD"/>
    <w:rsid w:val="00E0225C"/>
    <w:rsid w:val="00E03FF3"/>
    <w:rsid w:val="00E04926"/>
    <w:rsid w:val="00E056C2"/>
    <w:rsid w:val="00E06A63"/>
    <w:rsid w:val="00E0790F"/>
    <w:rsid w:val="00E0797E"/>
    <w:rsid w:val="00E118D8"/>
    <w:rsid w:val="00E12703"/>
    <w:rsid w:val="00E139E9"/>
    <w:rsid w:val="00E16F95"/>
    <w:rsid w:val="00E17C31"/>
    <w:rsid w:val="00E20C42"/>
    <w:rsid w:val="00E21517"/>
    <w:rsid w:val="00E21982"/>
    <w:rsid w:val="00E24758"/>
    <w:rsid w:val="00E25A53"/>
    <w:rsid w:val="00E25C76"/>
    <w:rsid w:val="00E318A9"/>
    <w:rsid w:val="00E34B68"/>
    <w:rsid w:val="00E3630A"/>
    <w:rsid w:val="00E3671D"/>
    <w:rsid w:val="00E368AA"/>
    <w:rsid w:val="00E368F6"/>
    <w:rsid w:val="00E374DC"/>
    <w:rsid w:val="00E42D3D"/>
    <w:rsid w:val="00E42F7B"/>
    <w:rsid w:val="00E43EF8"/>
    <w:rsid w:val="00E443FE"/>
    <w:rsid w:val="00E453EC"/>
    <w:rsid w:val="00E459B3"/>
    <w:rsid w:val="00E5138A"/>
    <w:rsid w:val="00E51FA5"/>
    <w:rsid w:val="00E5243E"/>
    <w:rsid w:val="00E5273A"/>
    <w:rsid w:val="00E54A7C"/>
    <w:rsid w:val="00E54CBB"/>
    <w:rsid w:val="00E55697"/>
    <w:rsid w:val="00E55CE8"/>
    <w:rsid w:val="00E57C4B"/>
    <w:rsid w:val="00E62C3B"/>
    <w:rsid w:val="00E64347"/>
    <w:rsid w:val="00E67481"/>
    <w:rsid w:val="00E718AB"/>
    <w:rsid w:val="00E72917"/>
    <w:rsid w:val="00E72B8C"/>
    <w:rsid w:val="00E73D64"/>
    <w:rsid w:val="00E74946"/>
    <w:rsid w:val="00E74CD4"/>
    <w:rsid w:val="00E752C8"/>
    <w:rsid w:val="00E765CC"/>
    <w:rsid w:val="00E778A3"/>
    <w:rsid w:val="00E80950"/>
    <w:rsid w:val="00E809E8"/>
    <w:rsid w:val="00E8281B"/>
    <w:rsid w:val="00E82AB1"/>
    <w:rsid w:val="00E8310B"/>
    <w:rsid w:val="00E83EFD"/>
    <w:rsid w:val="00E8421C"/>
    <w:rsid w:val="00E84A61"/>
    <w:rsid w:val="00E85D79"/>
    <w:rsid w:val="00E86775"/>
    <w:rsid w:val="00E87263"/>
    <w:rsid w:val="00E879CD"/>
    <w:rsid w:val="00E91FC8"/>
    <w:rsid w:val="00E92E7F"/>
    <w:rsid w:val="00E9358F"/>
    <w:rsid w:val="00E9454D"/>
    <w:rsid w:val="00E96761"/>
    <w:rsid w:val="00EA0D69"/>
    <w:rsid w:val="00EA235B"/>
    <w:rsid w:val="00EA3B20"/>
    <w:rsid w:val="00EA3B9C"/>
    <w:rsid w:val="00EA6F0F"/>
    <w:rsid w:val="00EA7602"/>
    <w:rsid w:val="00EA79EC"/>
    <w:rsid w:val="00EB16F4"/>
    <w:rsid w:val="00EB5449"/>
    <w:rsid w:val="00EB6BD9"/>
    <w:rsid w:val="00EC0DE3"/>
    <w:rsid w:val="00EC16C0"/>
    <w:rsid w:val="00EC1DE5"/>
    <w:rsid w:val="00EC422E"/>
    <w:rsid w:val="00EC5AED"/>
    <w:rsid w:val="00EC5CCF"/>
    <w:rsid w:val="00EC638D"/>
    <w:rsid w:val="00EC76A5"/>
    <w:rsid w:val="00ED1EB5"/>
    <w:rsid w:val="00ED20B1"/>
    <w:rsid w:val="00ED2AEB"/>
    <w:rsid w:val="00ED2F98"/>
    <w:rsid w:val="00ED31B1"/>
    <w:rsid w:val="00ED4CF4"/>
    <w:rsid w:val="00ED4E50"/>
    <w:rsid w:val="00ED5C77"/>
    <w:rsid w:val="00ED6A0F"/>
    <w:rsid w:val="00EE23D5"/>
    <w:rsid w:val="00EE4372"/>
    <w:rsid w:val="00EE6956"/>
    <w:rsid w:val="00EF0F06"/>
    <w:rsid w:val="00EF16EE"/>
    <w:rsid w:val="00EF24C3"/>
    <w:rsid w:val="00EF43B2"/>
    <w:rsid w:val="00EF4A99"/>
    <w:rsid w:val="00EF4B31"/>
    <w:rsid w:val="00EF547B"/>
    <w:rsid w:val="00EF62F8"/>
    <w:rsid w:val="00EF6855"/>
    <w:rsid w:val="00EF6947"/>
    <w:rsid w:val="00F003E3"/>
    <w:rsid w:val="00F00C11"/>
    <w:rsid w:val="00F02E4E"/>
    <w:rsid w:val="00F0368F"/>
    <w:rsid w:val="00F039AD"/>
    <w:rsid w:val="00F06D94"/>
    <w:rsid w:val="00F07562"/>
    <w:rsid w:val="00F106D1"/>
    <w:rsid w:val="00F12D8F"/>
    <w:rsid w:val="00F1330C"/>
    <w:rsid w:val="00F13B05"/>
    <w:rsid w:val="00F14B83"/>
    <w:rsid w:val="00F15298"/>
    <w:rsid w:val="00F162A7"/>
    <w:rsid w:val="00F162B1"/>
    <w:rsid w:val="00F20BD3"/>
    <w:rsid w:val="00F215AF"/>
    <w:rsid w:val="00F22355"/>
    <w:rsid w:val="00F23C78"/>
    <w:rsid w:val="00F25171"/>
    <w:rsid w:val="00F2589A"/>
    <w:rsid w:val="00F31373"/>
    <w:rsid w:val="00F31A82"/>
    <w:rsid w:val="00F31B4D"/>
    <w:rsid w:val="00F3736C"/>
    <w:rsid w:val="00F408B1"/>
    <w:rsid w:val="00F42072"/>
    <w:rsid w:val="00F42998"/>
    <w:rsid w:val="00F42CFD"/>
    <w:rsid w:val="00F43EC5"/>
    <w:rsid w:val="00F4538A"/>
    <w:rsid w:val="00F456D2"/>
    <w:rsid w:val="00F51DE5"/>
    <w:rsid w:val="00F51FF6"/>
    <w:rsid w:val="00F53618"/>
    <w:rsid w:val="00F54049"/>
    <w:rsid w:val="00F543AA"/>
    <w:rsid w:val="00F54431"/>
    <w:rsid w:val="00F544F5"/>
    <w:rsid w:val="00F559B7"/>
    <w:rsid w:val="00F55F8C"/>
    <w:rsid w:val="00F56CF9"/>
    <w:rsid w:val="00F57090"/>
    <w:rsid w:val="00F572FA"/>
    <w:rsid w:val="00F57D87"/>
    <w:rsid w:val="00F60555"/>
    <w:rsid w:val="00F607AF"/>
    <w:rsid w:val="00F60AED"/>
    <w:rsid w:val="00F61325"/>
    <w:rsid w:val="00F619E2"/>
    <w:rsid w:val="00F650A2"/>
    <w:rsid w:val="00F66975"/>
    <w:rsid w:val="00F718DE"/>
    <w:rsid w:val="00F72CF9"/>
    <w:rsid w:val="00F731D8"/>
    <w:rsid w:val="00F739AE"/>
    <w:rsid w:val="00F744F1"/>
    <w:rsid w:val="00F7535A"/>
    <w:rsid w:val="00F75D8B"/>
    <w:rsid w:val="00F75EE9"/>
    <w:rsid w:val="00F769E5"/>
    <w:rsid w:val="00F774B4"/>
    <w:rsid w:val="00F802A1"/>
    <w:rsid w:val="00F81996"/>
    <w:rsid w:val="00F81D6C"/>
    <w:rsid w:val="00F842BC"/>
    <w:rsid w:val="00F84F63"/>
    <w:rsid w:val="00F87CCE"/>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20D0"/>
    <w:rsid w:val="00FC4DBB"/>
    <w:rsid w:val="00FC5897"/>
    <w:rsid w:val="00FC5D03"/>
    <w:rsid w:val="00FC6242"/>
    <w:rsid w:val="00FD09DD"/>
    <w:rsid w:val="00FD263C"/>
    <w:rsid w:val="00FD32D6"/>
    <w:rsid w:val="00FD5629"/>
    <w:rsid w:val="00FD7A5F"/>
    <w:rsid w:val="00FE10E1"/>
    <w:rsid w:val="00FE1D79"/>
    <w:rsid w:val="00FE2F67"/>
    <w:rsid w:val="00FE54B9"/>
    <w:rsid w:val="00FE5EB9"/>
    <w:rsid w:val="00FE5F54"/>
    <w:rsid w:val="00FF11C0"/>
    <w:rsid w:val="00FF2184"/>
    <w:rsid w:val="00FF237F"/>
    <w:rsid w:val="00FF2EAF"/>
    <w:rsid w:val="00FF6E7C"/>
    <w:rsid w:val="00FF7AD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 w:type="paragraph" w:styleId="Legenda">
    <w:name w:val="caption"/>
    <w:basedOn w:val="Normal"/>
    <w:next w:val="Normal"/>
    <w:uiPriority w:val="35"/>
    <w:unhideWhenUsed/>
    <w:qFormat/>
    <w:rsid w:val="00077CB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1</TotalTime>
  <Pages>22</Pages>
  <Words>25914</Words>
  <Characters>139936</Characters>
  <Application>Microsoft Office Word</Application>
  <DocSecurity>0</DocSecurity>
  <Lines>1166</Lines>
  <Paragraphs>3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334</cp:revision>
  <dcterms:created xsi:type="dcterms:W3CDTF">2021-05-06T13:15:00Z</dcterms:created>
  <dcterms:modified xsi:type="dcterms:W3CDTF">2021-06-0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ical-informatics</vt:lpwstr>
  </property>
  <property fmtid="{D5CDD505-2E9C-101B-9397-08002B2CF9AE}" pid="11" name="Mendeley Recent Style Name 4_1">
    <vt:lpwstr>Ecological Informatics</vt:lpwstr>
  </property>
  <property fmtid="{D5CDD505-2E9C-101B-9397-08002B2CF9AE}" pid="12" name="Mendeley Recent Style Id 5_1">
    <vt:lpwstr>http://www.zotero.org/styles/ecology</vt:lpwstr>
  </property>
  <property fmtid="{D5CDD505-2E9C-101B-9397-08002B2CF9AE}" pid="13" name="Mendeley Recent Style Name 5_1">
    <vt:lpwstr>Ecology</vt:lpwstr>
  </property>
  <property fmtid="{D5CDD505-2E9C-101B-9397-08002B2CF9AE}" pid="14" name="Mendeley Recent Style Id 6_1">
    <vt:lpwstr>http://www.zotero.org/styles/elsevier-vancouver</vt:lpwstr>
  </property>
  <property fmtid="{D5CDD505-2E9C-101B-9397-08002B2CF9AE}" pid="15" name="Mendeley Recent Style Name 6_1">
    <vt:lpwstr>Elsevier - Vancouver</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ecological-informatics</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